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3E0A76" w14:textId="77777777" w:rsidR="001C7279" w:rsidRDefault="00D05A24">
      <w:pPr>
        <w:spacing w:after="0"/>
        <w:ind w:left="-975" w:right="1920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4A40E8AB" wp14:editId="372AB1B4">
            <wp:simplePos x="0" y="0"/>
            <wp:positionH relativeFrom="page">
              <wp:posOffset>0</wp:posOffset>
            </wp:positionH>
            <wp:positionV relativeFrom="page">
              <wp:posOffset>160020</wp:posOffset>
            </wp:positionV>
            <wp:extent cx="12192000" cy="6697981"/>
            <wp:effectExtent l="0" t="0" r="0" b="0"/>
            <wp:wrapTopAndBottom/>
            <wp:docPr id="339242" name="Picture 3392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2" name="Picture 33924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6979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01243427" w14:textId="77777777" w:rsidR="001C7279" w:rsidRDefault="00D05A24">
      <w:pPr>
        <w:pStyle w:val="Heading1"/>
        <w:spacing w:after="3" w:line="259" w:lineRule="auto"/>
        <w:ind w:left="525" w:right="1530" w:firstLine="5"/>
      </w:pPr>
      <w:r>
        <w:rPr>
          <w:sz w:val="74"/>
        </w:rPr>
        <w:lastRenderedPageBreak/>
        <w:t>Course Objectives</w:t>
      </w:r>
    </w:p>
    <w:p w14:paraId="64F16321" w14:textId="77777777" w:rsidR="001C7279" w:rsidRDefault="00D05A24">
      <w:pPr>
        <w:spacing w:after="3" w:line="265" w:lineRule="auto"/>
        <w:ind w:left="859" w:right="15" w:hanging="10"/>
        <w:jc w:val="both"/>
      </w:pPr>
      <w:r>
        <w:rPr>
          <w:sz w:val="52"/>
        </w:rPr>
        <w:t>After completing this course, students will be able to:</w:t>
      </w:r>
    </w:p>
    <w:p w14:paraId="1B74D437" w14:textId="77777777" w:rsidR="001C7279" w:rsidRDefault="00D05A24">
      <w:pPr>
        <w:numPr>
          <w:ilvl w:val="0"/>
          <w:numId w:val="1"/>
        </w:numPr>
        <w:spacing w:after="3" w:line="265" w:lineRule="auto"/>
        <w:ind w:right="15" w:hanging="552"/>
        <w:jc w:val="both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6BFDFE25" w14:textId="77777777" w:rsidR="001C7279" w:rsidRDefault="00D05A24">
      <w:pPr>
        <w:numPr>
          <w:ilvl w:val="0"/>
          <w:numId w:val="1"/>
        </w:numPr>
        <w:spacing w:after="4" w:line="265" w:lineRule="auto"/>
        <w:ind w:right="15" w:hanging="552"/>
        <w:jc w:val="both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0A0BCC2D" w14:textId="77777777" w:rsidR="001C7279" w:rsidRDefault="00D05A24">
      <w:pPr>
        <w:numPr>
          <w:ilvl w:val="0"/>
          <w:numId w:val="1"/>
        </w:numPr>
        <w:spacing w:after="3" w:line="265" w:lineRule="auto"/>
        <w:ind w:right="15" w:hanging="552"/>
        <w:jc w:val="both"/>
      </w:pPr>
      <w:r>
        <w:rPr>
          <w:sz w:val="52"/>
        </w:rPr>
        <w:t>Develop a Threat Emulation Plan (TEP)</w:t>
      </w:r>
    </w:p>
    <w:p w14:paraId="01A4A235" w14:textId="77777777" w:rsidR="001C7279" w:rsidRDefault="00D05A24">
      <w:pPr>
        <w:numPr>
          <w:ilvl w:val="0"/>
          <w:numId w:val="1"/>
        </w:numPr>
        <w:spacing w:after="3" w:line="265" w:lineRule="auto"/>
        <w:ind w:right="15" w:hanging="552"/>
        <w:jc w:val="both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23EF8626" w14:textId="77777777" w:rsidR="001C7279" w:rsidRDefault="00D05A24">
      <w:pPr>
        <w:numPr>
          <w:ilvl w:val="0"/>
          <w:numId w:val="1"/>
        </w:numPr>
        <w:spacing w:after="4" w:line="265" w:lineRule="auto"/>
        <w:ind w:right="15" w:hanging="552"/>
        <w:jc w:val="both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36FA30CE" w14:textId="77777777" w:rsidR="001C7279" w:rsidRDefault="00D05A24">
      <w:pPr>
        <w:numPr>
          <w:ilvl w:val="0"/>
          <w:numId w:val="1"/>
        </w:numPr>
        <w:spacing w:after="4" w:line="265" w:lineRule="auto"/>
        <w:ind w:right="15" w:hanging="552"/>
        <w:jc w:val="both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372F1B60" w14:textId="77777777" w:rsidR="001C7279" w:rsidRDefault="00D05A24">
      <w:pPr>
        <w:numPr>
          <w:ilvl w:val="0"/>
          <w:numId w:val="1"/>
        </w:numPr>
        <w:spacing w:after="22"/>
        <w:ind w:right="15" w:hanging="552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253A0D70" w14:textId="77777777" w:rsidR="001C7279" w:rsidRDefault="00D05A24">
      <w:pPr>
        <w:numPr>
          <w:ilvl w:val="0"/>
          <w:numId w:val="1"/>
        </w:numPr>
        <w:spacing w:after="3" w:line="265" w:lineRule="auto"/>
        <w:ind w:right="15" w:hanging="552"/>
        <w:jc w:val="both"/>
      </w:pPr>
      <w:r>
        <w:rPr>
          <w:sz w:val="52"/>
        </w:rPr>
        <w:lastRenderedPageBreak/>
        <w:t>Analyze network logs for offensive and defensive measures</w:t>
      </w:r>
      <w:r>
        <w:rPr>
          <w:noProof/>
        </w:rPr>
        <w:drawing>
          <wp:inline distT="0" distB="0" distL="0" distR="0" wp14:anchorId="7BF00819" wp14:editId="4273B2C0">
            <wp:extent cx="2133600" cy="1036320"/>
            <wp:effectExtent l="0" t="0" r="0" b="0"/>
            <wp:docPr id="339245" name="Picture 3392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5" name="Picture 33924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5A2E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t>Course Objectives (Continued)</w:t>
      </w:r>
    </w:p>
    <w:p w14:paraId="23EA5E0B" w14:textId="77777777" w:rsidR="001C7279" w:rsidRDefault="00D05A24">
      <w:pPr>
        <w:spacing w:after="3" w:line="265" w:lineRule="auto"/>
        <w:ind w:left="883" w:right="15" w:hanging="10"/>
        <w:jc w:val="both"/>
      </w:pPr>
      <w:r>
        <w:rPr>
          <w:sz w:val="52"/>
        </w:rPr>
        <w:t>Students will also be able to:</w:t>
      </w:r>
    </w:p>
    <w:p w14:paraId="7126A2D6" w14:textId="77777777" w:rsidR="001C7279" w:rsidRDefault="00D05A24">
      <w:pPr>
        <w:numPr>
          <w:ilvl w:val="0"/>
          <w:numId w:val="1"/>
        </w:numPr>
        <w:spacing w:after="3" w:line="265" w:lineRule="auto"/>
        <w:ind w:right="15" w:hanging="552"/>
        <w:jc w:val="both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7241D996" w14:textId="77777777" w:rsidR="001C7279" w:rsidRDefault="00D05A24">
      <w:pPr>
        <w:numPr>
          <w:ilvl w:val="0"/>
          <w:numId w:val="1"/>
        </w:numPr>
        <w:spacing w:after="2080" w:line="265" w:lineRule="auto"/>
        <w:ind w:right="15" w:hanging="552"/>
        <w:jc w:val="both"/>
      </w:pPr>
      <w:r>
        <w:rPr>
          <w:sz w:val="52"/>
        </w:rPr>
        <w:t>Plan non-participative operations using commonly used tools, techniques and procedures (TTPs)</w:t>
      </w:r>
    </w:p>
    <w:p w14:paraId="6345346B" w14:textId="77777777" w:rsidR="001C7279" w:rsidRDefault="00D05A24">
      <w:pPr>
        <w:spacing w:after="0"/>
        <w:ind w:left="15717"/>
      </w:pPr>
      <w:r>
        <w:rPr>
          <w:noProof/>
        </w:rPr>
        <w:lastRenderedPageBreak/>
        <w:drawing>
          <wp:inline distT="0" distB="0" distL="0" distR="0" wp14:anchorId="6B9D3967" wp14:editId="09B01377">
            <wp:extent cx="1363980" cy="1036320"/>
            <wp:effectExtent l="0" t="0" r="0" b="0"/>
            <wp:docPr id="2884" name="Picture 28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4" name="Picture 288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8E07C" w14:textId="77777777" w:rsidR="001C7279" w:rsidRDefault="00D05A24">
      <w:pPr>
        <w:pStyle w:val="Heading1"/>
        <w:spacing w:after="314" w:line="259" w:lineRule="auto"/>
        <w:ind w:left="525" w:right="1530" w:firstLine="5"/>
      </w:pPr>
      <w:r>
        <w:rPr>
          <w:sz w:val="74"/>
        </w:rPr>
        <w:t>Module 2: Threat Emulation (Objectives)</w:t>
      </w:r>
    </w:p>
    <w:p w14:paraId="16C8D94E" w14:textId="77777777" w:rsidR="001C7279" w:rsidRDefault="00D05A24">
      <w:pPr>
        <w:numPr>
          <w:ilvl w:val="0"/>
          <w:numId w:val="2"/>
        </w:numPr>
        <w:spacing w:after="22"/>
        <w:ind w:right="15" w:hanging="555"/>
        <w:jc w:val="both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32453A50" w14:textId="77777777" w:rsidR="001C7279" w:rsidRDefault="00D05A24">
      <w:pPr>
        <w:numPr>
          <w:ilvl w:val="0"/>
          <w:numId w:val="2"/>
        </w:numPr>
        <w:spacing w:after="3" w:line="265" w:lineRule="auto"/>
        <w:ind w:right="15" w:hanging="555"/>
        <w:jc w:val="both"/>
      </w:pPr>
      <w:r>
        <w:rPr>
          <w:sz w:val="52"/>
        </w:rPr>
        <w:t>Generate mis</w:t>
      </w:r>
      <w:r>
        <w:rPr>
          <w:sz w:val="52"/>
        </w:rPr>
        <w:t xml:space="preserve">sion reports from non-participative </w:t>
      </w:r>
      <w:proofErr w:type="gramStart"/>
      <w:r>
        <w:rPr>
          <w:sz w:val="52"/>
        </w:rPr>
        <w:t>operations</w:t>
      </w:r>
      <w:proofErr w:type="gramEnd"/>
    </w:p>
    <w:p w14:paraId="24DAD2A6" w14:textId="77777777" w:rsidR="001C7279" w:rsidRDefault="00D05A24">
      <w:pPr>
        <w:numPr>
          <w:ilvl w:val="0"/>
          <w:numId w:val="2"/>
        </w:numPr>
        <w:spacing w:after="4" w:line="265" w:lineRule="auto"/>
        <w:ind w:right="15" w:hanging="555"/>
        <w:jc w:val="both"/>
      </w:pPr>
      <w:r>
        <w:rPr>
          <w:sz w:val="50"/>
        </w:rPr>
        <w:t xml:space="preserve">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79CFFDFF" w14:textId="77777777" w:rsidR="001C7279" w:rsidRDefault="00D05A24">
      <w:pPr>
        <w:numPr>
          <w:ilvl w:val="0"/>
          <w:numId w:val="2"/>
        </w:numPr>
        <w:spacing w:after="4" w:line="265" w:lineRule="auto"/>
        <w:ind w:right="15" w:hanging="555"/>
        <w:jc w:val="both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3B501BB8" w14:textId="77777777" w:rsidR="001C7279" w:rsidRDefault="00D05A24">
      <w:pPr>
        <w:numPr>
          <w:ilvl w:val="0"/>
          <w:numId w:val="2"/>
        </w:numPr>
        <w:spacing w:after="3" w:line="265" w:lineRule="auto"/>
        <w:ind w:right="15" w:hanging="555"/>
        <w:jc w:val="both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0B4433E5" w14:textId="77777777" w:rsidR="001C7279" w:rsidRDefault="00D05A24">
      <w:pPr>
        <w:numPr>
          <w:ilvl w:val="0"/>
          <w:numId w:val="2"/>
        </w:numPr>
        <w:spacing w:after="35" w:line="265" w:lineRule="auto"/>
        <w:ind w:right="15" w:hanging="555"/>
        <w:jc w:val="both"/>
      </w:pPr>
      <w:r>
        <w:rPr>
          <w:sz w:val="52"/>
        </w:rPr>
        <w:lastRenderedPageBreak/>
        <w:t xml:space="preserve">Analyze network traffic a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528787B2" w14:textId="77777777" w:rsidR="001C7279" w:rsidRDefault="00D05A24">
      <w:pPr>
        <w:numPr>
          <w:ilvl w:val="0"/>
          <w:numId w:val="2"/>
        </w:numPr>
        <w:spacing w:after="4" w:line="265" w:lineRule="auto"/>
        <w:ind w:right="15" w:hanging="555"/>
        <w:jc w:val="both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346D97A6" w14:textId="77777777" w:rsidR="001C7279" w:rsidRDefault="00D05A24">
      <w:pPr>
        <w:numPr>
          <w:ilvl w:val="0"/>
          <w:numId w:val="2"/>
        </w:numPr>
        <w:spacing w:after="22"/>
        <w:ind w:right="15" w:hanging="555"/>
        <w:jc w:val="both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6B5F88EE" w14:textId="77777777" w:rsidR="001C7279" w:rsidRDefault="00D05A24">
      <w:pPr>
        <w:numPr>
          <w:ilvl w:val="0"/>
          <w:numId w:val="2"/>
        </w:numPr>
        <w:spacing w:after="4" w:line="265" w:lineRule="auto"/>
        <w:ind w:right="15" w:hanging="555"/>
        <w:jc w:val="both"/>
      </w:pPr>
      <w:r>
        <w:rPr>
          <w:sz w:val="50"/>
        </w:rPr>
        <w:t>Develop buffer overflow exploits</w:t>
      </w:r>
      <w:r>
        <w:rPr>
          <w:sz w:val="50"/>
        </w:rPr>
        <w:tab/>
      </w:r>
      <w:r>
        <w:rPr>
          <w:noProof/>
        </w:rPr>
        <w:drawing>
          <wp:inline distT="0" distB="0" distL="0" distR="0" wp14:anchorId="42E77733" wp14:editId="44D4B77E">
            <wp:extent cx="1409700" cy="1066800"/>
            <wp:effectExtent l="0" t="0" r="0" b="0"/>
            <wp:docPr id="3408" name="Picture 34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" name="Picture 3408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4F331" w14:textId="77777777" w:rsidR="001C7279" w:rsidRDefault="00D05A24">
      <w:pPr>
        <w:pStyle w:val="Heading1"/>
        <w:spacing w:after="121" w:line="259" w:lineRule="auto"/>
        <w:ind w:left="525" w:right="1530" w:firstLine="5"/>
      </w:pPr>
      <w:r>
        <w:rPr>
          <w:sz w:val="74"/>
        </w:rPr>
        <w:t>Module 2 — Lesson 10: Python in Practice (Objectives)</w:t>
      </w:r>
    </w:p>
    <w:p w14:paraId="7DC28BD1" w14:textId="77777777" w:rsidR="001C7279" w:rsidRDefault="00D05A24">
      <w:pPr>
        <w:numPr>
          <w:ilvl w:val="0"/>
          <w:numId w:val="3"/>
        </w:numPr>
        <w:spacing w:after="3" w:line="265" w:lineRule="auto"/>
        <w:ind w:right="15" w:hanging="552"/>
        <w:jc w:val="both"/>
      </w:pPr>
      <w:r>
        <w:rPr>
          <w:sz w:val="52"/>
        </w:rPr>
        <w:t>Utilize fu</w:t>
      </w:r>
      <w:r>
        <w:rPr>
          <w:sz w:val="52"/>
        </w:rPr>
        <w:t xml:space="preserve">ndamental scripting concepts in </w:t>
      </w:r>
      <w:proofErr w:type="gramStart"/>
      <w:r>
        <w:rPr>
          <w:sz w:val="52"/>
        </w:rPr>
        <w:t>Python</w:t>
      </w:r>
      <w:proofErr w:type="gramEnd"/>
    </w:p>
    <w:p w14:paraId="2B7ADC25" w14:textId="77777777" w:rsidR="001C7279" w:rsidRDefault="00D05A24">
      <w:pPr>
        <w:numPr>
          <w:ilvl w:val="0"/>
          <w:numId w:val="3"/>
        </w:numPr>
        <w:spacing w:after="84" w:line="265" w:lineRule="auto"/>
        <w:ind w:right="15" w:hanging="552"/>
        <w:jc w:val="both"/>
      </w:pPr>
      <w:r>
        <w:rPr>
          <w:sz w:val="52"/>
        </w:rPr>
        <w:t xml:space="preserve">Execute code injection in </w:t>
      </w:r>
      <w:proofErr w:type="gramStart"/>
      <w:r>
        <w:rPr>
          <w:sz w:val="52"/>
        </w:rPr>
        <w:t>Python</w:t>
      </w:r>
      <w:proofErr w:type="gramEnd"/>
    </w:p>
    <w:p w14:paraId="235C3DCD" w14:textId="77777777" w:rsidR="001C7279" w:rsidRDefault="00D05A24">
      <w:pPr>
        <w:numPr>
          <w:ilvl w:val="0"/>
          <w:numId w:val="3"/>
        </w:numPr>
        <w:spacing w:after="3007" w:line="265" w:lineRule="auto"/>
        <w:ind w:right="15" w:hanging="552"/>
        <w:jc w:val="both"/>
      </w:pPr>
      <w:r>
        <w:rPr>
          <w:sz w:val="52"/>
        </w:rPr>
        <w:t xml:space="preserve">Perform target reconnaissance with Python built-in </w:t>
      </w:r>
      <w:proofErr w:type="gramStart"/>
      <w:r>
        <w:rPr>
          <w:sz w:val="52"/>
        </w:rPr>
        <w:t>libraries</w:t>
      </w:r>
      <w:proofErr w:type="gramEnd"/>
    </w:p>
    <w:p w14:paraId="24BBAA74" w14:textId="77777777" w:rsidR="001C7279" w:rsidRDefault="00D05A24">
      <w:pPr>
        <w:spacing w:after="0"/>
        <w:ind w:left="15717"/>
      </w:pPr>
      <w:r>
        <w:rPr>
          <w:noProof/>
        </w:rPr>
        <w:lastRenderedPageBreak/>
        <w:drawing>
          <wp:inline distT="0" distB="0" distL="0" distR="0" wp14:anchorId="2F90400E" wp14:editId="4BF62669">
            <wp:extent cx="1363980" cy="1036320"/>
            <wp:effectExtent l="0" t="0" r="0" b="0"/>
            <wp:docPr id="3767" name="Picture 37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7" name="Picture 376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6FAD5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t>Lesson Overview</w:t>
      </w:r>
    </w:p>
    <w:p w14:paraId="2B519D4A" w14:textId="77777777" w:rsidR="001C7279" w:rsidRDefault="00D05A24">
      <w:pPr>
        <w:spacing w:after="345" w:line="265" w:lineRule="auto"/>
        <w:ind w:left="535" w:right="1545" w:hanging="10"/>
      </w:pPr>
      <w:r>
        <w:rPr>
          <w:sz w:val="56"/>
        </w:rPr>
        <w:t>In this lesson we will discuss:</w:t>
      </w:r>
    </w:p>
    <w:p w14:paraId="750BE68A" w14:textId="77777777" w:rsidR="001C7279" w:rsidRDefault="00D05A24">
      <w:pPr>
        <w:numPr>
          <w:ilvl w:val="0"/>
          <w:numId w:val="3"/>
        </w:numPr>
        <w:spacing w:after="91" w:line="265" w:lineRule="auto"/>
        <w:ind w:right="15" w:hanging="552"/>
        <w:jc w:val="both"/>
      </w:pPr>
      <w:r>
        <w:rPr>
          <w:sz w:val="52"/>
        </w:rPr>
        <w:t>Object-Oriented Programming</w:t>
      </w:r>
    </w:p>
    <w:p w14:paraId="649820FC" w14:textId="77777777" w:rsidR="001C7279" w:rsidRDefault="00D05A24">
      <w:pPr>
        <w:numPr>
          <w:ilvl w:val="0"/>
          <w:numId w:val="3"/>
        </w:numPr>
        <w:spacing w:after="3" w:line="265" w:lineRule="auto"/>
        <w:ind w:right="15" w:hanging="552"/>
        <w:jc w:val="both"/>
      </w:pPr>
      <w:r>
        <w:rPr>
          <w:sz w:val="52"/>
        </w:rPr>
        <w:t>List Comprehension</w:t>
      </w:r>
    </w:p>
    <w:p w14:paraId="3B365045" w14:textId="77777777" w:rsidR="001C7279" w:rsidRDefault="00D05A24">
      <w:pPr>
        <w:numPr>
          <w:ilvl w:val="0"/>
          <w:numId w:val="3"/>
        </w:numPr>
        <w:spacing w:after="83"/>
        <w:ind w:right="15" w:hanging="552"/>
        <w:jc w:val="both"/>
      </w:pPr>
      <w:r>
        <w:rPr>
          <w:sz w:val="54"/>
        </w:rPr>
        <w:t>Dangerous Functions</w:t>
      </w:r>
    </w:p>
    <w:p w14:paraId="2DB2300C" w14:textId="77777777" w:rsidR="001C7279" w:rsidRDefault="00D05A24">
      <w:pPr>
        <w:numPr>
          <w:ilvl w:val="0"/>
          <w:numId w:val="3"/>
        </w:numPr>
        <w:spacing w:after="0"/>
        <w:ind w:right="15" w:hanging="552"/>
        <w:jc w:val="both"/>
      </w:pPr>
      <w:r>
        <w:rPr>
          <w:sz w:val="60"/>
        </w:rPr>
        <w:t>Exercise 1: Abusing Python 2 Input Functions</w:t>
      </w:r>
    </w:p>
    <w:p w14:paraId="27EA130E" w14:textId="77777777" w:rsidR="001C7279" w:rsidRDefault="00D05A24">
      <w:pPr>
        <w:numPr>
          <w:ilvl w:val="0"/>
          <w:numId w:val="3"/>
        </w:numPr>
        <w:spacing w:after="3" w:line="265" w:lineRule="auto"/>
        <w:ind w:right="15" w:hanging="552"/>
        <w:jc w:val="both"/>
      </w:pPr>
      <w:r>
        <w:rPr>
          <w:sz w:val="52"/>
        </w:rPr>
        <w:t>File Handling</w:t>
      </w:r>
    </w:p>
    <w:p w14:paraId="59E9B9A1" w14:textId="77777777" w:rsidR="001C7279" w:rsidRDefault="00D05A24">
      <w:pPr>
        <w:numPr>
          <w:ilvl w:val="0"/>
          <w:numId w:val="3"/>
        </w:numPr>
        <w:spacing w:after="133" w:line="265" w:lineRule="auto"/>
        <w:ind w:right="15" w:hanging="552"/>
        <w:jc w:val="both"/>
      </w:pPr>
      <w:r>
        <w:rPr>
          <w:sz w:val="50"/>
        </w:rPr>
        <w:t>Introduction to Modules (socket)</w:t>
      </w:r>
    </w:p>
    <w:p w14:paraId="76834282" w14:textId="77777777" w:rsidR="001C7279" w:rsidRDefault="00D05A24">
      <w:pPr>
        <w:pStyle w:val="Heading2"/>
        <w:tabs>
          <w:tab w:val="center" w:pos="4791"/>
          <w:tab w:val="right" w:pos="18225"/>
        </w:tabs>
        <w:ind w:left="0" w:firstLine="0"/>
      </w:pPr>
      <w:r>
        <w:rPr>
          <w:sz w:val="58"/>
        </w:rPr>
        <w:lastRenderedPageBreak/>
        <w:tab/>
        <w:t>• Exercise 2: FTP Banner Grab</w:t>
      </w:r>
      <w:r>
        <w:rPr>
          <w:sz w:val="58"/>
        </w:rPr>
        <w:tab/>
      </w:r>
      <w:r>
        <w:rPr>
          <w:noProof/>
        </w:rPr>
        <w:drawing>
          <wp:inline distT="0" distB="0" distL="0" distR="0" wp14:anchorId="3D2C755E" wp14:editId="6D9F6E36">
            <wp:extent cx="1363980" cy="1036320"/>
            <wp:effectExtent l="0" t="0" r="0" b="0"/>
            <wp:docPr id="4132" name="Picture 41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2" name="Picture 41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B5A15" w14:textId="77777777" w:rsidR="001C7279" w:rsidRDefault="00D05A24">
      <w:pPr>
        <w:spacing w:after="284" w:line="265" w:lineRule="auto"/>
        <w:ind w:left="535" w:hanging="10"/>
      </w:pPr>
      <w:r>
        <w:rPr>
          <w:sz w:val="72"/>
        </w:rPr>
        <w:t>Object Oriented Programming:</w:t>
      </w:r>
    </w:p>
    <w:p w14:paraId="76DB9DFC" w14:textId="77777777" w:rsidR="001C7279" w:rsidRDefault="00D05A24">
      <w:pPr>
        <w:spacing w:after="3" w:line="265" w:lineRule="auto"/>
        <w:ind w:left="1041" w:right="1545" w:hanging="540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1854105F" wp14:editId="6C04BEA3">
            <wp:simplePos x="0" y="0"/>
            <wp:positionH relativeFrom="column">
              <wp:posOffset>6229350</wp:posOffset>
            </wp:positionH>
            <wp:positionV relativeFrom="paragraph">
              <wp:posOffset>-125204</wp:posOffset>
            </wp:positionV>
            <wp:extent cx="4362450" cy="1933575"/>
            <wp:effectExtent l="0" t="0" r="0" b="0"/>
            <wp:wrapSquare wrapText="bothSides"/>
            <wp:docPr id="339247" name="Picture 3392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7" name="Picture 33924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 w:eastAsia="Calibri" w:hAnsi="Calibri" w:cs="Calibri"/>
          <w:sz w:val="52"/>
        </w:rPr>
        <w:t xml:space="preserve">• </w:t>
      </w:r>
      <w:r>
        <w:rPr>
          <w:sz w:val="52"/>
        </w:rPr>
        <w:t>An object is an abstract idea of an entity that:</w:t>
      </w:r>
    </w:p>
    <w:p w14:paraId="6248BBE3" w14:textId="77777777" w:rsidR="001C7279" w:rsidRDefault="00D05A24">
      <w:pPr>
        <w:pStyle w:val="Heading2"/>
        <w:ind w:left="1228" w:right="1545" w:hanging="10"/>
      </w:pPr>
      <w:r>
        <w:rPr>
          <w:sz w:val="58"/>
        </w:rPr>
        <w:t>• has properties (variables) and</w:t>
      </w:r>
    </w:p>
    <w:p w14:paraId="1B5CF0AC" w14:textId="77777777" w:rsidR="001C7279" w:rsidRDefault="00D05A24">
      <w:pPr>
        <w:numPr>
          <w:ilvl w:val="0"/>
          <w:numId w:val="4"/>
        </w:numPr>
        <w:spacing w:after="534" w:line="265" w:lineRule="auto"/>
        <w:ind w:right="15" w:hanging="540"/>
        <w:jc w:val="both"/>
      </w:pPr>
      <w:r>
        <w:rPr>
          <w:sz w:val="56"/>
        </w:rPr>
        <w:t>can perform actions (functions)</w:t>
      </w:r>
    </w:p>
    <w:p w14:paraId="5789BDF7" w14:textId="77777777" w:rsidR="001C7279" w:rsidRDefault="00D05A24">
      <w:pPr>
        <w:numPr>
          <w:ilvl w:val="0"/>
          <w:numId w:val="4"/>
        </w:numPr>
        <w:spacing w:after="503" w:line="265" w:lineRule="auto"/>
        <w:ind w:right="15" w:hanging="540"/>
        <w:jc w:val="both"/>
      </w:pPr>
      <w:r>
        <w:rPr>
          <w:sz w:val="52"/>
        </w:rPr>
        <w:t>In OOP vernacular, a "function" is called a "method"</w:t>
      </w:r>
      <w:r>
        <w:rPr>
          <w:noProof/>
        </w:rPr>
        <w:drawing>
          <wp:inline distT="0" distB="0" distL="0" distR="0" wp14:anchorId="0D1260EA" wp14:editId="151CA17D">
            <wp:extent cx="38100" cy="38100"/>
            <wp:effectExtent l="0" t="0" r="0" b="0"/>
            <wp:docPr id="7289" name="Picture 72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" name="Picture 728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99182" w14:textId="77777777" w:rsidR="001C7279" w:rsidRDefault="00D05A24">
      <w:pPr>
        <w:numPr>
          <w:ilvl w:val="0"/>
          <w:numId w:val="4"/>
        </w:numPr>
        <w:spacing w:after="3" w:line="265" w:lineRule="auto"/>
        <w:ind w:right="15" w:hanging="540"/>
        <w:jc w:val="both"/>
      </w:pPr>
      <w:r>
        <w:rPr>
          <w:sz w:val="52"/>
        </w:rPr>
        <w:lastRenderedPageBreak/>
        <w:t xml:space="preserve">Each object is defined based off a </w:t>
      </w:r>
      <w:r>
        <w:rPr>
          <w:rFonts w:ascii="Calibri" w:eastAsia="Calibri" w:hAnsi="Calibri" w:cs="Calibri"/>
          <w:sz w:val="52"/>
        </w:rPr>
        <w:t>class.</w:t>
      </w:r>
    </w:p>
    <w:p w14:paraId="53600DD4" w14:textId="77777777" w:rsidR="001C7279" w:rsidRDefault="00D05A24">
      <w:pPr>
        <w:spacing w:after="0"/>
        <w:ind w:right="360"/>
        <w:jc w:val="right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066BFFE5" wp14:editId="7844B29B">
            <wp:simplePos x="0" y="0"/>
            <wp:positionH relativeFrom="column">
              <wp:posOffset>8801100</wp:posOffset>
            </wp:positionH>
            <wp:positionV relativeFrom="paragraph">
              <wp:posOffset>-1457324</wp:posOffset>
            </wp:positionV>
            <wp:extent cx="2543175" cy="2428875"/>
            <wp:effectExtent l="0" t="0" r="0" b="0"/>
            <wp:wrapSquare wrapText="bothSides"/>
            <wp:docPr id="339249" name="Picture 3392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49" name="Picture 33924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0" wp14:anchorId="7E84C9E8" wp14:editId="4742D52C">
            <wp:simplePos x="0" y="0"/>
            <wp:positionH relativeFrom="column">
              <wp:posOffset>6200775</wp:posOffset>
            </wp:positionH>
            <wp:positionV relativeFrom="paragraph">
              <wp:posOffset>-1457324</wp:posOffset>
            </wp:positionV>
            <wp:extent cx="1676400" cy="1371600"/>
            <wp:effectExtent l="0" t="0" r="0" b="0"/>
            <wp:wrapSquare wrapText="bothSides"/>
            <wp:docPr id="339251" name="Picture 3392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51" name="Picture 339251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Coat Color</w:t>
      </w:r>
    </w:p>
    <w:p w14:paraId="26FF638C" w14:textId="77777777" w:rsidR="001C7279" w:rsidRDefault="00D05A24">
      <w:pPr>
        <w:spacing w:after="0"/>
        <w:ind w:left="513" w:right="12"/>
      </w:pPr>
      <w:proofErr w:type="gramStart"/>
      <w:r>
        <w:rPr>
          <w:sz w:val="80"/>
        </w:rPr>
        <w:t>So</w:t>
      </w:r>
      <w:proofErr w:type="gramEnd"/>
      <w:r>
        <w:rPr>
          <w:sz w:val="80"/>
        </w:rPr>
        <w:t xml:space="preserve"> what is a class?</w:t>
      </w:r>
    </w:p>
    <w:p w14:paraId="2E9AAA0F" w14:textId="77777777" w:rsidR="001C7279" w:rsidRDefault="00D05A24">
      <w:pPr>
        <w:numPr>
          <w:ilvl w:val="0"/>
          <w:numId w:val="4"/>
        </w:numPr>
        <w:spacing w:after="245" w:line="265" w:lineRule="auto"/>
        <w:ind w:right="15" w:hanging="540"/>
        <w:jc w:val="both"/>
      </w:pPr>
      <w:r>
        <w:rPr>
          <w:sz w:val="52"/>
        </w:rPr>
        <w:t>A class is li</w:t>
      </w:r>
      <w:r>
        <w:rPr>
          <w:sz w:val="52"/>
        </w:rPr>
        <w:t>ke a "blueprint" that outlines what the object is and does.</w:t>
      </w:r>
    </w:p>
    <w:p w14:paraId="7E7ABDC3" w14:textId="77777777" w:rsidR="001C7279" w:rsidRDefault="00D05A24">
      <w:pPr>
        <w:spacing w:after="428" w:line="265" w:lineRule="auto"/>
        <w:ind w:left="1039" w:right="15" w:hanging="10"/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0" wp14:anchorId="69F8D79E" wp14:editId="0A74B20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9707" name="Picture 97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7" name="Picture 9707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Classes define an object's properties, methods, other objects it </w:t>
      </w:r>
      <w:r>
        <w:rPr>
          <w:sz w:val="52"/>
        </w:rPr>
        <w:lastRenderedPageBreak/>
        <w:t>might resemble, how certain operators affect it, and more.</w:t>
      </w:r>
    </w:p>
    <w:p w14:paraId="45CEEA82" w14:textId="77777777" w:rsidR="001C7279" w:rsidRDefault="00D05A24">
      <w:pPr>
        <w:numPr>
          <w:ilvl w:val="0"/>
          <w:numId w:val="4"/>
        </w:numPr>
        <w:spacing w:after="0"/>
        <w:ind w:right="15" w:hanging="540"/>
        <w:jc w:val="both"/>
      </w:pPr>
      <w:proofErr w:type="gramStart"/>
      <w:r>
        <w:rPr>
          <w:sz w:val="58"/>
        </w:rPr>
        <w:t>Typically</w:t>
      </w:r>
      <w:proofErr w:type="gramEnd"/>
      <w:r>
        <w:rPr>
          <w:sz w:val="58"/>
        </w:rPr>
        <w:t xml:space="preserve"> every class is defined with a constructor.</w:t>
      </w:r>
    </w:p>
    <w:p w14:paraId="2E07630E" w14:textId="77777777" w:rsidR="001C7279" w:rsidRDefault="00D05A24">
      <w:pPr>
        <w:spacing w:after="372" w:line="216" w:lineRule="auto"/>
        <w:ind w:left="1197" w:right="12"/>
      </w:pPr>
      <w:r>
        <w:rPr>
          <w:rFonts w:ascii="Times New Roman" w:eastAsia="Times New Roman" w:hAnsi="Times New Roman" w:cs="Times New Roman"/>
          <w:sz w:val="58"/>
        </w:rPr>
        <w:t>(and sometimes, a destructor!)</w:t>
      </w:r>
    </w:p>
    <w:p w14:paraId="6C6FE427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t>Constructors and Destructors:</w:t>
      </w:r>
    </w:p>
    <w:p w14:paraId="1B90A4BB" w14:textId="77777777" w:rsidR="001C7279" w:rsidRDefault="00D05A24">
      <w:pPr>
        <w:spacing w:after="498"/>
        <w:ind w:left="855"/>
      </w:pPr>
      <w:r>
        <w:rPr>
          <w:noProof/>
        </w:rPr>
        <w:drawing>
          <wp:inline distT="0" distB="0" distL="0" distR="0" wp14:anchorId="39DF548C" wp14:editId="47BB3EB3">
            <wp:extent cx="10067925" cy="2305050"/>
            <wp:effectExtent l="0" t="0" r="0" b="0"/>
            <wp:docPr id="339253" name="Picture 3392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53" name="Picture 339253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0679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5774" w14:textId="77777777" w:rsidR="001C7279" w:rsidRDefault="00D05A24">
      <w:pPr>
        <w:numPr>
          <w:ilvl w:val="0"/>
          <w:numId w:val="4"/>
        </w:numPr>
        <w:spacing w:after="300" w:line="265" w:lineRule="auto"/>
        <w:ind w:right="15" w:hanging="540"/>
        <w:jc w:val="both"/>
      </w:pPr>
      <w:r>
        <w:rPr>
          <w:sz w:val="52"/>
        </w:rPr>
        <w:lastRenderedPageBreak/>
        <w:t xml:space="preserve">You </w:t>
      </w:r>
      <w:proofErr w:type="gramStart"/>
      <w:r>
        <w:rPr>
          <w:sz w:val="52"/>
        </w:rPr>
        <w:t>don't</w:t>
      </w:r>
      <w:proofErr w:type="gramEnd"/>
      <w:r>
        <w:rPr>
          <w:sz w:val="52"/>
        </w:rPr>
        <w:t xml:space="preserve"> often see destructors in Python, but constructors are crucial.</w:t>
      </w:r>
    </w:p>
    <w:p w14:paraId="4F83B57C" w14:textId="77777777" w:rsidR="001C7279" w:rsidRDefault="00D05A24">
      <w:pPr>
        <w:numPr>
          <w:ilvl w:val="0"/>
          <w:numId w:val="4"/>
        </w:numPr>
        <w:spacing w:after="4" w:line="265" w:lineRule="auto"/>
        <w:ind w:right="15" w:hanging="540"/>
        <w:jc w:val="both"/>
      </w:pPr>
      <w:r>
        <w:rPr>
          <w:sz w:val="50"/>
        </w:rPr>
        <w:t>All the properties necessary for the object are defined in the cons</w:t>
      </w:r>
      <w:r>
        <w:rPr>
          <w:sz w:val="50"/>
        </w:rPr>
        <w:t>tructor.</w:t>
      </w:r>
    </w:p>
    <w:p w14:paraId="0AD646AB" w14:textId="77777777" w:rsidR="001C7279" w:rsidRDefault="00D05A24">
      <w:pPr>
        <w:spacing w:after="0"/>
        <w:ind w:left="15645"/>
      </w:pPr>
      <w:r>
        <w:rPr>
          <w:noProof/>
        </w:rPr>
        <w:drawing>
          <wp:inline distT="0" distB="0" distL="0" distR="0" wp14:anchorId="75612993" wp14:editId="2B84D05C">
            <wp:extent cx="1409700" cy="1066800"/>
            <wp:effectExtent l="0" t="0" r="0" b="0"/>
            <wp:docPr id="12257" name="Picture 122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7" name="Picture 1225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C1D2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t>What do these things look like?</w:t>
      </w:r>
    </w:p>
    <w:p w14:paraId="16557BDE" w14:textId="77777777" w:rsidR="001C7279" w:rsidRDefault="00D05A24">
      <w:pPr>
        <w:spacing w:after="2196"/>
        <w:ind w:left="8625"/>
      </w:pPr>
      <w:r>
        <w:rPr>
          <w:noProof/>
        </w:rPr>
        <mc:AlternateContent>
          <mc:Choice Requires="wpg">
            <w:drawing>
              <wp:inline distT="0" distB="0" distL="0" distR="0" wp14:anchorId="213A18E3" wp14:editId="4CD99089">
                <wp:extent cx="5257800" cy="91440"/>
                <wp:effectExtent l="0" t="0" r="0" b="0"/>
                <wp:docPr id="339262" name="Group 3392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7800" cy="91440"/>
                          <a:chOff x="0" y="0"/>
                          <a:chExt cx="5257800" cy="91440"/>
                        </a:xfrm>
                      </wpg:grpSpPr>
                      <wps:wsp>
                        <wps:cNvPr id="339261" name="Shape 339261"/>
                        <wps:cNvSpPr/>
                        <wps:spPr>
                          <a:xfrm>
                            <a:off x="0" y="0"/>
                            <a:ext cx="5257800" cy="914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57800" h="91440">
                                <a:moveTo>
                                  <a:pt x="0" y="45720"/>
                                </a:moveTo>
                                <a:lnTo>
                                  <a:pt x="5257800" y="45720"/>
                                </a:lnTo>
                              </a:path>
                            </a:pathLst>
                          </a:custGeom>
                          <a:ln w="9144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262" style="width:414pt;height:7.20001pt;mso-position-horizontal-relative:char;mso-position-vertical-relative:line" coordsize="52578,914">
                <v:shape id="Shape 339261" style="position:absolute;width:52578;height:914;left:0;top:0;" coordsize="5257800,91440" path="m0,45720l5257800,45720">
                  <v:stroke weight="7.20001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687DC0AC" w14:textId="77777777" w:rsidR="001C7279" w:rsidRDefault="00D05A24">
      <w:pPr>
        <w:spacing w:after="1298" w:line="265" w:lineRule="auto"/>
        <w:ind w:left="2697" w:right="1281" w:hanging="504"/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0" wp14:anchorId="518AA9F7" wp14:editId="4FA74C89">
            <wp:simplePos x="0" y="0"/>
            <wp:positionH relativeFrom="column">
              <wp:posOffset>5461635</wp:posOffset>
            </wp:positionH>
            <wp:positionV relativeFrom="paragraph">
              <wp:posOffset>-1363979</wp:posOffset>
            </wp:positionV>
            <wp:extent cx="5913121" cy="4526281"/>
            <wp:effectExtent l="0" t="0" r="0" b="0"/>
            <wp:wrapSquare wrapText="bothSides"/>
            <wp:docPr id="339257" name="Picture 3392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57" name="Picture 33925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13121" cy="45262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The </w:t>
      </w:r>
      <w:proofErr w:type="spellStart"/>
      <w:r>
        <w:rPr>
          <w:sz w:val="44"/>
          <w:u w:val="single" w:color="000000"/>
        </w:rPr>
        <w:t>init</w:t>
      </w:r>
      <w:proofErr w:type="spellEnd"/>
      <w:r>
        <w:rPr>
          <w:sz w:val="44"/>
        </w:rPr>
        <w:t xml:space="preserve"> function is the </w:t>
      </w:r>
      <w:proofErr w:type="gramStart"/>
      <w:r>
        <w:rPr>
          <w:sz w:val="44"/>
        </w:rPr>
        <w:t>constructor</w:t>
      </w:r>
      <w:proofErr w:type="gramEnd"/>
    </w:p>
    <w:p w14:paraId="3B557C33" w14:textId="77777777" w:rsidR="001C7279" w:rsidRDefault="00D05A24">
      <w:pPr>
        <w:spacing w:after="0" w:line="226" w:lineRule="auto"/>
        <w:ind w:left="1881" w:right="312"/>
        <w:jc w:val="center"/>
      </w:pPr>
      <w:r>
        <w:rPr>
          <w:sz w:val="48"/>
          <w:u w:val="single" w:color="000000"/>
        </w:rPr>
        <w:t>The del</w:t>
      </w:r>
      <w:r>
        <w:rPr>
          <w:sz w:val="48"/>
          <w:u w:val="single" w:color="000000"/>
        </w:rPr>
        <w:tab/>
        <w:t xml:space="preserve">function is </w:t>
      </w:r>
      <w:r>
        <w:rPr>
          <w:sz w:val="48"/>
        </w:rPr>
        <w:t xml:space="preserve">the </w:t>
      </w:r>
      <w:proofErr w:type="gramStart"/>
      <w:r>
        <w:rPr>
          <w:sz w:val="48"/>
        </w:rPr>
        <w:t>destructor</w:t>
      </w:r>
      <w:proofErr w:type="gramEnd"/>
    </w:p>
    <w:p w14:paraId="598A71B7" w14:textId="77777777" w:rsidR="001C7279" w:rsidRDefault="00D05A24">
      <w:pPr>
        <w:spacing w:after="8" w:line="265" w:lineRule="auto"/>
        <w:ind w:left="505" w:right="1281" w:hanging="10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02FFB82" wp14:editId="2BD09EF7">
                <wp:simplePos x="0" y="0"/>
                <wp:positionH relativeFrom="column">
                  <wp:posOffset>219075</wp:posOffset>
                </wp:positionH>
                <wp:positionV relativeFrom="paragraph">
                  <wp:posOffset>-2028824</wp:posOffset>
                </wp:positionV>
                <wp:extent cx="6048375" cy="4295775"/>
                <wp:effectExtent l="0" t="0" r="0" b="0"/>
                <wp:wrapSquare wrapText="bothSides"/>
                <wp:docPr id="330001" name="Group 3300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8375" cy="4295775"/>
                          <a:chOff x="0" y="0"/>
                          <a:chExt cx="6048375" cy="4295775"/>
                        </a:xfrm>
                      </wpg:grpSpPr>
                      <pic:pic xmlns:pic="http://schemas.openxmlformats.org/drawingml/2006/picture">
                        <pic:nvPicPr>
                          <pic:cNvPr id="339263" name="Picture 339263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800100"/>
                            <a:ext cx="6048375" cy="34956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509" name="Rectangle 17509"/>
                        <wps:cNvSpPr/>
                        <wps:spPr>
                          <a:xfrm>
                            <a:off x="114300" y="9525"/>
                            <a:ext cx="785432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D6744F" w14:textId="77777777" w:rsidR="001C7279" w:rsidRDefault="00D05A24">
                              <w:r>
                                <w:rPr>
                                  <w:sz w:val="84"/>
                                </w:rPr>
                                <w:t xml:space="preserve">B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10" name="Rectangle 17510"/>
                        <wps:cNvSpPr/>
                        <wps:spPr>
                          <a:xfrm>
                            <a:off x="714375" y="19050"/>
                            <a:ext cx="1190816" cy="4433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A34ACA" w14:textId="77777777" w:rsidR="001C7279" w:rsidRDefault="00D05A24">
                              <w:r>
                                <w:rPr>
                                  <w:sz w:val="74"/>
                                </w:rPr>
                                <w:t xml:space="preserve">sur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11" name="Rectangle 17511"/>
                        <wps:cNvSpPr/>
                        <wps:spPr>
                          <a:xfrm>
                            <a:off x="1609725" y="9525"/>
                            <a:ext cx="595408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A4758" w14:textId="77777777" w:rsidR="001C7279" w:rsidRDefault="00D05A24">
                              <w:r>
                                <w:rPr>
                                  <w:sz w:val="66"/>
                                </w:rPr>
                                <w:t xml:space="preserve">to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12" name="Rectangle 17512"/>
                        <wps:cNvSpPr/>
                        <wps:spPr>
                          <a:xfrm>
                            <a:off x="2076450" y="9525"/>
                            <a:ext cx="1697546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47F3D1" w14:textId="77777777" w:rsidR="001C7279" w:rsidRDefault="00D05A24">
                              <w:r>
                                <w:rPr>
                                  <w:sz w:val="72"/>
                                </w:rPr>
                                <w:t>includ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515" name="Rectangle 17515"/>
                        <wps:cNvSpPr/>
                        <wps:spPr>
                          <a:xfrm>
                            <a:off x="3467100" y="0"/>
                            <a:ext cx="1659541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E1B8E1" w14:textId="77777777" w:rsidR="001C7279" w:rsidRDefault="00D05A24">
                              <w:r>
                                <w:rPr>
                                  <w:sz w:val="88"/>
                                </w:rPr>
                                <w:t>"self"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0001" style="width:476.25pt;height:338.25pt;position:absolute;mso-position-horizontal-relative:text;mso-position-horizontal:absolute;margin-left:17.25pt;mso-position-vertical-relative:text;margin-top:-159.75pt;" coordsize="60483,42957">
                <v:shape id="Picture 339263" style="position:absolute;width:60483;height:34956;left:0;top:8001;" filled="f">
                  <v:imagedata r:id="rId19"/>
                </v:shape>
                <v:rect id="Rectangle 17509" style="position:absolute;width:7854;height:4053;left:1143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84"/>
                          </w:rPr>
                          <w:t xml:space="preserve">Be </w:t>
                        </w:r>
                      </w:p>
                    </w:txbxContent>
                  </v:textbox>
                </v:rect>
                <v:rect id="Rectangle 17510" style="position:absolute;width:11908;height:4433;left:7143;top:19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4"/>
                          </w:rPr>
                          <w:t xml:space="preserve">sure </w:t>
                        </w:r>
                      </w:p>
                    </w:txbxContent>
                  </v:textbox>
                </v:rect>
                <v:rect id="Rectangle 17511" style="position:absolute;width:5954;height:4053;left:16097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6"/>
                          </w:rPr>
                          <w:t xml:space="preserve">to </w:t>
                        </w:r>
                      </w:p>
                    </w:txbxContent>
                  </v:textbox>
                </v:rect>
                <v:rect id="Rectangle 17512" style="position:absolute;width:16975;height:4053;left:20764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2"/>
                          </w:rPr>
                          <w:t xml:space="preserve">include</w:t>
                        </w:r>
                      </w:p>
                    </w:txbxContent>
                  </v:textbox>
                </v:rect>
                <v:rect id="Rectangle 17515" style="position:absolute;width:16595;height:4180;left:34671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88"/>
                          </w:rPr>
                          <w:t xml:space="preserve">"self".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7D6F436B" wp14:editId="307A49F9">
            <wp:simplePos x="0" y="0"/>
            <wp:positionH relativeFrom="column">
              <wp:posOffset>8934450</wp:posOffset>
            </wp:positionH>
            <wp:positionV relativeFrom="paragraph">
              <wp:posOffset>-200024</wp:posOffset>
            </wp:positionV>
            <wp:extent cx="1104900" cy="180975"/>
            <wp:effectExtent l="0" t="0" r="0" b="0"/>
            <wp:wrapSquare wrapText="bothSides"/>
            <wp:docPr id="22621" name="Picture 226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21" name="Picture 2262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0" wp14:anchorId="5E7490B9" wp14:editId="38E0FD0C">
            <wp:simplePos x="0" y="0"/>
            <wp:positionH relativeFrom="column">
              <wp:posOffset>7334250</wp:posOffset>
            </wp:positionH>
            <wp:positionV relativeFrom="paragraph">
              <wp:posOffset>266700</wp:posOffset>
            </wp:positionV>
            <wp:extent cx="2705100" cy="9525"/>
            <wp:effectExtent l="0" t="0" r="0" b="0"/>
            <wp:wrapSquare wrapText="bothSides"/>
            <wp:docPr id="339264" name="Picture 3392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64" name="Picture 339264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0" wp14:anchorId="2A588828" wp14:editId="216C355C">
            <wp:simplePos x="0" y="0"/>
            <wp:positionH relativeFrom="column">
              <wp:posOffset>8048625</wp:posOffset>
            </wp:positionH>
            <wp:positionV relativeFrom="paragraph">
              <wp:posOffset>923925</wp:posOffset>
            </wp:positionV>
            <wp:extent cx="1028700" cy="152400"/>
            <wp:effectExtent l="0" t="0" r="0" b="0"/>
            <wp:wrapSquare wrapText="bothSides"/>
            <wp:docPr id="22613" name="Picture 226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13" name="Picture 22613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0" wp14:anchorId="4F47C132" wp14:editId="0ECB6C8A">
            <wp:simplePos x="0" y="0"/>
            <wp:positionH relativeFrom="column">
              <wp:posOffset>7429500</wp:posOffset>
            </wp:positionH>
            <wp:positionV relativeFrom="paragraph">
              <wp:posOffset>1371600</wp:posOffset>
            </wp:positionV>
            <wp:extent cx="2581275" cy="9525"/>
            <wp:effectExtent l="0" t="0" r="0" b="0"/>
            <wp:wrapSquare wrapText="bothSides"/>
            <wp:docPr id="339266" name="Picture 3392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66" name="Picture 33926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0" wp14:anchorId="2D0FA7A7" wp14:editId="4C9F6A03">
            <wp:simplePos x="0" y="0"/>
            <wp:positionH relativeFrom="column">
              <wp:posOffset>9077325</wp:posOffset>
            </wp:positionH>
            <wp:positionV relativeFrom="paragraph">
              <wp:posOffset>1676400</wp:posOffset>
            </wp:positionV>
            <wp:extent cx="1228725" cy="9525"/>
            <wp:effectExtent l="0" t="0" r="0" b="0"/>
            <wp:wrapSquare wrapText="bothSides"/>
            <wp:docPr id="22643" name="Picture 226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43" name="Picture 22643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Note that in both methods, the</w:t>
      </w:r>
    </w:p>
    <w:p w14:paraId="2F39545F" w14:textId="77777777" w:rsidR="001C7279" w:rsidRDefault="00D05A24">
      <w:pPr>
        <w:spacing w:before="45" w:after="633" w:line="225" w:lineRule="auto"/>
        <w:ind w:left="5725" w:right="5370" w:hanging="10"/>
        <w:jc w:val="center"/>
      </w:pPr>
      <w:proofErr w:type="spellStart"/>
      <w:r>
        <w:rPr>
          <w:sz w:val="44"/>
        </w:rPr>
        <w:t>self keyword</w:t>
      </w:r>
      <w:proofErr w:type="spellEnd"/>
      <w:r>
        <w:rPr>
          <w:sz w:val="44"/>
        </w:rPr>
        <w:t xml:space="preserve"> is passed in.</w:t>
      </w:r>
    </w:p>
    <w:p w14:paraId="456680A6" w14:textId="77777777" w:rsidR="001C7279" w:rsidRDefault="00D05A24">
      <w:pPr>
        <w:spacing w:before="49" w:after="4" w:line="265" w:lineRule="auto"/>
        <w:ind w:left="505" w:hanging="10"/>
      </w:pPr>
      <w:r>
        <w:rPr>
          <w:sz w:val="46"/>
        </w:rPr>
        <w:t>For every method defined in a</w:t>
      </w:r>
    </w:p>
    <w:p w14:paraId="08624CBB" w14:textId="77777777" w:rsidR="001C7279" w:rsidRDefault="00D05A24">
      <w:pPr>
        <w:spacing w:before="45" w:after="78" w:line="225" w:lineRule="auto"/>
        <w:ind w:left="5725" w:right="5370" w:hanging="10"/>
        <w:jc w:val="center"/>
      </w:pPr>
      <w:r>
        <w:rPr>
          <w:sz w:val="44"/>
        </w:rPr>
        <w:t xml:space="preserve">class, the </w:t>
      </w:r>
      <w:proofErr w:type="spellStart"/>
      <w:r>
        <w:rPr>
          <w:sz w:val="44"/>
        </w:rPr>
        <w:t>self keyword</w:t>
      </w:r>
      <w:proofErr w:type="spellEnd"/>
    </w:p>
    <w:p w14:paraId="3E264F0A" w14:textId="77777777" w:rsidR="001C7279" w:rsidRDefault="00D05A24">
      <w:pPr>
        <w:spacing w:before="45" w:after="0"/>
        <w:ind w:left="345"/>
      </w:pPr>
      <w:r>
        <w:rPr>
          <w:rFonts w:ascii="Calibri" w:eastAsia="Calibri" w:hAnsi="Calibri" w:cs="Calibri"/>
          <w:sz w:val="48"/>
        </w:rPr>
        <w:t xml:space="preserve">must be the </w:t>
      </w:r>
      <w:r>
        <w:rPr>
          <w:noProof/>
        </w:rPr>
        <w:drawing>
          <wp:inline distT="0" distB="0" distL="0" distR="0" wp14:anchorId="1AB2E5B6" wp14:editId="5C232AD1">
            <wp:extent cx="66675" cy="19050"/>
            <wp:effectExtent l="0" t="0" r="0" b="0"/>
            <wp:docPr id="22530" name="Picture 225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0" name="Picture 22530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48"/>
        </w:rPr>
        <w:t>first argument.</w:t>
      </w:r>
    </w:p>
    <w:p w14:paraId="5EB319CF" w14:textId="77777777" w:rsidR="001C7279" w:rsidRDefault="00D05A24">
      <w:pPr>
        <w:spacing w:after="0"/>
        <w:ind w:left="15645"/>
      </w:pPr>
      <w:r>
        <w:rPr>
          <w:noProof/>
        </w:rPr>
        <w:drawing>
          <wp:inline distT="0" distB="0" distL="0" distR="0" wp14:anchorId="4C2E7A81" wp14:editId="2E1E73E4">
            <wp:extent cx="1409700" cy="1066800"/>
            <wp:effectExtent l="0" t="0" r="0" b="0"/>
            <wp:docPr id="22746" name="Picture 227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46" name="Picture 2274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1F89D" w14:textId="77777777" w:rsidR="001C7279" w:rsidRDefault="00D05A24">
      <w:pPr>
        <w:spacing w:after="723" w:line="265" w:lineRule="auto"/>
        <w:ind w:left="535" w:hanging="10"/>
      </w:pPr>
      <w:r>
        <w:rPr>
          <w:sz w:val="72"/>
        </w:rPr>
        <w:lastRenderedPageBreak/>
        <w:t>This allows you to create variables local to the object.</w:t>
      </w:r>
    </w:p>
    <w:p w14:paraId="38DB4D6B" w14:textId="77777777" w:rsidR="001C7279" w:rsidRDefault="00D05A24">
      <w:pPr>
        <w:spacing w:before="42" w:after="3" w:line="265" w:lineRule="auto"/>
        <w:ind w:left="6250" w:right="2355" w:hanging="10"/>
        <w:jc w:val="right"/>
      </w:pPr>
      <w:r>
        <w:rPr>
          <w:noProof/>
        </w:rPr>
        <w:drawing>
          <wp:anchor distT="0" distB="0" distL="114300" distR="114300" simplePos="0" relativeHeight="251670528" behindDoc="0" locked="0" layoutInCell="1" allowOverlap="0" wp14:anchorId="6150C12D" wp14:editId="720FC2E5">
            <wp:simplePos x="0" y="0"/>
            <wp:positionH relativeFrom="column">
              <wp:posOffset>190500</wp:posOffset>
            </wp:positionH>
            <wp:positionV relativeFrom="paragraph">
              <wp:posOffset>-607451</wp:posOffset>
            </wp:positionV>
            <wp:extent cx="5781675" cy="4581525"/>
            <wp:effectExtent l="0" t="0" r="0" b="0"/>
            <wp:wrapSquare wrapText="bothSides"/>
            <wp:docPr id="339268" name="Picture 3392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68" name="Picture 339268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0" wp14:anchorId="61B4CC71" wp14:editId="7013F1A0">
            <wp:simplePos x="0" y="0"/>
            <wp:positionH relativeFrom="column">
              <wp:posOffset>7353300</wp:posOffset>
            </wp:positionH>
            <wp:positionV relativeFrom="paragraph">
              <wp:posOffset>-340751</wp:posOffset>
            </wp:positionV>
            <wp:extent cx="1076325" cy="314325"/>
            <wp:effectExtent l="0" t="0" r="0" b="0"/>
            <wp:wrapSquare wrapText="bothSides"/>
            <wp:docPr id="30863" name="Picture 308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63" name="Picture 30863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0" wp14:anchorId="48297A84" wp14:editId="7A4DE94D">
            <wp:simplePos x="0" y="0"/>
            <wp:positionH relativeFrom="column">
              <wp:posOffset>6924675</wp:posOffset>
            </wp:positionH>
            <wp:positionV relativeFrom="paragraph">
              <wp:posOffset>259323</wp:posOffset>
            </wp:positionV>
            <wp:extent cx="1143000" cy="19050"/>
            <wp:effectExtent l="0" t="0" r="0" b="0"/>
            <wp:wrapSquare wrapText="bothSides"/>
            <wp:docPr id="30843" name="Picture 308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43" name="Picture 30843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0" wp14:anchorId="19FC1687" wp14:editId="76F8EDB7">
            <wp:simplePos x="0" y="0"/>
            <wp:positionH relativeFrom="column">
              <wp:posOffset>8867775</wp:posOffset>
            </wp:positionH>
            <wp:positionV relativeFrom="paragraph">
              <wp:posOffset>259323</wp:posOffset>
            </wp:positionV>
            <wp:extent cx="809625" cy="19050"/>
            <wp:effectExtent l="0" t="0" r="0" b="0"/>
            <wp:wrapSquare wrapText="bothSides"/>
            <wp:docPr id="30789" name="Picture 307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89" name="Picture 30789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0" wp14:anchorId="46C479EB" wp14:editId="7A8610B2">
            <wp:simplePos x="0" y="0"/>
            <wp:positionH relativeFrom="column">
              <wp:posOffset>8410575</wp:posOffset>
            </wp:positionH>
            <wp:positionV relativeFrom="paragraph">
              <wp:posOffset>1107048</wp:posOffset>
            </wp:positionV>
            <wp:extent cx="1019175" cy="304800"/>
            <wp:effectExtent l="0" t="0" r="0" b="0"/>
            <wp:wrapSquare wrapText="bothSides"/>
            <wp:docPr id="30856" name="Picture 30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6" name="Picture 30856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0" wp14:anchorId="043B8530" wp14:editId="7A71341D">
            <wp:simplePos x="0" y="0"/>
            <wp:positionH relativeFrom="column">
              <wp:posOffset>8267700</wp:posOffset>
            </wp:positionH>
            <wp:positionV relativeFrom="paragraph">
              <wp:posOffset>1697598</wp:posOffset>
            </wp:positionV>
            <wp:extent cx="790575" cy="19050"/>
            <wp:effectExtent l="0" t="0" r="0" b="0"/>
            <wp:wrapSquare wrapText="bothSides"/>
            <wp:docPr id="339270" name="Picture 3392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70" name="Picture 339270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0" wp14:anchorId="63E926C8" wp14:editId="0281B661">
            <wp:simplePos x="0" y="0"/>
            <wp:positionH relativeFrom="column">
              <wp:posOffset>8658225</wp:posOffset>
            </wp:positionH>
            <wp:positionV relativeFrom="paragraph">
              <wp:posOffset>2488173</wp:posOffset>
            </wp:positionV>
            <wp:extent cx="962025" cy="171450"/>
            <wp:effectExtent l="0" t="0" r="0" b="0"/>
            <wp:wrapSquare wrapText="bothSides"/>
            <wp:docPr id="30802" name="Picture 308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02" name="Picture 30802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7696" behindDoc="0" locked="0" layoutInCell="1" allowOverlap="0" wp14:anchorId="453E540C" wp14:editId="032B1BAB">
            <wp:simplePos x="0" y="0"/>
            <wp:positionH relativeFrom="column">
              <wp:posOffset>9353550</wp:posOffset>
            </wp:positionH>
            <wp:positionV relativeFrom="paragraph">
              <wp:posOffset>3212073</wp:posOffset>
            </wp:positionV>
            <wp:extent cx="1990725" cy="1047750"/>
            <wp:effectExtent l="0" t="0" r="0" b="0"/>
            <wp:wrapSquare wrapText="bothSides"/>
            <wp:docPr id="339272" name="Picture 3392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72" name="Picture 339272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The </w:t>
      </w:r>
      <w:proofErr w:type="spellStart"/>
      <w:r>
        <w:rPr>
          <w:sz w:val="44"/>
        </w:rPr>
        <w:t>self keyword</w:t>
      </w:r>
      <w:proofErr w:type="spellEnd"/>
      <w:r>
        <w:rPr>
          <w:sz w:val="44"/>
        </w:rPr>
        <w:t xml:space="preserve"> lets you </w:t>
      </w:r>
      <w:proofErr w:type="gramStart"/>
      <w:r>
        <w:rPr>
          <w:sz w:val="44"/>
        </w:rPr>
        <w:t>create</w:t>
      </w:r>
      <w:proofErr w:type="gramEnd"/>
    </w:p>
    <w:p w14:paraId="5035C60E" w14:textId="77777777" w:rsidR="001C7279" w:rsidRDefault="00D05A24">
      <w:pPr>
        <w:spacing w:before="30" w:after="860" w:line="265" w:lineRule="auto"/>
        <w:ind w:left="6250" w:right="2985" w:hanging="10"/>
        <w:jc w:val="right"/>
      </w:pPr>
      <w:r>
        <w:rPr>
          <w:sz w:val="44"/>
        </w:rPr>
        <w:t>properties for the object.</w:t>
      </w:r>
    </w:p>
    <w:p w14:paraId="39FBEC2A" w14:textId="77777777" w:rsidR="001C7279" w:rsidRDefault="00D05A24">
      <w:pPr>
        <w:spacing w:before="45" w:after="3" w:line="265" w:lineRule="auto"/>
        <w:ind w:left="6250" w:right="2040" w:hanging="10"/>
        <w:jc w:val="right"/>
      </w:pPr>
      <w:r>
        <w:rPr>
          <w:sz w:val="44"/>
        </w:rPr>
        <w:t xml:space="preserve">It also lets you </w:t>
      </w:r>
      <w:r>
        <w:rPr>
          <w:sz w:val="44"/>
        </w:rPr>
        <w:lastRenderedPageBreak/>
        <w:t xml:space="preserve">run methods </w:t>
      </w:r>
      <w:proofErr w:type="gramStart"/>
      <w:r>
        <w:rPr>
          <w:sz w:val="44"/>
        </w:rPr>
        <w:t>relative</w:t>
      </w:r>
      <w:proofErr w:type="gramEnd"/>
    </w:p>
    <w:p w14:paraId="109FE260" w14:textId="77777777" w:rsidR="001C7279" w:rsidRDefault="00D05A24">
      <w:pPr>
        <w:spacing w:before="45" w:after="754" w:line="265" w:lineRule="auto"/>
        <w:ind w:left="6250" w:right="3960" w:hanging="10"/>
        <w:jc w:val="right"/>
      </w:pPr>
      <w:r>
        <w:rPr>
          <w:sz w:val="44"/>
        </w:rPr>
        <w:t>to that object.</w:t>
      </w:r>
    </w:p>
    <w:p w14:paraId="60BC2B8E" w14:textId="77777777" w:rsidR="001C7279" w:rsidRDefault="00D05A24">
      <w:pPr>
        <w:spacing w:before="58" w:after="8" w:line="265" w:lineRule="auto"/>
        <w:ind w:left="495" w:right="1281" w:firstLine="60"/>
        <w:jc w:val="both"/>
      </w:pPr>
      <w:r>
        <w:rPr>
          <w:sz w:val="44"/>
        </w:rPr>
        <w:t xml:space="preserve">Notice we can call a method that, </w:t>
      </w:r>
      <w:r>
        <w:rPr>
          <w:noProof/>
        </w:rPr>
        <w:drawing>
          <wp:inline distT="0" distB="0" distL="0" distR="0" wp14:anchorId="27D1284B" wp14:editId="1E038F6E">
            <wp:extent cx="9525" cy="9525"/>
            <wp:effectExtent l="0" t="0" r="0" b="0"/>
            <wp:docPr id="30896" name="Picture 308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96" name="Picture 30896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>procedurally", was not yet defined!</w:t>
      </w:r>
    </w:p>
    <w:p w14:paraId="2DDFC6A5" w14:textId="77777777" w:rsidR="001C7279" w:rsidRDefault="00D05A24">
      <w:pPr>
        <w:spacing w:after="1555" w:line="265" w:lineRule="auto"/>
        <w:ind w:left="535" w:hanging="10"/>
      </w:pPr>
      <w:r>
        <w:rPr>
          <w:sz w:val="72"/>
        </w:rPr>
        <w:t>You can pass in arguments to these methods!</w:t>
      </w:r>
    </w:p>
    <w:p w14:paraId="7CD47C88" w14:textId="77777777" w:rsidR="001C7279" w:rsidRDefault="00D05A24">
      <w:pPr>
        <w:spacing w:before="25" w:after="3" w:line="265" w:lineRule="auto"/>
        <w:ind w:left="10270" w:right="1530" w:hanging="10"/>
        <w:jc w:val="right"/>
      </w:pPr>
      <w:r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0" wp14:anchorId="09A232B3" wp14:editId="2E7FB84C">
            <wp:simplePos x="0" y="0"/>
            <wp:positionH relativeFrom="column">
              <wp:posOffset>190500</wp:posOffset>
            </wp:positionH>
            <wp:positionV relativeFrom="paragraph">
              <wp:posOffset>-1006582</wp:posOffset>
            </wp:positionV>
            <wp:extent cx="6257925" cy="4581525"/>
            <wp:effectExtent l="0" t="0" r="0" b="0"/>
            <wp:wrapSquare wrapText="bothSides"/>
            <wp:docPr id="339277" name="Picture 3392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77" name="Picture 339277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5792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9744" behindDoc="0" locked="0" layoutInCell="1" allowOverlap="0" wp14:anchorId="74CE0915" wp14:editId="1F3F63CA">
            <wp:simplePos x="0" y="0"/>
            <wp:positionH relativeFrom="column">
              <wp:posOffset>7943850</wp:posOffset>
            </wp:positionH>
            <wp:positionV relativeFrom="paragraph">
              <wp:posOffset>-206482</wp:posOffset>
            </wp:positionV>
            <wp:extent cx="2362200" cy="190500"/>
            <wp:effectExtent l="0" t="0" r="0" b="0"/>
            <wp:wrapSquare wrapText="bothSides"/>
            <wp:docPr id="339279" name="Picture 3392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79" name="Picture 339279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0" wp14:anchorId="5DE40B48" wp14:editId="1091AD43">
            <wp:simplePos x="0" y="0"/>
            <wp:positionH relativeFrom="column">
              <wp:posOffset>6515100</wp:posOffset>
            </wp:positionH>
            <wp:positionV relativeFrom="paragraph">
              <wp:posOffset>-206482</wp:posOffset>
            </wp:positionV>
            <wp:extent cx="9525" cy="933450"/>
            <wp:effectExtent l="0" t="0" r="0" b="0"/>
            <wp:wrapSquare wrapText="bothSides"/>
            <wp:docPr id="339281" name="Picture 3392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81" name="Picture 339281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0" wp14:anchorId="3FB0B097" wp14:editId="7873751B">
            <wp:simplePos x="0" y="0"/>
            <wp:positionH relativeFrom="column">
              <wp:posOffset>7181850</wp:posOffset>
            </wp:positionH>
            <wp:positionV relativeFrom="paragraph">
              <wp:posOffset>269767</wp:posOffset>
            </wp:positionV>
            <wp:extent cx="2171700" cy="9525"/>
            <wp:effectExtent l="0" t="0" r="0" b="0"/>
            <wp:wrapSquare wrapText="bothSides"/>
            <wp:docPr id="339283" name="Picture 3392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83" name="Picture 339283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Give your methods parameters to</w:t>
      </w:r>
    </w:p>
    <w:p w14:paraId="7EBA7061" w14:textId="77777777" w:rsidR="001C7279" w:rsidRDefault="00D05A24">
      <w:pPr>
        <w:spacing w:before="30" w:after="3322" w:line="265" w:lineRule="auto"/>
        <w:ind w:left="10270" w:right="2085" w:hanging="10"/>
        <w:jc w:val="right"/>
      </w:pPr>
      <w:r>
        <w:rPr>
          <w:sz w:val="44"/>
        </w:rPr>
        <w:t>make objects more flexible.</w:t>
      </w:r>
    </w:p>
    <w:p w14:paraId="5176268F" w14:textId="77777777" w:rsidR="001C7279" w:rsidRDefault="00D05A24">
      <w:pPr>
        <w:spacing w:after="8" w:line="265" w:lineRule="auto"/>
        <w:ind w:left="495" w:firstLine="300"/>
        <w:jc w:val="both"/>
      </w:pPr>
      <w:r>
        <w:rPr>
          <w:sz w:val="44"/>
        </w:rPr>
        <w:t xml:space="preserve">Notice that the </w:t>
      </w:r>
      <w:proofErr w:type="spellStart"/>
      <w:r>
        <w:rPr>
          <w:sz w:val="44"/>
        </w:rPr>
        <w:t>self argument</w:t>
      </w:r>
      <w:proofErr w:type="spellEnd"/>
      <w:r>
        <w:rPr>
          <w:sz w:val="44"/>
        </w:rPr>
        <w:t xml:space="preserve"> is </w:t>
      </w:r>
      <w:r>
        <w:rPr>
          <w:noProof/>
        </w:rPr>
        <w:drawing>
          <wp:inline distT="0" distB="0" distL="0" distR="0" wp14:anchorId="00608E5D" wp14:editId="13423B83">
            <wp:extent cx="190500" cy="123825"/>
            <wp:effectExtent l="0" t="0" r="0" b="0"/>
            <wp:docPr id="339285" name="Picture 3392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85" name="Picture 339285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4"/>
        </w:rPr>
        <w:t xml:space="preserve">implicitly included in function calls. </w:t>
      </w:r>
      <w:r>
        <w:rPr>
          <w:noProof/>
        </w:rPr>
        <w:drawing>
          <wp:inline distT="0" distB="0" distL="0" distR="0" wp14:anchorId="6EF1CD21" wp14:editId="4D577091">
            <wp:extent cx="266700" cy="266700"/>
            <wp:effectExtent l="0" t="0" r="0" b="0"/>
            <wp:docPr id="339287" name="Picture 339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87" name="Picture 339287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21663" w14:textId="77777777" w:rsidR="001C7279" w:rsidRDefault="00D05A24">
      <w:pPr>
        <w:spacing w:after="0"/>
        <w:ind w:left="550" w:right="15" w:hanging="10"/>
      </w:pPr>
      <w:r>
        <w:rPr>
          <w:sz w:val="70"/>
        </w:rPr>
        <w:lastRenderedPageBreak/>
        <w:t>Declare objects with the class &amp; constructor parameters:</w:t>
      </w:r>
    </w:p>
    <w:p w14:paraId="1711B706" w14:textId="77777777" w:rsidR="001C7279" w:rsidRDefault="00D05A24">
      <w:pPr>
        <w:numPr>
          <w:ilvl w:val="0"/>
          <w:numId w:val="5"/>
        </w:numPr>
        <w:spacing w:after="204" w:line="265" w:lineRule="auto"/>
        <w:ind w:right="15" w:hanging="555"/>
        <w:jc w:val="both"/>
      </w:pPr>
      <w:r>
        <w:rPr>
          <w:sz w:val="52"/>
        </w:rPr>
        <w:t>After the class is defined, you can create objects!</w:t>
      </w:r>
    </w:p>
    <w:p w14:paraId="1DA7199A" w14:textId="77777777" w:rsidR="001C7279" w:rsidRDefault="00D05A24">
      <w:pPr>
        <w:numPr>
          <w:ilvl w:val="0"/>
          <w:numId w:val="5"/>
        </w:numPr>
        <w:spacing w:after="213" w:line="265" w:lineRule="auto"/>
        <w:ind w:right="15" w:hanging="555"/>
        <w:jc w:val="both"/>
      </w:pPr>
      <w:r>
        <w:rPr>
          <w:sz w:val="52"/>
        </w:rPr>
        <w:t>In the REPL, you can see the results right a</w:t>
      </w:r>
      <w:r>
        <w:rPr>
          <w:sz w:val="52"/>
        </w:rPr>
        <w:t>way.</w:t>
      </w:r>
    </w:p>
    <w:p w14:paraId="2E8DFA2B" w14:textId="77777777" w:rsidR="001C7279" w:rsidRDefault="00D05A24">
      <w:pPr>
        <w:numPr>
          <w:ilvl w:val="0"/>
          <w:numId w:val="5"/>
        </w:numPr>
        <w:spacing w:after="3" w:line="265" w:lineRule="auto"/>
        <w:ind w:right="15" w:hanging="555"/>
        <w:jc w:val="both"/>
      </w:pPr>
      <w:r>
        <w:rPr>
          <w:sz w:val="52"/>
        </w:rPr>
        <w:t>The benefit of OOP is encapsulating data and replicating it as needed.</w:t>
      </w:r>
    </w:p>
    <w:p w14:paraId="17C31991" w14:textId="77777777" w:rsidR="001C7279" w:rsidRDefault="00D05A24">
      <w:pPr>
        <w:spacing w:after="0"/>
        <w:ind w:left="165"/>
      </w:pPr>
      <w:r>
        <w:rPr>
          <w:noProof/>
        </w:rPr>
        <w:drawing>
          <wp:inline distT="0" distB="0" distL="0" distR="0" wp14:anchorId="2E864737" wp14:editId="7066C8F7">
            <wp:extent cx="11239500" cy="2705100"/>
            <wp:effectExtent l="0" t="0" r="0" b="0"/>
            <wp:docPr id="339291" name="Picture 3392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91" name="Picture 339291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89044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lastRenderedPageBreak/>
        <w:t>Create as many objects as you need.</w:t>
      </w:r>
    </w:p>
    <w:p w14:paraId="6D834A35" w14:textId="77777777" w:rsidR="001C7279" w:rsidRDefault="00D05A24">
      <w:pPr>
        <w:numPr>
          <w:ilvl w:val="0"/>
          <w:numId w:val="5"/>
        </w:numPr>
        <w:spacing w:after="499" w:line="265" w:lineRule="auto"/>
        <w:ind w:right="15" w:hanging="555"/>
        <w:jc w:val="both"/>
      </w:pPr>
      <w:proofErr w:type="gramStart"/>
      <w:r>
        <w:rPr>
          <w:sz w:val="52"/>
        </w:rPr>
        <w:t>What's</w:t>
      </w:r>
      <w:proofErr w:type="gramEnd"/>
      <w:r>
        <w:rPr>
          <w:sz w:val="52"/>
        </w:rPr>
        <w:t xml:space="preserve"> to stop you from making multiple classes or objects in a script?</w:t>
      </w:r>
    </w:p>
    <w:p w14:paraId="60C2B45C" w14:textId="77777777" w:rsidR="001C7279" w:rsidRDefault="00D05A24">
      <w:pPr>
        <w:spacing w:after="1698"/>
        <w:ind w:left="120"/>
      </w:pPr>
      <w:r>
        <w:rPr>
          <w:noProof/>
        </w:rPr>
        <mc:AlternateContent>
          <mc:Choice Requires="wpg">
            <w:drawing>
              <wp:inline distT="0" distB="0" distL="0" distR="0" wp14:anchorId="3238B094" wp14:editId="43DAF98E">
                <wp:extent cx="6276975" cy="95250"/>
                <wp:effectExtent l="0" t="0" r="0" b="0"/>
                <wp:docPr id="339298" name="Group 339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76975" cy="95250"/>
                          <a:chOff x="0" y="0"/>
                          <a:chExt cx="6276975" cy="95250"/>
                        </a:xfrm>
                      </wpg:grpSpPr>
                      <wps:wsp>
                        <wps:cNvPr id="339297" name="Shape 339297"/>
                        <wps:cNvSpPr/>
                        <wps:spPr>
                          <a:xfrm>
                            <a:off x="0" y="0"/>
                            <a:ext cx="6276975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76975" h="95250">
                                <a:moveTo>
                                  <a:pt x="0" y="47625"/>
                                </a:moveTo>
                                <a:lnTo>
                                  <a:pt x="6276975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298" style="width:494.25pt;height:7.5pt;mso-position-horizontal-relative:char;mso-position-vertical-relative:line" coordsize="62769,952">
                <v:shape id="Shape 339297" style="position:absolute;width:62769;height:952;left:0;top:0;" coordsize="6276975,95250" path="m0,47625l6276975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pPr w:vertAnchor="text" w:tblpX="135" w:tblpY="-1653"/>
        <w:tblOverlap w:val="never"/>
        <w:tblW w:w="9909" w:type="dxa"/>
        <w:tblInd w:w="0" w:type="dxa"/>
        <w:tblCellMar>
          <w:top w:w="58" w:type="dxa"/>
          <w:left w:w="120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9909"/>
      </w:tblGrid>
      <w:tr w:rsidR="001C7279" w14:paraId="5BE7C0BC" w14:textId="77777777">
        <w:trPr>
          <w:trHeight w:val="2312"/>
        </w:trPr>
        <w:tc>
          <w:tcPr>
            <w:tcW w:w="9909" w:type="dxa"/>
            <w:vMerge w:val="restart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88E16D9" w14:textId="77777777" w:rsidR="001C7279" w:rsidRDefault="00D05A24">
            <w:pPr>
              <w:tabs>
                <w:tab w:val="center" w:pos="4523"/>
              </w:tabs>
              <w:spacing w:after="289"/>
            </w:pPr>
            <w:proofErr w:type="spellStart"/>
            <w:r>
              <w:rPr>
                <w:sz w:val="42"/>
              </w:rPr>
              <w:t>arthur</w:t>
            </w:r>
            <w:proofErr w:type="spellEnd"/>
            <w:r>
              <w:rPr>
                <w:sz w:val="42"/>
              </w:rPr>
              <w:tab/>
            </w:r>
            <w:proofErr w:type="gramStart"/>
            <w:r>
              <w:rPr>
                <w:sz w:val="42"/>
              </w:rPr>
              <w:t>person( "</w:t>
            </w:r>
            <w:proofErr w:type="gramEnd"/>
            <w:r>
              <w:rPr>
                <w:sz w:val="42"/>
              </w:rPr>
              <w:t xml:space="preserve">Arthur", "Dent" , </w:t>
            </w:r>
            <w:r>
              <w:rPr>
                <w:rFonts w:ascii="Calibri" w:eastAsia="Calibri" w:hAnsi="Calibri" w:cs="Calibri"/>
                <w:sz w:val="42"/>
              </w:rPr>
              <w:t>42)</w:t>
            </w:r>
          </w:p>
          <w:p w14:paraId="6E0F4C1C" w14:textId="77777777" w:rsidR="001C7279" w:rsidRDefault="00D05A24">
            <w:pPr>
              <w:spacing w:after="0"/>
              <w:ind w:left="30" w:right="449" w:hanging="30"/>
            </w:pPr>
            <w:proofErr w:type="spellStart"/>
            <w:r>
              <w:rPr>
                <w:sz w:val="38"/>
              </w:rPr>
              <w:t>tricia</w:t>
            </w:r>
            <w:proofErr w:type="spellEnd"/>
            <w:r>
              <w:rPr>
                <w:sz w:val="38"/>
              </w:rPr>
              <w:t xml:space="preserve"> = person </w:t>
            </w:r>
            <w:proofErr w:type="gramStart"/>
            <w:r>
              <w:rPr>
                <w:sz w:val="38"/>
              </w:rPr>
              <w:t>( "</w:t>
            </w:r>
            <w:proofErr w:type="spellStart"/>
            <w:proofErr w:type="gramEnd"/>
            <w:r>
              <w:rPr>
                <w:sz w:val="38"/>
              </w:rPr>
              <w:t>Tric</w:t>
            </w:r>
            <w:proofErr w:type="spellEnd"/>
            <w:r>
              <w:rPr>
                <w:sz w:val="38"/>
              </w:rPr>
              <w:t xml:space="preserve"> </w:t>
            </w:r>
            <w:proofErr w:type="spellStart"/>
            <w:r>
              <w:rPr>
                <w:sz w:val="38"/>
              </w:rPr>
              <w:t>ia</w:t>
            </w:r>
            <w:proofErr w:type="spellEnd"/>
            <w:r>
              <w:rPr>
                <w:sz w:val="38"/>
              </w:rPr>
              <w:t xml:space="preserve"> " , </w:t>
            </w:r>
            <w:r>
              <w:rPr>
                <w:rFonts w:ascii="Calibri" w:eastAsia="Calibri" w:hAnsi="Calibri" w:cs="Calibri"/>
                <w:sz w:val="38"/>
              </w:rPr>
              <w:t xml:space="preserve">"McMillan", 40) </w:t>
            </w:r>
            <w:r>
              <w:rPr>
                <w:sz w:val="38"/>
              </w:rPr>
              <w:t xml:space="preserve">random - person ( "Random" , </w:t>
            </w:r>
            <w:proofErr w:type="spellStart"/>
            <w:r>
              <w:rPr>
                <w:sz w:val="38"/>
              </w:rPr>
              <w:t>arthur</w:t>
            </w:r>
            <w:proofErr w:type="spellEnd"/>
            <w:r>
              <w:rPr>
                <w:sz w:val="38"/>
              </w:rPr>
              <w:t xml:space="preserve">. last name, </w:t>
            </w:r>
            <w:r>
              <w:rPr>
                <w:rFonts w:ascii="Calibri" w:eastAsia="Calibri" w:hAnsi="Calibri" w:cs="Calibri"/>
                <w:sz w:val="38"/>
              </w:rPr>
              <w:t>42)</w:t>
            </w:r>
          </w:p>
        </w:tc>
      </w:tr>
      <w:tr w:rsidR="001C7279" w14:paraId="15C60E06" w14:textId="77777777">
        <w:trPr>
          <w:trHeight w:val="1219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4D9E228" w14:textId="77777777" w:rsidR="001C7279" w:rsidRDefault="001C7279"/>
        </w:tc>
      </w:tr>
    </w:tbl>
    <w:p w14:paraId="6A14A876" w14:textId="77777777" w:rsidR="001C7279" w:rsidRDefault="00D05A24">
      <w:pPr>
        <w:spacing w:after="25"/>
        <w:ind w:left="10615" w:right="1935" w:hanging="10"/>
        <w:jc w:val="right"/>
      </w:pPr>
      <w:r>
        <w:rPr>
          <w:noProof/>
        </w:rPr>
        <w:drawing>
          <wp:anchor distT="0" distB="0" distL="114300" distR="114300" simplePos="0" relativeHeight="251682816" behindDoc="0" locked="0" layoutInCell="1" allowOverlap="0" wp14:anchorId="42A4839E" wp14:editId="3C5A25BB">
            <wp:simplePos x="0" y="0"/>
            <wp:positionH relativeFrom="column">
              <wp:posOffset>6734175</wp:posOffset>
            </wp:positionH>
            <wp:positionV relativeFrom="paragraph">
              <wp:posOffset>-201699</wp:posOffset>
            </wp:positionV>
            <wp:extent cx="9525" cy="1247775"/>
            <wp:effectExtent l="0" t="0" r="0" b="0"/>
            <wp:wrapSquare wrapText="bothSides"/>
            <wp:docPr id="339293" name="Picture 3392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293" name="Picture 339293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0" wp14:anchorId="69664EE6" wp14:editId="14EDB0D6">
            <wp:simplePos x="0" y="0"/>
            <wp:positionH relativeFrom="column">
              <wp:posOffset>9201150</wp:posOffset>
            </wp:positionH>
            <wp:positionV relativeFrom="paragraph">
              <wp:posOffset>265025</wp:posOffset>
            </wp:positionV>
            <wp:extent cx="752475" cy="9525"/>
            <wp:effectExtent l="0" t="0" r="0" b="0"/>
            <wp:wrapSquare wrapText="bothSides"/>
            <wp:docPr id="40981" name="Picture 409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81" name="Picture 4098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524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0" wp14:anchorId="7DA5CF11" wp14:editId="5D05AA66">
            <wp:simplePos x="0" y="0"/>
            <wp:positionH relativeFrom="column">
              <wp:posOffset>8353425</wp:posOffset>
            </wp:positionH>
            <wp:positionV relativeFrom="paragraph">
              <wp:posOffset>265025</wp:posOffset>
            </wp:positionV>
            <wp:extent cx="9525" cy="9525"/>
            <wp:effectExtent l="0" t="0" r="0" b="0"/>
            <wp:wrapSquare wrapText="bothSides"/>
            <wp:docPr id="40973" name="Picture 409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3" name="Picture 40973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You can always access the</w:t>
      </w:r>
    </w:p>
    <w:p w14:paraId="358F9E1F" w14:textId="77777777" w:rsidR="001C7279" w:rsidRDefault="00D05A24">
      <w:pPr>
        <w:spacing w:before="45" w:after="171" w:line="225" w:lineRule="auto"/>
        <w:ind w:left="10615" w:right="930" w:hanging="10"/>
        <w:jc w:val="center"/>
      </w:pPr>
      <w:r>
        <w:rPr>
          <w:sz w:val="44"/>
        </w:rPr>
        <w:t>properties or methods of an object by using the "dot" operator syntax.</w:t>
      </w:r>
    </w:p>
    <w:p w14:paraId="61B1CA46" w14:textId="77777777" w:rsidR="001C7279" w:rsidRDefault="00D05A24">
      <w:pPr>
        <w:spacing w:after="0"/>
        <w:ind w:left="15645"/>
      </w:pPr>
      <w:r>
        <w:rPr>
          <w:noProof/>
        </w:rPr>
        <w:drawing>
          <wp:inline distT="0" distB="0" distL="0" distR="0" wp14:anchorId="3D66E232" wp14:editId="2F007B85">
            <wp:extent cx="1409700" cy="1066800"/>
            <wp:effectExtent l="0" t="0" r="0" b="0"/>
            <wp:docPr id="41082" name="Picture 410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2" name="Picture 4108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9D66A" w14:textId="77777777" w:rsidR="001C7279" w:rsidRDefault="00D05A24">
      <w:pPr>
        <w:spacing w:after="3"/>
        <w:ind w:left="525" w:right="1530" w:firstLine="5"/>
      </w:pPr>
      <w:r>
        <w:rPr>
          <w:sz w:val="74"/>
        </w:rPr>
        <w:lastRenderedPageBreak/>
        <w:t>Everything in Python is an object!</w:t>
      </w:r>
    </w:p>
    <w:p w14:paraId="1A938B6F" w14:textId="77777777" w:rsidR="001C7279" w:rsidRDefault="00D05A24">
      <w:pPr>
        <w:spacing w:after="1305"/>
        <w:ind w:left="390"/>
      </w:pPr>
      <w:r>
        <w:rPr>
          <w:noProof/>
        </w:rPr>
        <mc:AlternateContent>
          <mc:Choice Requires="wpg">
            <w:drawing>
              <wp:inline distT="0" distB="0" distL="0" distR="0" wp14:anchorId="408F719C" wp14:editId="5A0654C6">
                <wp:extent cx="5267325" cy="76200"/>
                <wp:effectExtent l="0" t="0" r="0" b="0"/>
                <wp:docPr id="339314" name="Group 339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7325" cy="76200"/>
                          <a:chOff x="0" y="0"/>
                          <a:chExt cx="5267325" cy="76200"/>
                        </a:xfrm>
                      </wpg:grpSpPr>
                      <wps:wsp>
                        <wps:cNvPr id="339313" name="Shape 339313"/>
                        <wps:cNvSpPr/>
                        <wps:spPr>
                          <a:xfrm>
                            <a:off x="0" y="0"/>
                            <a:ext cx="5267325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67325" h="76200">
                                <a:moveTo>
                                  <a:pt x="0" y="38100"/>
                                </a:moveTo>
                                <a:lnTo>
                                  <a:pt x="5267325" y="38100"/>
                                </a:lnTo>
                              </a:path>
                            </a:pathLst>
                          </a:custGeom>
                          <a:ln w="7620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314" style="width:414.75pt;height:6pt;mso-position-horizontal-relative:char;mso-position-vertical-relative:line" coordsize="52673,762">
                <v:shape id="Shape 339313" style="position:absolute;width:52673;height:762;left:0;top:0;" coordsize="5267325,76200" path="m0,38100l5267325,38100">
                  <v:stroke weight="6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pPr w:vertAnchor="text" w:tblpX="390" w:tblpY="-1275"/>
        <w:tblOverlap w:val="never"/>
        <w:tblW w:w="8334" w:type="dxa"/>
        <w:tblInd w:w="0" w:type="dxa"/>
        <w:tblCellMar>
          <w:top w:w="105" w:type="dxa"/>
          <w:left w:w="0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8334"/>
      </w:tblGrid>
      <w:tr w:rsidR="001C7279" w14:paraId="4D557054" w14:textId="77777777">
        <w:trPr>
          <w:trHeight w:val="7013"/>
        </w:trPr>
        <w:tc>
          <w:tcPr>
            <w:tcW w:w="8334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958DC98" w14:textId="77777777" w:rsidR="001C7279" w:rsidRDefault="00D05A24">
            <w:pPr>
              <w:spacing w:after="290"/>
              <w:ind w:left="180"/>
            </w:pPr>
            <w:r>
              <w:rPr>
                <w:sz w:val="32"/>
              </w:rPr>
              <w:lastRenderedPageBreak/>
              <w:t xml:space="preserve">STRING </w:t>
            </w:r>
            <w:r>
              <w:rPr>
                <w:noProof/>
              </w:rPr>
              <w:drawing>
                <wp:inline distT="0" distB="0" distL="0" distR="0" wp14:anchorId="3FEF075F" wp14:editId="4FFAA060">
                  <wp:extent cx="4705350" cy="704850"/>
                  <wp:effectExtent l="0" t="0" r="0" b="0"/>
                  <wp:docPr id="339302" name="Picture 3393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302" name="Picture 339302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535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2"/>
              </w:rPr>
              <w:t>OPERATIONS ARE METHODS!</w:t>
            </w:r>
          </w:p>
          <w:p w14:paraId="511380B2" w14:textId="77777777" w:rsidR="001C7279" w:rsidRDefault="00D05A24">
            <w:pPr>
              <w:spacing w:after="0"/>
              <w:ind w:left="90"/>
              <w:jc w:val="center"/>
            </w:pPr>
            <w:r>
              <w:rPr>
                <w:sz w:val="46"/>
              </w:rPr>
              <w:t xml:space="preserve"># And even integers have </w:t>
            </w:r>
            <w:proofErr w:type="gramStart"/>
            <w:r>
              <w:rPr>
                <w:sz w:val="46"/>
              </w:rPr>
              <w:t>properties..</w:t>
            </w:r>
            <w:proofErr w:type="gramEnd"/>
            <w:r>
              <w:rPr>
                <w:sz w:val="46"/>
              </w:rPr>
              <w:t xml:space="preserve"> .</w:t>
            </w:r>
          </w:p>
          <w:p w14:paraId="743CFF75" w14:textId="77777777" w:rsidR="001C7279" w:rsidRDefault="00D05A24">
            <w:pPr>
              <w:spacing w:after="0" w:line="308" w:lineRule="auto"/>
              <w:ind w:left="195" w:right="4485"/>
            </w:pPr>
            <w:r>
              <w:rPr>
                <w:noProof/>
              </w:rPr>
              <w:drawing>
                <wp:inline distT="0" distB="0" distL="0" distR="0" wp14:anchorId="5CE76D0C" wp14:editId="354F4DF6">
                  <wp:extent cx="76200" cy="114300"/>
                  <wp:effectExtent l="0" t="0" r="0" b="0"/>
                  <wp:docPr id="50177" name="Picture 501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77" name="Picture 50177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3E6E9FB9" wp14:editId="34F24F61">
                  <wp:extent cx="76200" cy="114300"/>
                  <wp:effectExtent l="0" t="0" r="0" b="0"/>
                  <wp:docPr id="50178" name="Picture 501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78" name="Picture 50178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4EDC078A" wp14:editId="6A1A2806">
                  <wp:extent cx="76200" cy="114300"/>
                  <wp:effectExtent l="0" t="0" r="0" b="0"/>
                  <wp:docPr id="50179" name="Picture 501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79" name="Picture 50179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 xml:space="preserve"> number = 4 </w:t>
            </w:r>
            <w:r>
              <w:rPr>
                <w:noProof/>
              </w:rPr>
              <w:drawing>
                <wp:inline distT="0" distB="0" distL="0" distR="0" wp14:anchorId="087E67CB" wp14:editId="746082A7">
                  <wp:extent cx="76200" cy="114300"/>
                  <wp:effectExtent l="0" t="0" r="0" b="0"/>
                  <wp:docPr id="50180" name="Picture 501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80" name="Picture 50180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35812B71" wp14:editId="376C61BF">
                  <wp:extent cx="76200" cy="114300"/>
                  <wp:effectExtent l="0" t="0" r="0" b="0"/>
                  <wp:docPr id="50181" name="Picture 501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81" name="Picture 50181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53EEB21B" wp14:editId="073387DC">
                  <wp:extent cx="76200" cy="114300"/>
                  <wp:effectExtent l="0" t="0" r="0" b="0"/>
                  <wp:docPr id="50182" name="Picture 501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182" name="Picture 50182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 xml:space="preserve"> number. numerator</w:t>
            </w:r>
          </w:p>
          <w:p w14:paraId="632120B1" w14:textId="77777777" w:rsidR="001C7279" w:rsidRDefault="00D05A24">
            <w:pPr>
              <w:spacing w:after="0" w:line="238" w:lineRule="auto"/>
              <w:ind w:left="885" w:right="4230" w:hanging="720"/>
            </w:pPr>
            <w:r>
              <w:rPr>
                <w:rFonts w:ascii="Calibri" w:eastAsia="Calibri" w:hAnsi="Calibri" w:cs="Calibri"/>
                <w:sz w:val="36"/>
              </w:rPr>
              <w:t xml:space="preserve">4 </w:t>
            </w:r>
            <w:r>
              <w:rPr>
                <w:sz w:val="36"/>
              </w:rPr>
              <w:t>number. denominator</w:t>
            </w:r>
          </w:p>
          <w:p w14:paraId="08F00371" w14:textId="77777777" w:rsidR="001C7279" w:rsidRDefault="00D05A24">
            <w:pPr>
              <w:spacing w:after="0"/>
              <w:ind w:left="180"/>
            </w:pPr>
            <w:r>
              <w:rPr>
                <w:rFonts w:ascii="Calibri" w:eastAsia="Calibri" w:hAnsi="Calibri" w:cs="Calibri"/>
                <w:sz w:val="58"/>
              </w:rPr>
              <w:t>1</w:t>
            </w:r>
          </w:p>
          <w:p w14:paraId="7AC0B10E" w14:textId="77777777" w:rsidR="001C7279" w:rsidRDefault="00D05A24">
            <w:pPr>
              <w:spacing w:after="0"/>
              <w:ind w:left="-21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EEFB26D" wp14:editId="2C9CDF95">
                      <wp:extent cx="5372100" cy="1838325"/>
                      <wp:effectExtent l="0" t="0" r="0" b="0"/>
                      <wp:docPr id="330051" name="Group 33005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372100" cy="1838325"/>
                                <a:chOff x="0" y="0"/>
                                <a:chExt cx="5372100" cy="183832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39304" name="Picture 339304"/>
                                <pic:cNvPicPr/>
                              </pic:nvPicPr>
                              <pic:blipFill>
                                <a:blip r:embed="rId4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7150"/>
                                  <a:ext cx="5372100" cy="17811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1265" name="Rectangle 41265"/>
                              <wps:cNvSpPr/>
                              <wps:spPr>
                                <a:xfrm>
                                  <a:off x="685800" y="9525"/>
                                  <a:ext cx="304038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A20EA64" w14:textId="77777777" w:rsidR="001C7279" w:rsidRDefault="00D05A24">
                                    <w:r>
                                      <w:rPr>
                                        <w:sz w:val="40"/>
                                      </w:rPr>
                                      <w:t xml:space="preserve">#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66" name="Rectangle 41266"/>
                              <wps:cNvSpPr/>
                              <wps:spPr>
                                <a:xfrm>
                                  <a:off x="914400" y="33338"/>
                                  <a:ext cx="584364" cy="22169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668229" w14:textId="77777777" w:rsidR="001C7279" w:rsidRDefault="00D05A24">
                                    <w:r>
                                      <w:rPr>
                                        <w:sz w:val="36"/>
                                      </w:rPr>
                                      <w:t xml:space="preserve">You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67" name="Rectangle 41267"/>
                              <wps:cNvSpPr/>
                              <wps:spPr>
                                <a:xfrm>
                                  <a:off x="1362075" y="9525"/>
                                  <a:ext cx="584364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2A1D23" w14:textId="77777777" w:rsidR="001C7279" w:rsidRDefault="00D05A24">
                                    <w:r>
                                      <w:rPr>
                                        <w:sz w:val="40"/>
                                      </w:rPr>
                                      <w:t xml:space="preserve">can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68" name="Rectangle 41268"/>
                              <wps:cNvSpPr/>
                              <wps:spPr>
                                <a:xfrm>
                                  <a:off x="1809750" y="28575"/>
                                  <a:ext cx="1015084" cy="25336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F17A61" w14:textId="77777777" w:rsidR="001C7279" w:rsidRDefault="00D05A24">
                                    <w:r>
                                      <w:rPr>
                                        <w:sz w:val="42"/>
                                      </w:rPr>
                                      <w:t xml:space="preserve">create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69" name="Rectangle 41269"/>
                              <wps:cNvSpPr/>
                              <wps:spPr>
                                <a:xfrm>
                                  <a:off x="2590800" y="9525"/>
                                  <a:ext cx="711046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AD54121" w14:textId="77777777" w:rsidR="001C7279" w:rsidRDefault="00D05A24">
                                    <w:r>
                                      <w:rPr>
                                        <w:sz w:val="40"/>
                                      </w:rPr>
                                      <w:t xml:space="preserve">data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70" name="Rectangle 41270"/>
                              <wps:cNvSpPr/>
                              <wps:spPr>
                                <a:xfrm>
                                  <a:off x="3133725" y="9525"/>
                                  <a:ext cx="875733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0951F5B" w14:textId="77777777" w:rsidR="001C7279" w:rsidRDefault="00D05A24">
                                    <w:r>
                                      <w:rPr>
                                        <w:sz w:val="40"/>
                                      </w:rPr>
                                      <w:t xml:space="preserve">type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71" name="Rectangle 41271"/>
                              <wps:cNvSpPr/>
                              <wps:spPr>
                                <a:xfrm>
                                  <a:off x="3810000" y="0"/>
                                  <a:ext cx="711046" cy="304038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8B4595D" w14:textId="77777777" w:rsidR="001C7279" w:rsidRDefault="00D05A24">
                                    <w:r>
                                      <w:rPr>
                                        <w:sz w:val="46"/>
                                      </w:rPr>
                                      <w:t xml:space="preserve">just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41272" name="Rectangle 41272"/>
                              <wps:cNvSpPr/>
                              <wps:spPr>
                                <a:xfrm>
                                  <a:off x="4362450" y="28575"/>
                                  <a:ext cx="278702" cy="240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F7007B" w14:textId="77777777" w:rsidR="001C7279" w:rsidRDefault="00D05A24">
                                    <w:r>
                                      <w:rPr>
                                        <w:sz w:val="38"/>
                                      </w:rPr>
                                      <w:t>by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30051" style="width:423pt;height:144.75pt;mso-position-horizontal-relative:char;mso-position-vertical-relative:line" coordsize="53721,18383">
                      <v:shape id="Picture 339304" style="position:absolute;width:53721;height:17811;left:0;top:571;" filled="f">
                        <v:imagedata r:id="rId48"/>
                      </v:shape>
                      <v:rect id="Rectangle 41265" style="position:absolute;width:3040;height:2660;left:6858;top:95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40"/>
                                </w:rPr>
                                <w:t xml:space="preserve"># </w:t>
                              </w:r>
                            </w:p>
                          </w:txbxContent>
                        </v:textbox>
                      </v:rect>
                      <v:rect id="Rectangle 41266" style="position:absolute;width:5843;height:2216;left:9144;top:333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36"/>
                                </w:rPr>
                                <w:t xml:space="preserve">You </w:t>
                              </w:r>
                            </w:p>
                          </w:txbxContent>
                        </v:textbox>
                      </v:rect>
                      <v:rect id="Rectangle 41267" style="position:absolute;width:5843;height:2660;left:13620;top:95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40"/>
                                </w:rPr>
                                <w:t xml:space="preserve">can </w:t>
                              </w:r>
                            </w:p>
                          </w:txbxContent>
                        </v:textbox>
                      </v:rect>
                      <v:rect id="Rectangle 41268" style="position:absolute;width:10150;height:2533;left:18097;top:285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42"/>
                                </w:rPr>
                                <w:t xml:space="preserve">create </w:t>
                              </w:r>
                            </w:p>
                          </w:txbxContent>
                        </v:textbox>
                      </v:rect>
                      <v:rect id="Rectangle 41269" style="position:absolute;width:7110;height:2660;left:25908;top:95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40"/>
                                </w:rPr>
                                <w:t xml:space="preserve">data </w:t>
                              </w:r>
                            </w:p>
                          </w:txbxContent>
                        </v:textbox>
                      </v:rect>
                      <v:rect id="Rectangle 41270" style="position:absolute;width:8757;height:2660;left:31337;top:95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40"/>
                                </w:rPr>
                                <w:t xml:space="preserve">types </w:t>
                              </w:r>
                            </w:p>
                          </w:txbxContent>
                        </v:textbox>
                      </v:rect>
                      <v:rect id="Rectangle 41271" style="position:absolute;width:7110;height:3040;left:38100;top:0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46"/>
                                </w:rPr>
                                <w:t xml:space="preserve">just </w:t>
                              </w:r>
                            </w:p>
                          </w:txbxContent>
                        </v:textbox>
                      </v:rect>
                      <v:rect id="Rectangle 41272" style="position:absolute;width:2787;height:2406;left:43624;top:285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38"/>
                                </w:rPr>
                                <w:t xml:space="preserve">by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</w:tc>
      </w:tr>
      <w:tr w:rsidR="001C7279" w14:paraId="167ACC33" w14:textId="77777777">
        <w:trPr>
          <w:trHeight w:val="53"/>
        </w:trPr>
        <w:tc>
          <w:tcPr>
            <w:tcW w:w="8334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61C3254C" w14:textId="77777777" w:rsidR="001C7279" w:rsidRDefault="001C7279"/>
        </w:tc>
      </w:tr>
    </w:tbl>
    <w:p w14:paraId="7FF8701A" w14:textId="77777777" w:rsidR="001C7279" w:rsidRDefault="00D05A24">
      <w:pPr>
        <w:spacing w:after="4" w:line="265" w:lineRule="auto"/>
        <w:ind w:left="505" w:hanging="10"/>
      </w:pPr>
      <w:r>
        <w:rPr>
          <w:noProof/>
        </w:rPr>
        <w:drawing>
          <wp:anchor distT="0" distB="0" distL="114300" distR="114300" simplePos="0" relativeHeight="251685888" behindDoc="0" locked="0" layoutInCell="1" allowOverlap="0" wp14:anchorId="193A24C2" wp14:editId="66A0E0D8">
            <wp:simplePos x="0" y="0"/>
            <wp:positionH relativeFrom="column">
              <wp:posOffset>9153525</wp:posOffset>
            </wp:positionH>
            <wp:positionV relativeFrom="paragraph">
              <wp:posOffset>-219074</wp:posOffset>
            </wp:positionV>
            <wp:extent cx="923925" cy="200025"/>
            <wp:effectExtent l="0" t="0" r="0" b="0"/>
            <wp:wrapSquare wrapText="bothSides"/>
            <wp:docPr id="50112" name="Picture 501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12" name="Picture 50112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0" wp14:anchorId="44DEAB6A" wp14:editId="2D62DF65">
            <wp:simplePos x="0" y="0"/>
            <wp:positionH relativeFrom="column">
              <wp:posOffset>9153525</wp:posOffset>
            </wp:positionH>
            <wp:positionV relativeFrom="paragraph">
              <wp:posOffset>266700</wp:posOffset>
            </wp:positionV>
            <wp:extent cx="923925" cy="180975"/>
            <wp:effectExtent l="0" t="0" r="0" b="0"/>
            <wp:wrapSquare wrapText="bothSides"/>
            <wp:docPr id="50087" name="Picture 500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87" name="Picture 50087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0" wp14:anchorId="4520F005" wp14:editId="1BA4D0DA">
            <wp:simplePos x="0" y="0"/>
            <wp:positionH relativeFrom="column">
              <wp:posOffset>8448675</wp:posOffset>
            </wp:positionH>
            <wp:positionV relativeFrom="paragraph">
              <wp:posOffset>1228725</wp:posOffset>
            </wp:positionV>
            <wp:extent cx="1895475" cy="9525"/>
            <wp:effectExtent l="0" t="0" r="0" b="0"/>
            <wp:wrapSquare wrapText="bothSides"/>
            <wp:docPr id="339305" name="Picture 3393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05" name="Picture 339305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8960" behindDoc="0" locked="0" layoutInCell="1" allowOverlap="0" wp14:anchorId="1CECF74A" wp14:editId="49D79F49">
            <wp:simplePos x="0" y="0"/>
            <wp:positionH relativeFrom="column">
              <wp:posOffset>7591425</wp:posOffset>
            </wp:positionH>
            <wp:positionV relativeFrom="paragraph">
              <wp:posOffset>1981200</wp:posOffset>
            </wp:positionV>
            <wp:extent cx="914400" cy="304800"/>
            <wp:effectExtent l="0" t="0" r="0" b="0"/>
            <wp:wrapSquare wrapText="bothSides"/>
            <wp:docPr id="50161" name="Picture 501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61" name="Picture 50161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4" behindDoc="0" locked="0" layoutInCell="1" allowOverlap="0" wp14:anchorId="70067F58" wp14:editId="44504C47">
            <wp:simplePos x="0" y="0"/>
            <wp:positionH relativeFrom="column">
              <wp:posOffset>5895975</wp:posOffset>
            </wp:positionH>
            <wp:positionV relativeFrom="paragraph">
              <wp:posOffset>1981200</wp:posOffset>
            </wp:positionV>
            <wp:extent cx="9525" cy="1200150"/>
            <wp:effectExtent l="0" t="0" r="0" b="0"/>
            <wp:wrapSquare wrapText="bothSides"/>
            <wp:docPr id="50336" name="Picture 503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36" name="Picture 50336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1008" behindDoc="0" locked="0" layoutInCell="1" allowOverlap="0" wp14:anchorId="578B1CA1" wp14:editId="0ED6285B">
            <wp:simplePos x="0" y="0"/>
            <wp:positionH relativeFrom="column">
              <wp:posOffset>5857875</wp:posOffset>
            </wp:positionH>
            <wp:positionV relativeFrom="paragraph">
              <wp:posOffset>1981200</wp:posOffset>
            </wp:positionV>
            <wp:extent cx="28575" cy="1200150"/>
            <wp:effectExtent l="0" t="0" r="0" b="0"/>
            <wp:wrapSquare wrapText="bothSides"/>
            <wp:docPr id="339307" name="Picture 3393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07" name="Picture 339307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85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0" wp14:anchorId="48D6D2B2" wp14:editId="745DD3DF">
            <wp:simplePos x="0" y="0"/>
            <wp:positionH relativeFrom="column">
              <wp:posOffset>7591425</wp:posOffset>
            </wp:positionH>
            <wp:positionV relativeFrom="paragraph">
              <wp:posOffset>2571750</wp:posOffset>
            </wp:positionV>
            <wp:extent cx="2876550" cy="47625"/>
            <wp:effectExtent l="0" t="0" r="0" b="0"/>
            <wp:wrapSquare wrapText="bothSides"/>
            <wp:docPr id="339309" name="Picture 3393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09" name="Picture 339309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3056" behindDoc="0" locked="0" layoutInCell="1" allowOverlap="0" wp14:anchorId="4E9610B7" wp14:editId="6E0C1C50">
            <wp:simplePos x="0" y="0"/>
            <wp:positionH relativeFrom="column">
              <wp:posOffset>6496050</wp:posOffset>
            </wp:positionH>
            <wp:positionV relativeFrom="paragraph">
              <wp:posOffset>2886075</wp:posOffset>
            </wp:positionV>
            <wp:extent cx="3971925" cy="295275"/>
            <wp:effectExtent l="0" t="0" r="0" b="0"/>
            <wp:wrapSquare wrapText="bothSides"/>
            <wp:docPr id="339311" name="Picture 3393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11" name="Picture 339311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4080" behindDoc="0" locked="0" layoutInCell="1" allowOverlap="0" wp14:anchorId="61A70F1D" wp14:editId="60FBB4A8">
            <wp:simplePos x="0" y="0"/>
            <wp:positionH relativeFrom="column">
              <wp:posOffset>10848975</wp:posOffset>
            </wp:positionH>
            <wp:positionV relativeFrom="paragraph">
              <wp:posOffset>2990850</wp:posOffset>
            </wp:positionV>
            <wp:extent cx="533400" cy="1047750"/>
            <wp:effectExtent l="0" t="0" r="0" b="0"/>
            <wp:wrapSquare wrapText="bothSides"/>
            <wp:docPr id="50333" name="Picture 503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33" name="Picture 50333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34E8B2A" wp14:editId="673DA6F1">
            <wp:extent cx="66675" cy="38100"/>
            <wp:effectExtent l="0" t="0" r="0" b="0"/>
            <wp:docPr id="339300" name="Picture 3393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00" name="Picture 339300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66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That "dot" syntax looks familiar!</w:t>
      </w:r>
    </w:p>
    <w:p w14:paraId="78F1A2C2" w14:textId="77777777" w:rsidR="001C7279" w:rsidRDefault="00D05A24">
      <w:pPr>
        <w:spacing w:before="820" w:after="4" w:line="265" w:lineRule="auto"/>
        <w:ind w:left="505" w:hanging="10"/>
      </w:pPr>
      <w:proofErr w:type="gramStart"/>
      <w:r>
        <w:rPr>
          <w:sz w:val="46"/>
        </w:rPr>
        <w:t>All of</w:t>
      </w:r>
      <w:proofErr w:type="gramEnd"/>
      <w:r>
        <w:rPr>
          <w:sz w:val="46"/>
        </w:rPr>
        <w:t xml:space="preserve"> the data types you have already</w:t>
      </w:r>
    </w:p>
    <w:p w14:paraId="68FDDC7E" w14:textId="77777777" w:rsidR="001C7279" w:rsidRDefault="00D05A24">
      <w:pPr>
        <w:spacing w:before="64" w:after="709" w:line="265" w:lineRule="auto"/>
        <w:ind w:left="505" w:hanging="10"/>
      </w:pPr>
      <w:r>
        <w:rPr>
          <w:sz w:val="46"/>
        </w:rPr>
        <w:t>seen are objects, too.</w:t>
      </w:r>
    </w:p>
    <w:p w14:paraId="6E00BCE4" w14:textId="77777777" w:rsidR="001C7279" w:rsidRDefault="00D05A24">
      <w:pPr>
        <w:spacing w:before="67" w:after="8" w:line="265" w:lineRule="auto"/>
        <w:ind w:left="9480" w:hanging="255"/>
        <w:jc w:val="both"/>
      </w:pPr>
      <w:r>
        <w:rPr>
          <w:sz w:val="44"/>
        </w:rPr>
        <w:t>When you are working with that data, you</w:t>
      </w:r>
      <w:r>
        <w:rPr>
          <w:sz w:val="44"/>
        </w:rPr>
        <w:tab/>
        <w:t>O "</w:t>
      </w:r>
      <w:proofErr w:type="spellStart"/>
      <w:r>
        <w:rPr>
          <w:sz w:val="44"/>
        </w:rPr>
        <w:t>ooct</w:t>
      </w:r>
      <w:proofErr w:type="spellEnd"/>
      <w:r>
        <w:rPr>
          <w:sz w:val="44"/>
        </w:rPr>
        <w:t xml:space="preserve"> are accessing methods and properties.</w:t>
      </w:r>
    </w:p>
    <w:p w14:paraId="2D5B5EFB" w14:textId="77777777" w:rsidR="001C7279" w:rsidRDefault="00D05A24">
      <w:pPr>
        <w:pStyle w:val="Heading1"/>
        <w:ind w:right="15"/>
      </w:pPr>
      <w:r>
        <w:lastRenderedPageBreak/>
        <w:t>OOP Reading Material &amp; Resources</w:t>
      </w:r>
    </w:p>
    <w:p w14:paraId="2557893E" w14:textId="77777777" w:rsidR="001C7279" w:rsidRDefault="00D05A24">
      <w:pPr>
        <w:numPr>
          <w:ilvl w:val="0"/>
          <w:numId w:val="6"/>
        </w:numPr>
        <w:spacing w:after="3" w:line="265" w:lineRule="auto"/>
        <w:ind w:right="1281" w:hanging="1110"/>
      </w:pPr>
      <w:r>
        <w:rPr>
          <w:noProof/>
        </w:rPr>
        <w:drawing>
          <wp:anchor distT="0" distB="0" distL="114300" distR="114300" simplePos="0" relativeHeight="251695104" behindDoc="0" locked="0" layoutInCell="1" allowOverlap="0" wp14:anchorId="433A5FD7" wp14:editId="317B915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51635" name="Picture 516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35" name="Picture 51635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For a more in-depth explanation and other details regarding object-oriented programming in</w:t>
      </w:r>
    </w:p>
    <w:p w14:paraId="2A38E2FF" w14:textId="77777777" w:rsidR="001C7279" w:rsidRDefault="00D05A24">
      <w:pPr>
        <w:spacing w:after="343" w:line="265" w:lineRule="auto"/>
        <w:ind w:left="1075" w:hanging="10"/>
      </w:pPr>
      <w:r>
        <w:rPr>
          <w:sz w:val="50"/>
        </w:rPr>
        <w:t>Python, check out the official documentation:</w:t>
      </w:r>
    </w:p>
    <w:p w14:paraId="63691173" w14:textId="77777777" w:rsidR="001C7279" w:rsidRDefault="00D05A24">
      <w:pPr>
        <w:spacing w:after="272" w:line="216" w:lineRule="auto"/>
        <w:ind w:left="10" w:right="12" w:hanging="10"/>
        <w:jc w:val="center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rg/3/tutorial/classes.html</w:t>
      </w:r>
    </w:p>
    <w:p w14:paraId="50CF4730" w14:textId="77777777" w:rsidR="001C7279" w:rsidRDefault="00D05A24">
      <w:pPr>
        <w:spacing w:after="0" w:line="265" w:lineRule="auto"/>
        <w:ind w:left="535" w:hanging="10"/>
      </w:pPr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0" wp14:anchorId="6C83DFCB" wp14:editId="1A2D4E2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54779" name="Picture 547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79" name="Picture 54779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>Making things more Pythonic...</w:t>
      </w:r>
    </w:p>
    <w:p w14:paraId="3AEAD12F" w14:textId="77777777" w:rsidR="001C7279" w:rsidRDefault="00D05A24">
      <w:pPr>
        <w:spacing w:after="84"/>
        <w:ind w:left="345" w:right="15"/>
      </w:pPr>
      <w:r>
        <w:rPr>
          <w:noProof/>
        </w:rPr>
        <w:drawing>
          <wp:inline distT="0" distB="0" distL="0" distR="0" wp14:anchorId="571B2AAB" wp14:editId="4840C46D">
            <wp:extent cx="7524750" cy="28575"/>
            <wp:effectExtent l="0" t="0" r="0" b="0"/>
            <wp:docPr id="339315" name="Picture 3393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15" name="Picture 339315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75247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2036" w:type="dxa"/>
        <w:tblInd w:w="324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1968"/>
        <w:gridCol w:w="68"/>
      </w:tblGrid>
      <w:tr w:rsidR="001C7279" w14:paraId="1B34D1CF" w14:textId="77777777">
        <w:trPr>
          <w:trHeight w:val="7020"/>
        </w:trPr>
        <w:tc>
          <w:tcPr>
            <w:tcW w:w="11968" w:type="dxa"/>
            <w:tcBorders>
              <w:top w:val="nil"/>
              <w:left w:val="nil"/>
              <w:bottom w:val="nil"/>
              <w:right w:val="nil"/>
            </w:tcBorders>
          </w:tcPr>
          <w:p w14:paraId="5D67BC42" w14:textId="77777777" w:rsidR="001C7279" w:rsidRDefault="001C7279">
            <w:pPr>
              <w:spacing w:after="0"/>
              <w:ind w:left="-1299" w:right="11618"/>
            </w:pPr>
          </w:p>
          <w:tbl>
            <w:tblPr>
              <w:tblStyle w:val="TableGrid"/>
              <w:tblW w:w="11916" w:type="dxa"/>
              <w:tblInd w:w="0" w:type="dxa"/>
              <w:tblCellMar>
                <w:top w:w="126" w:type="dxa"/>
                <w:left w:w="0" w:type="dxa"/>
                <w:bottom w:w="159" w:type="dxa"/>
                <w:right w:w="210" w:type="dxa"/>
              </w:tblCellMar>
              <w:tblLook w:val="04A0" w:firstRow="1" w:lastRow="0" w:firstColumn="1" w:lastColumn="0" w:noHBand="0" w:noVBand="1"/>
            </w:tblPr>
            <w:tblGrid>
              <w:gridCol w:w="10944"/>
              <w:gridCol w:w="972"/>
            </w:tblGrid>
            <w:tr w:rsidR="001C7279" w14:paraId="2EAA9E11" w14:textId="77777777">
              <w:trPr>
                <w:trHeight w:val="7020"/>
              </w:trPr>
              <w:tc>
                <w:tcPr>
                  <w:tcW w:w="10956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nil"/>
                  </w:tcBorders>
                </w:tcPr>
                <w:p w14:paraId="6FAE150D" w14:textId="77777777" w:rsidR="001C7279" w:rsidRDefault="00D05A24">
                  <w:pPr>
                    <w:tabs>
                      <w:tab w:val="center" w:pos="2031"/>
                    </w:tabs>
                    <w:spacing w:after="0"/>
                  </w:pPr>
                  <w:r>
                    <w:rPr>
                      <w:noProof/>
                    </w:rPr>
                    <w:lastRenderedPageBreak/>
                    <w:drawing>
                      <wp:inline distT="0" distB="0" distL="0" distR="0" wp14:anchorId="77BC6F6C" wp14:editId="130B7CAC">
                        <wp:extent cx="95250" cy="123825"/>
                        <wp:effectExtent l="0" t="0" r="0" b="0"/>
                        <wp:docPr id="54673" name="Picture 54673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54673" name="Picture 54673"/>
                                <pic:cNvPicPr/>
                              </pic:nvPicPr>
                              <pic:blipFill>
                                <a:blip r:embed="rId6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95250" cy="1238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4"/>
                    </w:rPr>
                    <w:tab/>
                    <w:t xml:space="preserve">import </w:t>
                  </w:r>
                  <w:proofErr w:type="gramStart"/>
                  <w:r>
                    <w:rPr>
                      <w:sz w:val="44"/>
                    </w:rPr>
                    <w:t>this</w:t>
                  </w:r>
                  <w:proofErr w:type="gramEnd"/>
                </w:p>
                <w:p w14:paraId="046A9534" w14:textId="77777777" w:rsidR="001C7279" w:rsidRDefault="00D05A24">
                  <w:pPr>
                    <w:spacing w:after="224"/>
                    <w:ind w:left="186"/>
                  </w:pPr>
                  <w:r>
                    <w:rPr>
                      <w:sz w:val="40"/>
                    </w:rPr>
                    <w:t>The Zen of Python, by Tim Peters</w:t>
                  </w:r>
                </w:p>
                <w:p w14:paraId="07EA9A93" w14:textId="77777777" w:rsidR="001C7279" w:rsidRDefault="00D05A24">
                  <w:pPr>
                    <w:spacing w:after="0"/>
                    <w:ind w:left="201"/>
                  </w:pPr>
                  <w:r>
                    <w:rPr>
                      <w:sz w:val="50"/>
                    </w:rPr>
                    <w:t>Beautiful is better than ugly.</w:t>
                  </w:r>
                </w:p>
                <w:p w14:paraId="4E38B319" w14:textId="77777777" w:rsidR="001C7279" w:rsidRDefault="00D05A24">
                  <w:pPr>
                    <w:spacing w:after="0"/>
                    <w:ind w:left="201"/>
                  </w:pPr>
                  <w:r>
                    <w:rPr>
                      <w:sz w:val="56"/>
                    </w:rPr>
                    <w:t>Explicit is better than implicit.</w:t>
                  </w:r>
                </w:p>
                <w:p w14:paraId="703B9AAC" w14:textId="77777777" w:rsidR="001C7279" w:rsidRDefault="00D05A24">
                  <w:pPr>
                    <w:spacing w:after="0"/>
                    <w:ind w:left="186"/>
                  </w:pPr>
                  <w:r>
                    <w:rPr>
                      <w:sz w:val="44"/>
                    </w:rPr>
                    <w:t>Simple is better than complex.</w:t>
                  </w:r>
                </w:p>
                <w:p w14:paraId="39A9BB76" w14:textId="77777777" w:rsidR="001C7279" w:rsidRDefault="00D05A24">
                  <w:pPr>
                    <w:spacing w:after="0"/>
                    <w:ind w:left="186"/>
                  </w:pPr>
                  <w:r>
                    <w:rPr>
                      <w:sz w:val="46"/>
                    </w:rPr>
                    <w:t>Complex is better than complicated.</w:t>
                  </w:r>
                </w:p>
                <w:p w14:paraId="3F8964D3" w14:textId="77777777" w:rsidR="001C7279" w:rsidRDefault="00D05A24">
                  <w:pPr>
                    <w:spacing w:after="0"/>
                    <w:ind w:left="201"/>
                  </w:pPr>
                  <w:r>
                    <w:rPr>
                      <w:sz w:val="46"/>
                    </w:rPr>
                    <w:t>Flat is better than nested.</w:t>
                  </w:r>
                </w:p>
                <w:p w14:paraId="14EDCD05" w14:textId="77777777" w:rsidR="001C7279" w:rsidRDefault="00D05A24">
                  <w:pPr>
                    <w:spacing w:after="0"/>
                    <w:ind w:left="186"/>
                  </w:pPr>
                  <w:r>
                    <w:rPr>
                      <w:sz w:val="44"/>
                    </w:rPr>
                    <w:t>Sparse is better than dense.</w:t>
                  </w:r>
                </w:p>
                <w:p w14:paraId="01DEEE8B" w14:textId="77777777" w:rsidR="001C7279" w:rsidRDefault="00D05A24">
                  <w:pPr>
                    <w:spacing w:after="0"/>
                    <w:ind w:left="201"/>
                  </w:pPr>
                  <w:r>
                    <w:rPr>
                      <w:sz w:val="48"/>
                    </w:rPr>
                    <w:t>Readability counts.</w:t>
                  </w:r>
                </w:p>
                <w:p w14:paraId="60720709" w14:textId="77777777" w:rsidR="001C7279" w:rsidRDefault="00D05A24">
                  <w:pPr>
                    <w:spacing w:after="0" w:line="216" w:lineRule="auto"/>
                    <w:ind w:left="201" w:right="2175" w:hanging="15"/>
                    <w:jc w:val="both"/>
                  </w:pPr>
                  <w:r>
                    <w:rPr>
                      <w:sz w:val="50"/>
                    </w:rPr>
                    <w:t xml:space="preserve">Special cases </w:t>
                  </w:r>
                  <w:proofErr w:type="gramStart"/>
                  <w:r>
                    <w:rPr>
                      <w:sz w:val="50"/>
                    </w:rPr>
                    <w:t>aren't</w:t>
                  </w:r>
                  <w:proofErr w:type="gramEnd"/>
                  <w:r>
                    <w:rPr>
                      <w:sz w:val="50"/>
                    </w:rPr>
                    <w:t xml:space="preserve"> special enough to break the rules.</w:t>
                  </w:r>
                </w:p>
                <w:p w14:paraId="1184DB7C" w14:textId="77777777" w:rsidR="001C7279" w:rsidRDefault="00D05A24">
                  <w:pPr>
                    <w:spacing w:after="0"/>
                    <w:ind w:left="171"/>
                  </w:pPr>
                  <w:r>
                    <w:rPr>
                      <w:sz w:val="54"/>
                    </w:rPr>
                    <w:t>Although practicality beats purity.</w:t>
                  </w:r>
                </w:p>
                <w:p w14:paraId="30E4EE27" w14:textId="77777777" w:rsidR="001C7279" w:rsidRDefault="00D05A24">
                  <w:pPr>
                    <w:spacing w:after="0"/>
                    <w:ind w:left="186" w:right="2805" w:firstLine="15"/>
                    <w:jc w:val="both"/>
                  </w:pPr>
                  <w:r>
                    <w:rPr>
                      <w:sz w:val="44"/>
                    </w:rPr>
                    <w:lastRenderedPageBreak/>
                    <w:t>Errors should never pass silently. Unless explicitly silenced.</w:t>
                  </w:r>
                </w:p>
              </w:tc>
              <w:tc>
                <w:tcPr>
                  <w:tcW w:w="960" w:type="dxa"/>
                  <w:tcBorders>
                    <w:top w:val="single" w:sz="2" w:space="0" w:color="000000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59911A4B" w14:textId="77777777" w:rsidR="001C7279" w:rsidRDefault="00D05A24">
                  <w:pPr>
                    <w:spacing w:after="0"/>
                  </w:pPr>
                  <w:r>
                    <w:rPr>
                      <w:rFonts w:ascii="Calibri" w:eastAsia="Calibri" w:hAnsi="Calibri" w:cs="Calibri"/>
                      <w:sz w:val="38"/>
                    </w:rPr>
                    <w:lastRenderedPageBreak/>
                    <w:t>Etc...</w:t>
                  </w:r>
                </w:p>
              </w:tc>
            </w:tr>
          </w:tbl>
          <w:p w14:paraId="627EBE73" w14:textId="77777777" w:rsidR="001C7279" w:rsidRDefault="001C7279"/>
        </w:tc>
        <w:tc>
          <w:tcPr>
            <w:tcW w:w="6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35D3E89" w14:textId="77777777" w:rsidR="001C7279" w:rsidRDefault="00D05A24">
            <w:pPr>
              <w:spacing w:after="0"/>
              <w:ind w:left="53"/>
            </w:pPr>
            <w:r>
              <w:rPr>
                <w:noProof/>
              </w:rPr>
              <w:lastRenderedPageBreak/>
              <w:drawing>
                <wp:inline distT="0" distB="0" distL="0" distR="0" wp14:anchorId="3ABA7E78" wp14:editId="1F928CF9">
                  <wp:extent cx="9525" cy="19050"/>
                  <wp:effectExtent l="0" t="0" r="0" b="0"/>
                  <wp:docPr id="54681" name="Picture 546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681" name="Picture 54681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61A2FA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lastRenderedPageBreak/>
        <w:t>"Syntactic sugar '</w:t>
      </w:r>
    </w:p>
    <w:p w14:paraId="40B6342D" w14:textId="77777777" w:rsidR="001C7279" w:rsidRDefault="00D05A24">
      <w:pPr>
        <w:numPr>
          <w:ilvl w:val="0"/>
          <w:numId w:val="6"/>
        </w:numPr>
        <w:spacing w:after="526" w:line="216" w:lineRule="auto"/>
        <w:ind w:right="1281" w:hanging="1110"/>
      </w:pPr>
      <w:r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0" wp14:anchorId="5436FBF4" wp14:editId="5C6CB520">
            <wp:simplePos x="0" y="0"/>
            <wp:positionH relativeFrom="page">
              <wp:posOffset>6419850</wp:posOffset>
            </wp:positionH>
            <wp:positionV relativeFrom="page">
              <wp:posOffset>1143000</wp:posOffset>
            </wp:positionV>
            <wp:extent cx="5762625" cy="5600700"/>
            <wp:effectExtent l="0" t="0" r="0" b="0"/>
            <wp:wrapSquare wrapText="bothSides"/>
            <wp:docPr id="339317" name="Picture 3393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17" name="Picture 339317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48"/>
        </w:rPr>
        <w:t>Often times</w:t>
      </w:r>
      <w:proofErr w:type="gramEnd"/>
      <w:r>
        <w:rPr>
          <w:sz w:val="48"/>
        </w:rPr>
        <w:t xml:space="preserve"> you will need to make small changes to lots of data.</w:t>
      </w:r>
    </w:p>
    <w:p w14:paraId="28FC76A5" w14:textId="77777777" w:rsidR="001C7279" w:rsidRDefault="00D05A24">
      <w:pPr>
        <w:numPr>
          <w:ilvl w:val="0"/>
          <w:numId w:val="6"/>
        </w:numPr>
        <w:spacing w:after="301" w:line="265" w:lineRule="auto"/>
        <w:ind w:right="1281" w:hanging="1110"/>
      </w:pPr>
      <w:r>
        <w:rPr>
          <w:sz w:val="46"/>
        </w:rPr>
        <w:t>Typically, you would iterate through a loop and modify each value.</w:t>
      </w:r>
    </w:p>
    <w:p w14:paraId="786058AD" w14:textId="77777777" w:rsidR="001C7279" w:rsidRDefault="00D05A24">
      <w:pPr>
        <w:numPr>
          <w:ilvl w:val="0"/>
          <w:numId w:val="6"/>
        </w:numPr>
        <w:spacing w:after="4" w:line="265" w:lineRule="auto"/>
        <w:ind w:right="1281" w:hanging="1110"/>
      </w:pPr>
      <w:r>
        <w:rPr>
          <w:sz w:val="50"/>
        </w:rPr>
        <w:t>Sometimes this makes for a lot of redundant code.</w:t>
      </w:r>
    </w:p>
    <w:p w14:paraId="2336E2A8" w14:textId="77777777" w:rsidR="001C7279" w:rsidRDefault="00D05A24">
      <w:pPr>
        <w:spacing w:after="0"/>
        <w:ind w:left="105" w:right="15"/>
      </w:pPr>
      <w:r>
        <w:rPr>
          <w:noProof/>
        </w:rPr>
        <w:drawing>
          <wp:inline distT="0" distB="0" distL="0" distR="0" wp14:anchorId="516D85A2" wp14:editId="71AC7F1A">
            <wp:extent cx="5524500" cy="2419350"/>
            <wp:effectExtent l="0" t="0" r="0" b="0"/>
            <wp:docPr id="339319" name="Picture 3393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19" name="Picture 339319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1F99D" w14:textId="77777777" w:rsidR="001C7279" w:rsidRDefault="00D05A24">
      <w:pPr>
        <w:spacing w:after="594"/>
        <w:ind w:left="34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194EDD4" wp14:editId="4974885A">
                <wp:extent cx="10553700" cy="2895600"/>
                <wp:effectExtent l="0" t="0" r="0" b="0"/>
                <wp:docPr id="331386" name="Group 3313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53700" cy="2895600"/>
                          <a:chOff x="0" y="0"/>
                          <a:chExt cx="10553700" cy="2895600"/>
                        </a:xfrm>
                      </wpg:grpSpPr>
                      <pic:pic xmlns:pic="http://schemas.openxmlformats.org/drawingml/2006/picture">
                        <pic:nvPicPr>
                          <pic:cNvPr id="339321" name="Picture 339321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571500"/>
                            <a:ext cx="10553700" cy="23241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1007" name="Rectangle 61007"/>
                        <wps:cNvSpPr/>
                        <wps:spPr>
                          <a:xfrm>
                            <a:off x="121920" y="0"/>
                            <a:ext cx="1503343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86BB87" w14:textId="77777777" w:rsidR="001C7279" w:rsidRDefault="00D05A24">
                              <w:r>
                                <w:rPr>
                                  <w:sz w:val="74"/>
                                </w:rPr>
                                <w:t xml:space="preserve">Us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008" name="Rectangle 61008"/>
                        <wps:cNvSpPr/>
                        <wps:spPr>
                          <a:xfrm>
                            <a:off x="1257300" y="0"/>
                            <a:ext cx="439210" cy="3952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B275E7" w14:textId="77777777" w:rsidR="001C7279" w:rsidRDefault="00D05A24">
                              <w:r>
                                <w:rPr>
                                  <w:sz w:val="92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009" name="Rectangle 61009"/>
                        <wps:cNvSpPr/>
                        <wps:spPr>
                          <a:xfrm>
                            <a:off x="1600200" y="0"/>
                            <a:ext cx="800633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C44E4C" w14:textId="77777777" w:rsidR="001C7279" w:rsidRDefault="00D05A24">
                              <w:r>
                                <w:rPr>
                                  <w:sz w:val="74"/>
                                </w:rPr>
                                <w:t xml:space="preserve">lis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010" name="Rectangle 61010"/>
                        <wps:cNvSpPr/>
                        <wps:spPr>
                          <a:xfrm>
                            <a:off x="2202180" y="0"/>
                            <a:ext cx="3810610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C0AD5B" w14:textId="77777777" w:rsidR="001C7279" w:rsidRDefault="00D05A24">
                              <w:r>
                                <w:rPr>
                                  <w:sz w:val="70"/>
                                </w:rPr>
                                <w:t>comprehension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1386" style="width:831pt;height:228pt;mso-position-horizontal-relative:char;mso-position-vertical-relative:line" coordsize="105537,28956">
                <v:shape id="Picture 339321" style="position:absolute;width:105537;height:23241;left:0;top:5715;" filled="f">
                  <v:imagedata r:id="rId67"/>
                </v:shape>
                <v:rect id="Rectangle 61007" style="position:absolute;width:15033;height:5067;left:121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4"/>
                          </w:rPr>
                          <w:t xml:space="preserve">Using </w:t>
                        </w:r>
                      </w:p>
                    </w:txbxContent>
                  </v:textbox>
                </v:rect>
                <v:rect id="Rectangle 61008" style="position:absolute;width:4392;height:3952;left:12573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92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61009" style="position:absolute;width:8006;height:5067;left:1600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4"/>
                          </w:rPr>
                          <w:t xml:space="preserve">list </w:t>
                        </w:r>
                      </w:p>
                    </w:txbxContent>
                  </v:textbox>
                </v:rect>
                <v:rect id="Rectangle 61010" style="position:absolute;width:38106;height:5067;left:22021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0"/>
                          </w:rPr>
                          <w:t xml:space="preserve">comprehension: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5FF1A073" w14:textId="77777777" w:rsidR="001C7279" w:rsidRDefault="00D05A24">
      <w:pPr>
        <w:numPr>
          <w:ilvl w:val="0"/>
          <w:numId w:val="6"/>
        </w:numPr>
        <w:spacing w:after="464" w:line="265" w:lineRule="auto"/>
        <w:ind w:right="1281" w:hanging="1110"/>
      </w:pPr>
      <w:r>
        <w:rPr>
          <w:sz w:val="52"/>
        </w:rPr>
        <w:t>A list comprehension allows you to build out a list "on-the-fly", in one line!</w:t>
      </w:r>
    </w:p>
    <w:p w14:paraId="53A54041" w14:textId="77777777" w:rsidR="001C7279" w:rsidRDefault="00D05A24">
      <w:pPr>
        <w:numPr>
          <w:ilvl w:val="0"/>
          <w:numId w:val="6"/>
        </w:numPr>
        <w:spacing w:after="4" w:line="265" w:lineRule="auto"/>
        <w:ind w:right="1281" w:hanging="1110"/>
      </w:pPr>
      <w:r>
        <w:rPr>
          <w:sz w:val="50"/>
        </w:rPr>
        <w:lastRenderedPageBreak/>
        <w:t>The syntax is not difficult to wrap your mind around!</w:t>
      </w:r>
      <w:r>
        <w:rPr>
          <w:sz w:val="50"/>
        </w:rPr>
        <w:tab/>
      </w:r>
      <w:r>
        <w:rPr>
          <w:noProof/>
        </w:rPr>
        <w:drawing>
          <wp:inline distT="0" distB="0" distL="0" distR="0" wp14:anchorId="169FB03A" wp14:editId="0738639C">
            <wp:extent cx="1363980" cy="1036320"/>
            <wp:effectExtent l="0" t="0" r="0" b="0"/>
            <wp:docPr id="61508" name="Picture 615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08" name="Picture 6150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EEDB6" w14:textId="77777777" w:rsidR="001C7279" w:rsidRDefault="00D05A24">
      <w:pPr>
        <w:spacing w:after="115"/>
        <w:ind w:right="6045"/>
        <w:jc w:val="right"/>
      </w:pPr>
      <w:r>
        <w:rPr>
          <w:sz w:val="70"/>
        </w:rPr>
        <w:t>Building out a list comprehension is easy:</w:t>
      </w:r>
    </w:p>
    <w:tbl>
      <w:tblPr>
        <w:tblStyle w:val="TableGrid"/>
        <w:tblpPr w:vertAnchor="text" w:tblpX="8610" w:tblpY="-388"/>
        <w:tblOverlap w:val="never"/>
        <w:tblW w:w="8334" w:type="dxa"/>
        <w:tblInd w:w="0" w:type="dxa"/>
        <w:tblCellMar>
          <w:top w:w="135" w:type="dxa"/>
          <w:left w:w="165" w:type="dxa"/>
          <w:bottom w:w="0" w:type="dxa"/>
          <w:right w:w="294" w:type="dxa"/>
        </w:tblCellMar>
        <w:tblLook w:val="04A0" w:firstRow="1" w:lastRow="0" w:firstColumn="1" w:lastColumn="0" w:noHBand="0" w:noVBand="1"/>
      </w:tblPr>
      <w:tblGrid>
        <w:gridCol w:w="8334"/>
      </w:tblGrid>
      <w:tr w:rsidR="001C7279" w14:paraId="3A7595B4" w14:textId="77777777">
        <w:trPr>
          <w:trHeight w:val="7029"/>
        </w:trPr>
        <w:tc>
          <w:tcPr>
            <w:tcW w:w="8334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D120867" w14:textId="77777777" w:rsidR="001C7279" w:rsidRDefault="00D05A24">
            <w:pPr>
              <w:spacing w:after="1014"/>
              <w:ind w:left="840"/>
            </w:pPr>
            <w:proofErr w:type="gramStart"/>
            <w:r>
              <w:rPr>
                <w:sz w:val="42"/>
              </w:rPr>
              <w:lastRenderedPageBreak/>
              <w:t>[ ]</w:t>
            </w:r>
            <w:proofErr w:type="gramEnd"/>
            <w:r>
              <w:rPr>
                <w:sz w:val="42"/>
              </w:rPr>
              <w:t xml:space="preserve"> # use whatever data type!</w:t>
            </w:r>
          </w:p>
          <w:p w14:paraId="77D9347A" w14:textId="77777777" w:rsidR="001C7279" w:rsidRDefault="00D05A24">
            <w:pPr>
              <w:spacing w:after="0"/>
            </w:pPr>
            <w:r>
              <w:rPr>
                <w:sz w:val="44"/>
              </w:rPr>
              <w:t># this is incomplete syntax, so it would</w:t>
            </w:r>
          </w:p>
          <w:p w14:paraId="62BF1D16" w14:textId="77777777" w:rsidR="001C7279" w:rsidRDefault="00D05A24">
            <w:pPr>
              <w:spacing w:after="1237" w:line="216" w:lineRule="auto"/>
              <w:ind w:left="1185" w:hanging="1185"/>
              <w:jc w:val="both"/>
            </w:pPr>
            <w:r>
              <w:rPr>
                <w:sz w:val="52"/>
              </w:rPr>
              <w:t># yield an error</w:t>
            </w:r>
            <w:proofErr w:type="gramStart"/>
            <w:r>
              <w:rPr>
                <w:sz w:val="52"/>
              </w:rPr>
              <w:t>. .</w:t>
            </w:r>
            <w:proofErr w:type="gramEnd"/>
            <w:r>
              <w:rPr>
                <w:sz w:val="52"/>
              </w:rPr>
              <w:t xml:space="preserve"> (just for demo</w:t>
            </w:r>
            <w:proofErr w:type="gramStart"/>
            <w:r>
              <w:rPr>
                <w:sz w:val="52"/>
              </w:rPr>
              <w:t>! )</w:t>
            </w:r>
            <w:proofErr w:type="gramEnd"/>
            <w:r>
              <w:rPr>
                <w:sz w:val="52"/>
              </w:rPr>
              <w:t xml:space="preserve"> for x in range(16) ]</w:t>
            </w:r>
          </w:p>
          <w:p w14:paraId="58CBBD11" w14:textId="77777777" w:rsidR="001C7279" w:rsidRDefault="00D05A24">
            <w:pPr>
              <w:spacing w:after="0"/>
              <w:ind w:left="1200"/>
            </w:pPr>
            <w:r>
              <w:rPr>
                <w:sz w:val="46"/>
              </w:rPr>
              <w:t xml:space="preserve">hex(x) for x in </w:t>
            </w:r>
            <w:proofErr w:type="gramStart"/>
            <w:r>
              <w:rPr>
                <w:sz w:val="46"/>
              </w:rPr>
              <w:t>range(</w:t>
            </w:r>
            <w:proofErr w:type="gramEnd"/>
            <w:r>
              <w:rPr>
                <w:sz w:val="46"/>
              </w:rPr>
              <w:t>16) ]</w:t>
            </w:r>
          </w:p>
          <w:p w14:paraId="1B211A7B" w14:textId="77777777" w:rsidR="001C7279" w:rsidRDefault="00D05A24">
            <w:pPr>
              <w:spacing w:after="179"/>
              <w:ind w:left="60"/>
            </w:pPr>
            <w:r>
              <w:rPr>
                <w:sz w:val="56"/>
              </w:rPr>
              <w:t xml:space="preserve">['exe', ' </w:t>
            </w:r>
            <w:proofErr w:type="spellStart"/>
            <w:r>
              <w:rPr>
                <w:sz w:val="56"/>
              </w:rPr>
              <w:t>exi</w:t>
            </w:r>
            <w:proofErr w:type="spellEnd"/>
          </w:p>
          <w:p w14:paraId="6001AA56" w14:textId="77777777" w:rsidR="001C7279" w:rsidRDefault="00D05A24">
            <w:pPr>
              <w:spacing w:after="0"/>
              <w:ind w:left="75"/>
            </w:pPr>
            <w:r>
              <w:rPr>
                <w:sz w:val="52"/>
              </w:rPr>
              <w:t xml:space="preserve">' </w:t>
            </w:r>
            <w:proofErr w:type="spellStart"/>
            <w:r>
              <w:rPr>
                <w:sz w:val="52"/>
              </w:rPr>
              <w:t>exa</w:t>
            </w:r>
            <w:proofErr w:type="spellEnd"/>
            <w:r>
              <w:rPr>
                <w:sz w:val="52"/>
              </w:rPr>
              <w:t>', '</w:t>
            </w:r>
            <w:proofErr w:type="spellStart"/>
            <w:r>
              <w:rPr>
                <w:sz w:val="52"/>
              </w:rPr>
              <w:t>Oxb</w:t>
            </w:r>
            <w:proofErr w:type="spellEnd"/>
            <w:r>
              <w:rPr>
                <w:sz w:val="52"/>
              </w:rPr>
              <w:t>', '</w:t>
            </w:r>
            <w:proofErr w:type="spellStart"/>
            <w:proofErr w:type="gramStart"/>
            <w:r>
              <w:rPr>
                <w:sz w:val="52"/>
              </w:rPr>
              <w:t>Oxc</w:t>
            </w:r>
            <w:proofErr w:type="spellEnd"/>
            <w:r>
              <w:rPr>
                <w:sz w:val="52"/>
              </w:rPr>
              <w:t xml:space="preserve"> ,</w:t>
            </w:r>
            <w:proofErr w:type="gramEnd"/>
            <w:r>
              <w:rPr>
                <w:sz w:val="52"/>
              </w:rPr>
              <w:t xml:space="preserve"> ' excl', ' exe',</w:t>
            </w:r>
          </w:p>
          <w:p w14:paraId="3AF09449" w14:textId="77777777" w:rsidR="001C7279" w:rsidRDefault="00D05A24">
            <w:pPr>
              <w:spacing w:after="0"/>
              <w:ind w:left="75"/>
            </w:pPr>
            <w:r>
              <w:rPr>
                <w:sz w:val="58"/>
              </w:rPr>
              <w:lastRenderedPageBreak/>
              <w:t xml:space="preserve">' </w:t>
            </w:r>
            <w:proofErr w:type="spellStart"/>
            <w:r>
              <w:rPr>
                <w:sz w:val="58"/>
              </w:rPr>
              <w:t>exf</w:t>
            </w:r>
            <w:proofErr w:type="spellEnd"/>
            <w:r>
              <w:rPr>
                <w:sz w:val="58"/>
              </w:rPr>
              <w:t>']</w:t>
            </w:r>
          </w:p>
        </w:tc>
      </w:tr>
    </w:tbl>
    <w:p w14:paraId="4BFCE46B" w14:textId="77777777" w:rsidR="001C7279" w:rsidRDefault="00D05A24">
      <w:pPr>
        <w:numPr>
          <w:ilvl w:val="0"/>
          <w:numId w:val="6"/>
        </w:numPr>
        <w:spacing w:after="1100" w:line="265" w:lineRule="auto"/>
        <w:ind w:right="1281" w:hanging="1110"/>
      </w:pPr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0" wp14:anchorId="1952168A" wp14:editId="7D376ED1">
            <wp:simplePos x="0" y="0"/>
            <wp:positionH relativeFrom="column">
              <wp:posOffset>1933575</wp:posOffset>
            </wp:positionH>
            <wp:positionV relativeFrom="paragraph">
              <wp:posOffset>-27390</wp:posOffset>
            </wp:positionV>
            <wp:extent cx="657225" cy="38100"/>
            <wp:effectExtent l="0" t="0" r="0" b="0"/>
            <wp:wrapSquare wrapText="bothSides"/>
            <wp:docPr id="339324" name="Picture 3393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24" name="Picture 339324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9200" behindDoc="0" locked="0" layoutInCell="1" allowOverlap="0" wp14:anchorId="52A33B17" wp14:editId="5B1EC23D">
            <wp:simplePos x="0" y="0"/>
            <wp:positionH relativeFrom="column">
              <wp:posOffset>1781175</wp:posOffset>
            </wp:positionH>
            <wp:positionV relativeFrom="paragraph">
              <wp:posOffset>1315634</wp:posOffset>
            </wp:positionV>
            <wp:extent cx="771525" cy="9525"/>
            <wp:effectExtent l="0" t="0" r="0" b="0"/>
            <wp:wrapSquare wrapText="bothSides"/>
            <wp:docPr id="70328" name="Picture 70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28" name="Picture 70328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771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0224" behindDoc="0" locked="0" layoutInCell="1" allowOverlap="0" wp14:anchorId="460E72AE" wp14:editId="335252DB">
            <wp:simplePos x="0" y="0"/>
            <wp:positionH relativeFrom="column">
              <wp:posOffset>2933700</wp:posOffset>
            </wp:positionH>
            <wp:positionV relativeFrom="paragraph">
              <wp:posOffset>1315634</wp:posOffset>
            </wp:positionV>
            <wp:extent cx="171450" cy="9525"/>
            <wp:effectExtent l="0" t="0" r="0" b="0"/>
            <wp:wrapSquare wrapText="bothSides"/>
            <wp:docPr id="69752" name="Picture 697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52" name="Picture 69752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0" wp14:anchorId="784166A2" wp14:editId="000B5535">
            <wp:simplePos x="0" y="0"/>
            <wp:positionH relativeFrom="column">
              <wp:posOffset>733425</wp:posOffset>
            </wp:positionH>
            <wp:positionV relativeFrom="paragraph">
              <wp:posOffset>1315634</wp:posOffset>
            </wp:positionV>
            <wp:extent cx="609600" cy="19050"/>
            <wp:effectExtent l="0" t="0" r="0" b="0"/>
            <wp:wrapSquare wrapText="bothSides"/>
            <wp:docPr id="70227" name="Picture 702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27" name="Picture 70227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2272" behindDoc="0" locked="0" layoutInCell="1" allowOverlap="0" wp14:anchorId="4DD08B93" wp14:editId="54875E85">
            <wp:simplePos x="0" y="0"/>
            <wp:positionH relativeFrom="column">
              <wp:posOffset>3609975</wp:posOffset>
            </wp:positionH>
            <wp:positionV relativeFrom="paragraph">
              <wp:posOffset>1315634</wp:posOffset>
            </wp:positionV>
            <wp:extent cx="790575" cy="19050"/>
            <wp:effectExtent l="0" t="0" r="0" b="0"/>
            <wp:wrapSquare wrapText="bothSides"/>
            <wp:docPr id="339326" name="Picture 3393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26" name="Picture 339326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0" wp14:anchorId="6841ECCE" wp14:editId="44268888">
            <wp:simplePos x="0" y="0"/>
            <wp:positionH relativeFrom="column">
              <wp:posOffset>866775</wp:posOffset>
            </wp:positionH>
            <wp:positionV relativeFrom="paragraph">
              <wp:posOffset>2544360</wp:posOffset>
            </wp:positionV>
            <wp:extent cx="2352675" cy="161925"/>
            <wp:effectExtent l="0" t="0" r="0" b="0"/>
            <wp:wrapSquare wrapText="bothSides"/>
            <wp:docPr id="339328" name="Picture 339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28" name="Picture 339328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4320" behindDoc="0" locked="0" layoutInCell="1" allowOverlap="0" wp14:anchorId="1550A040" wp14:editId="51207EBB">
            <wp:simplePos x="0" y="0"/>
            <wp:positionH relativeFrom="column">
              <wp:posOffset>10782300</wp:posOffset>
            </wp:positionH>
            <wp:positionV relativeFrom="paragraph">
              <wp:posOffset>2763435</wp:posOffset>
            </wp:positionV>
            <wp:extent cx="561975" cy="1762125"/>
            <wp:effectExtent l="0" t="0" r="0" b="0"/>
            <wp:wrapSquare wrapText="bothSides"/>
            <wp:docPr id="70564" name="Picture 705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64" name="Picture 70564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5344" behindDoc="0" locked="0" layoutInCell="1" allowOverlap="0" wp14:anchorId="66AAB0B6" wp14:editId="3D4A1BB8">
            <wp:simplePos x="0" y="0"/>
            <wp:positionH relativeFrom="column">
              <wp:posOffset>866775</wp:posOffset>
            </wp:positionH>
            <wp:positionV relativeFrom="paragraph">
              <wp:posOffset>2972985</wp:posOffset>
            </wp:positionV>
            <wp:extent cx="3467100" cy="47625"/>
            <wp:effectExtent l="0" t="0" r="0" b="0"/>
            <wp:wrapSquare wrapText="bothSides"/>
            <wp:docPr id="339330" name="Picture 3393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30" name="Picture 339330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06368" behindDoc="0" locked="0" layoutInCell="1" allowOverlap="0" wp14:anchorId="5F16475F" wp14:editId="74BCE611">
            <wp:simplePos x="0" y="0"/>
            <wp:positionH relativeFrom="column">
              <wp:posOffset>1114425</wp:posOffset>
            </wp:positionH>
            <wp:positionV relativeFrom="paragraph">
              <wp:posOffset>3277785</wp:posOffset>
            </wp:positionV>
            <wp:extent cx="3219450" cy="19050"/>
            <wp:effectExtent l="0" t="0" r="0" b="0"/>
            <wp:wrapSquare wrapText="bothSides"/>
            <wp:docPr id="339332" name="Picture 3393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32" name="Picture 339332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0DD32339" wp14:editId="77FAFDB9">
                <wp:simplePos x="0" y="0"/>
                <wp:positionH relativeFrom="column">
                  <wp:posOffset>8296275</wp:posOffset>
                </wp:positionH>
                <wp:positionV relativeFrom="paragraph">
                  <wp:posOffset>4249335</wp:posOffset>
                </wp:positionV>
                <wp:extent cx="1057275" cy="9525"/>
                <wp:effectExtent l="0" t="0" r="0" b="0"/>
                <wp:wrapSquare wrapText="bothSides"/>
                <wp:docPr id="339335" name="Group 3393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7275" cy="9525"/>
                          <a:chOff x="0" y="0"/>
                          <a:chExt cx="1057275" cy="9525"/>
                        </a:xfrm>
                      </wpg:grpSpPr>
                      <wps:wsp>
                        <wps:cNvPr id="339334" name="Shape 339334"/>
                        <wps:cNvSpPr/>
                        <wps:spPr>
                          <a:xfrm>
                            <a:off x="0" y="0"/>
                            <a:ext cx="1057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5" h="9525">
                                <a:moveTo>
                                  <a:pt x="0" y="4763"/>
                                </a:moveTo>
                                <a:lnTo>
                                  <a:pt x="1057275" y="4763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335" style="width:83.25pt;height:0.75pt;position:absolute;mso-position-horizontal-relative:text;mso-position-horizontal:absolute;margin-left:653.25pt;mso-position-vertical-relative:text;margin-top:334.593pt;" coordsize="10572,95">
                <v:shape id="Shape 339334" style="position:absolute;width:10572;height:95;left:0;top:0;" coordsize="1057275,9525" path="m0,4763l1057275,4763">
                  <v:stroke weight="0.75pt" endcap="flat" joinstyle="miter" miterlimit="1" on="true" color="#000000"/>
                  <v:fill on="false" color="#000000"/>
                </v:shape>
                <w10:wrap type="square"/>
              </v:group>
            </w:pict>
          </mc:Fallback>
        </mc:AlternateContent>
      </w:r>
      <w:r>
        <w:rPr>
          <w:sz w:val="44"/>
        </w:rPr>
        <w:t>Start with empty square braces:</w:t>
      </w:r>
    </w:p>
    <w:p w14:paraId="3FD3C865" w14:textId="77777777" w:rsidR="001C7279" w:rsidRDefault="00D05A24">
      <w:pPr>
        <w:numPr>
          <w:ilvl w:val="0"/>
          <w:numId w:val="7"/>
        </w:numPr>
        <w:spacing w:after="8" w:line="265" w:lineRule="auto"/>
        <w:ind w:right="1281" w:hanging="1140"/>
        <w:jc w:val="both"/>
      </w:pPr>
      <w:r>
        <w:rPr>
          <w:sz w:val="44"/>
        </w:rPr>
        <w:t>Enter the syntax for a loop inside</w:t>
      </w:r>
    </w:p>
    <w:p w14:paraId="3ABB9745" w14:textId="77777777" w:rsidR="001C7279" w:rsidRDefault="00D05A24">
      <w:pPr>
        <w:spacing w:before="45" w:after="1459" w:line="265" w:lineRule="auto"/>
        <w:ind w:left="2395" w:right="1281" w:hanging="10"/>
        <w:jc w:val="both"/>
      </w:pPr>
      <w:r>
        <w:rPr>
          <w:sz w:val="44"/>
        </w:rPr>
        <w:t>the square braces:</w:t>
      </w:r>
    </w:p>
    <w:p w14:paraId="49A6FDF8" w14:textId="77777777" w:rsidR="001C7279" w:rsidRDefault="00D05A24">
      <w:pPr>
        <w:spacing w:before="34" w:after="8" w:line="265" w:lineRule="auto"/>
        <w:ind w:left="805" w:right="1281" w:hanging="10"/>
        <w:jc w:val="both"/>
      </w:pPr>
      <w:r>
        <w:rPr>
          <w:sz w:val="44"/>
        </w:rPr>
        <w:t xml:space="preserve">Do whatever operations you want </w:t>
      </w:r>
      <w:proofErr w:type="gramStart"/>
      <w:r>
        <w:rPr>
          <w:sz w:val="44"/>
        </w:rPr>
        <w:t>on</w:t>
      </w:r>
      <w:proofErr w:type="gramEnd"/>
    </w:p>
    <w:p w14:paraId="2669ED02" w14:textId="77777777" w:rsidR="001C7279" w:rsidRDefault="00D05A24">
      <w:pPr>
        <w:numPr>
          <w:ilvl w:val="0"/>
          <w:numId w:val="7"/>
        </w:numPr>
        <w:spacing w:before="23" w:after="8" w:line="265" w:lineRule="auto"/>
        <w:ind w:right="1281" w:hanging="1140"/>
        <w:jc w:val="both"/>
      </w:pPr>
      <w:r>
        <w:rPr>
          <w:sz w:val="44"/>
        </w:rPr>
        <w:t>the variable name you gave your</w:t>
      </w:r>
    </w:p>
    <w:p w14:paraId="48B63E5E" w14:textId="77777777" w:rsidR="001C7279" w:rsidRDefault="00D05A24">
      <w:pPr>
        <w:spacing w:before="44" w:after="8" w:line="265" w:lineRule="auto"/>
        <w:ind w:left="1810" w:right="1281" w:hanging="10"/>
        <w:jc w:val="both"/>
      </w:pPr>
      <w:r>
        <w:rPr>
          <w:sz w:val="44"/>
        </w:rPr>
        <w:t>iterator at the very front.</w:t>
      </w:r>
    </w:p>
    <w:p w14:paraId="1283716C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t xml:space="preserve">It </w:t>
      </w:r>
      <w:proofErr w:type="gramStart"/>
      <w:r>
        <w:rPr>
          <w:sz w:val="72"/>
        </w:rPr>
        <w:t>doesn't</w:t>
      </w:r>
      <w:proofErr w:type="gramEnd"/>
      <w:r>
        <w:rPr>
          <w:sz w:val="72"/>
        </w:rPr>
        <w:t xml:space="preserve"> have to just be a list!</w:t>
      </w:r>
    </w:p>
    <w:p w14:paraId="57A2E478" w14:textId="77777777" w:rsidR="001C7279" w:rsidRDefault="00D05A24">
      <w:pPr>
        <w:numPr>
          <w:ilvl w:val="0"/>
          <w:numId w:val="8"/>
        </w:numPr>
        <w:spacing w:after="735" w:line="265" w:lineRule="auto"/>
        <w:ind w:right="188" w:hanging="555"/>
        <w:jc w:val="both"/>
      </w:pPr>
      <w:r>
        <w:rPr>
          <w:sz w:val="52"/>
        </w:rPr>
        <w:lastRenderedPageBreak/>
        <w:t>You can build out a set, or a tuple, or even a dictionary just as easily!</w:t>
      </w:r>
    </w:p>
    <w:tbl>
      <w:tblPr>
        <w:tblStyle w:val="TableGrid"/>
        <w:tblpPr w:vertAnchor="text" w:tblpX="330" w:tblpY="1429"/>
        <w:tblOverlap w:val="never"/>
        <w:tblW w:w="16611" w:type="dxa"/>
        <w:tblInd w:w="0" w:type="dxa"/>
        <w:tblCellMar>
          <w:top w:w="107" w:type="dxa"/>
          <w:left w:w="195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6611"/>
      </w:tblGrid>
      <w:tr w:rsidR="001C7279" w14:paraId="5817AEDE" w14:textId="77777777">
        <w:trPr>
          <w:trHeight w:val="3681"/>
        </w:trPr>
        <w:tc>
          <w:tcPr>
            <w:tcW w:w="16611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F23BE31" w14:textId="77777777" w:rsidR="001C7279" w:rsidRDefault="00D05A24">
            <w:pPr>
              <w:spacing w:after="0"/>
            </w:pPr>
            <w:r>
              <w:rPr>
                <w:sz w:val="46"/>
              </w:rPr>
              <w:t xml:space="preserve">&gt;&gt;&gt; </w:t>
            </w:r>
            <w:proofErr w:type="gramStart"/>
            <w:r>
              <w:rPr>
                <w:sz w:val="46"/>
              </w:rPr>
              <w:t>tuple( s</w:t>
            </w:r>
            <w:proofErr w:type="gramEnd"/>
            <w:r>
              <w:rPr>
                <w:sz w:val="46"/>
              </w:rPr>
              <w:t>* *2 for s in range(10) )</w:t>
            </w:r>
          </w:p>
          <w:p w14:paraId="3944152C" w14:textId="77777777" w:rsidR="001C7279" w:rsidRDefault="00D05A24">
            <w:pPr>
              <w:spacing w:after="425"/>
              <w:ind w:left="15"/>
            </w:pPr>
            <w:r>
              <w:rPr>
                <w:rFonts w:ascii="Calibri" w:eastAsia="Calibri" w:hAnsi="Calibri" w:cs="Calibri"/>
                <w:sz w:val="48"/>
              </w:rPr>
              <w:t>(0, 1, 4, 9, 16, 25, 36, 49, 64, 81)</w:t>
            </w:r>
          </w:p>
          <w:p w14:paraId="03ED1BBE" w14:textId="77777777" w:rsidR="001C7279" w:rsidRDefault="00D05A24">
            <w:pPr>
              <w:spacing w:after="0"/>
              <w:ind w:left="780"/>
            </w:pPr>
            <w:proofErr w:type="gramStart"/>
            <w:r>
              <w:rPr>
                <w:sz w:val="46"/>
              </w:rPr>
              <w:t>set( s</w:t>
            </w:r>
            <w:proofErr w:type="gramEnd"/>
            <w:r>
              <w:rPr>
                <w:sz w:val="46"/>
              </w:rPr>
              <w:t xml:space="preserve">* *2 for </w:t>
            </w:r>
            <w:proofErr w:type="spellStart"/>
            <w:r>
              <w:rPr>
                <w:sz w:val="46"/>
              </w:rPr>
              <w:t>s in</w:t>
            </w:r>
            <w:proofErr w:type="spellEnd"/>
            <w:r>
              <w:rPr>
                <w:sz w:val="46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72E48F00" wp14:editId="454EE950">
                  <wp:extent cx="2686050" cy="209550"/>
                  <wp:effectExtent l="0" t="0" r="0" b="0"/>
                  <wp:docPr id="71427" name="Picture 714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427" name="Picture 71427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60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 xml:space="preserve"> ) # you can do the same with just { }</w:t>
            </w:r>
          </w:p>
          <w:p w14:paraId="3A4E0AEF" w14:textId="77777777" w:rsidR="001C7279" w:rsidRDefault="00D05A24">
            <w:pPr>
              <w:spacing w:after="472"/>
            </w:pPr>
            <w:r>
              <w:rPr>
                <w:rFonts w:ascii="Calibri" w:eastAsia="Calibri" w:hAnsi="Calibri" w:cs="Calibri"/>
                <w:sz w:val="44"/>
              </w:rPr>
              <w:t>{400, 900, 2500, 1600, 100}</w:t>
            </w:r>
          </w:p>
          <w:p w14:paraId="5F065487" w14:textId="77777777" w:rsidR="001C7279" w:rsidRDefault="00D05A24">
            <w:pPr>
              <w:spacing w:after="0"/>
              <w:ind w:left="795"/>
            </w:pPr>
            <w:proofErr w:type="gramStart"/>
            <w:r>
              <w:rPr>
                <w:sz w:val="46"/>
              </w:rPr>
              <w:t>( s</w:t>
            </w:r>
            <w:proofErr w:type="gramEnd"/>
            <w:r>
              <w:rPr>
                <w:sz w:val="46"/>
              </w:rPr>
              <w:t>* *2 for x in range(10) )</w:t>
            </w:r>
          </w:p>
          <w:p w14:paraId="10E5B9DB" w14:textId="77777777" w:rsidR="001C7279" w:rsidRDefault="00D05A24">
            <w:pPr>
              <w:spacing w:after="0"/>
            </w:pPr>
            <w:r>
              <w:rPr>
                <w:sz w:val="40"/>
              </w:rPr>
              <w:t>&lt;generator object &lt;</w:t>
            </w:r>
            <w:proofErr w:type="spellStart"/>
            <w:r>
              <w:rPr>
                <w:sz w:val="40"/>
              </w:rPr>
              <w:t>genexpr</w:t>
            </w:r>
            <w:proofErr w:type="spellEnd"/>
            <w:r>
              <w:rPr>
                <w:sz w:val="40"/>
              </w:rPr>
              <w:t>&gt; at ex7fbb5e370360&gt;</w:t>
            </w:r>
          </w:p>
        </w:tc>
      </w:tr>
    </w:tbl>
    <w:p w14:paraId="1F9C7037" w14:textId="77777777" w:rsidR="001C7279" w:rsidRDefault="00D05A24">
      <w:pPr>
        <w:numPr>
          <w:ilvl w:val="0"/>
          <w:numId w:val="8"/>
        </w:numPr>
        <w:spacing w:after="3" w:line="265" w:lineRule="auto"/>
        <w:ind w:right="188" w:hanging="555"/>
        <w:jc w:val="both"/>
      </w:pPr>
      <w:r>
        <w:rPr>
          <w:noProof/>
        </w:rPr>
        <w:drawing>
          <wp:anchor distT="0" distB="0" distL="114300" distR="114300" simplePos="0" relativeHeight="251708416" behindDoc="0" locked="0" layoutInCell="1" allowOverlap="0" wp14:anchorId="7F5974B4" wp14:editId="25DF2B02">
            <wp:simplePos x="0" y="0"/>
            <wp:positionH relativeFrom="column">
              <wp:posOffset>5172075</wp:posOffset>
            </wp:positionH>
            <wp:positionV relativeFrom="paragraph">
              <wp:posOffset>1964909</wp:posOffset>
            </wp:positionV>
            <wp:extent cx="6172200" cy="1781175"/>
            <wp:effectExtent l="0" t="0" r="0" b="0"/>
            <wp:wrapSquare wrapText="bothSides"/>
            <wp:docPr id="339336" name="Picture 3393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36" name="Picture 339336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7D81AAE3" wp14:editId="7285CB63">
                <wp:simplePos x="0" y="0"/>
                <wp:positionH relativeFrom="column">
                  <wp:posOffset>114300</wp:posOffset>
                </wp:positionH>
                <wp:positionV relativeFrom="paragraph">
                  <wp:posOffset>3203159</wp:posOffset>
                </wp:positionV>
                <wp:extent cx="1704975" cy="1"/>
                <wp:effectExtent l="0" t="0" r="0" b="0"/>
                <wp:wrapSquare wrapText="bothSides"/>
                <wp:docPr id="339339" name="Group 3393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04975" cy="1"/>
                          <a:chOff x="0" y="0"/>
                          <a:chExt cx="1704975" cy="1"/>
                        </a:xfrm>
                      </wpg:grpSpPr>
                      <wps:wsp>
                        <wps:cNvPr id="339338" name="Shape 339338"/>
                        <wps:cNvSpPr/>
                        <wps:spPr>
                          <a:xfrm>
                            <a:off x="0" y="0"/>
                            <a:ext cx="170497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4975">
                                <a:moveTo>
                                  <a:pt x="0" y="0"/>
                                </a:moveTo>
                                <a:lnTo>
                                  <a:pt x="1704975" y="0"/>
                                </a:lnTo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339" style="width:134.25pt;height:7.87402e-05pt;position:absolute;mso-position-horizontal-relative:text;mso-position-horizontal:absolute;margin-left:9pt;mso-position-vertical-relative:text;margin-top:252.217pt;" coordsize="17049,0">
                <v:shape id="Shape 339338" style="position:absolute;width:17049;height:0;left:0;top:0;" coordsize="1704975,0" path="m0,0l1704975,0">
                  <v:stroke weight="0pt" endcap="flat" joinstyle="miter" miterlimit="1" on="true" color="#000000"/>
                  <v:fill on="false" color="#000000"/>
                </v:shape>
                <w10:wrap type="square"/>
              </v:group>
            </w:pict>
          </mc:Fallback>
        </mc:AlternateContent>
      </w:r>
      <w:r>
        <w:rPr>
          <w:sz w:val="52"/>
        </w:rPr>
        <w:t>When you use just parentheses, you build out a generator object.</w:t>
      </w:r>
    </w:p>
    <w:p w14:paraId="4F89A13B" w14:textId="77777777" w:rsidR="001C7279" w:rsidRDefault="00D05A24">
      <w:pPr>
        <w:spacing w:after="0"/>
        <w:ind w:left="34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1D877CC" wp14:editId="38789710">
                <wp:extent cx="10515600" cy="76200"/>
                <wp:effectExtent l="0" t="0" r="0" b="0"/>
                <wp:docPr id="339341" name="Group 3393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76200"/>
                          <a:chOff x="0" y="0"/>
                          <a:chExt cx="10515600" cy="76200"/>
                        </a:xfrm>
                      </wpg:grpSpPr>
                      <wps:wsp>
                        <wps:cNvPr id="339340" name="Shape 339340"/>
                        <wps:cNvSpPr/>
                        <wps:spPr>
                          <a:xfrm>
                            <a:off x="0" y="0"/>
                            <a:ext cx="105156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76200">
                                <a:moveTo>
                                  <a:pt x="0" y="38100"/>
                                </a:moveTo>
                                <a:lnTo>
                                  <a:pt x="10515600" y="38100"/>
                                </a:lnTo>
                              </a:path>
                            </a:pathLst>
                          </a:custGeom>
                          <a:ln w="7620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341" style="width:828pt;height:6pt;mso-position-horizontal-relative:char;mso-position-vertical-relative:line" coordsize="105156,762">
                <v:shape id="Shape 339340" style="position:absolute;width:105156;height:762;left:0;top:0;" coordsize="10515600,76200" path="m0,38100l10515600,38100">
                  <v:stroke weight="6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6DFB3790" w14:textId="77777777" w:rsidR="001C7279" w:rsidRDefault="00D05A24">
      <w:pPr>
        <w:spacing w:after="26"/>
        <w:ind w:left="525" w:right="1530" w:firstLine="5"/>
      </w:pPr>
      <w:r>
        <w:rPr>
          <w:sz w:val="74"/>
        </w:rPr>
        <w:t>And you can use conditionals inside the syntax.</w:t>
      </w:r>
    </w:p>
    <w:p w14:paraId="598F7510" w14:textId="77777777" w:rsidR="001C7279" w:rsidRDefault="00D05A24">
      <w:pPr>
        <w:numPr>
          <w:ilvl w:val="0"/>
          <w:numId w:val="8"/>
        </w:numPr>
        <w:spacing w:after="3" w:line="265" w:lineRule="auto"/>
        <w:ind w:right="188" w:hanging="555"/>
        <w:jc w:val="both"/>
      </w:pPr>
      <w:r>
        <w:rPr>
          <w:sz w:val="52"/>
        </w:rPr>
        <w:t xml:space="preserve">If you only wanted to keep values that matched a </w:t>
      </w:r>
      <w:proofErr w:type="gramStart"/>
      <w:r>
        <w:rPr>
          <w:sz w:val="52"/>
        </w:rPr>
        <w:t>certain criteria</w:t>
      </w:r>
      <w:proofErr w:type="gramEnd"/>
      <w:r>
        <w:rPr>
          <w:sz w:val="52"/>
        </w:rPr>
        <w:t>, you can even include an if statement inside of the comprehension syntax.</w:t>
      </w:r>
    </w:p>
    <w:p w14:paraId="6F8ADA6D" w14:textId="77777777" w:rsidR="001C7279" w:rsidRDefault="00D05A24">
      <w:pPr>
        <w:numPr>
          <w:ilvl w:val="0"/>
          <w:numId w:val="8"/>
        </w:numPr>
        <w:spacing w:after="57"/>
        <w:ind w:right="188" w:hanging="555"/>
        <w:jc w:val="both"/>
      </w:pPr>
      <w:r>
        <w:rPr>
          <w:sz w:val="54"/>
        </w:rPr>
        <w:t>This makes for super quick processing of data, in just one line.</w:t>
      </w:r>
    </w:p>
    <w:p w14:paraId="3CEA6BDA" w14:textId="77777777" w:rsidR="001C7279" w:rsidRDefault="00D05A24">
      <w:pPr>
        <w:spacing w:after="0"/>
        <w:ind w:left="180"/>
      </w:pPr>
      <w:r>
        <w:rPr>
          <w:noProof/>
        </w:rPr>
        <w:lastRenderedPageBreak/>
        <w:drawing>
          <wp:inline distT="0" distB="0" distL="0" distR="0" wp14:anchorId="0548255F" wp14:editId="3BCE57D9">
            <wp:extent cx="11229975" cy="2943225"/>
            <wp:effectExtent l="0" t="0" r="0" b="0"/>
            <wp:docPr id="339342" name="Picture 3393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42" name="Picture 339342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86589" w14:textId="77777777" w:rsidR="001C7279" w:rsidRDefault="00D05A24">
      <w:pPr>
        <w:spacing w:after="92"/>
        <w:ind w:left="550" w:right="15" w:hanging="10"/>
      </w:pPr>
      <w:proofErr w:type="gramStart"/>
      <w:r>
        <w:rPr>
          <w:sz w:val="70"/>
        </w:rPr>
        <w:t>Don't</w:t>
      </w:r>
      <w:proofErr w:type="gramEnd"/>
      <w:r>
        <w:rPr>
          <w:sz w:val="70"/>
        </w:rPr>
        <w:t xml:space="preserve"> forget about dictionaries!</w:t>
      </w:r>
    </w:p>
    <w:p w14:paraId="769BFC5A" w14:textId="77777777" w:rsidR="001C7279" w:rsidRDefault="00D05A24">
      <w:pPr>
        <w:numPr>
          <w:ilvl w:val="0"/>
          <w:numId w:val="8"/>
        </w:numPr>
        <w:spacing w:after="411" w:line="265" w:lineRule="auto"/>
        <w:ind w:right="188" w:hanging="555"/>
        <w:jc w:val="both"/>
      </w:pPr>
      <w:r>
        <w:rPr>
          <w:sz w:val="52"/>
        </w:rPr>
        <w:t>Dictionaries mig</w:t>
      </w:r>
      <w:r>
        <w:rPr>
          <w:sz w:val="52"/>
        </w:rPr>
        <w:t xml:space="preserve">ht be one of the most powerful data </w:t>
      </w:r>
      <w:proofErr w:type="gramStart"/>
      <w:r>
        <w:rPr>
          <w:sz w:val="52"/>
        </w:rPr>
        <w:t>types</w:t>
      </w:r>
      <w:proofErr w:type="gramEnd"/>
      <w:r>
        <w:rPr>
          <w:sz w:val="52"/>
        </w:rPr>
        <w:t xml:space="preserve"> Python has.</w:t>
      </w:r>
    </w:p>
    <w:p w14:paraId="592D02C1" w14:textId="77777777" w:rsidR="001C7279" w:rsidRDefault="00D05A24">
      <w:pPr>
        <w:numPr>
          <w:ilvl w:val="0"/>
          <w:numId w:val="8"/>
        </w:numPr>
        <w:spacing w:after="3" w:line="265" w:lineRule="auto"/>
        <w:ind w:right="188" w:hanging="555"/>
        <w:jc w:val="both"/>
      </w:pPr>
      <w:r>
        <w:rPr>
          <w:sz w:val="52"/>
        </w:rPr>
        <w:t xml:space="preserve">The dictionary comprehension syntax is just as </w:t>
      </w:r>
      <w:proofErr w:type="gramStart"/>
      <w:r>
        <w:rPr>
          <w:sz w:val="52"/>
        </w:rPr>
        <w:t>easy..</w:t>
      </w:r>
      <w:proofErr w:type="gramEnd"/>
      <w:r>
        <w:rPr>
          <w:sz w:val="52"/>
        </w:rPr>
        <w:t xml:space="preserve"> and you can still use the if statement conditionals!</w:t>
      </w:r>
    </w:p>
    <w:p w14:paraId="2ECF7BE8" w14:textId="77777777" w:rsidR="001C7279" w:rsidRDefault="00D05A24">
      <w:pPr>
        <w:spacing w:after="30"/>
        <w:ind w:left="345"/>
      </w:pPr>
      <w:r>
        <w:rPr>
          <w:noProof/>
        </w:rPr>
        <mc:AlternateContent>
          <mc:Choice Requires="wpg">
            <w:drawing>
              <wp:inline distT="0" distB="0" distL="0" distR="0" wp14:anchorId="760CEB5B" wp14:editId="68AE05DB">
                <wp:extent cx="10515600" cy="76200"/>
                <wp:effectExtent l="0" t="0" r="0" b="0"/>
                <wp:docPr id="339347" name="Group 3393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76200"/>
                          <a:chOff x="0" y="0"/>
                          <a:chExt cx="10515600" cy="76200"/>
                        </a:xfrm>
                      </wpg:grpSpPr>
                      <wps:wsp>
                        <wps:cNvPr id="339346" name="Shape 339346"/>
                        <wps:cNvSpPr/>
                        <wps:spPr>
                          <a:xfrm>
                            <a:off x="0" y="0"/>
                            <a:ext cx="105156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76200">
                                <a:moveTo>
                                  <a:pt x="0" y="38100"/>
                                </a:moveTo>
                                <a:lnTo>
                                  <a:pt x="10515600" y="38100"/>
                                </a:lnTo>
                              </a:path>
                            </a:pathLst>
                          </a:custGeom>
                          <a:ln w="7620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347" style="width:828pt;height:6pt;mso-position-horizontal-relative:char;mso-position-vertical-relative:line" coordsize="105156,762">
                <v:shape id="Shape 339346" style="position:absolute;width:105156;height:762;left:0;top:0;" coordsize="10515600,76200" path="m0,38100l10515600,38100">
                  <v:stroke weight="6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68D14C4B" w14:textId="77777777" w:rsidR="001C7279" w:rsidRDefault="00D05A24">
      <w:pPr>
        <w:spacing w:after="0"/>
        <w:ind w:left="180"/>
      </w:pPr>
      <w:r>
        <w:rPr>
          <w:noProof/>
        </w:rPr>
        <w:lastRenderedPageBreak/>
        <w:drawing>
          <wp:inline distT="0" distB="0" distL="0" distR="0" wp14:anchorId="77238FE0" wp14:editId="2A53851A">
            <wp:extent cx="11229975" cy="2838450"/>
            <wp:effectExtent l="0" t="0" r="0" b="0"/>
            <wp:docPr id="339344" name="Picture 3393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44" name="Picture 339344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8D15B" w14:textId="77777777" w:rsidR="001C7279" w:rsidRDefault="00D05A24">
      <w:pPr>
        <w:spacing w:after="0"/>
        <w:ind w:left="550" w:right="15" w:hanging="10"/>
      </w:pPr>
      <w:r>
        <w:rPr>
          <w:sz w:val="70"/>
        </w:rPr>
        <w:t>Data comprehension reading material &amp;</w:t>
      </w:r>
    </w:p>
    <w:p w14:paraId="1034706B" w14:textId="77777777" w:rsidR="001C7279" w:rsidRDefault="00D05A24">
      <w:pPr>
        <w:pStyle w:val="Heading2"/>
        <w:ind w:right="1530"/>
      </w:pPr>
      <w:r>
        <w:lastRenderedPageBreak/>
        <w:t>resources</w:t>
      </w:r>
    </w:p>
    <w:p w14:paraId="46C982FA" w14:textId="77777777" w:rsidR="001C7279" w:rsidRDefault="00D05A24">
      <w:pPr>
        <w:spacing w:after="368" w:line="265" w:lineRule="auto"/>
        <w:ind w:left="1041" w:right="15" w:hanging="540"/>
        <w:jc w:val="both"/>
      </w:pPr>
      <w:r>
        <w:rPr>
          <w:noProof/>
        </w:rPr>
        <w:drawing>
          <wp:anchor distT="0" distB="0" distL="114300" distR="114300" simplePos="0" relativeHeight="251710464" behindDoc="0" locked="0" layoutInCell="1" allowOverlap="0" wp14:anchorId="612612AE" wp14:editId="0CA78E0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75880" name="Picture 758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80" name="Picture 75880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• For a more in-depth explanation and other details regarding list comprehension and its variants, check out the official documentation:</w:t>
      </w:r>
    </w:p>
    <w:p w14:paraId="3BB27CF3" w14:textId="77777777" w:rsidR="001C7279" w:rsidRDefault="00D05A24">
      <w:pPr>
        <w:spacing w:after="272" w:line="216" w:lineRule="auto"/>
        <w:ind w:left="10" w:right="15" w:hanging="10"/>
        <w:jc w:val="center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rg/3/tutorial/datastructures.html# list-comprehensions</w:t>
      </w:r>
    </w:p>
    <w:p w14:paraId="49703EBC" w14:textId="77777777" w:rsidR="001C7279" w:rsidRDefault="00D05A24">
      <w:pPr>
        <w:pStyle w:val="Heading2"/>
        <w:spacing w:after="87"/>
        <w:ind w:right="1530"/>
      </w:pPr>
      <w:r>
        <w:t>Dangerous functions</w:t>
      </w:r>
    </w:p>
    <w:p w14:paraId="72237E92" w14:textId="77777777" w:rsidR="001C7279" w:rsidRDefault="00D05A24">
      <w:pPr>
        <w:numPr>
          <w:ilvl w:val="0"/>
          <w:numId w:val="9"/>
        </w:numPr>
        <w:spacing w:after="311" w:line="265" w:lineRule="auto"/>
        <w:ind w:right="720" w:hanging="525"/>
        <w:jc w:val="both"/>
      </w:pPr>
      <w:r>
        <w:rPr>
          <w:sz w:val="52"/>
        </w:rPr>
        <w:t>There are a handful of Python functions that can be used maliciously.</w:t>
      </w:r>
    </w:p>
    <w:p w14:paraId="56BBA3CB" w14:textId="77777777" w:rsidR="001C7279" w:rsidRDefault="00D05A24">
      <w:pPr>
        <w:numPr>
          <w:ilvl w:val="0"/>
          <w:numId w:val="9"/>
        </w:numPr>
        <w:spacing w:after="3" w:line="265" w:lineRule="auto"/>
        <w:ind w:right="720" w:hanging="525"/>
        <w:jc w:val="both"/>
      </w:pPr>
      <w:r>
        <w:rPr>
          <w:sz w:val="52"/>
        </w:rPr>
        <w:lastRenderedPageBreak/>
        <w:t>A good many of these come from Python modules, or libraries of code that were already writ</w:t>
      </w:r>
      <w:r>
        <w:rPr>
          <w:sz w:val="52"/>
        </w:rPr>
        <w:t>ten and can be imported into your project.</w:t>
      </w:r>
    </w:p>
    <w:p w14:paraId="77878D37" w14:textId="77777777" w:rsidR="001C7279" w:rsidRDefault="00D05A24">
      <w:pPr>
        <w:spacing w:after="0"/>
        <w:ind w:left="180"/>
      </w:pPr>
      <w:r>
        <w:rPr>
          <w:noProof/>
        </w:rPr>
        <w:drawing>
          <wp:inline distT="0" distB="0" distL="0" distR="0" wp14:anchorId="130177B2" wp14:editId="3A599B84">
            <wp:extent cx="11229975" cy="3190875"/>
            <wp:effectExtent l="0" t="0" r="0" b="0"/>
            <wp:docPr id="339348" name="Picture 3393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48" name="Picture 339348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17B75" w14:textId="77777777" w:rsidR="001C7279" w:rsidRDefault="00D05A24">
      <w:pPr>
        <w:pStyle w:val="Heading3"/>
        <w:spacing w:after="576"/>
        <w:ind w:left="513" w:firstLine="0"/>
      </w:pPr>
      <w:proofErr w:type="spellStart"/>
      <w:proofErr w:type="gramStart"/>
      <w:r>
        <w:rPr>
          <w:rFonts w:ascii="Calibri" w:eastAsia="Calibri" w:hAnsi="Calibri" w:cs="Calibri"/>
          <w:sz w:val="54"/>
        </w:rPr>
        <w:t>os.system</w:t>
      </w:r>
      <w:proofErr w:type="spellEnd"/>
      <w:proofErr w:type="gramEnd"/>
      <w:r>
        <w:rPr>
          <w:rFonts w:ascii="Calibri" w:eastAsia="Calibri" w:hAnsi="Calibri" w:cs="Calibri"/>
          <w:sz w:val="54"/>
        </w:rPr>
        <w:t>()</w:t>
      </w:r>
    </w:p>
    <w:p w14:paraId="3929F060" w14:textId="77777777" w:rsidR="001C7279" w:rsidRDefault="00D05A24">
      <w:pPr>
        <w:pBdr>
          <w:bottom w:val="single" w:sz="7" w:space="0" w:color="000000"/>
          <w:right w:val="single" w:sz="10" w:space="0" w:color="000000"/>
        </w:pBdr>
        <w:spacing w:after="13"/>
        <w:ind w:left="2397" w:right="1548"/>
      </w:pPr>
      <w:proofErr w:type="spellStart"/>
      <w:proofErr w:type="gramStart"/>
      <w:r>
        <w:rPr>
          <w:rFonts w:ascii="Calibri" w:eastAsia="Calibri" w:hAnsi="Calibri" w:cs="Calibri"/>
          <w:sz w:val="40"/>
        </w:rPr>
        <w:t>os</w:t>
      </w:r>
      <w:proofErr w:type="spellEnd"/>
      <w:r>
        <w:rPr>
          <w:rFonts w:ascii="Calibri" w:eastAsia="Calibri" w:hAnsi="Calibri" w:cs="Calibri"/>
          <w:sz w:val="40"/>
        </w:rPr>
        <w:t xml:space="preserve"> .</w:t>
      </w:r>
      <w:proofErr w:type="gramEnd"/>
      <w:r>
        <w:rPr>
          <w:rFonts w:ascii="Calibri" w:eastAsia="Calibri" w:hAnsi="Calibri" w:cs="Calibri"/>
          <w:sz w:val="40"/>
        </w:rPr>
        <w:t xml:space="preserve"> system(command)</w:t>
      </w:r>
    </w:p>
    <w:p w14:paraId="18F7678C" w14:textId="77777777" w:rsidR="001C7279" w:rsidRDefault="00D05A24">
      <w:pPr>
        <w:pBdr>
          <w:bottom w:val="single" w:sz="7" w:space="0" w:color="000000"/>
          <w:right w:val="single" w:sz="10" w:space="0" w:color="000000"/>
        </w:pBdr>
        <w:spacing w:after="871" w:line="272" w:lineRule="auto"/>
        <w:ind w:left="2397" w:right="1548" w:firstLine="36"/>
        <w:jc w:val="both"/>
      </w:pPr>
      <w:r>
        <w:rPr>
          <w:sz w:val="40"/>
        </w:rPr>
        <w:lastRenderedPageBreak/>
        <w:t xml:space="preserve">Execute the command (a string) in a subshell. This is implemented by calling the Standard C function system </w:t>
      </w:r>
      <w:proofErr w:type="gramStart"/>
      <w:r>
        <w:rPr>
          <w:sz w:val="40"/>
        </w:rPr>
        <w:t>( )</w:t>
      </w:r>
      <w:proofErr w:type="gramEnd"/>
      <w:r>
        <w:rPr>
          <w:sz w:val="40"/>
        </w:rPr>
        <w:t xml:space="preserve"> , and has the same limitations. Changes to </w:t>
      </w:r>
      <w:r>
        <w:rPr>
          <w:sz w:val="40"/>
          <w:u w:val="single" w:color="000000"/>
        </w:rPr>
        <w:t>sys. stdin</w:t>
      </w:r>
      <w:r>
        <w:rPr>
          <w:sz w:val="40"/>
        </w:rPr>
        <w:t>, etc. are no</w:t>
      </w:r>
      <w:r>
        <w:rPr>
          <w:sz w:val="40"/>
        </w:rPr>
        <w:t>t reflected in the environment of the executed command. If command generates any output, it will be sent to the interpreter standard output stream.</w:t>
      </w:r>
    </w:p>
    <w:p w14:paraId="664C2313" w14:textId="77777777" w:rsidR="001C7279" w:rsidRDefault="00D05A24">
      <w:pPr>
        <w:spacing w:after="3" w:line="265" w:lineRule="auto"/>
        <w:ind w:left="1041" w:right="15" w:hanging="540"/>
        <w:jc w:val="both"/>
      </w:pPr>
      <w:r>
        <w:rPr>
          <w:noProof/>
        </w:rPr>
        <w:drawing>
          <wp:inline distT="0" distB="0" distL="0" distR="0" wp14:anchorId="1AAFE51B" wp14:editId="68F50197">
            <wp:extent cx="83820" cy="91440"/>
            <wp:effectExtent l="0" t="0" r="0" b="0"/>
            <wp:docPr id="80586" name="Picture 805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86" name="Picture 80586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Any string you pass in as an argument will be ran as if you entered that </w:t>
      </w:r>
      <w:r>
        <w:rPr>
          <w:noProof/>
        </w:rPr>
        <w:drawing>
          <wp:inline distT="0" distB="0" distL="0" distR="0" wp14:anchorId="1A4AF452" wp14:editId="488BA7EF">
            <wp:extent cx="457200" cy="198120"/>
            <wp:effectExtent l="0" t="0" r="0" b="0"/>
            <wp:docPr id="339351" name="Picture 3393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51" name="Picture 339351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line on the command-line.</w:t>
      </w:r>
    </w:p>
    <w:p w14:paraId="11EA791B" w14:textId="77777777" w:rsidR="001C7279" w:rsidRDefault="00D05A24">
      <w:pPr>
        <w:tabs>
          <w:tab w:val="center" w:pos="9441"/>
          <w:tab w:val="center" w:pos="16839"/>
        </w:tabs>
        <w:spacing w:after="0"/>
      </w:pPr>
      <w:r>
        <w:rPr>
          <w:sz w:val="34"/>
        </w:rPr>
        <w:tab/>
      </w:r>
      <w:r>
        <w:rPr>
          <w:rFonts w:ascii="Times New Roman" w:eastAsia="Times New Roman" w:hAnsi="Times New Roman" w:cs="Times New Roman"/>
          <w:sz w:val="34"/>
        </w:rPr>
        <w:t>Source: https://docs.%hon.org/3/lfbraw/os.html?highlight=os%20syszem#os.system</w:t>
      </w:r>
      <w:r>
        <w:rPr>
          <w:rFonts w:ascii="Times New Roman" w:eastAsia="Times New Roman" w:hAnsi="Times New Roman" w:cs="Times New Roman"/>
          <w:sz w:val="34"/>
        </w:rPr>
        <w:tab/>
      </w:r>
      <w:r>
        <w:rPr>
          <w:noProof/>
        </w:rPr>
        <w:drawing>
          <wp:inline distT="0" distB="0" distL="0" distR="0" wp14:anchorId="30B653DE" wp14:editId="5DBC2F88">
            <wp:extent cx="1303020" cy="746760"/>
            <wp:effectExtent l="0" t="0" r="0" b="0"/>
            <wp:docPr id="339353" name="Picture 3393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53" name="Picture 339353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30302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4B52E" w14:textId="77777777" w:rsidR="001C7279" w:rsidRDefault="00D05A24">
      <w:pPr>
        <w:pStyle w:val="Heading2"/>
        <w:ind w:right="1530"/>
      </w:pPr>
      <w:proofErr w:type="spellStart"/>
      <w:proofErr w:type="gramStart"/>
      <w:r>
        <w:t>subprocess.call</w:t>
      </w:r>
      <w:proofErr w:type="spellEnd"/>
      <w:proofErr w:type="gramEnd"/>
      <w:r>
        <w:t xml:space="preserve">() &amp; subprocess. </w:t>
      </w:r>
      <w:proofErr w:type="spellStart"/>
      <w:proofErr w:type="gramStart"/>
      <w:r>
        <w:t>Popen</w:t>
      </w:r>
      <w:proofErr w:type="spellEnd"/>
      <w:r>
        <w:t>(</w:t>
      </w:r>
      <w:proofErr w:type="gramEnd"/>
      <w:r>
        <w:t>)</w:t>
      </w:r>
    </w:p>
    <w:tbl>
      <w:tblPr>
        <w:tblStyle w:val="TableGrid"/>
        <w:tblW w:w="16560" w:type="dxa"/>
        <w:tblInd w:w="375" w:type="dxa"/>
        <w:tblCellMar>
          <w:top w:w="150" w:type="dxa"/>
          <w:left w:w="133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1717"/>
        <w:gridCol w:w="4843"/>
      </w:tblGrid>
      <w:tr w:rsidR="001C7279" w14:paraId="0C9BC982" w14:textId="77777777">
        <w:trPr>
          <w:trHeight w:val="269"/>
        </w:trPr>
        <w:tc>
          <w:tcPr>
            <w:tcW w:w="11717" w:type="dxa"/>
            <w:vMerge w:val="restart"/>
            <w:tcBorders>
              <w:top w:val="nil"/>
              <w:left w:val="nil"/>
              <w:bottom w:val="single" w:sz="2" w:space="0" w:color="000000"/>
              <w:right w:val="nil"/>
            </w:tcBorders>
            <w:vAlign w:val="center"/>
          </w:tcPr>
          <w:p w14:paraId="6017A4A3" w14:textId="77777777" w:rsidR="001C7279" w:rsidRDefault="00D05A24">
            <w:pPr>
              <w:spacing w:after="28"/>
              <w:ind w:left="77"/>
            </w:pPr>
            <w:proofErr w:type="gramStart"/>
            <w:r>
              <w:rPr>
                <w:rFonts w:ascii="Calibri" w:eastAsia="Calibri" w:hAnsi="Calibri" w:cs="Calibri"/>
                <w:sz w:val="26"/>
              </w:rPr>
              <w:t>subprocess .</w:t>
            </w:r>
            <w:proofErr w:type="gramEnd"/>
            <w:r>
              <w:rPr>
                <w:rFonts w:ascii="Calibri" w:eastAsia="Calibri" w:hAnsi="Calibri" w:cs="Calibri"/>
                <w:sz w:val="26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  <w:sz w:val="26"/>
              </w:rPr>
              <w:t>call(</w:t>
            </w:r>
            <w:proofErr w:type="spellStart"/>
            <w:proofErr w:type="gramEnd"/>
            <w:r>
              <w:rPr>
                <w:rFonts w:ascii="Calibri" w:eastAsia="Calibri" w:hAnsi="Calibri" w:cs="Calibri"/>
                <w:sz w:val="26"/>
              </w:rPr>
              <w:t>args</w:t>
            </w:r>
            <w:proofErr w:type="spellEnd"/>
            <w:r>
              <w:rPr>
                <w:rFonts w:ascii="Calibri" w:eastAsia="Calibri" w:hAnsi="Calibri" w:cs="Calibri"/>
                <w:sz w:val="26"/>
              </w:rPr>
              <w:t>, *, stdin=</w:t>
            </w:r>
            <w:r>
              <w:rPr>
                <w:rFonts w:ascii="Calibri" w:eastAsia="Calibri" w:hAnsi="Calibri" w:cs="Calibri"/>
                <w:sz w:val="26"/>
              </w:rPr>
              <w:t xml:space="preserve">None, </w:t>
            </w:r>
            <w:proofErr w:type="spellStart"/>
            <w:r>
              <w:rPr>
                <w:rFonts w:ascii="Calibri" w:eastAsia="Calibri" w:hAnsi="Calibri" w:cs="Calibri"/>
                <w:sz w:val="26"/>
              </w:rPr>
              <w:t>stdout</w:t>
            </w:r>
            <w:proofErr w:type="spellEnd"/>
            <w:r>
              <w:rPr>
                <w:rFonts w:ascii="Calibri" w:eastAsia="Calibri" w:hAnsi="Calibri" w:cs="Calibri"/>
                <w:sz w:val="26"/>
              </w:rPr>
              <w:t>=None, stderr=None, shell-</w:t>
            </w:r>
            <w:proofErr w:type="spellStart"/>
            <w:r>
              <w:rPr>
                <w:rFonts w:ascii="Calibri" w:eastAsia="Calibri" w:hAnsi="Calibri" w:cs="Calibri"/>
                <w:sz w:val="26"/>
              </w:rPr>
              <w:t>Fals</w:t>
            </w:r>
            <w:proofErr w:type="spellEnd"/>
            <w:r>
              <w:rPr>
                <w:rFonts w:ascii="Calibri" w:eastAsia="Calibri" w:hAnsi="Calibri" w:cs="Calibri"/>
                <w:sz w:val="26"/>
              </w:rPr>
              <w:t xml:space="preserve"> </w:t>
            </w:r>
          </w:p>
          <w:p w14:paraId="0613F608" w14:textId="77777777" w:rsidR="001C7279" w:rsidRDefault="00D05A24">
            <w:pPr>
              <w:spacing w:after="0"/>
              <w:ind w:left="467" w:right="-313"/>
              <w:jc w:val="center"/>
            </w:pPr>
            <w:r>
              <w:rPr>
                <w:sz w:val="34"/>
              </w:rPr>
              <w:t xml:space="preserve">Run the command described by </w:t>
            </w:r>
            <w:proofErr w:type="spellStart"/>
            <w:r>
              <w:rPr>
                <w:sz w:val="34"/>
              </w:rPr>
              <w:t>args</w:t>
            </w:r>
            <w:proofErr w:type="spellEnd"/>
            <w:r>
              <w:rPr>
                <w:sz w:val="34"/>
              </w:rPr>
              <w:t xml:space="preserve">. Wait for command to complete, then return </w:t>
            </w:r>
          </w:p>
        </w:tc>
        <w:tc>
          <w:tcPr>
            <w:tcW w:w="4843" w:type="dxa"/>
            <w:vMerge w:val="restart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6D24B33" w14:textId="77777777" w:rsidR="001C7279" w:rsidRDefault="00D05A24">
            <w:pPr>
              <w:spacing w:after="0"/>
              <w:ind w:left="315" w:right="360" w:hanging="315"/>
            </w:pPr>
            <w:proofErr w:type="spellStart"/>
            <w:r>
              <w:rPr>
                <w:rFonts w:ascii="Calibri" w:eastAsia="Calibri" w:hAnsi="Calibri" w:cs="Calibri"/>
                <w:sz w:val="44"/>
              </w:rPr>
              <w:t>cwd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 xml:space="preserve">=None, </w:t>
            </w:r>
            <w:r>
              <w:rPr>
                <w:noProof/>
              </w:rPr>
              <w:drawing>
                <wp:inline distT="0" distB="0" distL="0" distR="0" wp14:anchorId="177863FA" wp14:editId="00A0330F">
                  <wp:extent cx="1409700" cy="180975"/>
                  <wp:effectExtent l="0" t="0" r="0" b="0"/>
                  <wp:docPr id="81948" name="Picture 819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48" name="Picture 81948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 xml:space="preserve">the </w:t>
            </w:r>
            <w:proofErr w:type="spellStart"/>
            <w:r>
              <w:rPr>
                <w:sz w:val="44"/>
                <w:u w:val="single" w:color="000000"/>
              </w:rPr>
              <w:t>returncode</w:t>
            </w:r>
            <w:proofErr w:type="spellEnd"/>
            <w:r>
              <w:rPr>
                <w:sz w:val="44"/>
              </w:rPr>
              <w:t xml:space="preserve"> attribute.</w:t>
            </w:r>
          </w:p>
        </w:tc>
      </w:tr>
      <w:tr w:rsidR="001C7279" w14:paraId="53EE1F49" w14:textId="77777777">
        <w:trPr>
          <w:trHeight w:val="450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4F8E3BDE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1E9BA3F8" w14:textId="77777777" w:rsidR="001C7279" w:rsidRDefault="001C7279"/>
        </w:tc>
      </w:tr>
      <w:tr w:rsidR="001C7279" w14:paraId="1DDC7F73" w14:textId="77777777">
        <w:trPr>
          <w:trHeight w:val="750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71330437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D35A3DF" w14:textId="77777777" w:rsidR="001C7279" w:rsidRDefault="001C7279"/>
        </w:tc>
      </w:tr>
    </w:tbl>
    <w:tbl>
      <w:tblPr>
        <w:tblStyle w:val="TableGrid"/>
        <w:tblpPr w:vertAnchor="text" w:tblpX="330" w:tblpY="-3870"/>
        <w:tblOverlap w:val="never"/>
        <w:tblW w:w="16622" w:type="dxa"/>
        <w:tblInd w:w="0" w:type="dxa"/>
        <w:tblCellMar>
          <w:top w:w="139" w:type="dxa"/>
          <w:left w:w="0" w:type="dxa"/>
          <w:bottom w:w="0" w:type="dxa"/>
          <w:right w:w="182" w:type="dxa"/>
        </w:tblCellMar>
        <w:tblLook w:val="04A0" w:firstRow="1" w:lastRow="0" w:firstColumn="1" w:lastColumn="0" w:noHBand="0" w:noVBand="1"/>
      </w:tblPr>
      <w:tblGrid>
        <w:gridCol w:w="16622"/>
      </w:tblGrid>
      <w:tr w:rsidR="001C7279" w14:paraId="5F2247F2" w14:textId="77777777">
        <w:trPr>
          <w:trHeight w:val="5398"/>
        </w:trPr>
        <w:tc>
          <w:tcPr>
            <w:tcW w:w="16622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F1225A9" w14:textId="77777777" w:rsidR="001C7279" w:rsidRDefault="00D05A24">
            <w:pPr>
              <w:spacing w:after="53"/>
              <w:ind w:left="240"/>
            </w:pPr>
            <w:proofErr w:type="spellStart"/>
            <w:r>
              <w:rPr>
                <w:sz w:val="38"/>
              </w:rPr>
              <w:t>Popen</w:t>
            </w:r>
            <w:proofErr w:type="spellEnd"/>
            <w:r>
              <w:rPr>
                <w:sz w:val="38"/>
              </w:rPr>
              <w:t xml:space="preserve"> Constructor</w:t>
            </w:r>
          </w:p>
          <w:p w14:paraId="663B97CA" w14:textId="77777777" w:rsidR="001C7279" w:rsidRDefault="00D05A24">
            <w:pPr>
              <w:spacing w:after="0" w:line="308" w:lineRule="auto"/>
              <w:ind w:left="165"/>
              <w:jc w:val="both"/>
            </w:pPr>
            <w:r>
              <w:rPr>
                <w:sz w:val="34"/>
              </w:rPr>
              <w:t xml:space="preserve">The underlying process creation and management in this module is handled by the </w:t>
            </w:r>
            <w:proofErr w:type="spellStart"/>
            <w:r>
              <w:rPr>
                <w:sz w:val="34"/>
                <w:u w:val="single" w:color="000000"/>
              </w:rPr>
              <w:t>Popen</w:t>
            </w:r>
            <w:proofErr w:type="spellEnd"/>
            <w:r>
              <w:rPr>
                <w:sz w:val="34"/>
              </w:rPr>
              <w:t xml:space="preserve"> class. It offers a lot of flexibility so that developers </w:t>
            </w:r>
            <w:proofErr w:type="gramStart"/>
            <w:r>
              <w:rPr>
                <w:sz w:val="34"/>
              </w:rPr>
              <w:t>are able to</w:t>
            </w:r>
            <w:proofErr w:type="gramEnd"/>
            <w:r>
              <w:rPr>
                <w:sz w:val="34"/>
              </w:rPr>
              <w:t xml:space="preserve"> handle the less common cases not covered by the convenience functions.</w:t>
            </w:r>
          </w:p>
          <w:p w14:paraId="173B0098" w14:textId="77777777" w:rsidR="001C7279" w:rsidRDefault="00D05A24">
            <w:pPr>
              <w:spacing w:after="325" w:line="237" w:lineRule="auto"/>
              <w:ind w:left="225" w:right="1425" w:firstLine="15"/>
              <w:jc w:val="both"/>
            </w:pPr>
            <w:r>
              <w:rPr>
                <w:rFonts w:ascii="Calibri" w:eastAsia="Calibri" w:hAnsi="Calibri" w:cs="Calibri"/>
                <w:sz w:val="36"/>
              </w:rPr>
              <w:t xml:space="preserve">class </w:t>
            </w:r>
            <w:proofErr w:type="gramStart"/>
            <w:r>
              <w:rPr>
                <w:rFonts w:ascii="Calibri" w:eastAsia="Calibri" w:hAnsi="Calibri" w:cs="Calibri"/>
                <w:sz w:val="36"/>
              </w:rPr>
              <w:t>subprocess .</w:t>
            </w:r>
            <w:proofErr w:type="gramEnd"/>
            <w:r>
              <w:rPr>
                <w:rFonts w:ascii="Calibri" w:eastAsia="Calibri" w:hAnsi="Calibri" w:cs="Calibri"/>
                <w:sz w:val="36"/>
              </w:rPr>
              <w:t xml:space="preserve"> </w:t>
            </w:r>
            <w:proofErr w:type="spellStart"/>
            <w:proofErr w:type="gramStart"/>
            <w:r>
              <w:rPr>
                <w:rFonts w:ascii="Calibri" w:eastAsia="Calibri" w:hAnsi="Calibri" w:cs="Calibri"/>
                <w:sz w:val="36"/>
              </w:rPr>
              <w:t>popen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>(</w:t>
            </w:r>
            <w:proofErr w:type="spellStart"/>
            <w:proofErr w:type="gramEnd"/>
            <w:r>
              <w:rPr>
                <w:rFonts w:ascii="Calibri" w:eastAsia="Calibri" w:hAnsi="Calibri" w:cs="Calibri"/>
                <w:sz w:val="36"/>
              </w:rPr>
              <w:t>args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b</w:t>
            </w:r>
            <w:r>
              <w:rPr>
                <w:rFonts w:ascii="Calibri" w:eastAsia="Calibri" w:hAnsi="Calibri" w:cs="Calibri"/>
                <w:sz w:val="36"/>
                <w:u w:val="single" w:color="000000"/>
              </w:rPr>
              <w:t>ufsize</w:t>
            </w:r>
            <w:proofErr w:type="spellEnd"/>
            <w:r>
              <w:rPr>
                <w:rFonts w:ascii="Calibri" w:eastAsia="Calibri" w:hAnsi="Calibri" w:cs="Calibri"/>
                <w:sz w:val="36"/>
                <w:u w:val="single" w:color="000000"/>
              </w:rPr>
              <w:t>=-l , ex</w:t>
            </w:r>
            <w:r>
              <w:rPr>
                <w:rFonts w:ascii="Calibri" w:eastAsia="Calibri" w:hAnsi="Calibri" w:cs="Calibri"/>
                <w:sz w:val="36"/>
              </w:rPr>
              <w:t xml:space="preserve">ecutable=None, stdin=Non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stdout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None, stderr=Non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preexec_fn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Non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close_fds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>=True,</w:t>
            </w:r>
            <w:r>
              <w:rPr>
                <w:rFonts w:ascii="Calibri" w:eastAsia="Calibri" w:hAnsi="Calibri" w:cs="Calibri"/>
                <w:sz w:val="36"/>
                <w:u w:val="single" w:color="000000"/>
              </w:rPr>
              <w:t xml:space="preserve"> shell-</w:t>
            </w:r>
            <w:proofErr w:type="spellStart"/>
            <w:r>
              <w:rPr>
                <w:rFonts w:ascii="Calibri" w:eastAsia="Calibri" w:hAnsi="Calibri" w:cs="Calibri"/>
                <w:sz w:val="36"/>
                <w:u w:val="single" w:color="000000"/>
              </w:rPr>
              <w:t>Fals</w:t>
            </w:r>
            <w:proofErr w:type="spellEnd"/>
            <w:r>
              <w:rPr>
                <w:rFonts w:ascii="Calibri" w:eastAsia="Calibri" w:hAnsi="Calibri" w:cs="Calibri"/>
                <w:sz w:val="36"/>
                <w:u w:val="single" w:color="000000"/>
              </w:rPr>
              <w:t xml:space="preserve"> </w:t>
            </w:r>
            <w:r>
              <w:rPr>
                <w:rFonts w:ascii="Calibri" w:eastAsia="Calibri" w:hAnsi="Calibri" w:cs="Calibri"/>
                <w:sz w:val="36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cwd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None, env=Non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universal_newlines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Non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stattupinfo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Non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creationflags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O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restore_signals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Tru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statt_new</w:t>
            </w:r>
            <w:r>
              <w:rPr>
                <w:rFonts w:ascii="Calibri" w:eastAsia="Calibri" w:hAnsi="Calibri" w:cs="Calibri"/>
                <w:sz w:val="36"/>
              </w:rPr>
              <w:t>_session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 xml:space="preserve">=False, </w:t>
            </w:r>
            <w:proofErr w:type="spellStart"/>
            <w:r>
              <w:rPr>
                <w:rFonts w:ascii="Calibri" w:eastAsia="Calibri" w:hAnsi="Calibri" w:cs="Calibri"/>
                <w:sz w:val="36"/>
              </w:rPr>
              <w:t>pass_fds</w:t>
            </w:r>
            <w:proofErr w:type="spellEnd"/>
            <w:r>
              <w:rPr>
                <w:rFonts w:ascii="Calibri" w:eastAsia="Calibri" w:hAnsi="Calibri" w:cs="Calibri"/>
                <w:sz w:val="36"/>
              </w:rPr>
              <w:t>=(), *, encoding=None, errors=None, text=None)</w:t>
            </w:r>
          </w:p>
          <w:p w14:paraId="4D928363" w14:textId="77777777" w:rsidR="001C7279" w:rsidRDefault="00D05A24">
            <w:pPr>
              <w:spacing w:after="0" w:line="248" w:lineRule="auto"/>
              <w:ind w:left="630" w:firstLine="15"/>
              <w:jc w:val="both"/>
            </w:pPr>
            <w:r>
              <w:rPr>
                <w:sz w:val="34"/>
              </w:rPr>
              <w:t xml:space="preserve">Execute a child program in a new process. On POSIX, the class uses </w:t>
            </w:r>
            <w:proofErr w:type="spellStart"/>
            <w:proofErr w:type="gramStart"/>
            <w:r>
              <w:rPr>
                <w:sz w:val="34"/>
                <w:u w:val="single" w:color="000000"/>
              </w:rPr>
              <w:t>os</w:t>
            </w:r>
            <w:proofErr w:type="spellEnd"/>
            <w:r>
              <w:rPr>
                <w:sz w:val="34"/>
                <w:u w:val="single" w:color="000000"/>
              </w:rPr>
              <w:t xml:space="preserve"> </w:t>
            </w:r>
            <w:r>
              <w:rPr>
                <w:sz w:val="34"/>
              </w:rPr>
              <w:t>.</w:t>
            </w:r>
            <w:proofErr w:type="gramEnd"/>
            <w:r>
              <w:rPr>
                <w:sz w:val="34"/>
              </w:rPr>
              <w:t xml:space="preserve"> </w:t>
            </w:r>
            <w:proofErr w:type="spellStart"/>
            <w:r>
              <w:rPr>
                <w:sz w:val="34"/>
                <w:u w:val="single" w:color="000000"/>
              </w:rPr>
              <w:t>execvp</w:t>
            </w:r>
            <w:proofErr w:type="spellEnd"/>
            <w:r>
              <w:rPr>
                <w:sz w:val="34"/>
                <w:u w:val="single" w:color="000000"/>
              </w:rPr>
              <w:t xml:space="preserve"> </w:t>
            </w:r>
            <w:proofErr w:type="gramStart"/>
            <w:r>
              <w:rPr>
                <w:sz w:val="34"/>
                <w:u w:val="single" w:color="000000"/>
              </w:rPr>
              <w:t>( )</w:t>
            </w:r>
            <w:proofErr w:type="gramEnd"/>
            <w:r>
              <w:rPr>
                <w:sz w:val="34"/>
                <w:u w:val="single" w:color="000000"/>
              </w:rPr>
              <w:t xml:space="preserve"> </w:t>
            </w:r>
            <w:r>
              <w:rPr>
                <w:sz w:val="34"/>
              </w:rPr>
              <w:t xml:space="preserve">-like behavior to execute the child program. On Windows, the class uses the Windows </w:t>
            </w:r>
            <w:proofErr w:type="spellStart"/>
            <w:r>
              <w:rPr>
                <w:sz w:val="34"/>
              </w:rPr>
              <w:t>CreateProcess</w:t>
            </w:r>
            <w:proofErr w:type="spellEnd"/>
            <w:r>
              <w:rPr>
                <w:sz w:val="34"/>
              </w:rPr>
              <w:t xml:space="preserve"> </w:t>
            </w:r>
            <w:proofErr w:type="gramStart"/>
            <w:r>
              <w:rPr>
                <w:sz w:val="34"/>
              </w:rPr>
              <w:t>( )</w:t>
            </w:r>
            <w:proofErr w:type="gramEnd"/>
            <w:r>
              <w:rPr>
                <w:sz w:val="34"/>
              </w:rPr>
              <w:t xml:space="preserve"> </w:t>
            </w:r>
            <w:r>
              <w:rPr>
                <w:sz w:val="34"/>
              </w:rPr>
              <w:t>function.</w:t>
            </w:r>
          </w:p>
          <w:p w14:paraId="08C74156" w14:textId="77777777" w:rsidR="001C7279" w:rsidRDefault="00D05A24">
            <w:pPr>
              <w:spacing w:after="0"/>
              <w:ind w:left="-165"/>
            </w:pPr>
            <w:r>
              <w:rPr>
                <w:noProof/>
              </w:rPr>
              <w:drawing>
                <wp:inline distT="0" distB="0" distL="0" distR="0" wp14:anchorId="1CD373A2" wp14:editId="7707D5A2">
                  <wp:extent cx="6153150" cy="323850"/>
                  <wp:effectExtent l="0" t="0" r="0" b="0"/>
                  <wp:docPr id="82057" name="Picture 820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057" name="Picture 82057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531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2F0899" w14:textId="77777777" w:rsidR="001C7279" w:rsidRDefault="00D05A24">
      <w:pPr>
        <w:spacing w:after="0"/>
        <w:ind w:right="360"/>
        <w:jc w:val="right"/>
      </w:pPr>
      <w:r>
        <w:rPr>
          <w:rFonts w:ascii="Calibri" w:eastAsia="Calibri" w:hAnsi="Calibri" w:cs="Calibri"/>
          <w:sz w:val="34"/>
        </w:rPr>
        <w:t xml:space="preserve">Source: https://docs.python.o@&amp;library/subprocess.html </w:t>
      </w:r>
      <w:r>
        <w:rPr>
          <w:noProof/>
        </w:rPr>
        <w:drawing>
          <wp:inline distT="0" distB="0" distL="0" distR="0" wp14:anchorId="029B8DA5" wp14:editId="2495B076">
            <wp:extent cx="561975" cy="1295400"/>
            <wp:effectExtent l="0" t="0" r="0" b="0"/>
            <wp:docPr id="339355" name="Picture 3393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55" name="Picture 339355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9AED2" w14:textId="77777777" w:rsidR="001C7279" w:rsidRDefault="00D05A24">
      <w:pPr>
        <w:spacing w:after="0"/>
        <w:ind w:left="505" w:right="15" w:hanging="10"/>
      </w:pPr>
      <w:r>
        <w:rPr>
          <w:sz w:val="70"/>
        </w:rPr>
        <w:lastRenderedPageBreak/>
        <w:t>You might think your code is innocent enough...</w:t>
      </w:r>
    </w:p>
    <w:tbl>
      <w:tblPr>
        <w:tblStyle w:val="TableGrid"/>
        <w:tblW w:w="17700" w:type="dxa"/>
        <w:tblInd w:w="165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8737"/>
        <w:gridCol w:w="8041"/>
        <w:gridCol w:w="922"/>
      </w:tblGrid>
      <w:tr w:rsidR="001C7279" w14:paraId="4216092D" w14:textId="77777777">
        <w:trPr>
          <w:trHeight w:val="7695"/>
        </w:trPr>
        <w:tc>
          <w:tcPr>
            <w:tcW w:w="8738" w:type="dxa"/>
            <w:tcBorders>
              <w:top w:val="nil"/>
              <w:left w:val="nil"/>
              <w:bottom w:val="nil"/>
              <w:right w:val="nil"/>
            </w:tcBorders>
          </w:tcPr>
          <w:p w14:paraId="256494F1" w14:textId="77777777" w:rsidR="001C7279" w:rsidRDefault="00D05A24">
            <w:pPr>
              <w:spacing w:after="0"/>
            </w:pPr>
            <w:r>
              <w:rPr>
                <w:noProof/>
              </w:rPr>
              <w:lastRenderedPageBreak/>
              <w:drawing>
                <wp:inline distT="0" distB="0" distL="0" distR="0" wp14:anchorId="1D9F5738" wp14:editId="04E1BA3E">
                  <wp:extent cx="5410200" cy="4676775"/>
                  <wp:effectExtent l="0" t="0" r="0" b="0"/>
                  <wp:docPr id="339357" name="Picture 339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357" name="Picture 339357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0200" cy="4676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41" w:type="dxa"/>
            <w:tcBorders>
              <w:top w:val="nil"/>
              <w:left w:val="nil"/>
              <w:bottom w:val="nil"/>
              <w:right w:val="nil"/>
            </w:tcBorders>
          </w:tcPr>
          <w:p w14:paraId="1EB2B58C" w14:textId="77777777" w:rsidR="001C7279" w:rsidRDefault="001C7279">
            <w:pPr>
              <w:spacing w:after="0"/>
              <w:ind w:left="-9878" w:right="36"/>
            </w:pPr>
          </w:p>
          <w:tbl>
            <w:tblPr>
              <w:tblStyle w:val="TableGrid"/>
              <w:tblW w:w="7787" w:type="dxa"/>
              <w:tblInd w:w="218" w:type="dxa"/>
              <w:tblCellMar>
                <w:top w:w="111" w:type="dxa"/>
                <w:left w:w="103" w:type="dxa"/>
                <w:bottom w:w="23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7787"/>
            </w:tblGrid>
            <w:tr w:rsidR="001C7279" w14:paraId="1322E88F" w14:textId="77777777">
              <w:trPr>
                <w:trHeight w:val="1146"/>
              </w:trPr>
              <w:tc>
                <w:tcPr>
                  <w:tcW w:w="7787" w:type="dxa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48EB8716" w14:textId="77777777" w:rsidR="001C7279" w:rsidRDefault="00D05A24">
                  <w:pPr>
                    <w:tabs>
                      <w:tab w:val="center" w:pos="4755"/>
                    </w:tabs>
                    <w:spacing w:after="0"/>
                  </w:pPr>
                  <w:proofErr w:type="spellStart"/>
                  <w:r>
                    <w:rPr>
                      <w:sz w:val="46"/>
                    </w:rPr>
                    <w:t>root@kali</w:t>
                  </w:r>
                  <w:proofErr w:type="spellEnd"/>
                  <w:r>
                    <w:rPr>
                      <w:sz w:val="46"/>
                    </w:rPr>
                    <w:tab/>
                    <w:t xml:space="preserve">python3 </w:t>
                  </w:r>
                  <w:proofErr w:type="spellStart"/>
                  <w:r>
                    <w:rPr>
                      <w:sz w:val="46"/>
                    </w:rPr>
                    <w:t>servercheck</w:t>
                  </w:r>
                  <w:proofErr w:type="spellEnd"/>
                  <w:r>
                    <w:rPr>
                      <w:sz w:val="46"/>
                    </w:rPr>
                    <w:t xml:space="preserve">. </w:t>
                  </w:r>
                  <w:proofErr w:type="spellStart"/>
                  <w:r>
                    <w:rPr>
                      <w:sz w:val="46"/>
                    </w:rPr>
                    <w:t>py</w:t>
                  </w:r>
                  <w:proofErr w:type="spellEnd"/>
                </w:p>
                <w:p w14:paraId="0EAA3EEC" w14:textId="77777777" w:rsidR="001C7279" w:rsidRDefault="00D05A24">
                  <w:pPr>
                    <w:spacing w:after="15"/>
                    <w:ind w:left="2685"/>
                  </w:pPr>
                  <w:r>
                    <w:rPr>
                      <w:noProof/>
                    </w:rPr>
                    <w:drawing>
                      <wp:inline distT="0" distB="0" distL="0" distR="0" wp14:anchorId="62B28728" wp14:editId="75F7F0EE">
                        <wp:extent cx="2667000" cy="28575"/>
                        <wp:effectExtent l="0" t="0" r="0" b="0"/>
                        <wp:docPr id="339359" name="Picture 339359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39359" name="Picture 339359"/>
                                <pic:cNvPicPr/>
                              </pic:nvPicPr>
                              <pic:blipFill>
                                <a:blip r:embed="rId8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667000" cy="28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43C94BD" w14:textId="77777777" w:rsidR="001C7279" w:rsidRDefault="00D05A24">
                  <w:pPr>
                    <w:spacing w:after="0"/>
                    <w:ind w:left="45"/>
                  </w:pPr>
                  <w:r>
                    <w:rPr>
                      <w:sz w:val="54"/>
                    </w:rPr>
                    <w:t xml:space="preserve">Server Availability Check </w:t>
                  </w:r>
                  <w:proofErr w:type="spellStart"/>
                  <w:proofErr w:type="gramStart"/>
                  <w:r>
                    <w:rPr>
                      <w:sz w:val="54"/>
                    </w:rPr>
                    <w:t>vl.e</w:t>
                  </w:r>
                  <w:proofErr w:type="spellEnd"/>
                  <w:proofErr w:type="gramEnd"/>
                </w:p>
              </w:tc>
            </w:tr>
            <w:tr w:rsidR="001C7279" w14:paraId="78181E7C" w14:textId="77777777">
              <w:trPr>
                <w:trHeight w:val="3900"/>
              </w:trPr>
              <w:tc>
                <w:tcPr>
                  <w:tcW w:w="7787" w:type="dxa"/>
                  <w:vMerge w:val="restart"/>
                  <w:tcBorders>
                    <w:top w:val="single" w:sz="2" w:space="0" w:color="000000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  <w:vAlign w:val="bottom"/>
                </w:tcPr>
                <w:p w14:paraId="3D407DE2" w14:textId="77777777" w:rsidR="001C7279" w:rsidRDefault="00D05A24">
                  <w:pPr>
                    <w:spacing w:after="232"/>
                    <w:ind w:left="60"/>
                  </w:pPr>
                  <w:r>
                    <w:rPr>
                      <w:sz w:val="46"/>
                    </w:rPr>
                    <w:t>Please enter server IP: 127.e.e.1</w:t>
                  </w:r>
                </w:p>
                <w:p w14:paraId="6E2A08F6" w14:textId="77777777" w:rsidR="001C7279" w:rsidRDefault="00D05A24">
                  <w:pPr>
                    <w:spacing w:after="0"/>
                    <w:ind w:left="30"/>
                  </w:pPr>
                  <w:r>
                    <w:rPr>
                      <w:sz w:val="44"/>
                    </w:rPr>
                    <w:t>Attempting to reach server.</w:t>
                  </w:r>
                </w:p>
                <w:p w14:paraId="5DA6B89B" w14:textId="77777777" w:rsidR="001C7279" w:rsidRDefault="00D05A24">
                  <w:pPr>
                    <w:spacing w:after="45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43E2CDC7" wp14:editId="6EFD13BF">
                            <wp:extent cx="3219450" cy="19050"/>
                            <wp:effectExtent l="0" t="0" r="0" b="0"/>
                            <wp:docPr id="339764" name="Group 33976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219450" cy="19050"/>
                                      <a:chOff x="0" y="0"/>
                                      <a:chExt cx="3219450" cy="1905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339361" name="Picture 339361"/>
                                      <pic:cNvPicPr/>
                                    </pic:nvPicPr>
                                    <pic:blipFill>
                                      <a:blip r:embed="rId9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209675" cy="1905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91059" name="Picture 91059"/>
                                      <pic:cNvPicPr/>
                                    </pic:nvPicPr>
                                    <pic:blipFill>
                                      <a:blip r:embed="rId91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2514600" y="9525"/>
                                        <a:ext cx="704850" cy="952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339764" style="width:253.5pt;height:1.5pt;mso-position-horizontal-relative:char;mso-position-vertical-relative:line" coordsize="32194,190">
                            <v:shape id="Picture 339361" style="position:absolute;width:12096;height:190;left:0;top:0;" filled="f">
                              <v:imagedata r:id="rId92"/>
                            </v:shape>
                            <v:shape id="Picture 91059" style="position:absolute;width:7048;height:95;left:25146;top:95;" filled="f">
                              <v:imagedata r:id="rId93"/>
                            </v:shape>
                          </v:group>
                        </w:pict>
                      </mc:Fallback>
                    </mc:AlternateContent>
                  </w:r>
                </w:p>
                <w:p w14:paraId="6004FA3C" w14:textId="77777777" w:rsidR="001C7279" w:rsidRDefault="00D05A24">
                  <w:pPr>
                    <w:spacing w:after="0"/>
                    <w:ind w:left="60"/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711488" behindDoc="0" locked="0" layoutInCell="1" allowOverlap="0" wp14:anchorId="7DEB7906" wp14:editId="4D8ED816">
                        <wp:simplePos x="0" y="0"/>
                        <wp:positionH relativeFrom="column">
                          <wp:posOffset>446484</wp:posOffset>
                        </wp:positionH>
                        <wp:positionV relativeFrom="paragraph">
                          <wp:posOffset>219075</wp:posOffset>
                        </wp:positionV>
                        <wp:extent cx="619125" cy="28575"/>
                        <wp:effectExtent l="0" t="0" r="0" b="0"/>
                        <wp:wrapSquare wrapText="bothSides"/>
                        <wp:docPr id="91261" name="Picture 9126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1261" name="Picture 91261"/>
                                <pic:cNvPicPr/>
                              </pic:nvPicPr>
                              <pic:blipFill>
                                <a:blip r:embed="rId9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619125" cy="28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  <w:r>
                    <w:rPr>
                      <w:sz w:val="50"/>
                    </w:rPr>
                    <w:t>PING 127.e.e.1 (127.e.e.1)</w:t>
                  </w:r>
                  <w:r>
                    <w:rPr>
                      <w:noProof/>
                    </w:rPr>
                    <w:drawing>
                      <wp:inline distT="0" distB="0" distL="0" distR="0" wp14:anchorId="7C049609" wp14:editId="56FCD380">
                        <wp:extent cx="1400175" cy="38100"/>
                        <wp:effectExtent l="0" t="0" r="0" b="0"/>
                        <wp:docPr id="91371" name="Picture 9137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1371" name="Picture 91371"/>
                                <pic:cNvPicPr/>
                              </pic:nvPicPr>
                              <pic:blipFill>
                                <a:blip r:embed="rId9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0017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A00A72A" w14:textId="77777777" w:rsidR="001C7279" w:rsidRDefault="00D05A24">
                  <w:pPr>
                    <w:spacing w:after="0"/>
                    <w:ind w:left="45"/>
                  </w:pPr>
                  <w:r>
                    <w:rPr>
                      <w:sz w:val="46"/>
                    </w:rPr>
                    <w:t xml:space="preserve">64 bytes from 127.0. e. 1: </w:t>
                  </w:r>
                  <w:proofErr w:type="spellStart"/>
                  <w:r>
                    <w:rPr>
                      <w:sz w:val="46"/>
                    </w:rPr>
                    <w:t>icm</w:t>
                  </w:r>
                  <w:r>
                    <w:rPr>
                      <w:sz w:val="46"/>
                      <w:u w:val="single" w:color="000000"/>
                    </w:rPr>
                    <w:t>p_seq</w:t>
                  </w:r>
                  <w:proofErr w:type="spellEnd"/>
                  <w:r>
                    <w:rPr>
                      <w:sz w:val="46"/>
                    </w:rPr>
                    <w:t>=</w:t>
                  </w:r>
                  <w:proofErr w:type="gramStart"/>
                  <w:r>
                    <w:rPr>
                      <w:sz w:val="46"/>
                    </w:rPr>
                    <w:t>l. .</w:t>
                  </w:r>
                  <w:proofErr w:type="gramEnd"/>
                </w:p>
                <w:p w14:paraId="4619C828" w14:textId="77777777" w:rsidR="001C7279" w:rsidRDefault="00D05A24">
                  <w:pPr>
                    <w:spacing w:after="45"/>
                    <w:ind w:left="600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3C4AB5A2" wp14:editId="1926E36B">
                            <wp:extent cx="4238625" cy="28575"/>
                            <wp:effectExtent l="0" t="0" r="0" b="0"/>
                            <wp:docPr id="339767" name="Group 33976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238625" cy="28575"/>
                                      <a:chOff x="0" y="0"/>
                                      <a:chExt cx="4238625" cy="28575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91236" name="Picture 91236"/>
                                      <pic:cNvPicPr/>
                                    </pic:nvPicPr>
                                    <pic:blipFill>
                                      <a:blip r:embed="rId9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19125" cy="285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91363" name="Picture 91363"/>
                                      <pic:cNvPicPr/>
                                    </pic:nvPicPr>
                                    <pic:blipFill>
                                      <a:blip r:embed="rId9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2838450" y="0"/>
                                        <a:ext cx="1400175" cy="285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91268" name="Picture 91268"/>
                                      <pic:cNvPicPr/>
                                    </pic:nvPicPr>
                                    <pic:blipFill>
                                      <a:blip r:embed="rId9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323975" y="0"/>
                                        <a:ext cx="676275" cy="285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339767" style="width:333.75pt;height:2.25pt;mso-position-horizontal-relative:char;mso-position-vertical-relative:line" coordsize="42386,285">
                            <v:shape id="Picture 91236" style="position:absolute;width:6191;height:285;left:0;top:0;" filled="f">
                              <v:imagedata r:id="rId98"/>
                            </v:shape>
                            <v:shape id="Picture 91363" style="position:absolute;width:14001;height:285;left:28384;top:0;" filled="f">
                              <v:imagedata r:id="rId99"/>
                            </v:shape>
                            <v:shape id="Picture 91268" style="position:absolute;width:6762;height:285;left:13239;top:0;" filled="f">
                              <v:imagedata r:id="rId100"/>
                            </v:shape>
                          </v:group>
                        </w:pict>
                      </mc:Fallback>
                    </mc:AlternateContent>
                  </w:r>
                </w:p>
                <w:p w14:paraId="66206E76" w14:textId="77777777" w:rsidR="001C7279" w:rsidRDefault="00D05A24">
                  <w:pPr>
                    <w:spacing w:after="0"/>
                    <w:ind w:left="45"/>
                  </w:pPr>
                  <w:r>
                    <w:rPr>
                      <w:sz w:val="44"/>
                    </w:rPr>
                    <w:lastRenderedPageBreak/>
                    <w:t xml:space="preserve">64 bytes from 127.0. e. 1: </w:t>
                  </w:r>
                  <w:proofErr w:type="spellStart"/>
                  <w:r>
                    <w:rPr>
                      <w:sz w:val="44"/>
                    </w:rPr>
                    <w:t>icm</w:t>
                  </w:r>
                  <w:r>
                    <w:rPr>
                      <w:sz w:val="44"/>
                      <w:u w:val="single" w:color="000000"/>
                    </w:rPr>
                    <w:t>p_seq</w:t>
                  </w:r>
                  <w:proofErr w:type="spellEnd"/>
                  <w:r>
                    <w:rPr>
                      <w:sz w:val="44"/>
                    </w:rPr>
                    <w:t>=2</w:t>
                  </w:r>
                  <w:proofErr w:type="gramStart"/>
                  <w:r>
                    <w:rPr>
                      <w:sz w:val="44"/>
                    </w:rPr>
                    <w:t>. .</w:t>
                  </w:r>
                  <w:proofErr w:type="gramEnd"/>
                </w:p>
                <w:p w14:paraId="053A8D19" w14:textId="77777777" w:rsidR="001C7279" w:rsidRDefault="00D05A24">
                  <w:pPr>
                    <w:spacing w:after="45"/>
                    <w:ind w:left="600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03EF3201" wp14:editId="0A5DF156">
                            <wp:extent cx="4238625" cy="28575"/>
                            <wp:effectExtent l="0" t="0" r="0" b="0"/>
                            <wp:docPr id="339770" name="Group 33977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4238625" cy="28575"/>
                                      <a:chOff x="0" y="0"/>
                                      <a:chExt cx="4238625" cy="28575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91182" name="Picture 91182"/>
                                      <pic:cNvPicPr/>
                                    </pic:nvPicPr>
                                    <pic:blipFill>
                                      <a:blip r:embed="rId9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619125" cy="285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91337" name="Picture 91337"/>
                                      <pic:cNvPicPr/>
                                    </pic:nvPicPr>
                                    <pic:blipFill>
                                      <a:blip r:embed="rId9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2838450" y="0"/>
                                        <a:ext cx="1400175" cy="285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pic:pic xmlns:pic="http://schemas.openxmlformats.org/drawingml/2006/picture">
                                    <pic:nvPicPr>
                                      <pic:cNvPr id="91213" name="Picture 91213"/>
                                      <pic:cNvPicPr/>
                                    </pic:nvPicPr>
                                    <pic:blipFill>
                                      <a:blip r:embed="rId97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1323975" y="0"/>
                                        <a:ext cx="676275" cy="285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 xmlns:a="http://schemas.openxmlformats.org/drawingml/2006/main">
                        <w:pict>
                          <v:group id="Group 339770" style="width:333.75pt;height:2.25pt;mso-position-horizontal-relative:char;mso-position-vertical-relative:line" coordsize="42386,285">
                            <v:shape id="Picture 91182" style="position:absolute;width:6191;height:285;left:0;top:0;" filled="f">
                              <v:imagedata r:id="rId98"/>
                            </v:shape>
                            <v:shape id="Picture 91337" style="position:absolute;width:14001;height:285;left:28384;top:0;" filled="f">
                              <v:imagedata r:id="rId99"/>
                            </v:shape>
                            <v:shape id="Picture 91213" style="position:absolute;width:6762;height:285;left:13239;top:0;" filled="f">
                              <v:imagedata r:id="rId100"/>
                            </v:shape>
                          </v:group>
                        </w:pict>
                      </mc:Fallback>
                    </mc:AlternateContent>
                  </w:r>
                </w:p>
                <w:p w14:paraId="32439E99" w14:textId="77777777" w:rsidR="001C7279" w:rsidRDefault="00D05A24">
                  <w:pPr>
                    <w:spacing w:after="154"/>
                    <w:ind w:left="45"/>
                  </w:pPr>
                  <w:r>
                    <w:rPr>
                      <w:sz w:val="44"/>
                    </w:rPr>
                    <w:t xml:space="preserve">64 bytes from 127.0. e. 1: </w:t>
                  </w:r>
                  <w:proofErr w:type="spellStart"/>
                  <w:r>
                    <w:rPr>
                      <w:sz w:val="44"/>
                    </w:rPr>
                    <w:t>icmp_seq</w:t>
                  </w:r>
                  <w:proofErr w:type="spellEnd"/>
                  <w:r>
                    <w:rPr>
                      <w:sz w:val="44"/>
                    </w:rPr>
                    <w:t>=3</w:t>
                  </w:r>
                  <w:proofErr w:type="gramStart"/>
                  <w:r>
                    <w:rPr>
                      <w:sz w:val="44"/>
                    </w:rPr>
                    <w:t>. .</w:t>
                  </w:r>
                  <w:proofErr w:type="gramEnd"/>
                </w:p>
                <w:p w14:paraId="672814FE" w14:textId="77777777" w:rsidR="001C7279" w:rsidRDefault="00D05A24">
                  <w:pPr>
                    <w:spacing w:after="0"/>
                    <w:ind w:left="825"/>
                  </w:pPr>
                  <w:r>
                    <w:rPr>
                      <w:sz w:val="48"/>
                    </w:rPr>
                    <w:t xml:space="preserve">127.0. e. 1 ping </w:t>
                  </w:r>
                  <w:r>
                    <w:rPr>
                      <w:noProof/>
                    </w:rPr>
                    <w:drawing>
                      <wp:inline distT="0" distB="0" distL="0" distR="0" wp14:anchorId="510020B8" wp14:editId="0CF420B1">
                        <wp:extent cx="1181100" cy="47625"/>
                        <wp:effectExtent l="0" t="0" r="0" b="0"/>
                        <wp:docPr id="91281" name="Picture 91281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1281" name="Picture 91281"/>
                                <pic:cNvPicPr/>
                              </pic:nvPicPr>
                              <pic:blipFill>
                                <a:blip r:embed="rId10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181100" cy="476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sz w:val="48"/>
                    </w:rPr>
                    <w:t>statistics</w:t>
                  </w:r>
                </w:p>
                <w:p w14:paraId="07BA4412" w14:textId="77777777" w:rsidR="001C7279" w:rsidRDefault="00D05A24">
                  <w:pPr>
                    <w:spacing w:after="0"/>
                    <w:ind w:left="60"/>
                  </w:pPr>
                  <w:r>
                    <w:rPr>
                      <w:sz w:val="48"/>
                    </w:rPr>
                    <w:t xml:space="preserve">3 packets transmitted, 0% packet </w:t>
                  </w:r>
                  <w:proofErr w:type="gramStart"/>
                  <w:r>
                    <w:rPr>
                      <w:sz w:val="48"/>
                    </w:rPr>
                    <w:t>loss</w:t>
                  </w:r>
                  <w:proofErr w:type="gramEnd"/>
                </w:p>
                <w:p w14:paraId="0FD21A51" w14:textId="77777777" w:rsidR="001C7279" w:rsidRDefault="00D05A24">
                  <w:pPr>
                    <w:spacing w:after="30"/>
                    <w:ind w:left="6360"/>
                  </w:pPr>
                  <w:r>
                    <w:rPr>
                      <w:noProof/>
                    </w:rPr>
                    <w:drawing>
                      <wp:inline distT="0" distB="0" distL="0" distR="0" wp14:anchorId="0C96E4B8" wp14:editId="13D12616">
                        <wp:extent cx="200025" cy="38100"/>
                        <wp:effectExtent l="0" t="0" r="0" b="0"/>
                        <wp:docPr id="90805" name="Picture 90805"/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0805" name="Picture 90805"/>
                                <pic:cNvPicPr/>
                              </pic:nvPicPr>
                              <pic:blipFill>
                                <a:blip r:embed="rId10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0025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0A485C9C" w14:textId="77777777" w:rsidR="001C7279" w:rsidRDefault="00D05A24">
                  <w:pPr>
                    <w:spacing w:after="0"/>
                    <w:ind w:left="60"/>
                  </w:pPr>
                  <w:proofErr w:type="spellStart"/>
                  <w:r>
                    <w:rPr>
                      <w:sz w:val="40"/>
                    </w:rPr>
                    <w:t>rtt</w:t>
                  </w:r>
                  <w:proofErr w:type="spellEnd"/>
                  <w:r>
                    <w:rPr>
                      <w:sz w:val="40"/>
                    </w:rPr>
                    <w:t xml:space="preserve"> min/avg/max/</w:t>
                  </w:r>
                  <w:proofErr w:type="spellStart"/>
                  <w:r>
                    <w:rPr>
                      <w:sz w:val="40"/>
                    </w:rPr>
                    <w:t>mdev</w:t>
                  </w:r>
                  <w:proofErr w:type="spellEnd"/>
                </w:p>
                <w:p w14:paraId="15159594" w14:textId="77777777" w:rsidR="001C7279" w:rsidRDefault="00D05A24">
                  <w:pPr>
                    <w:spacing w:after="0"/>
                    <w:ind w:left="60" w:right="759" w:hanging="15"/>
                  </w:pPr>
                  <w:r>
                    <w:rPr>
                      <w:sz w:val="44"/>
                    </w:rPr>
                    <w:t xml:space="preserve">0.058/0.058/0.059/0.008 </w:t>
                  </w:r>
                  <w:proofErr w:type="spellStart"/>
                  <w:r>
                    <w:rPr>
                      <w:sz w:val="44"/>
                    </w:rPr>
                    <w:t>ms</w:t>
                  </w:r>
                  <w:proofErr w:type="spellEnd"/>
                  <w:r>
                    <w:rPr>
                      <w:sz w:val="44"/>
                    </w:rPr>
                    <w:t xml:space="preserve"> </w:t>
                  </w:r>
                  <w:proofErr w:type="gramStart"/>
                  <w:r>
                    <w:rPr>
                      <w:sz w:val="44"/>
                    </w:rPr>
                    <w:t>root(</w:t>
                  </w:r>
                  <w:proofErr w:type="spellStart"/>
                  <w:proofErr w:type="gramEnd"/>
                  <w:r>
                    <w:rPr>
                      <w:sz w:val="44"/>
                    </w:rPr>
                    <w:t>ökali</w:t>
                  </w:r>
                  <w:proofErr w:type="spellEnd"/>
                </w:p>
              </w:tc>
            </w:tr>
            <w:tr w:rsidR="001C7279" w14:paraId="224A0669" w14:textId="77777777">
              <w:trPr>
                <w:trHeight w:val="855"/>
              </w:trPr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nil"/>
                    <w:right w:val="single" w:sz="2" w:space="0" w:color="000000"/>
                  </w:tcBorders>
                </w:tcPr>
                <w:p w14:paraId="50568570" w14:textId="77777777" w:rsidR="001C7279" w:rsidRDefault="001C7279"/>
              </w:tc>
            </w:tr>
            <w:tr w:rsidR="001C7279" w14:paraId="3CB8A951" w14:textId="77777777">
              <w:trPr>
                <w:trHeight w:val="1073"/>
              </w:trPr>
              <w:tc>
                <w:tcPr>
                  <w:tcW w:w="0" w:type="auto"/>
                  <w:vMerge/>
                  <w:tcBorders>
                    <w:top w:val="nil"/>
                    <w:left w:val="single" w:sz="2" w:space="0" w:color="000000"/>
                    <w:bottom w:val="single" w:sz="2" w:space="0" w:color="000000"/>
                    <w:right w:val="single" w:sz="2" w:space="0" w:color="000000"/>
                  </w:tcBorders>
                </w:tcPr>
                <w:p w14:paraId="0CE4B321" w14:textId="77777777" w:rsidR="001C7279" w:rsidRDefault="001C7279"/>
              </w:tc>
            </w:tr>
            <w:tr w:rsidR="001C7279" w14:paraId="426371E6" w14:textId="77777777">
              <w:trPr>
                <w:trHeight w:val="128"/>
              </w:trPr>
              <w:tc>
                <w:tcPr>
                  <w:tcW w:w="7787" w:type="dxa"/>
                  <w:tcBorders>
                    <w:top w:val="single" w:sz="2" w:space="0" w:color="000000"/>
                    <w:left w:val="nil"/>
                    <w:bottom w:val="nil"/>
                    <w:right w:val="single" w:sz="2" w:space="0" w:color="000000"/>
                  </w:tcBorders>
                </w:tcPr>
                <w:p w14:paraId="13446856" w14:textId="77777777" w:rsidR="001C7279" w:rsidRDefault="001C7279"/>
              </w:tc>
            </w:tr>
          </w:tbl>
          <w:p w14:paraId="7C156968" w14:textId="77777777" w:rsidR="001C7279" w:rsidRDefault="001C7279"/>
        </w:tc>
        <w:tc>
          <w:tcPr>
            <w:tcW w:w="9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79A75A" w14:textId="77777777" w:rsidR="001C7279" w:rsidRDefault="00D05A24">
            <w:pPr>
              <w:spacing w:after="0"/>
              <w:ind w:left="36"/>
            </w:pPr>
            <w:r>
              <w:rPr>
                <w:noProof/>
              </w:rPr>
              <w:lastRenderedPageBreak/>
              <w:drawing>
                <wp:inline distT="0" distB="0" distL="0" distR="0" wp14:anchorId="59AED928" wp14:editId="23CDB218">
                  <wp:extent cx="561975" cy="1047750"/>
                  <wp:effectExtent l="0" t="0" r="0" b="0"/>
                  <wp:docPr id="91469" name="Picture 914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469" name="Picture 91469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97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6AE940" w14:textId="77777777" w:rsidR="001C7279" w:rsidRDefault="00D05A24">
      <w:pPr>
        <w:spacing w:after="0"/>
        <w:ind w:left="30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2535FF0A" wp14:editId="2385DE94">
                <wp:extent cx="11153775" cy="5448300"/>
                <wp:effectExtent l="0" t="0" r="0" b="0"/>
                <wp:docPr id="339116" name="Group 3391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53775" cy="5448300"/>
                          <a:chOff x="0" y="0"/>
                          <a:chExt cx="11153775" cy="5448300"/>
                        </a:xfrm>
                      </wpg:grpSpPr>
                      <pic:pic xmlns:pic="http://schemas.openxmlformats.org/drawingml/2006/picture">
                        <pic:nvPicPr>
                          <pic:cNvPr id="339363" name="Picture 339363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542925"/>
                            <a:ext cx="11153775" cy="4905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765" name="Rectangle 91765"/>
                        <wps:cNvSpPr/>
                        <wps:spPr>
                          <a:xfrm>
                            <a:off x="142875" y="9525"/>
                            <a:ext cx="785432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F2DB60" w14:textId="77777777" w:rsidR="001C7279" w:rsidRDefault="00D05A24">
                              <w:r>
                                <w:rPr>
                                  <w:sz w:val="84"/>
                                </w:rPr>
                                <w:t xml:space="preserve">B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766" name="Rectangle 91766"/>
                        <wps:cNvSpPr/>
                        <wps:spPr>
                          <a:xfrm>
                            <a:off x="733425" y="0"/>
                            <a:ext cx="1280109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788C0B" w14:textId="77777777" w:rsidR="001C7279" w:rsidRDefault="00D05A24">
                              <w:r>
                                <w:rPr>
                                  <w:sz w:val="70"/>
                                </w:rPr>
                                <w:t xml:space="preserve">war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767" name="Rectangle 91767"/>
                        <wps:cNvSpPr/>
                        <wps:spPr>
                          <a:xfrm>
                            <a:off x="1714500" y="0"/>
                            <a:ext cx="608076" cy="4180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84127C" w14:textId="77777777" w:rsidR="001C7279" w:rsidRDefault="00D05A24">
                              <w:r>
                                <w:rPr>
                                  <w:sz w:val="68"/>
                                </w:rPr>
                                <w:t xml:space="preserve">o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768" name="Rectangle 91768"/>
                        <wps:cNvSpPr/>
                        <wps:spPr>
                          <a:xfrm>
                            <a:off x="2171700" y="9525"/>
                            <a:ext cx="2875693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878491" w14:textId="77777777" w:rsidR="001C7279" w:rsidRDefault="00D05A24">
                              <w:r>
                                <w:rPr>
                                  <w:sz w:val="72"/>
                                </w:rPr>
                                <w:t xml:space="preserve">unsanitize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769" name="Rectangle 91769"/>
                        <wps:cNvSpPr/>
                        <wps:spPr>
                          <a:xfrm>
                            <a:off x="4333875" y="0"/>
                            <a:ext cx="1545527" cy="5193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D8BB38" w14:textId="77777777" w:rsidR="001C7279" w:rsidRDefault="00D05A24">
                              <w:r>
                                <w:rPr>
                                  <w:sz w:val="70"/>
                                </w:rPr>
                                <w:t>inputs!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116" style="width:878.25pt;height:429pt;mso-position-horizontal-relative:char;mso-position-vertical-relative:line" coordsize="111537,54483">
                <v:shape id="Picture 339363" style="position:absolute;width:111537;height:49053;left:0;top:5429;" filled="f">
                  <v:imagedata r:id="rId105"/>
                </v:shape>
                <v:rect id="Rectangle 91765" style="position:absolute;width:7854;height:5067;left:1428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84"/>
                          </w:rPr>
                          <w:t xml:space="preserve">Be </w:t>
                        </w:r>
                      </w:p>
                    </w:txbxContent>
                  </v:textbox>
                </v:rect>
                <v:rect id="Rectangle 91766" style="position:absolute;width:12801;height:5193;left:7334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0"/>
                          </w:rPr>
                          <w:t xml:space="preserve">wary </w:t>
                        </w:r>
                      </w:p>
                    </w:txbxContent>
                  </v:textbox>
                </v:rect>
                <v:rect id="Rectangle 91767" style="position:absolute;width:6080;height:4180;left:17145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8"/>
                          </w:rPr>
                          <w:t xml:space="preserve">of </w:t>
                        </w:r>
                      </w:p>
                    </w:txbxContent>
                  </v:textbox>
                </v:rect>
                <v:rect id="Rectangle 91768" style="position:absolute;width:28756;height:5067;left:21717;top:9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2"/>
                          </w:rPr>
                          <w:t xml:space="preserve">unsanitized </w:t>
                        </w:r>
                      </w:p>
                    </w:txbxContent>
                  </v:textbox>
                </v:rect>
                <v:rect id="Rectangle 91769" style="position:absolute;width:15455;height:5193;left:43338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0"/>
                          </w:rPr>
                          <w:t xml:space="preserve">inputs!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A83174A" w14:textId="77777777" w:rsidR="001C7279" w:rsidRDefault="00D05A24">
      <w:pPr>
        <w:spacing w:after="0" w:line="265" w:lineRule="auto"/>
        <w:ind w:left="535" w:hanging="10"/>
      </w:pPr>
      <w:r>
        <w:rPr>
          <w:sz w:val="72"/>
        </w:rPr>
        <w:lastRenderedPageBreak/>
        <w:t xml:space="preserve">Python </w:t>
      </w:r>
      <w:proofErr w:type="gramStart"/>
      <w:r>
        <w:rPr>
          <w:sz w:val="72"/>
        </w:rPr>
        <w:t>eval(</w:t>
      </w:r>
      <w:proofErr w:type="gramEnd"/>
      <w:r>
        <w:rPr>
          <w:sz w:val="72"/>
        </w:rPr>
        <w:t>)</w:t>
      </w:r>
    </w:p>
    <w:tbl>
      <w:tblPr>
        <w:tblStyle w:val="TableGrid"/>
        <w:tblW w:w="17520" w:type="dxa"/>
        <w:tblInd w:w="33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657"/>
        <w:gridCol w:w="270"/>
        <w:gridCol w:w="593"/>
      </w:tblGrid>
      <w:tr w:rsidR="001C7279" w14:paraId="4C3CBF5E" w14:textId="77777777">
        <w:trPr>
          <w:trHeight w:val="5633"/>
        </w:trPr>
        <w:tc>
          <w:tcPr>
            <w:tcW w:w="1665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52213FF5" w14:textId="77777777" w:rsidR="001C7279" w:rsidRDefault="001C7279">
            <w:pPr>
              <w:spacing w:after="0"/>
              <w:ind w:left="-1305" w:right="38"/>
            </w:pPr>
          </w:p>
          <w:tbl>
            <w:tblPr>
              <w:tblStyle w:val="TableGrid"/>
              <w:tblW w:w="16618" w:type="dxa"/>
              <w:tblInd w:w="0" w:type="dxa"/>
              <w:tblCellMar>
                <w:top w:w="165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618"/>
            </w:tblGrid>
            <w:tr w:rsidR="001C7279" w14:paraId="63D1E2F6" w14:textId="77777777">
              <w:trPr>
                <w:trHeight w:val="7029"/>
              </w:trPr>
              <w:tc>
                <w:tcPr>
                  <w:tcW w:w="16618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</w:tcPr>
                <w:p w14:paraId="609F7E2E" w14:textId="77777777" w:rsidR="001C7279" w:rsidRDefault="00D05A24">
                  <w:pPr>
                    <w:spacing w:after="16"/>
                    <w:ind w:left="240"/>
                  </w:pPr>
                  <w:proofErr w:type="gramStart"/>
                  <w:r>
                    <w:rPr>
                      <w:rFonts w:ascii="Calibri" w:eastAsia="Calibri" w:hAnsi="Calibri" w:cs="Calibri"/>
                      <w:sz w:val="42"/>
                    </w:rPr>
                    <w:t>eval(</w:t>
                  </w:r>
                  <w:proofErr w:type="gramEnd"/>
                  <w:r>
                    <w:rPr>
                      <w:rFonts w:ascii="Calibri" w:eastAsia="Calibri" w:hAnsi="Calibri" w:cs="Calibri"/>
                      <w:sz w:val="42"/>
                    </w:rPr>
                    <w:t xml:space="preserve">expression, </w:t>
                  </w:r>
                  <w:proofErr w:type="spellStart"/>
                  <w:r>
                    <w:rPr>
                      <w:rFonts w:ascii="Calibri" w:eastAsia="Calibri" w:hAnsi="Calibri" w:cs="Calibri"/>
                      <w:sz w:val="42"/>
                    </w:rPr>
                    <w:t>globals</w:t>
                  </w:r>
                  <w:proofErr w:type="spellEnd"/>
                  <w:r>
                    <w:rPr>
                      <w:rFonts w:ascii="Calibri" w:eastAsia="Calibri" w:hAnsi="Calibri" w:cs="Calibri"/>
                      <w:sz w:val="42"/>
                    </w:rPr>
                    <w:t>=None, locals=None)</w:t>
                  </w:r>
                </w:p>
                <w:p w14:paraId="61B8A54B" w14:textId="77777777" w:rsidR="001C7279" w:rsidRDefault="00D05A24">
                  <w:pPr>
                    <w:spacing w:after="169" w:line="279" w:lineRule="auto"/>
                    <w:ind w:left="645" w:hanging="15"/>
                    <w:jc w:val="both"/>
                  </w:pPr>
                  <w:r>
                    <w:rPr>
                      <w:sz w:val="34"/>
                    </w:rPr>
                    <w:t xml:space="preserve">The arguments are a string and optional </w:t>
                  </w:r>
                  <w:proofErr w:type="spellStart"/>
                  <w:r>
                    <w:rPr>
                      <w:sz w:val="34"/>
                    </w:rPr>
                    <w:t>globals</w:t>
                  </w:r>
                  <w:proofErr w:type="spellEnd"/>
                  <w:r>
                    <w:rPr>
                      <w:sz w:val="34"/>
                    </w:rPr>
                    <w:t xml:space="preserve"> and locals. If provided, </w:t>
                  </w:r>
                  <w:proofErr w:type="spellStart"/>
                  <w:r>
                    <w:rPr>
                      <w:sz w:val="34"/>
                    </w:rPr>
                    <w:t>globals</w:t>
                  </w:r>
                  <w:proofErr w:type="spellEnd"/>
                  <w:r>
                    <w:rPr>
                      <w:sz w:val="34"/>
                    </w:rPr>
                    <w:t xml:space="preserve"> must be a dictionary. If provided, locals can be any mapping object.</w:t>
                  </w:r>
                </w:p>
                <w:p w14:paraId="03AA0E62" w14:textId="77777777" w:rsidR="001C7279" w:rsidRDefault="00D05A24">
                  <w:pPr>
                    <w:spacing w:after="28" w:line="264" w:lineRule="auto"/>
                    <w:ind w:left="645" w:right="178"/>
                    <w:jc w:val="both"/>
                  </w:pPr>
                  <w:r>
                    <w:rPr>
                      <w:sz w:val="34"/>
                    </w:rPr>
                    <w:t>The expression argument is parsed and evaluated as a Python ex</w:t>
                  </w:r>
                  <w:r>
                    <w:rPr>
                      <w:sz w:val="34"/>
                    </w:rPr>
                    <w:t xml:space="preserve">pression (technically speaking, a condition list) using the </w:t>
                  </w:r>
                  <w:proofErr w:type="spellStart"/>
                  <w:r>
                    <w:rPr>
                      <w:sz w:val="34"/>
                    </w:rPr>
                    <w:t>globals</w:t>
                  </w:r>
                  <w:proofErr w:type="spellEnd"/>
                  <w:r>
                    <w:rPr>
                      <w:sz w:val="34"/>
                    </w:rPr>
                    <w:t xml:space="preserve"> and </w:t>
                  </w:r>
                  <w:proofErr w:type="gramStart"/>
                  <w:r>
                    <w:rPr>
                      <w:sz w:val="34"/>
                    </w:rPr>
                    <w:t>locals</w:t>
                  </w:r>
                  <w:proofErr w:type="gramEnd"/>
                  <w:r>
                    <w:rPr>
                      <w:sz w:val="34"/>
                    </w:rPr>
                    <w:t xml:space="preserve"> dictionaries as global and local namespace. If the </w:t>
                  </w:r>
                  <w:proofErr w:type="spellStart"/>
                  <w:r>
                    <w:rPr>
                      <w:sz w:val="34"/>
                    </w:rPr>
                    <w:t>globals</w:t>
                  </w:r>
                  <w:proofErr w:type="spellEnd"/>
                  <w:r>
                    <w:rPr>
                      <w:sz w:val="34"/>
                    </w:rPr>
                    <w:t xml:space="preserve"> dictionary is present and does not contain a value for the key built </w:t>
                  </w:r>
                  <w:proofErr w:type="gramStart"/>
                  <w:r>
                    <w:rPr>
                      <w:sz w:val="34"/>
                    </w:rPr>
                    <w:t>ins ,</w:t>
                  </w:r>
                  <w:proofErr w:type="gramEnd"/>
                  <w:r>
                    <w:rPr>
                      <w:sz w:val="34"/>
                    </w:rPr>
                    <w:t xml:space="preserve"> a reference to the dictionary of the built-</w:t>
                  </w:r>
                  <w:r>
                    <w:rPr>
                      <w:sz w:val="34"/>
                    </w:rPr>
                    <w:t xml:space="preserve">in module </w:t>
                  </w:r>
                  <w:proofErr w:type="spellStart"/>
                  <w:r>
                    <w:rPr>
                      <w:sz w:val="34"/>
                      <w:u w:val="single" w:color="000000"/>
                    </w:rPr>
                    <w:t>builtins</w:t>
                  </w:r>
                  <w:proofErr w:type="spellEnd"/>
                  <w:r>
                    <w:rPr>
                      <w:sz w:val="34"/>
                    </w:rPr>
                    <w:t xml:space="preserve"> is inserted under that key before expression is parsed. This means that expression normally has full access to the standard </w:t>
                  </w:r>
                  <w:proofErr w:type="spellStart"/>
                  <w:r>
                    <w:rPr>
                      <w:rFonts w:ascii="Times New Roman" w:eastAsia="Times New Roman" w:hAnsi="Times New Roman" w:cs="Times New Roman"/>
                      <w:sz w:val="34"/>
                      <w:u w:val="single" w:color="000000"/>
                    </w:rPr>
                    <w:t>builtins</w:t>
                  </w:r>
                  <w:proofErr w:type="spellEnd"/>
                  <w:r>
                    <w:rPr>
                      <w:rFonts w:ascii="Times New Roman" w:eastAsia="Times New Roman" w:hAnsi="Times New Roman" w:cs="Times New Roman"/>
                      <w:sz w:val="34"/>
                      <w:u w:val="single" w:color="000000"/>
                    </w:rPr>
                    <w:t xml:space="preserve"> </w:t>
                  </w:r>
                  <w:r>
                    <w:rPr>
                      <w:sz w:val="34"/>
                    </w:rPr>
                    <w:t xml:space="preserve">module and restricted environments </w:t>
                  </w:r>
                  <w:proofErr w:type="gramStart"/>
                  <w:r>
                    <w:rPr>
                      <w:sz w:val="34"/>
                    </w:rPr>
                    <w:t>are</w:t>
                  </w:r>
                  <w:proofErr w:type="gramEnd"/>
                </w:p>
                <w:p w14:paraId="2DF67ACD" w14:textId="77777777" w:rsidR="001C7279" w:rsidRDefault="00D05A24">
                  <w:pPr>
                    <w:spacing w:after="0"/>
                    <w:ind w:left="630" w:right="178" w:firstLine="15"/>
                    <w:jc w:val="both"/>
                  </w:pPr>
                  <w:r>
                    <w:rPr>
                      <w:sz w:val="34"/>
                    </w:rPr>
                    <w:t xml:space="preserve">propagated. If the locals dictionary is </w:t>
                  </w:r>
                  <w:proofErr w:type="gramStart"/>
                  <w:r>
                    <w:rPr>
                      <w:sz w:val="34"/>
                    </w:rPr>
                    <w:t>omitted</w:t>
                  </w:r>
                  <w:proofErr w:type="gramEnd"/>
                  <w:r>
                    <w:rPr>
                      <w:sz w:val="34"/>
                    </w:rPr>
                    <w:t xml:space="preserve"> it defaults to the </w:t>
                  </w:r>
                  <w:proofErr w:type="spellStart"/>
                  <w:r>
                    <w:rPr>
                      <w:sz w:val="34"/>
                    </w:rPr>
                    <w:t>globals</w:t>
                  </w:r>
                  <w:proofErr w:type="spellEnd"/>
                  <w:r>
                    <w:rPr>
                      <w:sz w:val="34"/>
                    </w:rPr>
                    <w:t xml:space="preserve"> dictionary. If both dictionaries are omitted, the expression is executed in the environment where </w:t>
                  </w:r>
                  <w:r>
                    <w:rPr>
                      <w:sz w:val="34"/>
                      <w:u w:val="single" w:color="000000"/>
                    </w:rPr>
                    <w:t xml:space="preserve">eval </w:t>
                  </w:r>
                  <w:proofErr w:type="gramStart"/>
                  <w:r>
                    <w:rPr>
                      <w:sz w:val="34"/>
                      <w:u w:val="single" w:color="000000"/>
                    </w:rPr>
                    <w:t>( )</w:t>
                  </w:r>
                  <w:proofErr w:type="gramEnd"/>
                  <w:r>
                    <w:rPr>
                      <w:sz w:val="34"/>
                      <w:u w:val="single" w:color="000000"/>
                    </w:rPr>
                    <w:t xml:space="preserve"> </w:t>
                  </w:r>
                  <w:r>
                    <w:rPr>
                      <w:sz w:val="34"/>
                    </w:rPr>
                    <w:t>is called. The return value is the result of the evaluated expression. Syn</w:t>
                  </w:r>
                  <w:r>
                    <w:rPr>
                      <w:sz w:val="34"/>
                    </w:rPr>
                    <w:t>tax errors are reported as exceptions.</w:t>
                  </w:r>
                </w:p>
              </w:tc>
            </w:tr>
          </w:tbl>
          <w:p w14:paraId="05FCE511" w14:textId="77777777" w:rsidR="001C7279" w:rsidRDefault="001C7279"/>
        </w:tc>
        <w:tc>
          <w:tcPr>
            <w:tcW w:w="271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EC6DA7" w14:textId="77777777" w:rsidR="001C7279" w:rsidRDefault="00D05A24">
            <w:pPr>
              <w:spacing w:after="0"/>
              <w:ind w:left="38"/>
            </w:pPr>
            <w:r>
              <w:rPr>
                <w:noProof/>
              </w:rPr>
              <w:drawing>
                <wp:inline distT="0" distB="0" distL="0" distR="0" wp14:anchorId="61B8933A" wp14:editId="00F51282">
                  <wp:extent cx="28575" cy="19050"/>
                  <wp:effectExtent l="0" t="0" r="0" b="0"/>
                  <wp:docPr id="99045" name="Picture 990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045" name="Picture 99045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6378D83" w14:textId="77777777" w:rsidR="001C7279" w:rsidRDefault="00D05A24">
            <w:pPr>
              <w:spacing w:after="0"/>
              <w:ind w:left="308"/>
            </w:pPr>
            <w:r>
              <w:rPr>
                <w:noProof/>
              </w:rPr>
              <w:drawing>
                <wp:inline distT="0" distB="0" distL="0" distR="0" wp14:anchorId="54D3B10F" wp14:editId="583C7041">
                  <wp:extent cx="9525" cy="9525"/>
                  <wp:effectExtent l="0" t="0" r="0" b="0"/>
                  <wp:docPr id="99043" name="Picture 990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043" name="Picture 99043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279" w14:paraId="2A430295" w14:textId="77777777">
        <w:trPr>
          <w:trHeight w:val="1397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51865ED3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nil"/>
            </w:tcBorders>
          </w:tcPr>
          <w:p w14:paraId="2AF0B126" w14:textId="77777777" w:rsidR="001C7279" w:rsidRDefault="001C7279"/>
        </w:tc>
        <w:tc>
          <w:tcPr>
            <w:tcW w:w="59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EC8D93E" w14:textId="77777777" w:rsidR="001C7279" w:rsidRDefault="00D05A24">
            <w:pPr>
              <w:spacing w:after="0"/>
              <w:ind w:left="188"/>
            </w:pPr>
            <w:r>
              <w:rPr>
                <w:noProof/>
              </w:rPr>
              <w:drawing>
                <wp:inline distT="0" distB="0" distL="0" distR="0" wp14:anchorId="21AB50D2" wp14:editId="44484EA6">
                  <wp:extent cx="257175" cy="180975"/>
                  <wp:effectExtent l="0" t="0" r="0" b="0"/>
                  <wp:docPr id="339366" name="Picture 33936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366" name="Picture 339366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C6C6B3" w14:textId="77777777" w:rsidR="001C7279" w:rsidRDefault="00D05A24">
      <w:pPr>
        <w:spacing w:after="4297" w:line="265" w:lineRule="auto"/>
        <w:ind w:left="535" w:hanging="10"/>
      </w:pPr>
      <w:r>
        <w:rPr>
          <w:sz w:val="72"/>
        </w:rPr>
        <w:t xml:space="preserve">Python </w:t>
      </w:r>
      <w:proofErr w:type="gramStart"/>
      <w:r>
        <w:rPr>
          <w:sz w:val="72"/>
        </w:rPr>
        <w:t>exec(</w:t>
      </w:r>
      <w:proofErr w:type="gramEnd"/>
      <w:r>
        <w:rPr>
          <w:sz w:val="72"/>
        </w:rPr>
        <w:t>)</w:t>
      </w:r>
    </w:p>
    <w:tbl>
      <w:tblPr>
        <w:tblStyle w:val="TableGrid"/>
        <w:tblpPr w:vertAnchor="text" w:tblpX="360" w:tblpY="-4275"/>
        <w:tblOverlap w:val="never"/>
        <w:tblW w:w="16590" w:type="dxa"/>
        <w:tblInd w:w="0" w:type="dxa"/>
        <w:tblCellMar>
          <w:top w:w="165" w:type="dxa"/>
          <w:left w:w="210" w:type="dxa"/>
          <w:bottom w:w="0" w:type="dxa"/>
          <w:right w:w="165" w:type="dxa"/>
        </w:tblCellMar>
        <w:tblLook w:val="04A0" w:firstRow="1" w:lastRow="0" w:firstColumn="1" w:lastColumn="0" w:noHBand="0" w:noVBand="1"/>
      </w:tblPr>
      <w:tblGrid>
        <w:gridCol w:w="16590"/>
      </w:tblGrid>
      <w:tr w:rsidR="001C7279" w14:paraId="1D16F056" w14:textId="77777777">
        <w:trPr>
          <w:trHeight w:val="5739"/>
        </w:trPr>
        <w:tc>
          <w:tcPr>
            <w:tcW w:w="1659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FC1A030" w14:textId="77777777" w:rsidR="001C7279" w:rsidRDefault="00D05A24">
            <w:pPr>
              <w:spacing w:after="246"/>
            </w:pPr>
            <w:proofErr w:type="gramStart"/>
            <w:r>
              <w:rPr>
                <w:rFonts w:ascii="Times New Roman" w:eastAsia="Times New Roman" w:hAnsi="Times New Roman" w:cs="Times New Roman"/>
                <w:sz w:val="28"/>
              </w:rPr>
              <w:lastRenderedPageBreak/>
              <w:t>exec(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</w:rPr>
              <w:t xml:space="preserve">object[, </w:t>
            </w:r>
            <w:proofErr w:type="spellStart"/>
            <w:r>
              <w:rPr>
                <w:rFonts w:ascii="Times New Roman" w:eastAsia="Times New Roman" w:hAnsi="Times New Roman" w:cs="Times New Roman"/>
                <w:sz w:val="28"/>
              </w:rPr>
              <w:t>globals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</w:rPr>
              <w:t>[, locals]])</w:t>
            </w:r>
          </w:p>
          <w:p w14:paraId="522B1F23" w14:textId="77777777" w:rsidR="001C7279" w:rsidRDefault="00D05A24">
            <w:pPr>
              <w:spacing w:after="0" w:line="287" w:lineRule="auto"/>
              <w:ind w:left="390" w:right="30" w:firstLine="15"/>
              <w:jc w:val="both"/>
            </w:pPr>
            <w:r>
              <w:rPr>
                <w:sz w:val="40"/>
              </w:rPr>
              <w:t xml:space="preserve">This function supports dynamic execution of Python code. object must be either a string or a code object. If it is a string, the string is parsed as a suite of Python statements which is then executed (unless a syntax error occurs). </w:t>
            </w:r>
            <w:r>
              <w:rPr>
                <w:rFonts w:ascii="Times New Roman" w:eastAsia="Times New Roman" w:hAnsi="Times New Roman" w:cs="Times New Roman"/>
                <w:sz w:val="40"/>
              </w:rPr>
              <w:t xml:space="preserve">111 </w:t>
            </w:r>
            <w:r>
              <w:rPr>
                <w:sz w:val="40"/>
              </w:rPr>
              <w:t>If it is a code obj</w:t>
            </w:r>
            <w:r>
              <w:rPr>
                <w:sz w:val="40"/>
              </w:rPr>
              <w:t xml:space="preserve">ect, it is simply executed. In all cases, the code </w:t>
            </w:r>
            <w:proofErr w:type="gramStart"/>
            <w:r>
              <w:rPr>
                <w:sz w:val="40"/>
              </w:rPr>
              <w:t>that's</w:t>
            </w:r>
            <w:proofErr w:type="gramEnd"/>
            <w:r>
              <w:rPr>
                <w:sz w:val="40"/>
              </w:rPr>
              <w:t xml:space="preserve"> executed is expected to be valid as file input (see the section "File input' in the Reference Manual). Be aware that the </w:t>
            </w:r>
            <w:r>
              <w:rPr>
                <w:rFonts w:ascii="Times New Roman" w:eastAsia="Times New Roman" w:hAnsi="Times New Roman" w:cs="Times New Roman"/>
                <w:sz w:val="40"/>
                <w:u w:val="single" w:color="000000"/>
              </w:rPr>
              <w:t>return</w:t>
            </w:r>
            <w:r>
              <w:rPr>
                <w:rFonts w:ascii="Times New Roman" w:eastAsia="Times New Roman" w:hAnsi="Times New Roman" w:cs="Times New Roman"/>
                <w:sz w:val="40"/>
              </w:rPr>
              <w:t xml:space="preserve"> and </w:t>
            </w:r>
            <w:r>
              <w:rPr>
                <w:rFonts w:ascii="Times New Roman" w:eastAsia="Times New Roman" w:hAnsi="Times New Roman" w:cs="Times New Roman"/>
                <w:sz w:val="40"/>
                <w:u w:val="single" w:color="000000"/>
              </w:rPr>
              <w:t>yield</w:t>
            </w:r>
            <w:r>
              <w:rPr>
                <w:rFonts w:ascii="Times New Roman" w:eastAsia="Times New Roman" w:hAnsi="Times New Roman" w:cs="Times New Roman"/>
                <w:sz w:val="40"/>
              </w:rPr>
              <w:t xml:space="preserve"> statements may not be used </w:t>
            </w:r>
            <w:r>
              <w:rPr>
                <w:sz w:val="40"/>
              </w:rPr>
              <w:t>outside of function definitions e</w:t>
            </w:r>
            <w:r>
              <w:rPr>
                <w:sz w:val="40"/>
              </w:rPr>
              <w:t xml:space="preserve">ven within the context of code passed to the </w:t>
            </w:r>
            <w:r>
              <w:rPr>
                <w:sz w:val="40"/>
                <w:u w:val="single" w:color="000000"/>
              </w:rPr>
              <w:t xml:space="preserve">exec </w:t>
            </w:r>
            <w:proofErr w:type="gramStart"/>
            <w:r>
              <w:rPr>
                <w:sz w:val="40"/>
                <w:u w:val="single" w:color="000000"/>
              </w:rPr>
              <w:t>( )</w:t>
            </w:r>
            <w:proofErr w:type="gramEnd"/>
            <w:r>
              <w:rPr>
                <w:sz w:val="40"/>
                <w:u w:val="single" w:color="000000"/>
              </w:rPr>
              <w:t xml:space="preserve"> </w:t>
            </w:r>
            <w:r>
              <w:rPr>
                <w:sz w:val="40"/>
              </w:rPr>
              <w:t>function. The return value is None.</w:t>
            </w:r>
          </w:p>
          <w:p w14:paraId="5B56696A" w14:textId="77777777" w:rsidR="001C7279" w:rsidRDefault="00D05A24">
            <w:pP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sz w:val="38"/>
              </w:rPr>
              <w:t>Source: https://docs.python.org/3/library/functions.html</w:t>
            </w:r>
          </w:p>
        </w:tc>
      </w:tr>
    </w:tbl>
    <w:p w14:paraId="140ECB24" w14:textId="77777777" w:rsidR="001C7279" w:rsidRDefault="00D05A24">
      <w:pPr>
        <w:tabs>
          <w:tab w:val="right" w:pos="18225"/>
        </w:tabs>
        <w:spacing w:after="0"/>
      </w:pPr>
      <w:r>
        <w:rPr>
          <w:rFonts w:ascii="Times New Roman" w:eastAsia="Times New Roman" w:hAnsi="Times New Roman" w:cs="Times New Roman"/>
          <w:sz w:val="56"/>
        </w:rPr>
        <w:t>•</w:t>
      </w:r>
      <w:r>
        <w:rPr>
          <w:rFonts w:ascii="Times New Roman" w:eastAsia="Times New Roman" w:hAnsi="Times New Roman" w:cs="Times New Roman"/>
          <w:sz w:val="56"/>
        </w:rPr>
        <w:tab/>
      </w:r>
      <w:r>
        <w:rPr>
          <w:noProof/>
        </w:rPr>
        <mc:AlternateContent>
          <mc:Choice Requires="wpg">
            <w:drawing>
              <wp:inline distT="0" distB="0" distL="0" distR="0" wp14:anchorId="24FDFF49" wp14:editId="3F376A36">
                <wp:extent cx="10668000" cy="2066925"/>
                <wp:effectExtent l="0" t="0" r="0" b="0"/>
                <wp:docPr id="332894" name="Group 3328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00" cy="2066925"/>
                          <a:chOff x="0" y="0"/>
                          <a:chExt cx="10668000" cy="2066925"/>
                        </a:xfrm>
                      </wpg:grpSpPr>
                      <pic:pic xmlns:pic="http://schemas.openxmlformats.org/drawingml/2006/picture">
                        <pic:nvPicPr>
                          <pic:cNvPr id="339368" name="Picture 339368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4086225" y="0"/>
                            <a:ext cx="6581775" cy="20669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454" name="Rectangle 99454"/>
                        <wps:cNvSpPr/>
                        <wps:spPr>
                          <a:xfrm>
                            <a:off x="0" y="1143000"/>
                            <a:ext cx="919353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F51267" w14:textId="77777777" w:rsidR="001C7279" w:rsidRDefault="00D05A24">
                              <w:r>
                                <w:rPr>
                                  <w:sz w:val="52"/>
                                </w:rPr>
                                <w:t xml:space="preserve">Both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455" name="Rectangle 99455"/>
                        <wps:cNvSpPr/>
                        <wps:spPr>
                          <a:xfrm>
                            <a:off x="704850" y="1143000"/>
                            <a:ext cx="1000792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47E66C" w14:textId="77777777" w:rsidR="001C7279" w:rsidRDefault="00D05A24">
                              <w:r>
                                <w:rPr>
                                  <w:sz w:val="58"/>
                                </w:rPr>
                                <w:t xml:space="preserve">exec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456" name="Rectangle 99456"/>
                        <wps:cNvSpPr/>
                        <wps:spPr>
                          <a:xfrm>
                            <a:off x="1457325" y="1143000"/>
                            <a:ext cx="767334" cy="3800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64BA66" w14:textId="77777777" w:rsidR="001C7279" w:rsidRDefault="00D05A24">
                              <w:r>
                                <w:rPr>
                                  <w:sz w:val="5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457" name="Rectangle 99457"/>
                        <wps:cNvSpPr/>
                        <wps:spPr>
                          <a:xfrm>
                            <a:off x="2047875" y="1143000"/>
                            <a:ext cx="1008031" cy="291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BC9654" w14:textId="77777777" w:rsidR="001C7279" w:rsidRDefault="00D05A24">
                              <w:r>
                                <w:rPr>
                                  <w:sz w:val="68"/>
                                </w:rPr>
                                <w:t xml:space="preserve">eva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458" name="Rectangle 99458"/>
                        <wps:cNvSpPr/>
                        <wps:spPr>
                          <a:xfrm>
                            <a:off x="2895600" y="1143000"/>
                            <a:ext cx="1033367" cy="35471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66B1A8" w14:textId="77777777" w:rsidR="001C7279" w:rsidRDefault="00D05A24">
                              <w:r>
                                <w:rPr>
                                  <w:sz w:val="52"/>
                                </w:rPr>
                                <w:t xml:space="preserve">allow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9459" name="Rectangle 99459"/>
                        <wps:cNvSpPr/>
                        <wps:spPr>
                          <a:xfrm>
                            <a:off x="3676650" y="1143000"/>
                            <a:ext cx="1355503" cy="3040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0D8E38" w14:textId="77777777" w:rsidR="001C7279" w:rsidRDefault="00D05A24">
                              <w:r>
                                <w:rPr>
                                  <w:sz w:val="58"/>
                                </w:rPr>
                                <w:t xml:space="preserve">acces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2894" style="width:840pt;height:162.75pt;mso-position-horizontal-relative:char;mso-position-vertical-relative:line" coordsize="106680,20669">
                <v:shape id="Picture 339368" style="position:absolute;width:65817;height:20669;left:40862;top:0;" filled="f">
                  <v:imagedata r:id="rId110"/>
                </v:shape>
                <v:rect id="Rectangle 99454" style="position:absolute;width:9193;height:3547;left:0;top:114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2"/>
                          </w:rPr>
                          <w:t xml:space="preserve">Both </w:t>
                        </w:r>
                      </w:p>
                    </w:txbxContent>
                  </v:textbox>
                </v:rect>
                <v:rect id="Rectangle 99455" style="position:absolute;width:10007;height:3040;left:7048;top:114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8"/>
                          </w:rPr>
                          <w:t xml:space="preserve">exec </w:t>
                        </w:r>
                      </w:p>
                    </w:txbxContent>
                  </v:textbox>
                </v:rect>
                <v:rect id="Rectangle 99456" style="position:absolute;width:7673;height:3800;left:14573;top:114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99457" style="position:absolute;width:10080;height:2913;left:20478;top:114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68"/>
                          </w:rPr>
                          <w:t xml:space="preserve">eval </w:t>
                        </w:r>
                      </w:p>
                    </w:txbxContent>
                  </v:textbox>
                </v:rect>
                <v:rect id="Rectangle 99458" style="position:absolute;width:10333;height:3547;left:28956;top:114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2"/>
                          </w:rPr>
                          <w:t xml:space="preserve">allow </w:t>
                        </w:r>
                      </w:p>
                    </w:txbxContent>
                  </v:textbox>
                </v:rect>
                <v:rect id="Rectangle 99459" style="position:absolute;width:13555;height:3040;left:36766;top:114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8"/>
                          </w:rPr>
                          <w:t xml:space="preserve">access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1693EAE3" w14:textId="77777777" w:rsidR="001C7279" w:rsidRDefault="00D05A24">
      <w:pPr>
        <w:spacing w:after="0"/>
        <w:ind w:left="520" w:right="15" w:hanging="10"/>
      </w:pPr>
      <w:r>
        <w:rPr>
          <w:sz w:val="70"/>
        </w:rPr>
        <w:lastRenderedPageBreak/>
        <w:t>Sometimes the eval function can be "convenient"...</w:t>
      </w:r>
    </w:p>
    <w:p w14:paraId="43A6D2E4" w14:textId="77777777" w:rsidR="001C7279" w:rsidRDefault="00D05A24">
      <w:pPr>
        <w:spacing w:after="0"/>
        <w:ind w:left="165"/>
      </w:pPr>
      <w:r>
        <w:rPr>
          <w:noProof/>
        </w:rPr>
        <w:lastRenderedPageBreak/>
        <w:drawing>
          <wp:inline distT="0" distB="0" distL="0" distR="0" wp14:anchorId="4BF27986" wp14:editId="302CF6B4">
            <wp:extent cx="11239500" cy="4905375"/>
            <wp:effectExtent l="0" t="0" r="0" b="0"/>
            <wp:docPr id="339369" name="Picture 3393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69" name="Picture 339369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55928" w14:textId="77777777" w:rsidR="001C7279" w:rsidRDefault="00D05A24">
      <w:pPr>
        <w:spacing w:after="0"/>
        <w:ind w:left="505" w:hanging="10"/>
      </w:pPr>
      <w:r>
        <w:rPr>
          <w:sz w:val="68"/>
        </w:rPr>
        <w:lastRenderedPageBreak/>
        <w:t>Again, completely trusted, but evil user input!</w:t>
      </w:r>
    </w:p>
    <w:p w14:paraId="6C6A35AF" w14:textId="77777777" w:rsidR="001C7279" w:rsidRDefault="00D05A24">
      <w:pPr>
        <w:spacing w:after="0"/>
        <w:ind w:left="165"/>
      </w:pPr>
      <w:r>
        <w:rPr>
          <w:noProof/>
        </w:rPr>
        <w:lastRenderedPageBreak/>
        <w:drawing>
          <wp:inline distT="0" distB="0" distL="0" distR="0" wp14:anchorId="480115E1" wp14:editId="6CB1454F">
            <wp:extent cx="11239500" cy="4905375"/>
            <wp:effectExtent l="0" t="0" r="0" b="0"/>
            <wp:docPr id="339371" name="Picture 3393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71" name="Picture 339371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0" cy="490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A78FA" w14:textId="77777777" w:rsidR="001C7279" w:rsidRDefault="00D05A24">
      <w:pPr>
        <w:spacing w:after="3"/>
        <w:ind w:left="525" w:right="1530" w:firstLine="5"/>
      </w:pPr>
      <w:r>
        <w:rPr>
          <w:sz w:val="74"/>
        </w:rPr>
        <w:lastRenderedPageBreak/>
        <w:t>Dangerous Functions Reading Material &amp;</w:t>
      </w:r>
    </w:p>
    <w:p w14:paraId="5E1FF924" w14:textId="77777777" w:rsidR="001C7279" w:rsidRDefault="00D05A24">
      <w:pPr>
        <w:pStyle w:val="Heading1"/>
        <w:ind w:left="550" w:right="15"/>
      </w:pPr>
      <w:r>
        <w:t>Resources</w:t>
      </w:r>
    </w:p>
    <w:p w14:paraId="0BA5D09E" w14:textId="77777777" w:rsidR="001C7279" w:rsidRDefault="00D05A24">
      <w:pPr>
        <w:numPr>
          <w:ilvl w:val="0"/>
          <w:numId w:val="10"/>
        </w:numPr>
        <w:spacing w:after="357" w:line="265" w:lineRule="auto"/>
        <w:ind w:right="15" w:hanging="525"/>
        <w:jc w:val="both"/>
      </w:pPr>
      <w:r>
        <w:rPr>
          <w:sz w:val="52"/>
        </w:rPr>
        <w:t>Many of the excerpts in these slides came from the official Python documentation:</w:t>
      </w:r>
    </w:p>
    <w:p w14:paraId="7340FE82" w14:textId="77777777" w:rsidR="001C7279" w:rsidRDefault="00D05A24">
      <w:pPr>
        <w:spacing w:after="493" w:line="216" w:lineRule="auto"/>
        <w:ind w:left="10" w:right="15" w:hanging="10"/>
        <w:jc w:val="center"/>
      </w:pPr>
      <w:r>
        <w:rPr>
          <w:noProof/>
        </w:rPr>
        <w:drawing>
          <wp:anchor distT="0" distB="0" distL="114300" distR="114300" simplePos="0" relativeHeight="251712512" behindDoc="0" locked="0" layoutInCell="1" allowOverlap="0" wp14:anchorId="67BCC91B" wp14:editId="507BEFB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118701" name="Picture 1187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01" name="Picture 118701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</w:t>
      </w:r>
      <w:r>
        <w:rPr>
          <w:rFonts w:ascii="Times New Roman" w:eastAsia="Times New Roman" w:hAnsi="Times New Roman" w:cs="Times New Roman"/>
          <w:sz w:val="52"/>
          <w:u w:val="single" w:color="000000"/>
        </w:rPr>
        <w:t>rg/3/library/subprocess.html https://docs.python.org/3/library/os.html https://docs.python.org/3/library/pickle.html https://docs.python.org/3/library/functions.html#eval</w:t>
      </w:r>
    </w:p>
    <w:p w14:paraId="1F70BB83" w14:textId="77777777" w:rsidR="001C7279" w:rsidRDefault="00D05A24">
      <w:pPr>
        <w:numPr>
          <w:ilvl w:val="0"/>
          <w:numId w:val="10"/>
        </w:numPr>
        <w:spacing w:after="335" w:line="265" w:lineRule="auto"/>
        <w:ind w:right="15" w:hanging="525"/>
        <w:jc w:val="both"/>
      </w:pPr>
      <w:r>
        <w:rPr>
          <w:sz w:val="52"/>
        </w:rPr>
        <w:lastRenderedPageBreak/>
        <w:t>For other links and resources regarding these unsafe functions, browse through the Py</w:t>
      </w:r>
      <w:r>
        <w:rPr>
          <w:sz w:val="52"/>
        </w:rPr>
        <w:t>thon Security pages:</w:t>
      </w:r>
    </w:p>
    <w:p w14:paraId="42D654DA" w14:textId="77777777" w:rsidR="001C7279" w:rsidRDefault="00D05A24">
      <w:pPr>
        <w:spacing w:after="3" w:line="265" w:lineRule="auto"/>
        <w:ind w:left="1255" w:right="-4452" w:hanging="10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python-security.readthedocs.io/security.html</w:t>
      </w:r>
    </w:p>
    <w:p w14:paraId="3381F4E1" w14:textId="77777777" w:rsidR="001C7279" w:rsidRDefault="00D05A24">
      <w:pPr>
        <w:pStyle w:val="Heading2"/>
        <w:ind w:right="1530"/>
      </w:pPr>
      <w:r>
        <w:t>Exercise: Python in Practice I</w:t>
      </w:r>
    </w:p>
    <w:p w14:paraId="1B9C32BC" w14:textId="77777777" w:rsidR="001C7279" w:rsidRDefault="00D05A24">
      <w:pPr>
        <w:spacing w:after="0"/>
        <w:ind w:left="523" w:hanging="10"/>
      </w:pPr>
      <w:r>
        <w:rPr>
          <w:sz w:val="62"/>
        </w:rPr>
        <w:t>Objectives</w:t>
      </w:r>
    </w:p>
    <w:p w14:paraId="5253055A" w14:textId="77777777" w:rsidR="001C7279" w:rsidRDefault="00D05A24">
      <w:pPr>
        <w:spacing w:after="3" w:line="265" w:lineRule="auto"/>
        <w:ind w:left="511" w:right="15" w:hanging="10"/>
        <w:jc w:val="both"/>
      </w:pPr>
      <w:r>
        <w:rPr>
          <w:sz w:val="52"/>
        </w:rPr>
        <w:t>After completing this exercise, students will be able to:</w:t>
      </w:r>
    </w:p>
    <w:p w14:paraId="56012A3B" w14:textId="77777777" w:rsidR="001C7279" w:rsidRDefault="00D05A24">
      <w:pPr>
        <w:numPr>
          <w:ilvl w:val="0"/>
          <w:numId w:val="11"/>
        </w:numPr>
        <w:spacing w:after="3" w:line="265" w:lineRule="auto"/>
        <w:ind w:right="15" w:hanging="552"/>
        <w:jc w:val="both"/>
      </w:pPr>
      <w:r>
        <w:rPr>
          <w:noProof/>
        </w:rPr>
        <w:drawing>
          <wp:anchor distT="0" distB="0" distL="114300" distR="114300" simplePos="0" relativeHeight="251713536" behindDoc="0" locked="0" layoutInCell="1" allowOverlap="0" wp14:anchorId="3DA92B2F" wp14:editId="1DEA77C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339373" name="Picture 3393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73" name="Picture 339373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Utilize fundamental scripting concepts in </w:t>
      </w:r>
      <w:proofErr w:type="gramStart"/>
      <w:r>
        <w:rPr>
          <w:sz w:val="52"/>
        </w:rPr>
        <w:t>Python</w:t>
      </w:r>
      <w:proofErr w:type="gramEnd"/>
    </w:p>
    <w:p w14:paraId="05BDFFCA" w14:textId="77777777" w:rsidR="001C7279" w:rsidRDefault="00D05A24">
      <w:pPr>
        <w:numPr>
          <w:ilvl w:val="0"/>
          <w:numId w:val="11"/>
        </w:numPr>
        <w:spacing w:after="366" w:line="265" w:lineRule="auto"/>
        <w:ind w:right="15" w:hanging="552"/>
        <w:jc w:val="both"/>
      </w:pPr>
      <w:r>
        <w:rPr>
          <w:sz w:val="52"/>
        </w:rPr>
        <w:t xml:space="preserve">Execute code injection in </w:t>
      </w:r>
      <w:proofErr w:type="gramStart"/>
      <w:r>
        <w:rPr>
          <w:sz w:val="52"/>
        </w:rPr>
        <w:t>Python</w:t>
      </w:r>
      <w:proofErr w:type="gramEnd"/>
    </w:p>
    <w:p w14:paraId="650AA081" w14:textId="77777777" w:rsidR="001C7279" w:rsidRDefault="00D05A24">
      <w:pPr>
        <w:pStyle w:val="Heading3"/>
        <w:spacing w:after="0" w:line="265" w:lineRule="auto"/>
        <w:ind w:left="535"/>
      </w:pPr>
      <w:r>
        <w:rPr>
          <w:sz w:val="60"/>
        </w:rPr>
        <w:lastRenderedPageBreak/>
        <w:t>Duration</w:t>
      </w:r>
    </w:p>
    <w:p w14:paraId="63BC5093" w14:textId="77777777" w:rsidR="001C7279" w:rsidRDefault="00D05A24">
      <w:pPr>
        <w:spacing w:after="3" w:line="265" w:lineRule="auto"/>
        <w:ind w:left="511" w:right="15" w:hanging="10"/>
        <w:jc w:val="both"/>
      </w:pPr>
      <w:r>
        <w:rPr>
          <w:sz w:val="52"/>
        </w:rPr>
        <w:t>This exercise will take approximately 1 hour to complete, with 15-20 minutes to review answers.</w:t>
      </w:r>
    </w:p>
    <w:p w14:paraId="4A6BFDD4" w14:textId="77777777" w:rsidR="001C7279" w:rsidRDefault="001C7279">
      <w:pPr>
        <w:sectPr w:rsidR="001C7279">
          <w:headerReference w:type="even" r:id="rId115"/>
          <w:headerReference w:type="default" r:id="rId116"/>
          <w:headerReference w:type="first" r:id="rId117"/>
          <w:pgSz w:w="19200" w:h="10800" w:orient="landscape"/>
          <w:pgMar w:top="1401" w:right="0" w:bottom="120" w:left="975" w:header="720" w:footer="720" w:gutter="0"/>
          <w:cols w:space="720"/>
          <w:titlePg/>
        </w:sectPr>
      </w:pPr>
    </w:p>
    <w:p w14:paraId="2BF59378" w14:textId="77777777" w:rsidR="001C7279" w:rsidRDefault="00D05A24">
      <w:pPr>
        <w:spacing w:after="349"/>
        <w:ind w:left="34" w:right="15" w:hanging="10"/>
      </w:pPr>
      <w:r>
        <w:rPr>
          <w:sz w:val="70"/>
        </w:rPr>
        <w:t>Debrief</w:t>
      </w:r>
    </w:p>
    <w:p w14:paraId="07273A30" w14:textId="77777777" w:rsidR="001C7279" w:rsidRDefault="00D05A24">
      <w:pPr>
        <w:spacing w:after="0"/>
        <w:ind w:left="7" w:hanging="10"/>
      </w:pPr>
      <w:r>
        <w:rPr>
          <w:sz w:val="62"/>
        </w:rPr>
        <w:t>General Questions</w:t>
      </w:r>
    </w:p>
    <w:p w14:paraId="06F003E1" w14:textId="77777777" w:rsidR="001C7279" w:rsidRDefault="00D05A24">
      <w:pPr>
        <w:numPr>
          <w:ilvl w:val="0"/>
          <w:numId w:val="12"/>
        </w:numPr>
        <w:spacing w:after="3" w:line="265" w:lineRule="auto"/>
        <w:ind w:right="15" w:hanging="552"/>
        <w:jc w:val="both"/>
      </w:pPr>
      <w:r>
        <w:rPr>
          <w:sz w:val="52"/>
        </w:rPr>
        <w:t xml:space="preserve">How did you feel about this procedure? </w:t>
      </w:r>
      <w:r>
        <w:rPr>
          <w:noProof/>
        </w:rPr>
        <w:drawing>
          <wp:inline distT="0" distB="0" distL="0" distR="0" wp14:anchorId="4701CEA1" wp14:editId="2B60DF51">
            <wp:extent cx="1043940" cy="228600"/>
            <wp:effectExtent l="0" t="0" r="0" b="0"/>
            <wp:docPr id="339377" name="Picture 3393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77" name="Picture 339377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04394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sz w:val="52"/>
        </w:rPr>
        <w:t>there</w:t>
      </w:r>
      <w:proofErr w:type="gramEnd"/>
      <w:r>
        <w:rPr>
          <w:sz w:val="52"/>
        </w:rPr>
        <w:t xml:space="preserve"> any areas in</w:t>
      </w:r>
    </w:p>
    <w:p w14:paraId="40D18A4E" w14:textId="77777777" w:rsidR="001C7279" w:rsidRDefault="00D05A24">
      <w:pPr>
        <w:spacing w:after="42" w:line="265" w:lineRule="auto"/>
        <w:ind w:left="511" w:right="15" w:hanging="10"/>
        <w:jc w:val="both"/>
      </w:pP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41B3BBAF" w14:textId="77777777" w:rsidR="001C7279" w:rsidRDefault="00D05A24">
      <w:pPr>
        <w:numPr>
          <w:ilvl w:val="0"/>
          <w:numId w:val="12"/>
        </w:numPr>
        <w:spacing w:after="3" w:line="265" w:lineRule="auto"/>
        <w:ind w:right="15" w:hanging="552"/>
        <w:jc w:val="both"/>
      </w:pPr>
      <w:r>
        <w:rPr>
          <w:noProof/>
        </w:rPr>
        <w:drawing>
          <wp:anchor distT="0" distB="0" distL="114300" distR="114300" simplePos="0" relativeHeight="251714560" behindDoc="0" locked="0" layoutInCell="1" allowOverlap="0" wp14:anchorId="3E63DE53" wp14:editId="1854DCF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124568" name="Picture 124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68" name="Picture 124568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27341140" w14:textId="77777777" w:rsidR="001C7279" w:rsidRDefault="00D05A24">
      <w:pPr>
        <w:spacing w:after="42"/>
        <w:ind w:left="7" w:hanging="10"/>
      </w:pPr>
      <w:r>
        <w:rPr>
          <w:sz w:val="62"/>
        </w:rPr>
        <w:t>Specific Questions</w:t>
      </w:r>
    </w:p>
    <w:p w14:paraId="13869493" w14:textId="77777777" w:rsidR="001C7279" w:rsidRDefault="00D05A24">
      <w:pPr>
        <w:numPr>
          <w:ilvl w:val="0"/>
          <w:numId w:val="12"/>
        </w:numPr>
        <w:spacing w:after="30" w:line="265" w:lineRule="auto"/>
        <w:ind w:right="15" w:hanging="552"/>
        <w:jc w:val="both"/>
      </w:pPr>
      <w:r>
        <w:rPr>
          <w:sz w:val="50"/>
        </w:rPr>
        <w:lastRenderedPageBreak/>
        <w:t xml:space="preserve">Why does </w:t>
      </w:r>
      <w:proofErr w:type="gramStart"/>
      <w:r>
        <w:rPr>
          <w:sz w:val="50"/>
        </w:rPr>
        <w:t>inp</w:t>
      </w:r>
      <w:r>
        <w:rPr>
          <w:sz w:val="50"/>
        </w:rPr>
        <w:t>ut(</w:t>
      </w:r>
      <w:proofErr w:type="gramEnd"/>
      <w:r>
        <w:rPr>
          <w:sz w:val="50"/>
        </w:rPr>
        <w:t>) allow for code injection in Python</w:t>
      </w:r>
      <w:r>
        <w:rPr>
          <w:noProof/>
        </w:rPr>
        <w:drawing>
          <wp:inline distT="0" distB="0" distL="0" distR="0" wp14:anchorId="0AAD95CC" wp14:editId="40587113">
            <wp:extent cx="533400" cy="228600"/>
            <wp:effectExtent l="0" t="0" r="0" b="0"/>
            <wp:docPr id="339379" name="Picture 3393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79" name="Picture 339379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9A74" w14:textId="77777777" w:rsidR="001C7279" w:rsidRDefault="00D05A24">
      <w:pPr>
        <w:numPr>
          <w:ilvl w:val="0"/>
          <w:numId w:val="12"/>
        </w:numPr>
        <w:spacing w:after="49"/>
        <w:ind w:right="15" w:hanging="552"/>
        <w:jc w:val="both"/>
      </w:pPr>
      <w:r>
        <w:rPr>
          <w:sz w:val="54"/>
        </w:rPr>
        <w:t xml:space="preserve">How could this same method of code </w:t>
      </w:r>
      <w:r>
        <w:rPr>
          <w:sz w:val="54"/>
        </w:rPr>
        <w:t>injection occur in Python 3.x?</w:t>
      </w:r>
    </w:p>
    <w:p w14:paraId="3E781FD2" w14:textId="77777777" w:rsidR="001C7279" w:rsidRDefault="00D05A24">
      <w:pPr>
        <w:numPr>
          <w:ilvl w:val="0"/>
          <w:numId w:val="12"/>
        </w:numPr>
        <w:spacing w:after="4" w:line="265" w:lineRule="auto"/>
        <w:ind w:right="15" w:hanging="552"/>
        <w:jc w:val="both"/>
      </w:pPr>
      <w:r>
        <w:rPr>
          <w:sz w:val="50"/>
        </w:rPr>
        <w:t>In what ways can code injection be remediated?</w:t>
      </w:r>
    </w:p>
    <w:p w14:paraId="2169804D" w14:textId="77777777" w:rsidR="001C7279" w:rsidRDefault="001C7279">
      <w:pPr>
        <w:sectPr w:rsidR="001C7279">
          <w:type w:val="continuous"/>
          <w:pgSz w:w="19200" w:h="10800" w:orient="landscape"/>
          <w:pgMar w:top="1440" w:right="1440" w:bottom="1440" w:left="1488" w:header="720" w:footer="720" w:gutter="0"/>
          <w:cols w:num="2" w:space="771"/>
        </w:sectPr>
      </w:pPr>
    </w:p>
    <w:p w14:paraId="676BC89C" w14:textId="77777777" w:rsidR="001C7279" w:rsidRDefault="00D05A24">
      <w:pPr>
        <w:spacing w:after="0" w:line="265" w:lineRule="auto"/>
        <w:ind w:left="55" w:hanging="10"/>
      </w:pPr>
      <w:r>
        <w:rPr>
          <w:sz w:val="72"/>
        </w:rPr>
        <w:t>File Handling</w:t>
      </w:r>
    </w:p>
    <w:p w14:paraId="2CFC032E" w14:textId="77777777" w:rsidR="001C7279" w:rsidRDefault="00D05A24">
      <w:pPr>
        <w:numPr>
          <w:ilvl w:val="0"/>
          <w:numId w:val="12"/>
        </w:numPr>
        <w:spacing w:after="339" w:line="265" w:lineRule="auto"/>
        <w:ind w:right="15" w:hanging="552"/>
        <w:jc w:val="both"/>
      </w:pPr>
      <w:proofErr w:type="gramStart"/>
      <w:r>
        <w:rPr>
          <w:sz w:val="50"/>
        </w:rPr>
        <w:t>More often than not</w:t>
      </w:r>
      <w:proofErr w:type="gramEnd"/>
      <w:r>
        <w:rPr>
          <w:sz w:val="50"/>
        </w:rPr>
        <w:t>, you will want the ability to read and write to files.</w:t>
      </w:r>
    </w:p>
    <w:p w14:paraId="5B12D4E0" w14:textId="77777777" w:rsidR="001C7279" w:rsidRDefault="00D05A24">
      <w:pPr>
        <w:numPr>
          <w:ilvl w:val="0"/>
          <w:numId w:val="12"/>
        </w:numPr>
        <w:spacing w:after="313" w:line="265" w:lineRule="auto"/>
        <w:ind w:right="15" w:hanging="552"/>
        <w:jc w:val="both"/>
      </w:pPr>
      <w:r>
        <w:rPr>
          <w:noProof/>
        </w:rPr>
        <w:lastRenderedPageBreak/>
        <w:drawing>
          <wp:anchor distT="0" distB="0" distL="114300" distR="114300" simplePos="0" relativeHeight="251715584" behindDoc="0" locked="0" layoutInCell="1" allowOverlap="0" wp14:anchorId="1BF6C810" wp14:editId="6565BF57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127436" name="Picture 1274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36" name="Picture 127436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Since everything is an object in Python, this is </w:t>
      </w:r>
      <w:proofErr w:type="gramStart"/>
      <w:r>
        <w:rPr>
          <w:sz w:val="52"/>
        </w:rPr>
        <w:t>very easy</w:t>
      </w:r>
      <w:proofErr w:type="gramEnd"/>
      <w:r>
        <w:rPr>
          <w:sz w:val="52"/>
        </w:rPr>
        <w:t xml:space="preserve"> to do.</w:t>
      </w:r>
    </w:p>
    <w:p w14:paraId="7C7D750E" w14:textId="77777777" w:rsidR="001C7279" w:rsidRDefault="00D05A24">
      <w:pPr>
        <w:numPr>
          <w:ilvl w:val="0"/>
          <w:numId w:val="12"/>
        </w:numPr>
        <w:spacing w:after="4" w:line="265" w:lineRule="auto"/>
        <w:ind w:right="15" w:hanging="552"/>
        <w:jc w:val="both"/>
      </w:pPr>
      <w:r>
        <w:rPr>
          <w:sz w:val="50"/>
        </w:rPr>
        <w:t xml:space="preserve">All that is necessary is </w:t>
      </w:r>
      <w:proofErr w:type="gramStart"/>
      <w:r>
        <w:rPr>
          <w:sz w:val="50"/>
        </w:rPr>
        <w:t>to</w:t>
      </w:r>
      <w:proofErr w:type="gramEnd"/>
      <w:r>
        <w:rPr>
          <w:sz w:val="50"/>
        </w:rPr>
        <w:t xml:space="preserve"> "open" the file, and to do that you need to know</w:t>
      </w:r>
    </w:p>
    <w:p w14:paraId="74009890" w14:textId="77777777" w:rsidR="001C7279" w:rsidRDefault="00D05A24">
      <w:pPr>
        <w:numPr>
          <w:ilvl w:val="0"/>
          <w:numId w:val="12"/>
        </w:numPr>
        <w:spacing w:after="3" w:line="265" w:lineRule="auto"/>
        <w:ind w:right="15" w:hanging="552"/>
        <w:jc w:val="both"/>
      </w:pPr>
      <w:r>
        <w:rPr>
          <w:sz w:val="52"/>
        </w:rPr>
        <w:t xml:space="preserve">The filename of the file you want to </w:t>
      </w:r>
      <w:proofErr w:type="gramStart"/>
      <w:r>
        <w:rPr>
          <w:sz w:val="52"/>
        </w:rPr>
        <w:t>open</w:t>
      </w:r>
      <w:proofErr w:type="gramEnd"/>
    </w:p>
    <w:p w14:paraId="55E9BD87" w14:textId="77777777" w:rsidR="001C7279" w:rsidRDefault="00D05A24">
      <w:pPr>
        <w:numPr>
          <w:ilvl w:val="0"/>
          <w:numId w:val="12"/>
        </w:numPr>
        <w:spacing w:after="0"/>
        <w:ind w:right="15" w:hanging="552"/>
        <w:jc w:val="both"/>
      </w:pPr>
      <w:r>
        <w:rPr>
          <w:sz w:val="56"/>
        </w:rPr>
        <w:t>The mode you want the file to be accessed with.</w:t>
      </w:r>
    </w:p>
    <w:p w14:paraId="0318CF92" w14:textId="77777777" w:rsidR="001C7279" w:rsidRDefault="00D05A24">
      <w:pPr>
        <w:spacing w:after="0" w:line="265" w:lineRule="auto"/>
        <w:ind w:left="55" w:hanging="10"/>
      </w:pPr>
      <w:r>
        <w:rPr>
          <w:sz w:val="72"/>
        </w:rPr>
        <w:t>Filenames can use either absolute or relative paths.</w:t>
      </w:r>
    </w:p>
    <w:p w14:paraId="69DFBA40" w14:textId="77777777" w:rsidR="001C7279" w:rsidRDefault="00D05A24">
      <w:pPr>
        <w:numPr>
          <w:ilvl w:val="0"/>
          <w:numId w:val="12"/>
        </w:numPr>
        <w:spacing w:after="3" w:line="265" w:lineRule="auto"/>
        <w:ind w:right="15" w:hanging="552"/>
        <w:jc w:val="both"/>
      </w:pPr>
      <w:r>
        <w:rPr>
          <w:sz w:val="52"/>
        </w:rPr>
        <w:t>You could specify the filename with:</w:t>
      </w:r>
    </w:p>
    <w:p w14:paraId="46F91B85" w14:textId="77777777" w:rsidR="001C7279" w:rsidRDefault="00D05A24">
      <w:pPr>
        <w:spacing w:after="225"/>
        <w:ind w:left="-150" w:right="-345"/>
      </w:pPr>
      <w:r>
        <w:rPr>
          <w:noProof/>
        </w:rPr>
        <w:lastRenderedPageBreak/>
        <w:drawing>
          <wp:inline distT="0" distB="0" distL="0" distR="0" wp14:anchorId="0B6A48EC" wp14:editId="077C30D2">
            <wp:extent cx="10553700" cy="809625"/>
            <wp:effectExtent l="0" t="0" r="0" b="0"/>
            <wp:docPr id="339381" name="Picture 3393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81" name="Picture 339381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05537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187DE" w14:textId="77777777" w:rsidR="001C7279" w:rsidRDefault="00D05A24">
      <w:pPr>
        <w:pBdr>
          <w:bottom w:val="single" w:sz="24" w:space="0" w:color="000000"/>
          <w:right w:val="single" w:sz="24" w:space="0" w:color="000000"/>
        </w:pBdr>
        <w:spacing w:after="0" w:line="225" w:lineRule="auto"/>
        <w:ind w:left="165"/>
        <w:jc w:val="center"/>
      </w:pPr>
      <w:r>
        <w:rPr>
          <w:sz w:val="50"/>
        </w:rPr>
        <w:t>/</w:t>
      </w:r>
      <w:proofErr w:type="spellStart"/>
      <w:r>
        <w:rPr>
          <w:sz w:val="50"/>
        </w:rPr>
        <w:t>etc</w:t>
      </w:r>
      <w:proofErr w:type="spellEnd"/>
      <w:r>
        <w:rPr>
          <w:sz w:val="50"/>
        </w:rPr>
        <w:t>/passwd starting from the root directory, including all subfolders, &amp; the filename itself</w:t>
      </w:r>
    </w:p>
    <w:p w14:paraId="18E64597" w14:textId="77777777" w:rsidR="001C7279" w:rsidRDefault="00D05A24">
      <w:pPr>
        <w:spacing w:after="0"/>
        <w:ind w:left="-315" w:right="-1245"/>
      </w:pPr>
      <w:r>
        <w:rPr>
          <w:noProof/>
        </w:rPr>
        <w:drawing>
          <wp:inline distT="0" distB="0" distL="0" distR="0" wp14:anchorId="4269ACC6" wp14:editId="6B160284">
            <wp:extent cx="11229975" cy="2181225"/>
            <wp:effectExtent l="0" t="0" r="0" b="0"/>
            <wp:docPr id="339383" name="Picture 3393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83" name="Picture 339383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1122997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86195" w14:textId="77777777" w:rsidR="001C7279" w:rsidRDefault="00D05A24">
      <w:pPr>
        <w:pStyle w:val="Heading2"/>
        <w:spacing w:after="57"/>
        <w:ind w:left="15" w:right="1530"/>
      </w:pPr>
      <w:r>
        <w:lastRenderedPageBreak/>
        <w:t>Open files in specific modes</w:t>
      </w:r>
    </w:p>
    <w:p w14:paraId="3D948604" w14:textId="77777777" w:rsidR="001C7279" w:rsidRDefault="00D05A24">
      <w:pPr>
        <w:numPr>
          <w:ilvl w:val="0"/>
          <w:numId w:val="13"/>
        </w:numPr>
        <w:spacing w:after="177" w:line="265" w:lineRule="auto"/>
        <w:ind w:right="8" w:hanging="525"/>
      </w:pPr>
      <w:r>
        <w:rPr>
          <w:noProof/>
        </w:rPr>
        <w:drawing>
          <wp:anchor distT="0" distB="0" distL="114300" distR="114300" simplePos="0" relativeHeight="251716608" behindDoc="0" locked="0" layoutInCell="1" allowOverlap="0" wp14:anchorId="466B72F2" wp14:editId="23258475">
            <wp:simplePos x="0" y="0"/>
            <wp:positionH relativeFrom="page">
              <wp:posOffset>11268075</wp:posOffset>
            </wp:positionH>
            <wp:positionV relativeFrom="page">
              <wp:posOffset>5000625</wp:posOffset>
            </wp:positionV>
            <wp:extent cx="695325" cy="1724025"/>
            <wp:effectExtent l="0" t="0" r="0" b="0"/>
            <wp:wrapTopAndBottom/>
            <wp:docPr id="134601" name="Picture 1346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01" name="Picture 134601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7632" behindDoc="0" locked="0" layoutInCell="1" allowOverlap="0" wp14:anchorId="71574E79" wp14:editId="3D6A6D38">
            <wp:simplePos x="0" y="0"/>
            <wp:positionH relativeFrom="page">
              <wp:posOffset>6667500</wp:posOffset>
            </wp:positionH>
            <wp:positionV relativeFrom="page">
              <wp:posOffset>6353175</wp:posOffset>
            </wp:positionV>
            <wp:extent cx="4448175" cy="390525"/>
            <wp:effectExtent l="0" t="0" r="0" b="0"/>
            <wp:wrapTopAndBottom/>
            <wp:docPr id="134603" name="Picture 1346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03" name="Picture 134603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Additionally, files should be opened with a supplied mode.</w:t>
      </w:r>
    </w:p>
    <w:p w14:paraId="05E62F15" w14:textId="77777777" w:rsidR="001C7279" w:rsidRDefault="00D05A24">
      <w:pPr>
        <w:numPr>
          <w:ilvl w:val="0"/>
          <w:numId w:val="13"/>
        </w:numPr>
        <w:spacing w:after="4" w:line="265" w:lineRule="auto"/>
        <w:ind w:right="8" w:hanging="525"/>
      </w:pPr>
      <w:r>
        <w:rPr>
          <w:sz w:val="50"/>
        </w:rPr>
        <w:t>This means either "read," "write, "or "append", as well as "text" &amp; "b</w:t>
      </w:r>
      <w:r>
        <w:rPr>
          <w:sz w:val="50"/>
        </w:rPr>
        <w:t>inary.'</w:t>
      </w:r>
      <w:r>
        <w:rPr>
          <w:noProof/>
        </w:rPr>
        <w:drawing>
          <wp:inline distT="0" distB="0" distL="0" distR="0" wp14:anchorId="36ECE186" wp14:editId="3894A5E6">
            <wp:extent cx="38100" cy="76200"/>
            <wp:effectExtent l="0" t="0" r="0" b="0"/>
            <wp:docPr id="134494" name="Picture 1344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94" name="Picture 134494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6234" w:type="dxa"/>
        <w:tblInd w:w="-24" w:type="dxa"/>
        <w:tblCellMar>
          <w:top w:w="24" w:type="dxa"/>
          <w:left w:w="0" w:type="dxa"/>
          <w:bottom w:w="0" w:type="dxa"/>
          <w:right w:w="64" w:type="dxa"/>
        </w:tblCellMar>
        <w:tblLook w:val="04A0" w:firstRow="1" w:lastRow="0" w:firstColumn="1" w:lastColumn="0" w:noHBand="0" w:noVBand="1"/>
      </w:tblPr>
      <w:tblGrid>
        <w:gridCol w:w="8668"/>
        <w:gridCol w:w="278"/>
        <w:gridCol w:w="7288"/>
      </w:tblGrid>
      <w:tr w:rsidR="001C7279" w14:paraId="231575D3" w14:textId="77777777">
        <w:trPr>
          <w:trHeight w:val="879"/>
        </w:trPr>
        <w:tc>
          <w:tcPr>
            <w:tcW w:w="86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AA8F41F" w14:textId="77777777" w:rsidR="001C7279" w:rsidRDefault="00D05A24">
            <w:pPr>
              <w:spacing w:after="0"/>
              <w:ind w:left="24"/>
              <w:jc w:val="center"/>
            </w:pPr>
            <w:r>
              <w:rPr>
                <w:noProof/>
              </w:rPr>
              <w:drawing>
                <wp:inline distT="0" distB="0" distL="0" distR="0" wp14:anchorId="39AD48B0" wp14:editId="47CA6380">
                  <wp:extent cx="1819275" cy="323850"/>
                  <wp:effectExtent l="0" t="0" r="0" b="0"/>
                  <wp:docPr id="134464" name="Picture 13446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64" name="Picture 134464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A57FDFE" wp14:editId="5CB7C09B">
                  <wp:extent cx="1819275" cy="171450"/>
                  <wp:effectExtent l="0" t="0" r="0" b="0"/>
                  <wp:docPr id="134437" name="Picture 134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37" name="Picture 134437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6"/>
              </w:rPr>
              <w:t>Mode Options</w:t>
            </w:r>
            <w:r>
              <w:rPr>
                <w:noProof/>
              </w:rPr>
              <w:drawing>
                <wp:inline distT="0" distB="0" distL="0" distR="0" wp14:anchorId="1064D127" wp14:editId="06B88CA7">
                  <wp:extent cx="1752600" cy="323850"/>
                  <wp:effectExtent l="0" t="0" r="0" b="0"/>
                  <wp:docPr id="134457" name="Picture 134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57" name="Picture 134457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0F8A115" wp14:editId="0D48883C">
                  <wp:extent cx="1752600" cy="171450"/>
                  <wp:effectExtent l="0" t="0" r="0" b="0"/>
                  <wp:docPr id="134430" name="Picture 134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30" name="Picture 134430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" w:type="dxa"/>
            <w:vMerge w:val="restart"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6EAA2BA4" w14:textId="77777777" w:rsidR="001C7279" w:rsidRDefault="001C7279"/>
        </w:tc>
        <w:tc>
          <w:tcPr>
            <w:tcW w:w="72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591F61" w14:textId="77777777" w:rsidR="001C7279" w:rsidRDefault="00D05A24">
            <w:pPr>
              <w:spacing w:after="0"/>
              <w:ind w:right="2"/>
              <w:jc w:val="center"/>
            </w:pPr>
            <w:r>
              <w:rPr>
                <w:noProof/>
              </w:rPr>
              <w:drawing>
                <wp:inline distT="0" distB="0" distL="0" distR="0" wp14:anchorId="329F24F6" wp14:editId="1E59CFEE">
                  <wp:extent cx="1295400" cy="180975"/>
                  <wp:effectExtent l="0" t="0" r="0" b="0"/>
                  <wp:docPr id="134402" name="Picture 1344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02" name="Picture 134402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6"/>
              </w:rPr>
              <w:t>Mode Options</w:t>
            </w:r>
            <w:r>
              <w:rPr>
                <w:noProof/>
              </w:rPr>
              <w:drawing>
                <wp:inline distT="0" distB="0" distL="0" distR="0" wp14:anchorId="768A99C6" wp14:editId="3E3A4999">
                  <wp:extent cx="1285875" cy="323850"/>
                  <wp:effectExtent l="0" t="0" r="0" b="0"/>
                  <wp:docPr id="134450" name="Picture 134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50" name="Picture 134450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D265868" wp14:editId="231A8837">
                  <wp:extent cx="1285875" cy="180975"/>
                  <wp:effectExtent l="0" t="0" r="0" b="0"/>
                  <wp:docPr id="134409" name="Picture 13440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409" name="Picture 134409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279" w14:paraId="1EA0B9DE" w14:textId="77777777">
        <w:trPr>
          <w:trHeight w:val="3833"/>
        </w:trPr>
        <w:tc>
          <w:tcPr>
            <w:tcW w:w="866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955F23A" w14:textId="77777777" w:rsidR="001C7279" w:rsidRDefault="00D05A24">
            <w:pPr>
              <w:numPr>
                <w:ilvl w:val="0"/>
                <w:numId w:val="23"/>
              </w:numPr>
              <w:spacing w:after="313"/>
              <w:ind w:hanging="465"/>
            </w:pPr>
            <w:r>
              <w:rPr>
                <w:sz w:val="34"/>
              </w:rPr>
              <w:lastRenderedPageBreak/>
              <w:t xml:space="preserve">r- read mode. Allows </w:t>
            </w:r>
            <w:proofErr w:type="gramStart"/>
            <w:r>
              <w:rPr>
                <w:sz w:val="34"/>
              </w:rPr>
              <w:t>read(</w:t>
            </w:r>
            <w:proofErr w:type="gramEnd"/>
            <w:r>
              <w:rPr>
                <w:sz w:val="34"/>
              </w:rPr>
              <w:t xml:space="preserve">), </w:t>
            </w:r>
            <w:proofErr w:type="spellStart"/>
            <w:r>
              <w:rPr>
                <w:sz w:val="34"/>
              </w:rPr>
              <w:t>readlines</w:t>
            </w:r>
            <w:proofErr w:type="spellEnd"/>
            <w:r>
              <w:rPr>
                <w:sz w:val="34"/>
              </w:rPr>
              <w:t>()</w:t>
            </w:r>
          </w:p>
          <w:p w14:paraId="413A54FD" w14:textId="77777777" w:rsidR="001C7279" w:rsidRDefault="00D05A24">
            <w:pPr>
              <w:numPr>
                <w:ilvl w:val="0"/>
                <w:numId w:val="23"/>
              </w:numPr>
              <w:spacing w:after="0"/>
              <w:ind w:hanging="465"/>
            </w:pPr>
            <w:r>
              <w:rPr>
                <w:sz w:val="32"/>
              </w:rPr>
              <w:t xml:space="preserve">w - write mode. Allows </w:t>
            </w:r>
            <w:proofErr w:type="spellStart"/>
            <w:proofErr w:type="gramStart"/>
            <w:r>
              <w:rPr>
                <w:sz w:val="32"/>
              </w:rPr>
              <w:t>writeo</w:t>
            </w:r>
            <w:proofErr w:type="spellEnd"/>
            <w:proofErr w:type="gramEnd"/>
          </w:p>
          <w:p w14:paraId="75DB5768" w14:textId="77777777" w:rsidR="001C7279" w:rsidRDefault="00D05A24">
            <w:pPr>
              <w:spacing w:after="461"/>
              <w:ind w:left="1509"/>
            </w:pPr>
            <w:r>
              <w:rPr>
                <w:sz w:val="32"/>
              </w:rPr>
              <w:t xml:space="preserve">Any previous conte </w:t>
            </w:r>
            <w:proofErr w:type="spellStart"/>
            <w:r>
              <w:rPr>
                <w:sz w:val="32"/>
              </w:rPr>
              <w:t>ntwill</w:t>
            </w:r>
            <w:proofErr w:type="spellEnd"/>
            <w:r>
              <w:rPr>
                <w:sz w:val="32"/>
              </w:rPr>
              <w:t xml:space="preserve"> be erased!</w:t>
            </w:r>
          </w:p>
          <w:p w14:paraId="7AB52764" w14:textId="77777777" w:rsidR="001C7279" w:rsidRDefault="00D05A24">
            <w:pPr>
              <w:numPr>
                <w:ilvl w:val="0"/>
                <w:numId w:val="23"/>
              </w:numPr>
              <w:spacing w:after="0"/>
              <w:ind w:hanging="465"/>
            </w:pPr>
            <w:r>
              <w:rPr>
                <w:sz w:val="36"/>
              </w:rPr>
              <w:t xml:space="preserve">a - append mode. Allows </w:t>
            </w:r>
            <w:proofErr w:type="spellStart"/>
            <w:proofErr w:type="gramStart"/>
            <w:r>
              <w:rPr>
                <w:sz w:val="36"/>
              </w:rPr>
              <w:t>writeo</w:t>
            </w:r>
            <w:proofErr w:type="spellEnd"/>
            <w:proofErr w:type="gramEnd"/>
          </w:p>
          <w:p w14:paraId="12B515DA" w14:textId="77777777" w:rsidR="001C7279" w:rsidRDefault="00D05A24">
            <w:pPr>
              <w:numPr>
                <w:ilvl w:val="0"/>
                <w:numId w:val="23"/>
              </w:numPr>
              <w:spacing w:after="464"/>
              <w:ind w:hanging="465"/>
            </w:pPr>
            <w:r>
              <w:rPr>
                <w:sz w:val="30"/>
              </w:rPr>
              <w:t xml:space="preserve">Previous conte </w:t>
            </w:r>
            <w:proofErr w:type="spellStart"/>
            <w:r>
              <w:rPr>
                <w:sz w:val="30"/>
              </w:rPr>
              <w:t>nt</w:t>
            </w:r>
            <w:proofErr w:type="spellEnd"/>
            <w:r>
              <w:rPr>
                <w:sz w:val="30"/>
              </w:rPr>
              <w:t xml:space="preserve"> kept, new conte </w:t>
            </w:r>
            <w:proofErr w:type="spellStart"/>
            <w:r>
              <w:rPr>
                <w:sz w:val="30"/>
              </w:rPr>
              <w:t>ntadded</w:t>
            </w:r>
            <w:proofErr w:type="spellEnd"/>
            <w:r>
              <w:rPr>
                <w:sz w:val="30"/>
              </w:rPr>
              <w:t xml:space="preserve"> to the end.</w:t>
            </w:r>
          </w:p>
          <w:p w14:paraId="4813FCAC" w14:textId="77777777" w:rsidR="001C7279" w:rsidRDefault="00D05A24">
            <w:pPr>
              <w:numPr>
                <w:ilvl w:val="0"/>
                <w:numId w:val="23"/>
              </w:numPr>
              <w:spacing w:after="0"/>
              <w:ind w:hanging="465"/>
            </w:pPr>
            <w:r>
              <w:rPr>
                <w:sz w:val="36"/>
              </w:rPr>
              <w:t>r+ - both read and write.</w:t>
            </w:r>
          </w:p>
          <w:p w14:paraId="41D14054" w14:textId="77777777" w:rsidR="001C7279" w:rsidRDefault="00D05A24">
            <w:pPr>
              <w:spacing w:after="0"/>
              <w:ind w:left="-171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BE8782D" wp14:editId="30573A27">
                      <wp:extent cx="5572125" cy="9525"/>
                      <wp:effectExtent l="0" t="0" r="0" b="0"/>
                      <wp:docPr id="339386" name="Group 3393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572125" cy="9525"/>
                                <a:chOff x="0" y="0"/>
                                <a:chExt cx="5572125" cy="9525"/>
                              </a:xfrm>
                            </wpg:grpSpPr>
                            <wps:wsp>
                              <wps:cNvPr id="339385" name="Shape 339385"/>
                              <wps:cNvSpPr/>
                              <wps:spPr>
                                <a:xfrm>
                                  <a:off x="0" y="0"/>
                                  <a:ext cx="5572125" cy="9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5572125" h="9525">
                                      <a:moveTo>
                                        <a:pt x="0" y="4763"/>
                                      </a:moveTo>
                                      <a:lnTo>
                                        <a:pt x="5572125" y="4763"/>
                                      </a:lnTo>
                                    </a:path>
                                  </a:pathLst>
                                </a:custGeom>
                                <a:ln w="9525" cap="flat">
                                  <a:miter lim="100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39386" style="width:438.75pt;height:0.75pt;mso-position-horizontal-relative:char;mso-position-vertical-relative:line" coordsize="55721,95">
                      <v:shape id="Shape 339385" style="position:absolute;width:55721;height:95;left:0;top:0;" coordsize="5572125,9525" path="m0,4763l5572125,4763">
                        <v:stroke weight="0.75pt" endcap="flat" joinstyle="miter" miterlimit="1" on="true" color="#000000"/>
                        <v:fill on="false" color="#000000"/>
                      </v:shape>
                    </v:group>
                  </w:pict>
                </mc:Fallback>
              </mc:AlternateConten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139DBB4C" w14:textId="77777777" w:rsidR="001C7279" w:rsidRDefault="001C7279"/>
        </w:tc>
        <w:tc>
          <w:tcPr>
            <w:tcW w:w="728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52711DA" w14:textId="77777777" w:rsidR="001C7279" w:rsidRDefault="00D05A24">
            <w:pPr>
              <w:numPr>
                <w:ilvl w:val="0"/>
                <w:numId w:val="24"/>
              </w:numPr>
              <w:spacing w:after="0"/>
              <w:ind w:hanging="555"/>
            </w:pPr>
            <w:r>
              <w:rPr>
                <w:sz w:val="34"/>
              </w:rPr>
              <w:t>b - binary mode.</w:t>
            </w:r>
          </w:p>
          <w:p w14:paraId="66E4975C" w14:textId="77777777" w:rsidR="001C7279" w:rsidRDefault="00D05A24">
            <w:pPr>
              <w:numPr>
                <w:ilvl w:val="0"/>
                <w:numId w:val="24"/>
              </w:numPr>
              <w:spacing w:after="215"/>
              <w:ind w:hanging="555"/>
            </w:pPr>
            <w:r>
              <w:rPr>
                <w:sz w:val="32"/>
              </w:rPr>
              <w:t xml:space="preserve">Used to handle files like JPG or </w:t>
            </w:r>
            <w:proofErr w:type="gramStart"/>
            <w:r>
              <w:rPr>
                <w:sz w:val="32"/>
              </w:rPr>
              <w:t>EXE</w:t>
            </w:r>
            <w:proofErr w:type="gramEnd"/>
          </w:p>
          <w:p w14:paraId="6A8F82FB" w14:textId="77777777" w:rsidR="001C7279" w:rsidRDefault="00D05A24">
            <w:pPr>
              <w:spacing w:after="0"/>
              <w:ind w:left="1024" w:right="501" w:hanging="450"/>
              <w:jc w:val="both"/>
            </w:pPr>
            <w:r>
              <w:rPr>
                <w:sz w:val="32"/>
              </w:rPr>
              <w:t xml:space="preserve">By default, files are opened in text mode. o You must supply the flag if </w:t>
            </w:r>
            <w:proofErr w:type="spellStart"/>
            <w:r>
              <w:rPr>
                <w:sz w:val="32"/>
              </w:rPr>
              <w:t>yourfiles</w:t>
            </w:r>
            <w:proofErr w:type="spellEnd"/>
            <w:r>
              <w:rPr>
                <w:sz w:val="32"/>
              </w:rPr>
              <w:t xml:space="preserve"> should be written with bytes.</w:t>
            </w:r>
          </w:p>
        </w:tc>
      </w:tr>
    </w:tbl>
    <w:p w14:paraId="17073598" w14:textId="77777777" w:rsidR="001C7279" w:rsidRDefault="00D05A24">
      <w:pPr>
        <w:pStyle w:val="Heading1"/>
        <w:ind w:left="10" w:right="15"/>
      </w:pPr>
      <w:r>
        <w:lastRenderedPageBreak/>
        <w:t>The Syntax</w:t>
      </w:r>
    </w:p>
    <w:p w14:paraId="0A9FC7B0" w14:textId="77777777" w:rsidR="001C7279" w:rsidRDefault="00D05A24">
      <w:pPr>
        <w:pStyle w:val="Heading2"/>
        <w:spacing w:after="234" w:line="265" w:lineRule="auto"/>
        <w:ind w:left="25" w:hanging="10"/>
      </w:pPr>
      <w:r>
        <w:rPr>
          <w:noProof/>
        </w:rPr>
        <w:drawing>
          <wp:anchor distT="0" distB="0" distL="114300" distR="114300" simplePos="0" relativeHeight="251718656" behindDoc="0" locked="0" layoutInCell="1" allowOverlap="0" wp14:anchorId="1D5EC1E9" wp14:editId="5741D605">
            <wp:simplePos x="0" y="0"/>
            <wp:positionH relativeFrom="page">
              <wp:posOffset>11391900</wp:posOffset>
            </wp:positionH>
            <wp:positionV relativeFrom="page">
              <wp:posOffset>4219575</wp:posOffset>
            </wp:positionV>
            <wp:extent cx="571500" cy="2505075"/>
            <wp:effectExtent l="0" t="0" r="0" b="0"/>
            <wp:wrapTopAndBottom/>
            <wp:docPr id="339387" name="Picture 3393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87" name="Picture 339387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0"/>
        </w:rPr>
        <w:t xml:space="preserve">• In Python, file handle objects are returned with the </w:t>
      </w:r>
      <w:proofErr w:type="gramStart"/>
      <w:r>
        <w:rPr>
          <w:sz w:val="60"/>
        </w:rPr>
        <w:t>open( )</w:t>
      </w:r>
      <w:proofErr w:type="gramEnd"/>
      <w:r>
        <w:rPr>
          <w:sz w:val="60"/>
        </w:rPr>
        <w:t xml:space="preserve"> function</w:t>
      </w:r>
    </w:p>
    <w:p w14:paraId="2EBC58A5" w14:textId="77777777" w:rsidR="001C7279" w:rsidRDefault="00D05A24">
      <w:pPr>
        <w:numPr>
          <w:ilvl w:val="0"/>
          <w:numId w:val="14"/>
        </w:numPr>
        <w:spacing w:after="220" w:line="265" w:lineRule="auto"/>
        <w:ind w:right="15" w:hanging="555"/>
        <w:jc w:val="both"/>
      </w:pPr>
      <w:r>
        <w:rPr>
          <w:sz w:val="52"/>
        </w:rPr>
        <w:t>The first argument is the filename, and the second is the mode.</w:t>
      </w:r>
    </w:p>
    <w:p w14:paraId="0AA18424" w14:textId="77777777" w:rsidR="001C7279" w:rsidRDefault="00D05A24">
      <w:pPr>
        <w:numPr>
          <w:ilvl w:val="0"/>
          <w:numId w:val="14"/>
        </w:numPr>
        <w:spacing w:after="3" w:line="265" w:lineRule="auto"/>
        <w:ind w:right="15" w:hanging="555"/>
        <w:jc w:val="both"/>
      </w:pPr>
      <w:r>
        <w:rPr>
          <w:sz w:val="52"/>
        </w:rPr>
        <w:t>If the mode is not supplied, the default is read mode and text mode.</w:t>
      </w:r>
    </w:p>
    <w:tbl>
      <w:tblPr>
        <w:tblStyle w:val="TableGrid"/>
        <w:tblW w:w="16605" w:type="dxa"/>
        <w:tblInd w:w="-171" w:type="dxa"/>
        <w:tblCellMar>
          <w:top w:w="105" w:type="dxa"/>
          <w:left w:w="0" w:type="dxa"/>
          <w:bottom w:w="0" w:type="dxa"/>
          <w:right w:w="279" w:type="dxa"/>
        </w:tblCellMar>
        <w:tblLook w:val="04A0" w:firstRow="1" w:lastRow="0" w:firstColumn="1" w:lastColumn="0" w:noHBand="0" w:noVBand="1"/>
      </w:tblPr>
      <w:tblGrid>
        <w:gridCol w:w="16605"/>
      </w:tblGrid>
      <w:tr w:rsidR="001C7279" w14:paraId="3708FE98" w14:textId="77777777">
        <w:trPr>
          <w:trHeight w:val="4159"/>
        </w:trPr>
        <w:tc>
          <w:tcPr>
            <w:tcW w:w="1660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71571684" w14:textId="77777777" w:rsidR="001C7279" w:rsidRDefault="00D05A24">
            <w:pPr>
              <w:spacing w:after="405" w:line="216" w:lineRule="auto"/>
              <w:ind w:left="981"/>
            </w:pPr>
            <w:r>
              <w:rPr>
                <w:sz w:val="44"/>
              </w:rPr>
              <w:lastRenderedPageBreak/>
              <w:t>handle = open("/</w:t>
            </w:r>
            <w:proofErr w:type="spellStart"/>
            <w:r>
              <w:rPr>
                <w:sz w:val="44"/>
              </w:rPr>
              <w:t>etc</w:t>
            </w:r>
            <w:proofErr w:type="spellEnd"/>
            <w:r>
              <w:rPr>
                <w:sz w:val="44"/>
              </w:rPr>
              <w:t>/passwd") # With an absolute pat</w:t>
            </w:r>
            <w:r>
              <w:rPr>
                <w:sz w:val="44"/>
              </w:rPr>
              <w:t xml:space="preserve">h, open a text file to read handle. </w:t>
            </w:r>
            <w:proofErr w:type="gramStart"/>
            <w:r>
              <w:rPr>
                <w:sz w:val="44"/>
              </w:rPr>
              <w:t>close(</w:t>
            </w:r>
            <w:proofErr w:type="gramEnd"/>
            <w:r>
              <w:rPr>
                <w:sz w:val="44"/>
              </w:rPr>
              <w:t>)</w:t>
            </w:r>
          </w:p>
          <w:p w14:paraId="3507C40F" w14:textId="77777777" w:rsidR="001C7279" w:rsidRDefault="00D05A24">
            <w:pPr>
              <w:spacing w:after="124" w:line="216" w:lineRule="auto"/>
              <w:ind w:left="981"/>
              <w:jc w:val="both"/>
            </w:pPr>
            <w:r>
              <w:rPr>
                <w:sz w:val="46"/>
              </w:rPr>
              <w:t xml:space="preserve">handle = </w:t>
            </w:r>
            <w:proofErr w:type="gramStart"/>
            <w:r>
              <w:rPr>
                <w:sz w:val="46"/>
              </w:rPr>
              <w:t>open( "</w:t>
            </w:r>
            <w:proofErr w:type="gramEnd"/>
            <w:r>
              <w:rPr>
                <w:sz w:val="46"/>
              </w:rPr>
              <w:t xml:space="preserve">my _logs. txt", "w") # Open a file in the current directory to handle. </w:t>
            </w:r>
            <w:proofErr w:type="gramStart"/>
            <w:r>
              <w:rPr>
                <w:sz w:val="46"/>
              </w:rPr>
              <w:t>close(</w:t>
            </w:r>
            <w:proofErr w:type="gramEnd"/>
            <w:r>
              <w:rPr>
                <w:sz w:val="46"/>
              </w:rPr>
              <w:t xml:space="preserve">) # write to. If it does not exist, create </w:t>
            </w:r>
            <w:proofErr w:type="gramStart"/>
            <w:r>
              <w:rPr>
                <w:sz w:val="46"/>
              </w:rPr>
              <w:t>it</w:t>
            </w:r>
            <w:proofErr w:type="gramEnd"/>
          </w:p>
          <w:p w14:paraId="05F941E7" w14:textId="77777777" w:rsidR="001C7279" w:rsidRDefault="00D05A24">
            <w:pPr>
              <w:spacing w:after="0" w:line="223" w:lineRule="auto"/>
              <w:ind w:left="201" w:right="135" w:firstLine="780"/>
            </w:pPr>
            <w:r>
              <w:rPr>
                <w:sz w:val="46"/>
              </w:rPr>
              <w:t xml:space="preserve">handle = </w:t>
            </w:r>
            <w:proofErr w:type="gramStart"/>
            <w:r>
              <w:rPr>
                <w:sz w:val="46"/>
              </w:rPr>
              <w:t>open( "</w:t>
            </w:r>
            <w:proofErr w:type="gramEnd"/>
            <w:r>
              <w:rPr>
                <w:sz w:val="46"/>
              </w:rPr>
              <w:t>wallpaper. jpg", "</w:t>
            </w:r>
            <w:proofErr w:type="spellStart"/>
            <w:r>
              <w:rPr>
                <w:sz w:val="46"/>
              </w:rPr>
              <w:t>rb</w:t>
            </w:r>
            <w:proofErr w:type="spellEnd"/>
            <w:r>
              <w:rPr>
                <w:sz w:val="46"/>
              </w:rPr>
              <w:t xml:space="preserve">") # Open a BINARY file for reading. </w:t>
            </w:r>
            <w:r>
              <w:rPr>
                <w:noProof/>
              </w:rPr>
              <w:drawing>
                <wp:inline distT="0" distB="0" distL="0" distR="0" wp14:anchorId="13BC5782" wp14:editId="3B75D9F6">
                  <wp:extent cx="95250" cy="123825"/>
                  <wp:effectExtent l="0" t="0" r="0" b="0"/>
                  <wp:docPr id="135474" name="Picture 1354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474" name="Picture 135474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ab/>
            </w:r>
            <w:r>
              <w:rPr>
                <w:noProof/>
              </w:rPr>
              <w:drawing>
                <wp:inline distT="0" distB="0" distL="0" distR="0" wp14:anchorId="33379400" wp14:editId="76359179">
                  <wp:extent cx="95250" cy="123825"/>
                  <wp:effectExtent l="0" t="0" r="0" b="0"/>
                  <wp:docPr id="135475" name="Picture 1354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475" name="Picture 135475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ab/>
            </w:r>
            <w:r>
              <w:rPr>
                <w:noProof/>
              </w:rPr>
              <w:drawing>
                <wp:inline distT="0" distB="0" distL="0" distR="0" wp14:anchorId="001AC81F" wp14:editId="1E7BF5CD">
                  <wp:extent cx="95250" cy="123825"/>
                  <wp:effectExtent l="0" t="0" r="0" b="0"/>
                  <wp:docPr id="135476" name="Picture 1354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476" name="Picture 135476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 xml:space="preserve"> handle. </w:t>
            </w:r>
            <w:proofErr w:type="gramStart"/>
            <w:r>
              <w:rPr>
                <w:sz w:val="46"/>
              </w:rPr>
              <w:t>close(</w:t>
            </w:r>
            <w:proofErr w:type="gramEnd"/>
            <w:r>
              <w:rPr>
                <w:sz w:val="46"/>
              </w:rPr>
              <w:t>)</w:t>
            </w:r>
          </w:p>
          <w:p w14:paraId="4661F536" w14:textId="77777777" w:rsidR="001C7279" w:rsidRDefault="00D05A24">
            <w:pPr>
              <w:spacing w:after="0"/>
              <w:ind w:left="-159"/>
            </w:pPr>
            <w:r>
              <w:rPr>
                <w:noProof/>
              </w:rPr>
              <w:drawing>
                <wp:inline distT="0" distB="0" distL="0" distR="0" wp14:anchorId="14917738" wp14:editId="2B97549F">
                  <wp:extent cx="10372725" cy="552450"/>
                  <wp:effectExtent l="0" t="0" r="0" b="0"/>
                  <wp:docPr id="135553" name="Picture 1355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53" name="Picture 135553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72725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1BEF39" w14:textId="77777777" w:rsidR="001C7279" w:rsidRDefault="00D05A24">
      <w:pPr>
        <w:spacing w:after="0" w:line="265" w:lineRule="auto"/>
        <w:ind w:left="55" w:hanging="10"/>
      </w:pPr>
      <w:r>
        <w:rPr>
          <w:noProof/>
        </w:rPr>
        <w:lastRenderedPageBreak/>
        <w:drawing>
          <wp:anchor distT="0" distB="0" distL="114300" distR="114300" simplePos="0" relativeHeight="251719680" behindDoc="0" locked="0" layoutInCell="1" allowOverlap="0" wp14:anchorId="679610DB" wp14:editId="03118B23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600700"/>
            <wp:effectExtent l="0" t="0" r="0" b="0"/>
            <wp:wrapSquare wrapText="bothSides"/>
            <wp:docPr id="339389" name="Picture 3393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89" name="Picture 339389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72"/>
        </w:rPr>
        <w:t>File handle object</w:t>
      </w:r>
      <w:r>
        <w:rPr>
          <w:sz w:val="72"/>
        </w:rPr>
        <w:t xml:space="preserve">s must be closed </w:t>
      </w:r>
      <w:proofErr w:type="gramStart"/>
      <w:r>
        <w:rPr>
          <w:sz w:val="72"/>
        </w:rPr>
        <w:t>when</w:t>
      </w:r>
      <w:proofErr w:type="gramEnd"/>
    </w:p>
    <w:p w14:paraId="1DB54E07" w14:textId="77777777" w:rsidR="001C7279" w:rsidRDefault="00D05A24">
      <w:pPr>
        <w:spacing w:after="276"/>
        <w:ind w:left="-150"/>
      </w:pPr>
      <w:r>
        <w:rPr>
          <w:noProof/>
        </w:rPr>
        <mc:AlternateContent>
          <mc:Choice Requires="wpg">
            <w:drawing>
              <wp:inline distT="0" distB="0" distL="0" distR="0" wp14:anchorId="53136E91" wp14:editId="2B859B01">
                <wp:extent cx="7962900" cy="2857500"/>
                <wp:effectExtent l="0" t="0" r="0" b="0"/>
                <wp:docPr id="333808" name="Group 3338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62900" cy="2857500"/>
                          <a:chOff x="0" y="0"/>
                          <a:chExt cx="7962900" cy="2857500"/>
                        </a:xfrm>
                      </wpg:grpSpPr>
                      <pic:pic xmlns:pic="http://schemas.openxmlformats.org/drawingml/2006/picture">
                        <pic:nvPicPr>
                          <pic:cNvPr id="339391" name="Picture 339391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552450"/>
                            <a:ext cx="7962900" cy="2305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5729" name="Rectangle 135729"/>
                        <wps:cNvSpPr/>
                        <wps:spPr>
                          <a:xfrm>
                            <a:off x="95250" y="0"/>
                            <a:ext cx="1178147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A0189E" w14:textId="77777777" w:rsidR="001C7279" w:rsidRDefault="00D05A24">
                              <w:r>
                                <w:rPr>
                                  <w:sz w:val="70"/>
                                </w:rPr>
                                <w:t xml:space="preserve">the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5730" name="Rectangle 135730"/>
                        <wps:cNvSpPr/>
                        <wps:spPr>
                          <a:xfrm>
                            <a:off x="981075" y="0"/>
                            <a:ext cx="933372" cy="40538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54C0EC" w14:textId="77777777" w:rsidR="001C7279" w:rsidRDefault="00D05A24">
                              <w:r>
                                <w:rPr>
                                  <w:sz w:val="74"/>
                                </w:rPr>
                                <w:t xml:space="preserve">ar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5731" name="Rectangle 135731"/>
                        <wps:cNvSpPr/>
                        <wps:spPr>
                          <a:xfrm>
                            <a:off x="1685925" y="0"/>
                            <a:ext cx="1304830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C500EE" w14:textId="77777777" w:rsidR="001C7279" w:rsidRDefault="00D05A24">
                              <w:r>
                                <w:rPr>
                                  <w:sz w:val="70"/>
                                </w:rPr>
                                <w:t>done!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3808" style="width:627pt;height:225pt;mso-position-horizontal-relative:char;mso-position-vertical-relative:line" coordsize="79629,28575">
                <v:shape id="Picture 339391" style="position:absolute;width:79629;height:23050;left:0;top:5524;" filled="f">
                  <v:imagedata r:id="rId138"/>
                </v:shape>
                <v:rect id="Rectangle 135729" style="position:absolute;width:11781;height:5067;left:952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0"/>
                          </w:rPr>
                          <w:t xml:space="preserve">they </w:t>
                        </w:r>
                      </w:p>
                    </w:txbxContent>
                  </v:textbox>
                </v:rect>
                <v:rect id="Rectangle 135730" style="position:absolute;width:9333;height:4053;left:9810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4"/>
                          </w:rPr>
                          <w:t xml:space="preserve">are </w:t>
                        </w:r>
                      </w:p>
                    </w:txbxContent>
                  </v:textbox>
                </v:rect>
                <v:rect id="Rectangle 135731" style="position:absolute;width:13048;height:5067;left:16859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70"/>
                          </w:rPr>
                          <w:t xml:space="preserve">done!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F7F20CF" w14:textId="77777777" w:rsidR="001C7279" w:rsidRDefault="00D05A24">
      <w:pPr>
        <w:numPr>
          <w:ilvl w:val="0"/>
          <w:numId w:val="14"/>
        </w:numPr>
        <w:spacing w:after="328" w:line="265" w:lineRule="auto"/>
        <w:ind w:right="15" w:hanging="555"/>
        <w:jc w:val="both"/>
      </w:pPr>
      <w:r>
        <w:rPr>
          <w:sz w:val="54"/>
        </w:rPr>
        <w:t xml:space="preserve">If you </w:t>
      </w:r>
      <w:proofErr w:type="gramStart"/>
      <w:r>
        <w:rPr>
          <w:sz w:val="54"/>
        </w:rPr>
        <w:t>open( )</w:t>
      </w:r>
      <w:proofErr w:type="gramEnd"/>
      <w:r>
        <w:rPr>
          <w:sz w:val="54"/>
        </w:rPr>
        <w:t xml:space="preserve"> a handle, you </w:t>
      </w:r>
      <w:r>
        <w:rPr>
          <w:sz w:val="54"/>
          <w:u w:val="single" w:color="000000"/>
        </w:rPr>
        <w:t>must</w:t>
      </w:r>
      <w:r>
        <w:rPr>
          <w:sz w:val="54"/>
        </w:rPr>
        <w:t xml:space="preserve"> close() it (as seen in the last slide).</w:t>
      </w:r>
    </w:p>
    <w:p w14:paraId="5B1A7CDD" w14:textId="77777777" w:rsidR="001C7279" w:rsidRDefault="00D05A24">
      <w:pPr>
        <w:numPr>
          <w:ilvl w:val="0"/>
          <w:numId w:val="14"/>
        </w:numPr>
        <w:spacing w:after="3" w:line="265" w:lineRule="auto"/>
        <w:ind w:right="15" w:hanging="555"/>
        <w:jc w:val="both"/>
      </w:pPr>
      <w:r>
        <w:rPr>
          <w:sz w:val="52"/>
        </w:rPr>
        <w:lastRenderedPageBreak/>
        <w:t>For cleaner code and better practice, use a context manager by using the with keyword.</w:t>
      </w:r>
    </w:p>
    <w:p w14:paraId="2235180F" w14:textId="77777777" w:rsidR="001C7279" w:rsidRDefault="00D05A24">
      <w:pPr>
        <w:spacing w:after="0" w:line="265" w:lineRule="auto"/>
        <w:ind w:left="55" w:hanging="10"/>
      </w:pPr>
      <w:r>
        <w:rPr>
          <w:sz w:val="72"/>
        </w:rPr>
        <w:t>File handle objects keep a certain kind of "cursor:"</w:t>
      </w:r>
    </w:p>
    <w:p w14:paraId="69E8AEE5" w14:textId="77777777" w:rsidR="001C7279" w:rsidRDefault="00D05A24">
      <w:pPr>
        <w:spacing w:after="698"/>
        <w:ind w:left="8130" w:right="-285"/>
      </w:pPr>
      <w:r>
        <w:rPr>
          <w:noProof/>
        </w:rPr>
        <w:drawing>
          <wp:inline distT="0" distB="0" distL="0" distR="0" wp14:anchorId="3F98362D" wp14:editId="4D633AC2">
            <wp:extent cx="5257800" cy="28575"/>
            <wp:effectExtent l="0" t="0" r="0" b="0"/>
            <wp:docPr id="339392" name="Picture 3393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92" name="Picture 339392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8126" w:tblpY="-646"/>
        <w:tblOverlap w:val="never"/>
        <w:tblW w:w="8303" w:type="dxa"/>
        <w:tblInd w:w="0" w:type="dxa"/>
        <w:tblCellMar>
          <w:top w:w="65" w:type="dxa"/>
          <w:left w:w="169" w:type="dxa"/>
          <w:bottom w:w="2" w:type="dxa"/>
          <w:right w:w="319" w:type="dxa"/>
        </w:tblCellMar>
        <w:tblLook w:val="04A0" w:firstRow="1" w:lastRow="0" w:firstColumn="1" w:lastColumn="0" w:noHBand="0" w:noVBand="1"/>
      </w:tblPr>
      <w:tblGrid>
        <w:gridCol w:w="8303"/>
      </w:tblGrid>
      <w:tr w:rsidR="001C7279" w14:paraId="596554F9" w14:textId="77777777">
        <w:trPr>
          <w:trHeight w:val="1219"/>
        </w:trPr>
        <w:tc>
          <w:tcPr>
            <w:tcW w:w="830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1E8A70EB" w14:textId="77777777" w:rsidR="001C7279" w:rsidRDefault="00D05A24">
            <w:pPr>
              <w:tabs>
                <w:tab w:val="center" w:pos="3128"/>
              </w:tabs>
              <w:spacing w:after="228"/>
            </w:pPr>
            <w:r>
              <w:rPr>
                <w:noProof/>
              </w:rPr>
              <w:lastRenderedPageBreak/>
              <w:drawing>
                <wp:inline distT="0" distB="0" distL="0" distR="0" wp14:anchorId="72D1F938" wp14:editId="7C52C3E3">
                  <wp:extent cx="76200" cy="114300"/>
                  <wp:effectExtent l="0" t="0" r="0" b="0"/>
                  <wp:docPr id="144954" name="Picture 1449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954" name="Picture 144954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ab/>
              <w:t xml:space="preserve">handle = </w:t>
            </w:r>
            <w:proofErr w:type="gramStart"/>
            <w:r>
              <w:rPr>
                <w:sz w:val="40"/>
              </w:rPr>
              <w:t>open( "</w:t>
            </w:r>
            <w:proofErr w:type="gramEnd"/>
            <w:r>
              <w:rPr>
                <w:sz w:val="40"/>
              </w:rPr>
              <w:t>/</w:t>
            </w:r>
            <w:proofErr w:type="spellStart"/>
            <w:r>
              <w:rPr>
                <w:sz w:val="40"/>
              </w:rPr>
              <w:t>etc</w:t>
            </w:r>
            <w:proofErr w:type="spellEnd"/>
            <w:r>
              <w:rPr>
                <w:sz w:val="40"/>
              </w:rPr>
              <w:t>/passwd ")</w:t>
            </w:r>
          </w:p>
          <w:p w14:paraId="401AA629" w14:textId="77777777" w:rsidR="001C7279" w:rsidRDefault="00D05A24">
            <w:pPr>
              <w:spacing w:after="0"/>
              <w:ind w:left="690"/>
            </w:pPr>
            <w:r>
              <w:rPr>
                <w:sz w:val="54"/>
              </w:rPr>
              <w:t xml:space="preserve"># This will read ever </w:t>
            </w:r>
            <w:proofErr w:type="gramStart"/>
            <w:r>
              <w:rPr>
                <w:sz w:val="54"/>
              </w:rPr>
              <w:t>thin !</w:t>
            </w:r>
            <w:proofErr w:type="gramEnd"/>
          </w:p>
        </w:tc>
      </w:tr>
      <w:tr w:rsidR="001C7279" w14:paraId="32D91194" w14:textId="77777777">
        <w:trPr>
          <w:trHeight w:val="908"/>
        </w:trPr>
        <w:tc>
          <w:tcPr>
            <w:tcW w:w="8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79CBBF" w14:textId="77777777" w:rsidR="001C7279" w:rsidRDefault="00D05A24">
            <w:pPr>
              <w:spacing w:after="0"/>
              <w:ind w:left="15"/>
            </w:pPr>
            <w:r>
              <w:rPr>
                <w:sz w:val="40"/>
              </w:rPr>
              <w:t xml:space="preserve">&gt; &gt; &gt; handle. </w:t>
            </w:r>
            <w:proofErr w:type="gramStart"/>
            <w:r>
              <w:rPr>
                <w:sz w:val="40"/>
              </w:rPr>
              <w:t>read(</w:t>
            </w:r>
            <w:proofErr w:type="gramEnd"/>
            <w:r>
              <w:rPr>
                <w:sz w:val="40"/>
              </w:rPr>
              <w:t>)</w:t>
            </w:r>
          </w:p>
          <w:p w14:paraId="1E8A1875" w14:textId="77777777" w:rsidR="001C7279" w:rsidRDefault="00D05A24">
            <w:pPr>
              <w:tabs>
                <w:tab w:val="center" w:pos="4620"/>
                <w:tab w:val="right" w:pos="7815"/>
              </w:tabs>
              <w:spacing w:after="0"/>
            </w:pPr>
            <w:r>
              <w:rPr>
                <w:sz w:val="38"/>
              </w:rPr>
              <w:t xml:space="preserve">' root </w:t>
            </w:r>
            <w:r>
              <w:rPr>
                <w:sz w:val="38"/>
              </w:rPr>
              <w:tab/>
            </w:r>
            <w:proofErr w:type="spellStart"/>
            <w:r>
              <w:rPr>
                <w:sz w:val="38"/>
              </w:rPr>
              <w:t>root</w:t>
            </w:r>
            <w:proofErr w:type="spellEnd"/>
            <w:r>
              <w:rPr>
                <w:sz w:val="38"/>
              </w:rPr>
              <w:t>: / root: /bin/bash\</w:t>
            </w:r>
            <w:proofErr w:type="spellStart"/>
            <w:r>
              <w:rPr>
                <w:sz w:val="38"/>
              </w:rPr>
              <w:t>ndaemon</w:t>
            </w:r>
            <w:proofErr w:type="spellEnd"/>
            <w:r>
              <w:rPr>
                <w:sz w:val="38"/>
              </w:rPr>
              <w:t xml:space="preserve">. </w:t>
            </w:r>
            <w:r>
              <w:rPr>
                <w:sz w:val="38"/>
              </w:rPr>
              <w:tab/>
              <w:t>'</w:t>
            </w:r>
          </w:p>
        </w:tc>
      </w:tr>
      <w:tr w:rsidR="001C7279" w14:paraId="0436CEC4" w14:textId="77777777">
        <w:trPr>
          <w:trHeight w:val="608"/>
        </w:trPr>
        <w:tc>
          <w:tcPr>
            <w:tcW w:w="830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4C8422C5" w14:textId="77777777" w:rsidR="001C7279" w:rsidRDefault="00D05A24">
            <w:pPr>
              <w:tabs>
                <w:tab w:val="right" w:pos="7815"/>
              </w:tabs>
              <w:spacing w:after="0"/>
            </w:pPr>
            <w:r>
              <w:rPr>
                <w:sz w:val="42"/>
              </w:rPr>
              <w:t xml:space="preserve">&gt; &gt; &gt; # Tr </w:t>
            </w:r>
            <w:proofErr w:type="spellStart"/>
            <w:r>
              <w:rPr>
                <w:sz w:val="42"/>
              </w:rPr>
              <w:t>in</w:t>
            </w:r>
            <w:proofErr w:type="spellEnd"/>
            <w:r>
              <w:rPr>
                <w:sz w:val="42"/>
              </w:rPr>
              <w:t xml:space="preserve"> read</w:t>
            </w:r>
            <w:r>
              <w:rPr>
                <w:sz w:val="42"/>
              </w:rPr>
              <w:tab/>
            </w:r>
            <w:proofErr w:type="gramStart"/>
            <w:r>
              <w:rPr>
                <w:sz w:val="42"/>
              </w:rPr>
              <w:t>a</w:t>
            </w:r>
            <w:proofErr w:type="gramEnd"/>
            <w:r>
              <w:rPr>
                <w:sz w:val="42"/>
              </w:rPr>
              <w:t xml:space="preserve"> </w:t>
            </w:r>
            <w:proofErr w:type="spellStart"/>
            <w:r>
              <w:rPr>
                <w:sz w:val="42"/>
              </w:rPr>
              <w:t>ain</w:t>
            </w:r>
            <w:proofErr w:type="spellEnd"/>
            <w:r>
              <w:rPr>
                <w:sz w:val="42"/>
              </w:rPr>
              <w:t xml:space="preserve"> will return </w:t>
            </w:r>
            <w:proofErr w:type="spellStart"/>
            <w:r>
              <w:rPr>
                <w:sz w:val="42"/>
              </w:rPr>
              <w:t>nothin</w:t>
            </w:r>
            <w:proofErr w:type="spellEnd"/>
          </w:p>
        </w:tc>
      </w:tr>
      <w:tr w:rsidR="001C7279" w14:paraId="08C5646C" w14:textId="77777777">
        <w:trPr>
          <w:trHeight w:val="908"/>
        </w:trPr>
        <w:tc>
          <w:tcPr>
            <w:tcW w:w="83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A6D798" w14:textId="77777777" w:rsidR="001C7279" w:rsidRDefault="00D05A24">
            <w:pPr>
              <w:spacing w:after="0"/>
              <w:ind w:left="705"/>
            </w:pPr>
            <w:proofErr w:type="spellStart"/>
            <w:proofErr w:type="gramStart"/>
            <w:r>
              <w:rPr>
                <w:sz w:val="40"/>
              </w:rPr>
              <w:t>handle.read</w:t>
            </w:r>
            <w:proofErr w:type="spellEnd"/>
            <w:proofErr w:type="gramEnd"/>
            <w:r>
              <w:rPr>
                <w:sz w:val="40"/>
              </w:rPr>
              <w:t xml:space="preserve"> ( )</w:t>
            </w:r>
          </w:p>
          <w:p w14:paraId="2CA9CA5F" w14:textId="77777777" w:rsidR="001C7279" w:rsidRDefault="00D05A24">
            <w:pPr>
              <w:spacing w:after="0"/>
              <w:ind w:left="60"/>
            </w:pPr>
            <w:r>
              <w:rPr>
                <w:noProof/>
              </w:rPr>
              <w:drawing>
                <wp:inline distT="0" distB="0" distL="0" distR="0" wp14:anchorId="0E31E70F" wp14:editId="2B79ED36">
                  <wp:extent cx="28575" cy="47625"/>
                  <wp:effectExtent l="0" t="0" r="0" b="0"/>
                  <wp:docPr id="144933" name="Picture 1449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933" name="Picture 144933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279" w14:paraId="6D7EB2F3" w14:textId="77777777">
        <w:trPr>
          <w:trHeight w:val="3401"/>
        </w:trPr>
        <w:tc>
          <w:tcPr>
            <w:tcW w:w="830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7AA48C5" w14:textId="77777777" w:rsidR="001C7279" w:rsidRDefault="00D05A24">
            <w:pPr>
              <w:spacing w:after="0" w:line="236" w:lineRule="auto"/>
              <w:ind w:left="660" w:right="180"/>
              <w:jc w:val="right"/>
            </w:pPr>
            <w:r>
              <w:rPr>
                <w:sz w:val="40"/>
              </w:rPr>
              <w:t xml:space="preserve">'tell' to see the cursor position. </w:t>
            </w:r>
            <w:proofErr w:type="spellStart"/>
            <w:proofErr w:type="gramStart"/>
            <w:r>
              <w:rPr>
                <w:sz w:val="40"/>
              </w:rPr>
              <w:t>handle.</w:t>
            </w:r>
            <w:r>
              <w:rPr>
                <w:rFonts w:ascii="Times New Roman" w:eastAsia="Times New Roman" w:hAnsi="Times New Roman" w:cs="Times New Roman"/>
                <w:sz w:val="40"/>
              </w:rPr>
              <w:t>tell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sz w:val="40"/>
              </w:rPr>
              <w:t xml:space="preserve"> ( )</w:t>
            </w:r>
            <w:r>
              <w:rPr>
                <w:rFonts w:ascii="Times New Roman" w:eastAsia="Times New Roman" w:hAnsi="Times New Roman" w:cs="Times New Roman"/>
                <w:sz w:val="40"/>
              </w:rPr>
              <w:tab/>
            </w:r>
            <w:r>
              <w:rPr>
                <w:sz w:val="40"/>
              </w:rPr>
              <w:t>returned in bytes.</w:t>
            </w:r>
          </w:p>
          <w:p w14:paraId="7AB6769E" w14:textId="77777777" w:rsidR="001C7279" w:rsidRDefault="00D05A24">
            <w:pPr>
              <w:spacing w:after="375"/>
            </w:pPr>
            <w:r>
              <w:rPr>
                <w:rFonts w:ascii="Calibri" w:eastAsia="Calibri" w:hAnsi="Calibri" w:cs="Calibri"/>
                <w:sz w:val="36"/>
              </w:rPr>
              <w:t>2234</w:t>
            </w:r>
          </w:p>
          <w:p w14:paraId="44F18F6C" w14:textId="77777777" w:rsidR="001C7279" w:rsidRDefault="00D05A24">
            <w:pPr>
              <w:spacing w:after="0"/>
              <w:ind w:left="690"/>
            </w:pPr>
            <w:r>
              <w:rPr>
                <w:sz w:val="34"/>
              </w:rPr>
              <w:t># To return somewhere, use 'seek'.</w:t>
            </w:r>
          </w:p>
          <w:p w14:paraId="0217FE2D" w14:textId="77777777" w:rsidR="001C7279" w:rsidRDefault="00D05A24">
            <w:pPr>
              <w:spacing w:after="0"/>
              <w:ind w:left="705" w:hanging="690"/>
              <w:jc w:val="both"/>
            </w:pPr>
            <w:r>
              <w:rPr>
                <w:sz w:val="40"/>
              </w:rPr>
              <w:lastRenderedPageBreak/>
              <w:t xml:space="preserve">&gt; &gt; &gt; handle. seek(e) handle. read </w:t>
            </w:r>
            <w:proofErr w:type="gramStart"/>
            <w:r>
              <w:rPr>
                <w:sz w:val="40"/>
              </w:rPr>
              <w:t>( )</w:t>
            </w:r>
            <w:proofErr w:type="gramEnd"/>
            <w:r>
              <w:rPr>
                <w:sz w:val="40"/>
              </w:rPr>
              <w:t xml:space="preserve"> # Now you can read again!</w:t>
            </w:r>
          </w:p>
        </w:tc>
      </w:tr>
    </w:tbl>
    <w:p w14:paraId="30A413BC" w14:textId="77777777" w:rsidR="001C7279" w:rsidRDefault="00D05A24">
      <w:pPr>
        <w:spacing w:after="496" w:line="265" w:lineRule="auto"/>
        <w:ind w:left="1120" w:right="1281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20704" behindDoc="0" locked="0" layoutInCell="1" allowOverlap="0" wp14:anchorId="7F8E0462" wp14:editId="064B26A8">
            <wp:simplePos x="0" y="0"/>
            <wp:positionH relativeFrom="page">
              <wp:posOffset>7172325</wp:posOffset>
            </wp:positionH>
            <wp:positionV relativeFrom="page">
              <wp:posOffset>6438900</wp:posOffset>
            </wp:positionV>
            <wp:extent cx="3943350" cy="304800"/>
            <wp:effectExtent l="0" t="0" r="0" b="0"/>
            <wp:wrapTopAndBottom/>
            <wp:docPr id="145113" name="Picture 1451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13" name="Picture 145113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1728" behindDoc="0" locked="0" layoutInCell="1" allowOverlap="0" wp14:anchorId="0C16A2AC" wp14:editId="5B6B5755">
            <wp:simplePos x="0" y="0"/>
            <wp:positionH relativeFrom="page">
              <wp:posOffset>11401425</wp:posOffset>
            </wp:positionH>
            <wp:positionV relativeFrom="page">
              <wp:posOffset>4962525</wp:posOffset>
            </wp:positionV>
            <wp:extent cx="561975" cy="1123950"/>
            <wp:effectExtent l="0" t="0" r="0" b="0"/>
            <wp:wrapSquare wrapText="bothSides"/>
            <wp:docPr id="339394" name="Picture 3393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394" name="Picture 339394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The </w:t>
      </w:r>
      <w:proofErr w:type="gramStart"/>
      <w:r>
        <w:rPr>
          <w:sz w:val="44"/>
        </w:rPr>
        <w:t>read(</w:t>
      </w:r>
      <w:proofErr w:type="gramEnd"/>
      <w:r>
        <w:rPr>
          <w:sz w:val="44"/>
        </w:rPr>
        <w:t>) function will return absolutely everything in the file.</w:t>
      </w:r>
    </w:p>
    <w:p w14:paraId="2195DCA7" w14:textId="77777777" w:rsidR="001C7279" w:rsidRDefault="00D05A24">
      <w:pPr>
        <w:spacing w:after="494" w:line="265" w:lineRule="auto"/>
        <w:ind w:left="2730" w:right="1281" w:hanging="2310"/>
        <w:jc w:val="both"/>
      </w:pPr>
      <w:r>
        <w:rPr>
          <w:sz w:val="44"/>
        </w:rPr>
        <w:t xml:space="preserve">If you try and </w:t>
      </w:r>
      <w:proofErr w:type="gramStart"/>
      <w:r>
        <w:rPr>
          <w:sz w:val="44"/>
        </w:rPr>
        <w:t>read(</w:t>
      </w:r>
      <w:proofErr w:type="gramEnd"/>
      <w:r>
        <w:rPr>
          <w:sz w:val="44"/>
        </w:rPr>
        <w:t>) again, nothing will be returned..</w:t>
      </w:r>
    </w:p>
    <w:p w14:paraId="0D3EC5D8" w14:textId="77777777" w:rsidR="001C7279" w:rsidRDefault="00D05A24">
      <w:pPr>
        <w:spacing w:after="4" w:line="265" w:lineRule="auto"/>
        <w:ind w:left="495" w:right="6270" w:firstLine="360"/>
      </w:pPr>
      <w:r>
        <w:rPr>
          <w:sz w:val="46"/>
        </w:rPr>
        <w:t>Because the "cursor" in the file has already reached the end. You</w:t>
      </w:r>
      <w:r>
        <w:rPr>
          <w:sz w:val="46"/>
        </w:rPr>
        <w:t xml:space="preserve"> can seek back to the beginning though.</w:t>
      </w:r>
    </w:p>
    <w:p w14:paraId="3C389469" w14:textId="77777777" w:rsidR="001C7279" w:rsidRDefault="00D05A24">
      <w:pPr>
        <w:spacing w:after="0" w:line="265" w:lineRule="auto"/>
        <w:ind w:left="55" w:hanging="10"/>
      </w:pPr>
      <w:r>
        <w:rPr>
          <w:sz w:val="72"/>
        </w:rPr>
        <w:t>If you do not use the context manager, you may trip up:</w:t>
      </w:r>
    </w:p>
    <w:p w14:paraId="61A248AC" w14:textId="77777777" w:rsidR="001C7279" w:rsidRDefault="00D05A24">
      <w:pPr>
        <w:spacing w:after="1170"/>
        <w:ind w:left="8130" w:right="-285"/>
      </w:pPr>
      <w:r>
        <w:rPr>
          <w:noProof/>
        </w:rPr>
        <w:lastRenderedPageBreak/>
        <w:drawing>
          <wp:inline distT="0" distB="0" distL="0" distR="0" wp14:anchorId="40023038" wp14:editId="2F00B41A">
            <wp:extent cx="5257800" cy="28575"/>
            <wp:effectExtent l="0" t="0" r="0" b="0"/>
            <wp:docPr id="339400" name="Picture 3394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00" name="Picture 339400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8115" w:tblpY="-1086"/>
        <w:tblOverlap w:val="never"/>
        <w:tblW w:w="8342" w:type="dxa"/>
        <w:tblInd w:w="0" w:type="dxa"/>
        <w:tblCellMar>
          <w:top w:w="111" w:type="dxa"/>
          <w:left w:w="195" w:type="dxa"/>
          <w:bottom w:w="0" w:type="dxa"/>
          <w:right w:w="1232" w:type="dxa"/>
        </w:tblCellMar>
        <w:tblLook w:val="04A0" w:firstRow="1" w:lastRow="0" w:firstColumn="1" w:lastColumn="0" w:noHBand="0" w:noVBand="1"/>
      </w:tblPr>
      <w:tblGrid>
        <w:gridCol w:w="8342"/>
      </w:tblGrid>
      <w:tr w:rsidR="001C7279" w14:paraId="14D16EDF" w14:textId="77777777">
        <w:trPr>
          <w:trHeight w:val="7020"/>
        </w:trPr>
        <w:tc>
          <w:tcPr>
            <w:tcW w:w="834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9CAE818" w14:textId="77777777" w:rsidR="001C7279" w:rsidRDefault="00D05A24">
            <w:pPr>
              <w:spacing w:after="319"/>
              <w:ind w:left="690"/>
            </w:pPr>
            <w:r>
              <w:rPr>
                <w:sz w:val="40"/>
              </w:rPr>
              <w:lastRenderedPageBreak/>
              <w:t xml:space="preserve">handle = </w:t>
            </w:r>
            <w:proofErr w:type="gramStart"/>
            <w:r>
              <w:rPr>
                <w:sz w:val="40"/>
              </w:rPr>
              <w:t>open( "</w:t>
            </w:r>
            <w:proofErr w:type="gramEnd"/>
            <w:r>
              <w:rPr>
                <w:sz w:val="40"/>
              </w:rPr>
              <w:t>/</w:t>
            </w:r>
            <w:proofErr w:type="spellStart"/>
            <w:r>
              <w:rPr>
                <w:sz w:val="40"/>
              </w:rPr>
              <w:t>etc</w:t>
            </w:r>
            <w:proofErr w:type="spellEnd"/>
            <w:r>
              <w:rPr>
                <w:sz w:val="40"/>
              </w:rPr>
              <w:t>/passwd</w:t>
            </w:r>
          </w:p>
          <w:p w14:paraId="6836B2FD" w14:textId="77777777" w:rsidR="001C7279" w:rsidRDefault="00D05A24">
            <w:pPr>
              <w:spacing w:after="0"/>
              <w:ind w:left="675"/>
            </w:pPr>
            <w:r>
              <w:rPr>
                <w:sz w:val="40"/>
              </w:rPr>
              <w:t># This will read the first line.</w:t>
            </w:r>
          </w:p>
          <w:p w14:paraId="157D7EB0" w14:textId="77777777" w:rsidR="001C7279" w:rsidRDefault="00D05A24">
            <w:pPr>
              <w:spacing w:after="0"/>
            </w:pPr>
            <w:r>
              <w:rPr>
                <w:sz w:val="46"/>
              </w:rPr>
              <w:t xml:space="preserve">&gt; &gt; &gt; handle. </w:t>
            </w:r>
            <w:proofErr w:type="spellStart"/>
            <w:proofErr w:type="gramStart"/>
            <w:r>
              <w:rPr>
                <w:sz w:val="46"/>
              </w:rPr>
              <w:t>readline</w:t>
            </w:r>
            <w:proofErr w:type="spellEnd"/>
            <w:r>
              <w:rPr>
                <w:sz w:val="46"/>
              </w:rPr>
              <w:t>(</w:t>
            </w:r>
            <w:proofErr w:type="gramEnd"/>
            <w:r>
              <w:rPr>
                <w:sz w:val="46"/>
              </w:rPr>
              <w:t>)</w:t>
            </w:r>
          </w:p>
          <w:p w14:paraId="0A71D333" w14:textId="77777777" w:rsidR="001C7279" w:rsidRDefault="00D05A24">
            <w:pPr>
              <w:spacing w:after="0"/>
              <w:ind w:left="45"/>
            </w:pPr>
            <w:r>
              <w:rPr>
                <w:sz w:val="40"/>
              </w:rPr>
              <w:t xml:space="preserve">' </w:t>
            </w:r>
            <w:proofErr w:type="gramStart"/>
            <w:r>
              <w:rPr>
                <w:sz w:val="40"/>
              </w:rPr>
              <w:t>root :</w:t>
            </w:r>
            <w:proofErr w:type="gramEnd"/>
            <w:r>
              <w:rPr>
                <w:sz w:val="40"/>
              </w:rPr>
              <w:t xml:space="preserve"> x: e:e: root : / root : /bin/bash\n</w:t>
            </w:r>
          </w:p>
          <w:p w14:paraId="4BBFF3EA" w14:textId="77777777" w:rsidR="001C7279" w:rsidRDefault="00D05A24">
            <w:pPr>
              <w:spacing w:after="0"/>
              <w:ind w:left="675"/>
            </w:pPr>
            <w:r>
              <w:rPr>
                <w:sz w:val="38"/>
              </w:rPr>
              <w:t># And this will read the second.</w:t>
            </w:r>
          </w:p>
          <w:p w14:paraId="1DFD2E2E" w14:textId="77777777" w:rsidR="001C7279" w:rsidRDefault="00D05A24">
            <w:pPr>
              <w:spacing w:after="0"/>
            </w:pPr>
            <w:r>
              <w:rPr>
                <w:sz w:val="46"/>
              </w:rPr>
              <w:t xml:space="preserve">&gt; &gt; &gt; handle. </w:t>
            </w:r>
            <w:proofErr w:type="spellStart"/>
            <w:proofErr w:type="gramStart"/>
            <w:r>
              <w:rPr>
                <w:sz w:val="46"/>
              </w:rPr>
              <w:t>readline</w:t>
            </w:r>
            <w:proofErr w:type="spellEnd"/>
            <w:r>
              <w:rPr>
                <w:sz w:val="46"/>
              </w:rPr>
              <w:t>(</w:t>
            </w:r>
            <w:proofErr w:type="gramEnd"/>
            <w:r>
              <w:rPr>
                <w:sz w:val="46"/>
              </w:rPr>
              <w:t>)</w:t>
            </w:r>
          </w:p>
          <w:p w14:paraId="14E149D8" w14:textId="77777777" w:rsidR="001C7279" w:rsidRDefault="00D05A24">
            <w:pPr>
              <w:spacing w:after="0"/>
              <w:ind w:left="45"/>
            </w:pPr>
            <w:r>
              <w:rPr>
                <w:sz w:val="50"/>
              </w:rPr>
              <w:t xml:space="preserve">' daemon: x: 1: 1: </w:t>
            </w:r>
            <w:proofErr w:type="gramStart"/>
            <w:r>
              <w:rPr>
                <w:sz w:val="50"/>
              </w:rPr>
              <w:t>daemon :</w:t>
            </w:r>
            <w:proofErr w:type="gramEnd"/>
            <w:r>
              <w:rPr>
                <w:sz w:val="50"/>
              </w:rPr>
              <w:t xml:space="preserve"> /</w:t>
            </w:r>
            <w:proofErr w:type="spellStart"/>
            <w:r>
              <w:rPr>
                <w:sz w:val="50"/>
              </w:rPr>
              <w:t>usr</w:t>
            </w:r>
            <w:proofErr w:type="spellEnd"/>
            <w:r>
              <w:rPr>
                <w:sz w:val="50"/>
              </w:rPr>
              <w:t xml:space="preserve">/ </w:t>
            </w:r>
            <w:proofErr w:type="spellStart"/>
            <w:r>
              <w:rPr>
                <w:sz w:val="50"/>
              </w:rPr>
              <w:t>sbin</w:t>
            </w:r>
            <w:proofErr w:type="spellEnd"/>
            <w:r>
              <w:rPr>
                <w:sz w:val="50"/>
              </w:rPr>
              <w:t>:. .</w:t>
            </w:r>
          </w:p>
          <w:p w14:paraId="21DAA09D" w14:textId="77777777" w:rsidR="001C7279" w:rsidRDefault="00D05A24">
            <w:pPr>
              <w:spacing w:after="0"/>
              <w:ind w:left="675"/>
            </w:pPr>
            <w:r>
              <w:rPr>
                <w:sz w:val="40"/>
              </w:rPr>
              <w:t># This will read the third:</w:t>
            </w:r>
          </w:p>
          <w:p w14:paraId="5B5062E7" w14:textId="77777777" w:rsidR="001C7279" w:rsidRDefault="00D05A24">
            <w:pPr>
              <w:spacing w:after="309" w:line="216" w:lineRule="auto"/>
              <w:ind w:left="165" w:hanging="165"/>
              <w:jc w:val="both"/>
            </w:pPr>
            <w:r>
              <w:rPr>
                <w:sz w:val="42"/>
              </w:rPr>
              <w:t xml:space="preserve">&gt; &gt; &gt; handle. </w:t>
            </w:r>
            <w:proofErr w:type="spellStart"/>
            <w:proofErr w:type="gramStart"/>
            <w:r>
              <w:rPr>
                <w:sz w:val="42"/>
              </w:rPr>
              <w:t>readline</w:t>
            </w:r>
            <w:proofErr w:type="spellEnd"/>
            <w:r>
              <w:rPr>
                <w:sz w:val="42"/>
              </w:rPr>
              <w:t>(</w:t>
            </w:r>
            <w:proofErr w:type="gramEnd"/>
            <w:r>
              <w:rPr>
                <w:sz w:val="42"/>
              </w:rPr>
              <w:t xml:space="preserve">) bin: x </w:t>
            </w:r>
            <w:r>
              <w:rPr>
                <w:noProof/>
              </w:rPr>
              <w:drawing>
                <wp:inline distT="0" distB="0" distL="0" distR="0" wp14:anchorId="490A2887" wp14:editId="25C1B024">
                  <wp:extent cx="85725" cy="123825"/>
                  <wp:effectExtent l="0" t="0" r="0" b="0"/>
                  <wp:docPr id="151023" name="Picture 15102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023" name="Picture 151023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28F1A8A" wp14:editId="16F9E239">
                  <wp:extent cx="38100" cy="28575"/>
                  <wp:effectExtent l="0" t="0" r="0" b="0"/>
                  <wp:docPr id="151024" name="Picture 1510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024" name="Picture 151024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B686021" wp14:editId="3E3C870A">
                  <wp:extent cx="38100" cy="28575"/>
                  <wp:effectExtent l="0" t="0" r="0" b="0"/>
                  <wp:docPr id="151026" name="Picture 1510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026" name="Picture 151026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3155530" wp14:editId="5471E203">
                  <wp:extent cx="95250" cy="123825"/>
                  <wp:effectExtent l="0" t="0" r="0" b="0"/>
                  <wp:docPr id="151022" name="Picture 1510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022" name="Picture 151022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FF8632F" wp14:editId="6701D099">
                  <wp:extent cx="38100" cy="28575"/>
                  <wp:effectExtent l="0" t="0" r="0" b="0"/>
                  <wp:docPr id="151025" name="Picture 1510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025" name="Picture 151025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BAC6535" wp14:editId="2FB3841D">
                  <wp:extent cx="38100" cy="28575"/>
                  <wp:effectExtent l="0" t="0" r="0" b="0"/>
                  <wp:docPr id="151027" name="Picture 15102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027" name="Picture 151027"/>
                          <pic:cNvPicPr/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bin: /bin: /</w:t>
            </w:r>
            <w:proofErr w:type="spellStart"/>
            <w:r>
              <w:rPr>
                <w:sz w:val="42"/>
              </w:rPr>
              <w:t>usr</w:t>
            </w:r>
            <w:proofErr w:type="spellEnd"/>
            <w:r>
              <w:rPr>
                <w:sz w:val="42"/>
              </w:rPr>
              <w:t>/</w:t>
            </w:r>
            <w:proofErr w:type="spellStart"/>
            <w:r>
              <w:rPr>
                <w:sz w:val="42"/>
              </w:rPr>
              <w:t>sbin</w:t>
            </w:r>
            <w:proofErr w:type="spellEnd"/>
            <w:r>
              <w:rPr>
                <w:sz w:val="42"/>
              </w:rPr>
              <w:t>/</w:t>
            </w:r>
            <w:proofErr w:type="spellStart"/>
            <w:r>
              <w:rPr>
                <w:sz w:val="42"/>
              </w:rPr>
              <w:t>nologin</w:t>
            </w:r>
            <w:proofErr w:type="spellEnd"/>
            <w:r>
              <w:rPr>
                <w:sz w:val="42"/>
              </w:rPr>
              <w:t>\n '</w:t>
            </w:r>
          </w:p>
          <w:p w14:paraId="35EF16C7" w14:textId="77777777" w:rsidR="001C7279" w:rsidRDefault="00D05A24">
            <w:pPr>
              <w:spacing w:after="0"/>
            </w:pPr>
            <w:r>
              <w:rPr>
                <w:sz w:val="28"/>
              </w:rPr>
              <w:lastRenderedPageBreak/>
              <w:t xml:space="preserve">&gt; &gt; &gt; # </w:t>
            </w:r>
            <w:r>
              <w:rPr>
                <w:sz w:val="28"/>
              </w:rPr>
              <w:t>And so on.</w:t>
            </w:r>
          </w:p>
          <w:p w14:paraId="3049A87C" w14:textId="77777777" w:rsidR="001C7279" w:rsidRDefault="00D05A24">
            <w:pPr>
              <w:spacing w:after="0"/>
            </w:pPr>
            <w:r>
              <w:rPr>
                <w:sz w:val="40"/>
              </w:rPr>
              <w:t xml:space="preserve">&gt; &gt; &gt; handle. </w:t>
            </w:r>
            <w:proofErr w:type="gramStart"/>
            <w:r>
              <w:rPr>
                <w:sz w:val="40"/>
              </w:rPr>
              <w:t>close(</w:t>
            </w:r>
            <w:proofErr w:type="gramEnd"/>
            <w:r>
              <w:rPr>
                <w:sz w:val="40"/>
              </w:rPr>
              <w:t>)</w:t>
            </w:r>
          </w:p>
        </w:tc>
      </w:tr>
    </w:tbl>
    <w:p w14:paraId="419721FA" w14:textId="77777777" w:rsidR="001C7279" w:rsidRDefault="00D05A24">
      <w:pPr>
        <w:spacing w:after="8" w:line="265" w:lineRule="auto"/>
        <w:ind w:left="310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22752" behindDoc="0" locked="0" layoutInCell="1" allowOverlap="0" wp14:anchorId="14E0088E" wp14:editId="71B4F604">
            <wp:simplePos x="0" y="0"/>
            <wp:positionH relativeFrom="column">
              <wp:posOffset>647700</wp:posOffset>
            </wp:positionH>
            <wp:positionV relativeFrom="paragraph">
              <wp:posOffset>-123824</wp:posOffset>
            </wp:positionV>
            <wp:extent cx="2552700" cy="104775"/>
            <wp:effectExtent l="0" t="0" r="0" b="0"/>
            <wp:wrapSquare wrapText="bothSides"/>
            <wp:docPr id="339402" name="Picture 3394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02" name="Picture 339402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3776" behindDoc="0" locked="0" layoutInCell="1" allowOverlap="0" wp14:anchorId="464EEDC4" wp14:editId="5D044AD9">
            <wp:simplePos x="0" y="0"/>
            <wp:positionH relativeFrom="column">
              <wp:posOffset>647700</wp:posOffset>
            </wp:positionH>
            <wp:positionV relativeFrom="paragraph">
              <wp:posOffset>266700</wp:posOffset>
            </wp:positionV>
            <wp:extent cx="2552700" cy="47625"/>
            <wp:effectExtent l="0" t="0" r="0" b="0"/>
            <wp:wrapSquare wrapText="bothSides"/>
            <wp:docPr id="339404" name="Picture 3394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04" name="Picture 339404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4800" behindDoc="0" locked="0" layoutInCell="1" allowOverlap="0" wp14:anchorId="08B84E16" wp14:editId="21986102">
            <wp:simplePos x="0" y="0"/>
            <wp:positionH relativeFrom="column">
              <wp:posOffset>3819525</wp:posOffset>
            </wp:positionH>
            <wp:positionV relativeFrom="paragraph">
              <wp:posOffset>276225</wp:posOffset>
            </wp:positionV>
            <wp:extent cx="781050" cy="38100"/>
            <wp:effectExtent l="0" t="0" r="0" b="0"/>
            <wp:wrapSquare wrapText="bothSides"/>
            <wp:docPr id="339406" name="Picture 3394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06" name="Picture 339406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5824" behindDoc="0" locked="0" layoutInCell="1" allowOverlap="0" wp14:anchorId="6DCE5A59" wp14:editId="206CF342">
            <wp:simplePos x="0" y="0"/>
            <wp:positionH relativeFrom="column">
              <wp:posOffset>2714625</wp:posOffset>
            </wp:positionH>
            <wp:positionV relativeFrom="paragraph">
              <wp:posOffset>1028700</wp:posOffset>
            </wp:positionV>
            <wp:extent cx="1247775" cy="266700"/>
            <wp:effectExtent l="0" t="0" r="0" b="0"/>
            <wp:wrapSquare wrapText="bothSides"/>
            <wp:docPr id="151021" name="Picture 151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1" name="Picture 151021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6848" behindDoc="0" locked="0" layoutInCell="1" allowOverlap="0" wp14:anchorId="0EBCE640" wp14:editId="7FD9CC5C">
            <wp:simplePos x="0" y="0"/>
            <wp:positionH relativeFrom="column">
              <wp:posOffset>609600</wp:posOffset>
            </wp:positionH>
            <wp:positionV relativeFrom="paragraph">
              <wp:posOffset>1571625</wp:posOffset>
            </wp:positionV>
            <wp:extent cx="495300" cy="19050"/>
            <wp:effectExtent l="0" t="0" r="0" b="0"/>
            <wp:wrapSquare wrapText="bothSides"/>
            <wp:docPr id="150861" name="Picture 1508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61" name="Picture 150861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7872" behindDoc="0" locked="0" layoutInCell="1" allowOverlap="0" wp14:anchorId="6181DE94" wp14:editId="4E44C907">
            <wp:simplePos x="0" y="0"/>
            <wp:positionH relativeFrom="column">
              <wp:posOffset>2305050</wp:posOffset>
            </wp:positionH>
            <wp:positionV relativeFrom="paragraph">
              <wp:posOffset>1876425</wp:posOffset>
            </wp:positionV>
            <wp:extent cx="647700" cy="9525"/>
            <wp:effectExtent l="0" t="0" r="0" b="0"/>
            <wp:wrapSquare wrapText="bothSides"/>
            <wp:docPr id="150959" name="Picture 1509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59" name="Picture 150959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28896" behindDoc="0" locked="0" layoutInCell="1" allowOverlap="0" wp14:anchorId="3FE0F5A6" wp14:editId="343CAE8F">
            <wp:simplePos x="0" y="0"/>
            <wp:positionH relativeFrom="column">
              <wp:posOffset>1809750</wp:posOffset>
            </wp:positionH>
            <wp:positionV relativeFrom="paragraph">
              <wp:posOffset>2162175</wp:posOffset>
            </wp:positionV>
            <wp:extent cx="95250" cy="9525"/>
            <wp:effectExtent l="0" t="0" r="0" b="0"/>
            <wp:wrapSquare wrapText="bothSides"/>
            <wp:docPr id="150665" name="Picture 1506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65" name="Picture 150665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952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The </w:t>
      </w:r>
      <w:proofErr w:type="spellStart"/>
      <w:proofErr w:type="gramStart"/>
      <w:r>
        <w:rPr>
          <w:sz w:val="44"/>
        </w:rPr>
        <w:t>readline</w:t>
      </w:r>
      <w:proofErr w:type="spellEnd"/>
      <w:r>
        <w:rPr>
          <w:sz w:val="44"/>
        </w:rPr>
        <w:t>(</w:t>
      </w:r>
      <w:proofErr w:type="gramEnd"/>
      <w:r>
        <w:rPr>
          <w:sz w:val="44"/>
        </w:rPr>
        <w:t>) function on the other</w:t>
      </w:r>
    </w:p>
    <w:p w14:paraId="5DFF39CD" w14:textId="77777777" w:rsidR="001C7279" w:rsidRDefault="00D05A24">
      <w:pPr>
        <w:spacing w:before="5" w:after="736" w:line="265" w:lineRule="auto"/>
        <w:ind w:left="625" w:hanging="10"/>
      </w:pPr>
      <w:r>
        <w:rPr>
          <w:noProof/>
        </w:rPr>
        <w:drawing>
          <wp:anchor distT="0" distB="0" distL="114300" distR="114300" simplePos="0" relativeHeight="251729920" behindDoc="0" locked="0" layoutInCell="1" allowOverlap="0" wp14:anchorId="170161D8" wp14:editId="2B13504B">
            <wp:simplePos x="0" y="0"/>
            <wp:positionH relativeFrom="page">
              <wp:posOffset>11401425</wp:posOffset>
            </wp:positionH>
            <wp:positionV relativeFrom="page">
              <wp:posOffset>5124450</wp:posOffset>
            </wp:positionV>
            <wp:extent cx="561975" cy="1600200"/>
            <wp:effectExtent l="0" t="0" r="0" b="0"/>
            <wp:wrapTopAndBottom/>
            <wp:docPr id="151169" name="Picture 1511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69" name="Picture 151169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1EFC2943" wp14:editId="4AC7A4EA">
                <wp:simplePos x="0" y="0"/>
                <wp:positionH relativeFrom="page">
                  <wp:posOffset>8915400</wp:posOffset>
                </wp:positionH>
                <wp:positionV relativeFrom="page">
                  <wp:posOffset>6448425</wp:posOffset>
                </wp:positionV>
                <wp:extent cx="1057275" cy="9525"/>
                <wp:effectExtent l="0" t="0" r="0" b="0"/>
                <wp:wrapTopAndBottom/>
                <wp:docPr id="339411" name="Group 3394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7275" cy="9525"/>
                          <a:chOff x="0" y="0"/>
                          <a:chExt cx="1057275" cy="9525"/>
                        </a:xfrm>
                      </wpg:grpSpPr>
                      <wps:wsp>
                        <wps:cNvPr id="339410" name="Shape 339410"/>
                        <wps:cNvSpPr/>
                        <wps:spPr>
                          <a:xfrm>
                            <a:off x="0" y="0"/>
                            <a:ext cx="1057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5" h="9525">
                                <a:moveTo>
                                  <a:pt x="0" y="4763"/>
                                </a:moveTo>
                                <a:lnTo>
                                  <a:pt x="1057275" y="4763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411" style="width:83.25pt;height:0.75pt;position:absolute;mso-position-horizontal-relative:page;mso-position-horizontal:absolute;margin-left:702pt;mso-position-vertical-relative:page;margin-top:507.75pt;" coordsize="10572,95">
                <v:shape id="Shape 339410" style="position:absolute;width:10572;height:95;left:0;top:0;" coordsize="1057275,9525" path="m0,4763l1057275,4763">
                  <v:stroke weight="0.75pt" endcap="flat" joinstyle="miter" miterlimit="1" on="true" color="#000000"/>
                  <v:fill on="false" color="#000000"/>
                </v:shape>
                <w10:wrap type="topAndBottom"/>
              </v:group>
            </w:pict>
          </mc:Fallback>
        </mc:AlternateContent>
      </w:r>
      <w:proofErr w:type="gramStart"/>
      <w:r>
        <w:rPr>
          <w:sz w:val="50"/>
        </w:rPr>
        <w:t>hand,</w:t>
      </w:r>
      <w:proofErr w:type="gramEnd"/>
      <w:r>
        <w:rPr>
          <w:sz w:val="50"/>
        </w:rPr>
        <w:t xml:space="preserve"> will return one line at a time.</w:t>
      </w:r>
    </w:p>
    <w:p w14:paraId="23596057" w14:textId="77777777" w:rsidR="001C7279" w:rsidRDefault="00D05A24">
      <w:pPr>
        <w:spacing w:before="27" w:after="4" w:line="265" w:lineRule="auto"/>
        <w:ind w:left="250" w:hanging="10"/>
      </w:pPr>
      <w:r>
        <w:rPr>
          <w:sz w:val="46"/>
        </w:rPr>
        <w:t xml:space="preserve">You may not often use </w:t>
      </w:r>
      <w:proofErr w:type="spellStart"/>
      <w:r>
        <w:rPr>
          <w:sz w:val="46"/>
        </w:rPr>
        <w:t>readline</w:t>
      </w:r>
      <w:proofErr w:type="spellEnd"/>
      <w:r>
        <w:rPr>
          <w:sz w:val="46"/>
        </w:rPr>
        <w:t xml:space="preserve">, and </w:t>
      </w:r>
      <w:proofErr w:type="gramStart"/>
      <w:r>
        <w:rPr>
          <w:sz w:val="46"/>
        </w:rPr>
        <w:t>if</w:t>
      </w:r>
      <w:proofErr w:type="gramEnd"/>
    </w:p>
    <w:p w14:paraId="36D1AE8A" w14:textId="77777777" w:rsidR="001C7279" w:rsidRDefault="00D05A24">
      <w:pPr>
        <w:spacing w:before="35" w:after="8" w:line="265" w:lineRule="auto"/>
        <w:ind w:left="235" w:hanging="10"/>
        <w:jc w:val="both"/>
      </w:pPr>
      <w:r>
        <w:rPr>
          <w:sz w:val="44"/>
        </w:rPr>
        <w:t xml:space="preserve">you use the with keyword, you </w:t>
      </w:r>
      <w:proofErr w:type="gramStart"/>
      <w:r>
        <w:rPr>
          <w:sz w:val="44"/>
        </w:rPr>
        <w:t>probably</w:t>
      </w:r>
      <w:proofErr w:type="gramEnd"/>
    </w:p>
    <w:p w14:paraId="2521C22B" w14:textId="77777777" w:rsidR="001C7279" w:rsidRDefault="00D05A24">
      <w:pPr>
        <w:spacing w:before="52" w:after="4" w:line="265" w:lineRule="auto"/>
        <w:ind w:left="2350" w:hanging="10"/>
      </w:pPr>
      <w:r>
        <w:rPr>
          <w:sz w:val="46"/>
        </w:rPr>
        <w:t>will not need to.</w:t>
      </w:r>
    </w:p>
    <w:p w14:paraId="1B22C3E4" w14:textId="77777777" w:rsidR="001C7279" w:rsidRDefault="00D05A24">
      <w:pPr>
        <w:spacing w:after="0"/>
        <w:ind w:left="10" w:right="15" w:hanging="10"/>
      </w:pPr>
      <w:r>
        <w:rPr>
          <w:sz w:val="70"/>
        </w:rPr>
        <w:lastRenderedPageBreak/>
        <w:t xml:space="preserve">You can loop through these functions as </w:t>
      </w:r>
      <w:proofErr w:type="gramStart"/>
      <w:r>
        <w:rPr>
          <w:sz w:val="70"/>
        </w:rPr>
        <w:t>needed</w:t>
      </w:r>
      <w:proofErr w:type="gramEnd"/>
    </w:p>
    <w:p w14:paraId="1FC1B442" w14:textId="77777777" w:rsidR="001C7279" w:rsidRDefault="00D05A24">
      <w:pPr>
        <w:spacing w:after="1043"/>
        <w:ind w:left="8130" w:right="-285"/>
      </w:pPr>
      <w:r>
        <w:rPr>
          <w:noProof/>
        </w:rPr>
        <w:drawing>
          <wp:inline distT="0" distB="0" distL="0" distR="0" wp14:anchorId="680E79F9" wp14:editId="0E6A44EA">
            <wp:extent cx="5257800" cy="28575"/>
            <wp:effectExtent l="0" t="0" r="0" b="0"/>
            <wp:docPr id="339412" name="Picture 339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12" name="Picture 339412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8115" w:tblpY="-958"/>
        <w:tblOverlap w:val="never"/>
        <w:tblW w:w="8325" w:type="dxa"/>
        <w:tblInd w:w="0" w:type="dxa"/>
        <w:tblCellMar>
          <w:top w:w="111" w:type="dxa"/>
          <w:left w:w="0" w:type="dxa"/>
          <w:bottom w:w="0" w:type="dxa"/>
          <w:right w:w="465" w:type="dxa"/>
        </w:tblCellMar>
        <w:tblLook w:val="04A0" w:firstRow="1" w:lastRow="0" w:firstColumn="1" w:lastColumn="0" w:noHBand="0" w:noVBand="1"/>
      </w:tblPr>
      <w:tblGrid>
        <w:gridCol w:w="8325"/>
      </w:tblGrid>
      <w:tr w:rsidR="001C7279" w14:paraId="05B0D3BF" w14:textId="77777777">
        <w:trPr>
          <w:trHeight w:val="7020"/>
        </w:trPr>
        <w:tc>
          <w:tcPr>
            <w:tcW w:w="8325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52D04D1" w14:textId="77777777" w:rsidR="001C7279" w:rsidRDefault="00D05A24">
            <w:pPr>
              <w:spacing w:after="276"/>
              <w:ind w:left="885"/>
            </w:pPr>
            <w:r>
              <w:rPr>
                <w:sz w:val="40"/>
              </w:rPr>
              <w:lastRenderedPageBreak/>
              <w:t xml:space="preserve">handle = </w:t>
            </w:r>
            <w:proofErr w:type="gramStart"/>
            <w:r>
              <w:rPr>
                <w:sz w:val="40"/>
              </w:rPr>
              <w:t>open( "</w:t>
            </w:r>
            <w:proofErr w:type="gramEnd"/>
            <w:r>
              <w:rPr>
                <w:sz w:val="40"/>
              </w:rPr>
              <w:t>/</w:t>
            </w:r>
            <w:proofErr w:type="spellStart"/>
            <w:r>
              <w:rPr>
                <w:sz w:val="40"/>
              </w:rPr>
              <w:t>etc</w:t>
            </w:r>
            <w:proofErr w:type="spellEnd"/>
            <w:r>
              <w:rPr>
                <w:sz w:val="40"/>
              </w:rPr>
              <w:t>/passwd</w:t>
            </w:r>
          </w:p>
          <w:p w14:paraId="0B1EB2A6" w14:textId="77777777" w:rsidR="001C7279" w:rsidRDefault="00D05A24">
            <w:pPr>
              <w:spacing w:after="0" w:line="216" w:lineRule="auto"/>
              <w:ind w:left="885" w:firstLine="720"/>
            </w:pPr>
            <w:r>
              <w:rPr>
                <w:sz w:val="40"/>
              </w:rPr>
              <w:t xml:space="preserve">- This is truncated for brevity handle. </w:t>
            </w:r>
            <w:proofErr w:type="spellStart"/>
            <w:proofErr w:type="gramStart"/>
            <w:r>
              <w:rPr>
                <w:sz w:val="40"/>
              </w:rPr>
              <w:t>readlines</w:t>
            </w:r>
            <w:proofErr w:type="spellEnd"/>
            <w:r>
              <w:rPr>
                <w:sz w:val="40"/>
              </w:rPr>
              <w:t>(</w:t>
            </w:r>
            <w:proofErr w:type="gramEnd"/>
            <w:r>
              <w:rPr>
                <w:sz w:val="40"/>
              </w:rPr>
              <w:t>)</w:t>
            </w:r>
          </w:p>
          <w:p w14:paraId="33B85349" w14:textId="77777777" w:rsidR="001C7279" w:rsidRDefault="00D05A24">
            <w:pPr>
              <w:spacing w:after="0"/>
              <w:ind w:left="420"/>
            </w:pPr>
            <w:r>
              <w:rPr>
                <w:sz w:val="40"/>
              </w:rPr>
              <w:t xml:space="preserve">' </w:t>
            </w:r>
            <w:proofErr w:type="gramStart"/>
            <w:r>
              <w:rPr>
                <w:sz w:val="40"/>
              </w:rPr>
              <w:t>root :</w:t>
            </w:r>
            <w:proofErr w:type="gramEnd"/>
            <w:r>
              <w:rPr>
                <w:sz w:val="40"/>
              </w:rPr>
              <w:t xml:space="preserve"> x: e: e: root : / root : /bin/bash\n ,</w:t>
            </w:r>
          </w:p>
          <w:p w14:paraId="415FEE36" w14:textId="77777777" w:rsidR="001C7279" w:rsidRDefault="00D05A24">
            <w:pPr>
              <w:spacing w:after="0" w:line="216" w:lineRule="auto"/>
              <w:ind w:left="195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0" wp14:anchorId="1DE2775D" wp14:editId="1409E0A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36064</wp:posOffset>
                  </wp:positionV>
                  <wp:extent cx="304800" cy="2066925"/>
                  <wp:effectExtent l="0" t="0" r="0" b="0"/>
                  <wp:wrapSquare wrapText="bothSides"/>
                  <wp:docPr id="158485" name="Picture 1584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485" name="Picture 158485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206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0"/>
              </w:rPr>
              <w:t xml:space="preserve"># </w:t>
            </w:r>
            <w:proofErr w:type="gramStart"/>
            <w:r>
              <w:rPr>
                <w:sz w:val="40"/>
              </w:rPr>
              <w:t>Let's</w:t>
            </w:r>
            <w:proofErr w:type="gramEnd"/>
            <w:r>
              <w:rPr>
                <w:sz w:val="40"/>
              </w:rPr>
              <w:t xml:space="preserve"> seek back to the beginning so we # can read again. handle. seek (</w:t>
            </w:r>
            <w:proofErr w:type="gramStart"/>
            <w:r>
              <w:rPr>
                <w:sz w:val="40"/>
              </w:rPr>
              <w:t>e )</w:t>
            </w:r>
            <w:proofErr w:type="gramEnd"/>
          </w:p>
          <w:p w14:paraId="18426D87" w14:textId="77777777" w:rsidR="001C7279" w:rsidRDefault="00D05A24">
            <w:pPr>
              <w:spacing w:after="0" w:line="216" w:lineRule="auto"/>
              <w:ind w:left="195"/>
              <w:jc w:val="both"/>
            </w:pPr>
            <w:r>
              <w:rPr>
                <w:sz w:val="40"/>
              </w:rPr>
              <w:t># There are many options to loop through # the lines in a file but this method # is preferred:</w:t>
            </w:r>
          </w:p>
          <w:p w14:paraId="47709AB3" w14:textId="77777777" w:rsidR="001C7279" w:rsidRDefault="00D05A24">
            <w:pPr>
              <w:spacing w:after="0"/>
              <w:ind w:left="195"/>
            </w:pPr>
            <w:r>
              <w:rPr>
                <w:sz w:val="40"/>
              </w:rPr>
              <w:t>for line in handle:</w:t>
            </w:r>
          </w:p>
          <w:p w14:paraId="45EBA9E1" w14:textId="77777777" w:rsidR="001C7279" w:rsidRDefault="00D05A24">
            <w:pPr>
              <w:spacing w:after="144"/>
              <w:ind w:left="195"/>
              <w:jc w:val="center"/>
            </w:pPr>
            <w:r>
              <w:rPr>
                <w:sz w:val="46"/>
              </w:rPr>
              <w:t>print (line)</w:t>
            </w:r>
          </w:p>
          <w:p w14:paraId="7CE1094E" w14:textId="77777777" w:rsidR="001C7279" w:rsidRDefault="00D05A24">
            <w:pPr>
              <w:spacing w:after="0"/>
              <w:ind w:left="195"/>
            </w:pPr>
            <w:r>
              <w:rPr>
                <w:sz w:val="40"/>
              </w:rPr>
              <w:t xml:space="preserve">root: </w:t>
            </w:r>
            <w:proofErr w:type="spellStart"/>
            <w:r>
              <w:rPr>
                <w:sz w:val="40"/>
              </w:rPr>
              <w:t>x.</w:t>
            </w:r>
            <w:r>
              <w:rPr>
                <w:rFonts w:ascii="Times New Roman" w:eastAsia="Times New Roman" w:hAnsi="Times New Roman" w:cs="Times New Roman"/>
                <w:sz w:val="40"/>
              </w:rPr>
              <w:t>•</w:t>
            </w:r>
            <w:proofErr w:type="gramStart"/>
            <w:r>
              <w:rPr>
                <w:rFonts w:ascii="Times New Roman" w:eastAsia="Times New Roman" w:hAnsi="Times New Roman" w:cs="Times New Roman"/>
                <w:sz w:val="40"/>
              </w:rPr>
              <w:t>e</w:t>
            </w:r>
            <w:proofErr w:type="spellEnd"/>
            <w:r>
              <w:rPr>
                <w:rFonts w:ascii="Times New Roman" w:eastAsia="Times New Roman" w:hAnsi="Times New Roman" w:cs="Times New Roman"/>
                <w:sz w:val="40"/>
              </w:rPr>
              <w:t xml:space="preserve"> .</w:t>
            </w:r>
            <w:proofErr w:type="gramEnd"/>
            <w:r>
              <w:rPr>
                <w:sz w:val="40"/>
              </w:rPr>
              <w:t>• e: root : / root : / bin/ bash</w:t>
            </w:r>
          </w:p>
          <w:p w14:paraId="602EFD1B" w14:textId="77777777" w:rsidR="001C7279" w:rsidRDefault="00D05A24">
            <w:pPr>
              <w:spacing w:after="0"/>
              <w:ind w:left="-15"/>
            </w:pPr>
            <w:r>
              <w:rPr>
                <w:noProof/>
              </w:rPr>
              <w:drawing>
                <wp:inline distT="0" distB="0" distL="0" distR="0" wp14:anchorId="59FC7DDF" wp14:editId="4675C2FB">
                  <wp:extent cx="3752850" cy="428625"/>
                  <wp:effectExtent l="0" t="0" r="0" b="0"/>
                  <wp:docPr id="339416" name="Picture 3394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416" name="Picture 339416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2850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B7FF2E" w14:textId="77777777" w:rsidR="001C7279" w:rsidRDefault="00D05A24">
      <w:pPr>
        <w:pStyle w:val="Heading3"/>
        <w:spacing w:after="32"/>
        <w:ind w:left="415" w:right="6480"/>
      </w:pPr>
      <w:r>
        <w:rPr>
          <w:noProof/>
        </w:rPr>
        <w:drawing>
          <wp:anchor distT="0" distB="0" distL="114300" distR="114300" simplePos="0" relativeHeight="251732992" behindDoc="0" locked="0" layoutInCell="1" allowOverlap="0" wp14:anchorId="2EC5F166" wp14:editId="7ACAA434">
            <wp:simplePos x="0" y="0"/>
            <wp:positionH relativeFrom="column">
              <wp:posOffset>257175</wp:posOffset>
            </wp:positionH>
            <wp:positionV relativeFrom="paragraph">
              <wp:posOffset>-157254</wp:posOffset>
            </wp:positionV>
            <wp:extent cx="1419225" cy="133350"/>
            <wp:effectExtent l="0" t="0" r="0" b="0"/>
            <wp:wrapSquare wrapText="bothSides"/>
            <wp:docPr id="158369" name="Picture 1583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69" name="Picture 158369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4016" behindDoc="0" locked="0" layoutInCell="1" allowOverlap="0" wp14:anchorId="4B0A4A0A" wp14:editId="64C731E1">
            <wp:simplePos x="0" y="0"/>
            <wp:positionH relativeFrom="column">
              <wp:posOffset>781050</wp:posOffset>
            </wp:positionH>
            <wp:positionV relativeFrom="paragraph">
              <wp:posOffset>261845</wp:posOffset>
            </wp:positionV>
            <wp:extent cx="485775" cy="19050"/>
            <wp:effectExtent l="0" t="0" r="0" b="0"/>
            <wp:wrapSquare wrapText="bothSides"/>
            <wp:docPr id="158268" name="Picture 1582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68" name="Picture 158268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5040" behindDoc="0" locked="0" layoutInCell="1" allowOverlap="0" wp14:anchorId="48D1732F" wp14:editId="263CA1E0">
            <wp:simplePos x="0" y="0"/>
            <wp:positionH relativeFrom="column">
              <wp:posOffset>1676400</wp:posOffset>
            </wp:positionH>
            <wp:positionV relativeFrom="paragraph">
              <wp:posOffset>566645</wp:posOffset>
            </wp:positionV>
            <wp:extent cx="238125" cy="19050"/>
            <wp:effectExtent l="0" t="0" r="0" b="0"/>
            <wp:wrapSquare wrapText="bothSides"/>
            <wp:docPr id="158041" name="Picture 1580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41" name="Picture 158041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6064" behindDoc="0" locked="0" layoutInCell="1" allowOverlap="0" wp14:anchorId="7F1AD301" wp14:editId="431DDC40">
            <wp:simplePos x="0" y="0"/>
            <wp:positionH relativeFrom="column">
              <wp:posOffset>485775</wp:posOffset>
            </wp:positionH>
            <wp:positionV relativeFrom="paragraph">
              <wp:posOffset>566645</wp:posOffset>
            </wp:positionV>
            <wp:extent cx="781050" cy="19050"/>
            <wp:effectExtent l="0" t="0" r="0" b="0"/>
            <wp:wrapSquare wrapText="bothSides"/>
            <wp:docPr id="339418" name="Picture 3394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18" name="Picture 339418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7810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7088" behindDoc="0" locked="0" layoutInCell="1" allowOverlap="0" wp14:anchorId="6B976C13" wp14:editId="2B19F32A">
            <wp:simplePos x="0" y="0"/>
            <wp:positionH relativeFrom="column">
              <wp:posOffset>3019425</wp:posOffset>
            </wp:positionH>
            <wp:positionV relativeFrom="paragraph">
              <wp:posOffset>576170</wp:posOffset>
            </wp:positionV>
            <wp:extent cx="676275" cy="9525"/>
            <wp:effectExtent l="0" t="0" r="0" b="0"/>
            <wp:wrapSquare wrapText="bothSides"/>
            <wp:docPr id="158339" name="Picture 1583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39" name="Picture 158339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6762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8112" behindDoc="0" locked="0" layoutInCell="1" allowOverlap="0" wp14:anchorId="1D925938" wp14:editId="12756D59">
            <wp:simplePos x="0" y="0"/>
            <wp:positionH relativeFrom="column">
              <wp:posOffset>952500</wp:posOffset>
            </wp:positionH>
            <wp:positionV relativeFrom="paragraph">
              <wp:posOffset>1595345</wp:posOffset>
            </wp:positionV>
            <wp:extent cx="1981200" cy="257175"/>
            <wp:effectExtent l="0" t="0" r="0" b="0"/>
            <wp:wrapSquare wrapText="bothSides"/>
            <wp:docPr id="339420" name="Picture 3394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20" name="Picture 339420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39136" behindDoc="0" locked="0" layoutInCell="1" allowOverlap="0" wp14:anchorId="3DF0A50E" wp14:editId="53F8ECFE">
            <wp:simplePos x="0" y="0"/>
            <wp:positionH relativeFrom="column">
              <wp:posOffset>828675</wp:posOffset>
            </wp:positionH>
            <wp:positionV relativeFrom="paragraph">
              <wp:posOffset>2147795</wp:posOffset>
            </wp:positionV>
            <wp:extent cx="3181350" cy="38100"/>
            <wp:effectExtent l="0" t="0" r="0" b="0"/>
            <wp:wrapSquare wrapText="bothSides"/>
            <wp:docPr id="339422" name="Picture 339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22" name="Picture 339422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0160" behindDoc="0" locked="0" layoutInCell="1" allowOverlap="0" wp14:anchorId="0FA89D20" wp14:editId="52A087BA">
            <wp:simplePos x="0" y="0"/>
            <wp:positionH relativeFrom="column">
              <wp:posOffset>1533525</wp:posOffset>
            </wp:positionH>
            <wp:positionV relativeFrom="paragraph">
              <wp:posOffset>2452595</wp:posOffset>
            </wp:positionV>
            <wp:extent cx="1400175" cy="9525"/>
            <wp:effectExtent l="0" t="0" r="0" b="0"/>
            <wp:wrapSquare wrapText="bothSides"/>
            <wp:docPr id="339424" name="Picture 339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24" name="Picture 339424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1184" behindDoc="0" locked="0" layoutInCell="1" allowOverlap="0" wp14:anchorId="7383BFC3" wp14:editId="206089D6">
            <wp:simplePos x="0" y="0"/>
            <wp:positionH relativeFrom="column">
              <wp:posOffset>1533525</wp:posOffset>
            </wp:positionH>
            <wp:positionV relativeFrom="paragraph">
              <wp:posOffset>2757395</wp:posOffset>
            </wp:positionV>
            <wp:extent cx="838200" cy="238125"/>
            <wp:effectExtent l="0" t="0" r="0" b="0"/>
            <wp:wrapSquare wrapText="bothSides"/>
            <wp:docPr id="158355" name="Picture 1583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55" name="Picture 158355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proofErr w:type="gramStart"/>
      <w:r>
        <w:t>readlines</w:t>
      </w:r>
      <w:proofErr w:type="spellEnd"/>
      <w:r>
        <w:t>(</w:t>
      </w:r>
      <w:proofErr w:type="gramEnd"/>
      <w:r>
        <w:t>) will return a list of</w:t>
      </w:r>
    </w:p>
    <w:p w14:paraId="0CC57BC7" w14:textId="77777777" w:rsidR="001C7279" w:rsidRDefault="00D05A24">
      <w:pPr>
        <w:spacing w:before="30" w:after="8" w:line="265" w:lineRule="auto"/>
        <w:ind w:left="25" w:right="6480" w:hanging="10"/>
        <w:jc w:val="both"/>
      </w:pPr>
      <w:r>
        <w:rPr>
          <w:sz w:val="44"/>
        </w:rPr>
        <w:t xml:space="preserve">lines in the file. If the file is huge, </w:t>
      </w:r>
      <w:proofErr w:type="gramStart"/>
      <w:r>
        <w:rPr>
          <w:sz w:val="44"/>
        </w:rPr>
        <w:t>this</w:t>
      </w:r>
      <w:proofErr w:type="gramEnd"/>
    </w:p>
    <w:p w14:paraId="0F2A42B5" w14:textId="77777777" w:rsidR="001C7279" w:rsidRDefault="00D05A24">
      <w:pPr>
        <w:spacing w:before="37" w:after="1147" w:line="265" w:lineRule="auto"/>
        <w:ind w:left="565" w:right="6480" w:hanging="10"/>
        <w:jc w:val="both"/>
      </w:pPr>
      <w:r>
        <w:rPr>
          <w:noProof/>
        </w:rPr>
        <w:drawing>
          <wp:anchor distT="0" distB="0" distL="114300" distR="114300" simplePos="0" relativeHeight="251742208" behindDoc="0" locked="0" layoutInCell="1" allowOverlap="0" wp14:anchorId="3294A318" wp14:editId="0B41AD15">
            <wp:simplePos x="0" y="0"/>
            <wp:positionH relativeFrom="page">
              <wp:posOffset>11401425</wp:posOffset>
            </wp:positionH>
            <wp:positionV relativeFrom="page">
              <wp:posOffset>4962525</wp:posOffset>
            </wp:positionV>
            <wp:extent cx="561975" cy="1762125"/>
            <wp:effectExtent l="0" t="0" r="0" b="0"/>
            <wp:wrapSquare wrapText="bothSides"/>
            <wp:docPr id="158584" name="Picture 1585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84" name="Picture 158584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7199BE8A" wp14:editId="322FB203">
                <wp:simplePos x="0" y="0"/>
                <wp:positionH relativeFrom="page">
                  <wp:posOffset>8915400</wp:posOffset>
                </wp:positionH>
                <wp:positionV relativeFrom="page">
                  <wp:posOffset>6448425</wp:posOffset>
                </wp:positionV>
                <wp:extent cx="1057275" cy="9525"/>
                <wp:effectExtent l="0" t="0" r="0" b="0"/>
                <wp:wrapTopAndBottom/>
                <wp:docPr id="339427" name="Group 339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7275" cy="9525"/>
                          <a:chOff x="0" y="0"/>
                          <a:chExt cx="1057275" cy="9525"/>
                        </a:xfrm>
                      </wpg:grpSpPr>
                      <wps:wsp>
                        <wps:cNvPr id="339426" name="Shape 339426"/>
                        <wps:cNvSpPr/>
                        <wps:spPr>
                          <a:xfrm>
                            <a:off x="0" y="0"/>
                            <a:ext cx="1057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5" h="9525">
                                <a:moveTo>
                                  <a:pt x="0" y="4763"/>
                                </a:moveTo>
                                <a:lnTo>
                                  <a:pt x="1057275" y="4763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427" style="width:83.25pt;height:0.75pt;position:absolute;mso-position-horizontal-relative:page;mso-position-horizontal:absolute;margin-left:702pt;mso-position-vertical-relative:page;margin-top:507.75pt;" coordsize="10572,95">
                <v:shape id="Shape 339426" style="position:absolute;width:10572;height:95;left:0;top:0;" coordsize="1057275,9525" path="m0,4763l1057275,4763">
                  <v:stroke weight="0.75pt" endcap="flat" joinstyle="miter" miterlimit="1" on="true" color="#000000"/>
                  <v:fill on="false" color="#000000"/>
                </v:shape>
                <w10:wrap type="topAndBottom"/>
              </v:group>
            </w:pict>
          </mc:Fallback>
        </mc:AlternateContent>
      </w:r>
      <w:r>
        <w:rPr>
          <w:sz w:val="44"/>
        </w:rPr>
        <w:t>may not be the best approach.</w:t>
      </w:r>
    </w:p>
    <w:p w14:paraId="634DE32F" w14:textId="77777777" w:rsidR="001C7279" w:rsidRDefault="00D05A24">
      <w:pPr>
        <w:spacing w:before="45" w:after="8" w:line="265" w:lineRule="auto"/>
        <w:ind w:left="355" w:right="7335" w:hanging="10"/>
        <w:jc w:val="both"/>
      </w:pPr>
      <w:r>
        <w:rPr>
          <w:sz w:val="44"/>
        </w:rPr>
        <w:t>To be memory efficient, fast, and</w:t>
      </w:r>
    </w:p>
    <w:p w14:paraId="3E115C37" w14:textId="77777777" w:rsidR="001C7279" w:rsidRDefault="00D05A24">
      <w:pPr>
        <w:spacing w:before="21" w:after="8" w:line="265" w:lineRule="auto"/>
        <w:ind w:left="220" w:right="7335" w:hanging="10"/>
        <w:jc w:val="both"/>
      </w:pPr>
      <w:r>
        <w:rPr>
          <w:sz w:val="44"/>
        </w:rPr>
        <w:lastRenderedPageBreak/>
        <w:t xml:space="preserve">clean, you can actually iterate </w:t>
      </w:r>
      <w:proofErr w:type="gramStart"/>
      <w:r>
        <w:rPr>
          <w:sz w:val="44"/>
        </w:rPr>
        <w:t>over</w:t>
      </w:r>
      <w:proofErr w:type="gramEnd"/>
    </w:p>
    <w:p w14:paraId="3B0B712A" w14:textId="77777777" w:rsidR="001C7279" w:rsidRDefault="00D05A24">
      <w:pPr>
        <w:spacing w:before="45" w:after="8" w:line="265" w:lineRule="auto"/>
        <w:ind w:left="1795" w:right="7335" w:hanging="10"/>
        <w:jc w:val="both"/>
      </w:pPr>
      <w:r>
        <w:rPr>
          <w:sz w:val="44"/>
        </w:rPr>
        <w:t>the handle itself.</w:t>
      </w:r>
    </w:p>
    <w:p w14:paraId="4101212A" w14:textId="77777777" w:rsidR="001C7279" w:rsidRDefault="00D05A24">
      <w:pPr>
        <w:spacing w:after="0" w:line="265" w:lineRule="auto"/>
        <w:ind w:left="10" w:hanging="10"/>
      </w:pPr>
      <w:r>
        <w:rPr>
          <w:sz w:val="72"/>
        </w:rPr>
        <w:t>When writing, you can still seek and tell just as before!</w:t>
      </w:r>
    </w:p>
    <w:p w14:paraId="636217FB" w14:textId="77777777" w:rsidR="001C7279" w:rsidRDefault="00D05A24">
      <w:pPr>
        <w:spacing w:after="303"/>
        <w:ind w:left="8130" w:right="-285"/>
      </w:pPr>
      <w:r>
        <w:rPr>
          <w:noProof/>
        </w:rPr>
        <w:drawing>
          <wp:inline distT="0" distB="0" distL="0" distR="0" wp14:anchorId="6ACCFCEC" wp14:editId="550FCFC9">
            <wp:extent cx="5257800" cy="28575"/>
            <wp:effectExtent l="0" t="0" r="0" b="0"/>
            <wp:docPr id="339428" name="Picture 3394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28" name="Picture 339428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8115" w:tblpY="-218"/>
        <w:tblOverlap w:val="never"/>
        <w:tblW w:w="8342" w:type="dxa"/>
        <w:tblInd w:w="0" w:type="dxa"/>
        <w:tblCellMar>
          <w:top w:w="111" w:type="dxa"/>
          <w:left w:w="180" w:type="dxa"/>
          <w:bottom w:w="0" w:type="dxa"/>
          <w:right w:w="302" w:type="dxa"/>
        </w:tblCellMar>
        <w:tblLook w:val="04A0" w:firstRow="1" w:lastRow="0" w:firstColumn="1" w:lastColumn="0" w:noHBand="0" w:noVBand="1"/>
      </w:tblPr>
      <w:tblGrid>
        <w:gridCol w:w="8342"/>
      </w:tblGrid>
      <w:tr w:rsidR="001C7279" w14:paraId="38051243" w14:textId="77777777">
        <w:trPr>
          <w:trHeight w:val="7011"/>
        </w:trPr>
        <w:tc>
          <w:tcPr>
            <w:tcW w:w="834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53EDC36" w14:textId="77777777" w:rsidR="001C7279" w:rsidRDefault="00D05A24">
            <w:pPr>
              <w:spacing w:after="14"/>
              <w:ind w:left="705"/>
            </w:pPr>
            <w:r>
              <w:rPr>
                <w:sz w:val="38"/>
              </w:rPr>
              <w:lastRenderedPageBreak/>
              <w:t xml:space="preserve">handle = </w:t>
            </w:r>
            <w:proofErr w:type="gramStart"/>
            <w:r>
              <w:rPr>
                <w:sz w:val="38"/>
              </w:rPr>
              <w:t>open( "</w:t>
            </w:r>
            <w:proofErr w:type="spellStart"/>
            <w:proofErr w:type="gramEnd"/>
            <w:r>
              <w:rPr>
                <w:sz w:val="38"/>
              </w:rPr>
              <w:t>my_log</w:t>
            </w:r>
            <w:proofErr w:type="spellEnd"/>
            <w:r>
              <w:rPr>
                <w:sz w:val="38"/>
              </w:rPr>
              <w:t xml:space="preserve">. txt </w:t>
            </w:r>
            <w:proofErr w:type="gramStart"/>
            <w:r>
              <w:rPr>
                <w:sz w:val="38"/>
              </w:rPr>
              <w:t>" ,</w:t>
            </w:r>
            <w:proofErr w:type="gramEnd"/>
            <w:r>
              <w:rPr>
                <w:sz w:val="38"/>
              </w:rPr>
              <w:t xml:space="preserve"> "w")</w:t>
            </w:r>
          </w:p>
          <w:p w14:paraId="1792F044" w14:textId="77777777" w:rsidR="001C7279" w:rsidRDefault="00D05A24">
            <w:pPr>
              <w:spacing w:after="0" w:line="216" w:lineRule="auto"/>
              <w:ind w:left="705" w:firstLine="1065"/>
              <w:jc w:val="both"/>
            </w:pPr>
            <w:r>
              <w:rPr>
                <w:sz w:val="44"/>
              </w:rPr>
              <w:t xml:space="preserve">returns the number of bytes written handle. </w:t>
            </w:r>
            <w:proofErr w:type="gramStart"/>
            <w:r>
              <w:rPr>
                <w:sz w:val="44"/>
              </w:rPr>
              <w:t>write( "</w:t>
            </w:r>
            <w:proofErr w:type="gramEnd"/>
            <w:r>
              <w:rPr>
                <w:sz w:val="44"/>
              </w:rPr>
              <w:t>We can write strings ! ")</w:t>
            </w:r>
          </w:p>
          <w:p w14:paraId="7B1822B6" w14:textId="77777777" w:rsidR="001C7279" w:rsidRDefault="00D05A24">
            <w:pPr>
              <w:spacing w:after="349"/>
            </w:pPr>
            <w:r>
              <w:rPr>
                <w:rFonts w:ascii="Calibri" w:eastAsia="Calibri" w:hAnsi="Calibri" w:cs="Calibri"/>
                <w:sz w:val="38"/>
              </w:rPr>
              <w:t>21</w:t>
            </w:r>
          </w:p>
          <w:p w14:paraId="67F8A14B" w14:textId="77777777" w:rsidR="001C7279" w:rsidRDefault="00D05A24">
            <w:pPr>
              <w:spacing w:after="0"/>
              <w:ind w:left="690"/>
            </w:pPr>
            <w:r>
              <w:rPr>
                <w:sz w:val="44"/>
              </w:rPr>
              <w:t># Attempting to write an integer or</w:t>
            </w:r>
          </w:p>
          <w:p w14:paraId="485099C8" w14:textId="77777777" w:rsidR="001C7279" w:rsidRDefault="00D05A24">
            <w:pPr>
              <w:spacing w:after="0" w:line="216" w:lineRule="auto"/>
              <w:ind w:left="705" w:hanging="15"/>
            </w:pPr>
            <w:r>
              <w:rPr>
                <w:sz w:val="40"/>
              </w:rPr>
              <w:t xml:space="preserve"># something other than a string will fail </w:t>
            </w:r>
            <w:r>
              <w:rPr>
                <w:sz w:val="40"/>
              </w:rPr>
              <w:t xml:space="preserve">handle. </w:t>
            </w:r>
            <w:proofErr w:type="gramStart"/>
            <w:r>
              <w:rPr>
                <w:sz w:val="40"/>
              </w:rPr>
              <w:t>write( 1337</w:t>
            </w:r>
            <w:proofErr w:type="gramEnd"/>
            <w:r>
              <w:rPr>
                <w:sz w:val="40"/>
              </w:rPr>
              <w:t>)</w:t>
            </w:r>
          </w:p>
          <w:p w14:paraId="572857D6" w14:textId="77777777" w:rsidR="001C7279" w:rsidRDefault="00D05A24">
            <w:pPr>
              <w:spacing w:after="0"/>
            </w:pPr>
            <w:r>
              <w:rPr>
                <w:sz w:val="54"/>
              </w:rPr>
              <w:t>Traceback (most recent call last) •</w:t>
            </w:r>
          </w:p>
          <w:p w14:paraId="41BE7FD6" w14:textId="77777777" w:rsidR="001C7279" w:rsidRDefault="00D05A24">
            <w:pPr>
              <w:spacing w:after="0" w:line="216" w:lineRule="auto"/>
              <w:ind w:left="705" w:hanging="330"/>
            </w:pPr>
            <w:r>
              <w:rPr>
                <w:rFonts w:ascii="Calibri" w:eastAsia="Calibri" w:hAnsi="Calibri" w:cs="Calibri"/>
                <w:sz w:val="30"/>
              </w:rPr>
              <w:t xml:space="preserve">File </w:t>
            </w:r>
            <w:r>
              <w:rPr>
                <w:noProof/>
              </w:rPr>
              <w:drawing>
                <wp:inline distT="0" distB="0" distL="0" distR="0" wp14:anchorId="5AA33B25" wp14:editId="4320CE36">
                  <wp:extent cx="38100" cy="47625"/>
                  <wp:effectExtent l="0" t="0" r="0" b="0"/>
                  <wp:docPr id="167428" name="Picture 167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428" name="Picture 167428"/>
                          <pic:cNvPicPr/>
                        </pic:nvPicPr>
                        <pic:blipFill>
                          <a:blip r:embed="rId1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0"/>
              </w:rPr>
              <w:tab/>
            </w:r>
            <w:r>
              <w:rPr>
                <w:noProof/>
              </w:rPr>
              <w:drawing>
                <wp:inline distT="0" distB="0" distL="0" distR="0" wp14:anchorId="5C93CA4D" wp14:editId="2CC4E043">
                  <wp:extent cx="28575" cy="47625"/>
                  <wp:effectExtent l="0" t="0" r="0" b="0"/>
                  <wp:docPr id="167429" name="Picture 1674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429" name="Picture 167429"/>
                          <pic:cNvPicPr/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0"/>
              </w:rPr>
              <w:tab/>
            </w:r>
            <w:r>
              <w:rPr>
                <w:noProof/>
              </w:rPr>
              <w:drawing>
                <wp:inline distT="0" distB="0" distL="0" distR="0" wp14:anchorId="17DC4096" wp14:editId="77A67096">
                  <wp:extent cx="1295400" cy="171450"/>
                  <wp:effectExtent l="0" t="0" r="0" b="0"/>
                  <wp:docPr id="167475" name="Picture 1674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475" name="Picture 167475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gramStart"/>
            <w:r>
              <w:rPr>
                <w:rFonts w:ascii="Calibri" w:eastAsia="Calibri" w:hAnsi="Calibri" w:cs="Calibri"/>
                <w:sz w:val="30"/>
              </w:rPr>
              <w:t>" ,</w:t>
            </w:r>
            <w:proofErr w:type="gramEnd"/>
            <w:r>
              <w:rPr>
                <w:rFonts w:ascii="Calibri" w:eastAsia="Calibri" w:hAnsi="Calibri" w:cs="Calibri"/>
                <w:sz w:val="30"/>
              </w:rPr>
              <w:t xml:space="preserve"> line 1, in &lt;module&gt; </w:t>
            </w:r>
            <w:r>
              <w:rPr>
                <w:sz w:val="30"/>
              </w:rPr>
              <w:t xml:space="preserve">handle. </w:t>
            </w:r>
            <w:proofErr w:type="gramStart"/>
            <w:r>
              <w:rPr>
                <w:sz w:val="30"/>
              </w:rPr>
              <w:t>write( 1337</w:t>
            </w:r>
            <w:proofErr w:type="gramEnd"/>
            <w:r>
              <w:rPr>
                <w:sz w:val="30"/>
              </w:rPr>
              <w:t>)</w:t>
            </w:r>
          </w:p>
          <w:p w14:paraId="443B1F71" w14:textId="77777777" w:rsidR="001C7279" w:rsidRDefault="00D05A24">
            <w:pPr>
              <w:spacing w:after="118"/>
            </w:pPr>
            <w:proofErr w:type="spellStart"/>
            <w:r>
              <w:rPr>
                <w:sz w:val="40"/>
              </w:rPr>
              <w:t>TypeError</w:t>
            </w:r>
            <w:proofErr w:type="spellEnd"/>
            <w:r>
              <w:rPr>
                <w:sz w:val="40"/>
              </w:rPr>
              <w:t xml:space="preserve">: </w:t>
            </w:r>
            <w:proofErr w:type="gramStart"/>
            <w:r>
              <w:rPr>
                <w:sz w:val="40"/>
              </w:rPr>
              <w:t>write(</w:t>
            </w:r>
            <w:proofErr w:type="gramEnd"/>
            <w:r>
              <w:rPr>
                <w:sz w:val="40"/>
              </w:rPr>
              <w:t xml:space="preserve">) </w:t>
            </w:r>
            <w:proofErr w:type="spellStart"/>
            <w:r>
              <w:rPr>
                <w:sz w:val="40"/>
              </w:rPr>
              <w:t>arg</w:t>
            </w:r>
            <w:proofErr w:type="spellEnd"/>
            <w:r>
              <w:rPr>
                <w:sz w:val="40"/>
              </w:rPr>
              <w:t xml:space="preserve"> must be str, not int</w:t>
            </w:r>
          </w:p>
          <w:p w14:paraId="2B31FEB4" w14:textId="77777777" w:rsidR="001C7279" w:rsidRDefault="00D05A24">
            <w:pPr>
              <w:spacing w:after="0"/>
              <w:ind w:left="15"/>
            </w:pPr>
            <w:r>
              <w:rPr>
                <w:sz w:val="40"/>
              </w:rPr>
              <w:lastRenderedPageBreak/>
              <w:t xml:space="preserve">&gt; &gt; &gt; handle. </w:t>
            </w:r>
            <w:proofErr w:type="gramStart"/>
            <w:r>
              <w:rPr>
                <w:sz w:val="40"/>
              </w:rPr>
              <w:t>close(</w:t>
            </w:r>
            <w:proofErr w:type="gramEnd"/>
            <w:r>
              <w:rPr>
                <w:sz w:val="40"/>
              </w:rPr>
              <w:t>)</w:t>
            </w:r>
          </w:p>
        </w:tc>
      </w:tr>
    </w:tbl>
    <w:p w14:paraId="359A6A22" w14:textId="77777777" w:rsidR="001C7279" w:rsidRDefault="00D05A24">
      <w:pPr>
        <w:spacing w:after="4" w:line="265" w:lineRule="auto"/>
        <w:ind w:left="1240" w:hanging="10"/>
      </w:pPr>
      <w:r>
        <w:rPr>
          <w:noProof/>
        </w:rPr>
        <w:lastRenderedPageBreak/>
        <w:drawing>
          <wp:anchor distT="0" distB="0" distL="114300" distR="114300" simplePos="0" relativeHeight="251744256" behindDoc="0" locked="0" layoutInCell="1" allowOverlap="0" wp14:anchorId="473A303D" wp14:editId="1E5976D8">
            <wp:simplePos x="0" y="0"/>
            <wp:positionH relativeFrom="column">
              <wp:posOffset>1266825</wp:posOffset>
            </wp:positionH>
            <wp:positionV relativeFrom="paragraph">
              <wp:posOffset>236499</wp:posOffset>
            </wp:positionV>
            <wp:extent cx="2266950" cy="28575"/>
            <wp:effectExtent l="0" t="0" r="0" b="0"/>
            <wp:wrapSquare wrapText="bothSides"/>
            <wp:docPr id="339430" name="Picture 3394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30" name="Picture 339430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5280" behindDoc="0" locked="0" layoutInCell="1" allowOverlap="0" wp14:anchorId="6930F869" wp14:editId="16B6B9FA">
            <wp:simplePos x="0" y="0"/>
            <wp:positionH relativeFrom="column">
              <wp:posOffset>2924175</wp:posOffset>
            </wp:positionH>
            <wp:positionV relativeFrom="paragraph">
              <wp:posOffset>865149</wp:posOffset>
            </wp:positionV>
            <wp:extent cx="1066800" cy="142875"/>
            <wp:effectExtent l="0" t="0" r="0" b="0"/>
            <wp:wrapSquare wrapText="bothSides"/>
            <wp:docPr id="167346" name="Picture 1673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46" name="Picture 167346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6304" behindDoc="0" locked="0" layoutInCell="1" allowOverlap="0" wp14:anchorId="7B095986" wp14:editId="30BC623E">
            <wp:simplePos x="0" y="0"/>
            <wp:positionH relativeFrom="column">
              <wp:posOffset>1133475</wp:posOffset>
            </wp:positionH>
            <wp:positionV relativeFrom="paragraph">
              <wp:posOffset>1855749</wp:posOffset>
            </wp:positionV>
            <wp:extent cx="2800350" cy="19050"/>
            <wp:effectExtent l="0" t="0" r="0" b="0"/>
            <wp:wrapSquare wrapText="bothSides"/>
            <wp:docPr id="339432" name="Picture 3394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32" name="Picture 339432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7328" behindDoc="0" locked="0" layoutInCell="1" allowOverlap="0" wp14:anchorId="4611A20A" wp14:editId="2D823858">
            <wp:simplePos x="0" y="0"/>
            <wp:positionH relativeFrom="column">
              <wp:posOffset>1314450</wp:posOffset>
            </wp:positionH>
            <wp:positionV relativeFrom="paragraph">
              <wp:posOffset>2160549</wp:posOffset>
            </wp:positionV>
            <wp:extent cx="962025" cy="142875"/>
            <wp:effectExtent l="0" t="0" r="0" b="0"/>
            <wp:wrapSquare wrapText="bothSides"/>
            <wp:docPr id="167307" name="Picture 1673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07" name="Picture 167307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8352" behindDoc="0" locked="0" layoutInCell="1" allowOverlap="0" wp14:anchorId="77B85238" wp14:editId="75372EC5">
            <wp:simplePos x="0" y="0"/>
            <wp:positionH relativeFrom="column">
              <wp:posOffset>3876675</wp:posOffset>
            </wp:positionH>
            <wp:positionV relativeFrom="paragraph">
              <wp:posOffset>2960649</wp:posOffset>
            </wp:positionV>
            <wp:extent cx="895350" cy="133350"/>
            <wp:effectExtent l="0" t="0" r="0" b="0"/>
            <wp:wrapSquare wrapText="bothSides"/>
            <wp:docPr id="167227" name="Picture 1672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27" name="Picture 167227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49376" behindDoc="0" locked="0" layoutInCell="1" allowOverlap="0" wp14:anchorId="610A224B" wp14:editId="5CD27248">
            <wp:simplePos x="0" y="0"/>
            <wp:positionH relativeFrom="column">
              <wp:posOffset>304800</wp:posOffset>
            </wp:positionH>
            <wp:positionV relativeFrom="paragraph">
              <wp:posOffset>2960649</wp:posOffset>
            </wp:positionV>
            <wp:extent cx="1285875" cy="95250"/>
            <wp:effectExtent l="0" t="0" r="0" b="0"/>
            <wp:wrapSquare wrapText="bothSides"/>
            <wp:docPr id="167353" name="Picture 1673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53" name="Picture 167353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0400" behindDoc="0" locked="0" layoutInCell="1" allowOverlap="0" wp14:anchorId="10772899" wp14:editId="465D3366">
            <wp:simplePos x="0" y="0"/>
            <wp:positionH relativeFrom="column">
              <wp:posOffset>6238875</wp:posOffset>
            </wp:positionH>
            <wp:positionV relativeFrom="paragraph">
              <wp:posOffset>3027324</wp:posOffset>
            </wp:positionV>
            <wp:extent cx="4791075" cy="1619250"/>
            <wp:effectExtent l="0" t="0" r="0" b="0"/>
            <wp:wrapSquare wrapText="bothSides"/>
            <wp:docPr id="339434" name="Picture 3394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34" name="Picture 339434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1424" behindDoc="0" locked="0" layoutInCell="1" allowOverlap="0" wp14:anchorId="0089A447" wp14:editId="3B6FF190">
            <wp:simplePos x="0" y="0"/>
            <wp:positionH relativeFrom="column">
              <wp:posOffset>304800</wp:posOffset>
            </wp:positionH>
            <wp:positionV relativeFrom="paragraph">
              <wp:posOffset>3351174</wp:posOffset>
            </wp:positionV>
            <wp:extent cx="1524000" cy="66675"/>
            <wp:effectExtent l="0" t="0" r="0" b="0"/>
            <wp:wrapSquare wrapText="bothSides"/>
            <wp:docPr id="339436" name="Picture 3394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36" name="Picture 339436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2448" behindDoc="0" locked="0" layoutInCell="1" allowOverlap="0" wp14:anchorId="5092FCE0" wp14:editId="31FC0155">
            <wp:simplePos x="0" y="0"/>
            <wp:positionH relativeFrom="column">
              <wp:posOffset>3705225</wp:posOffset>
            </wp:positionH>
            <wp:positionV relativeFrom="paragraph">
              <wp:posOffset>3655974</wp:posOffset>
            </wp:positionV>
            <wp:extent cx="876300" cy="95250"/>
            <wp:effectExtent l="0" t="0" r="0" b="0"/>
            <wp:wrapSquare wrapText="bothSides"/>
            <wp:docPr id="167177" name="Picture 1671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77" name="Picture 167177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8763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3472" behindDoc="0" locked="0" layoutInCell="1" allowOverlap="0" wp14:anchorId="2BCBD932" wp14:editId="4658194C">
            <wp:simplePos x="0" y="0"/>
            <wp:positionH relativeFrom="column">
              <wp:posOffset>466725</wp:posOffset>
            </wp:positionH>
            <wp:positionV relativeFrom="paragraph">
              <wp:posOffset>3655974</wp:posOffset>
            </wp:positionV>
            <wp:extent cx="1123950" cy="95250"/>
            <wp:effectExtent l="0" t="0" r="0" b="0"/>
            <wp:wrapSquare wrapText="bothSides"/>
            <wp:docPr id="167267" name="Picture 1672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7" name="Picture 167267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If you open a file in write mode,</w:t>
      </w:r>
    </w:p>
    <w:p w14:paraId="7FE6735D" w14:textId="77777777" w:rsidR="001C7279" w:rsidRDefault="00D05A24">
      <w:pPr>
        <w:spacing w:before="49" w:after="8" w:line="265" w:lineRule="auto"/>
        <w:ind w:left="1425" w:right="6315" w:hanging="930"/>
        <w:jc w:val="both"/>
      </w:pPr>
      <w:r>
        <w:rPr>
          <w:noProof/>
        </w:rPr>
        <w:drawing>
          <wp:anchor distT="0" distB="0" distL="114300" distR="114300" simplePos="0" relativeHeight="251754496" behindDoc="0" locked="0" layoutInCell="1" allowOverlap="0" wp14:anchorId="3CCF530C" wp14:editId="78B1D669">
            <wp:simplePos x="0" y="0"/>
            <wp:positionH relativeFrom="page">
              <wp:posOffset>11772900</wp:posOffset>
            </wp:positionH>
            <wp:positionV relativeFrom="page">
              <wp:posOffset>5000625</wp:posOffset>
            </wp:positionV>
            <wp:extent cx="9525" cy="9525"/>
            <wp:effectExtent l="0" t="0" r="0" b="0"/>
            <wp:wrapTopAndBottom/>
            <wp:docPr id="167477" name="Picture 1674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7" name="Picture 167477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you can use the </w:t>
      </w:r>
      <w:proofErr w:type="gramStart"/>
      <w:r>
        <w:rPr>
          <w:sz w:val="44"/>
        </w:rPr>
        <w:t>write(</w:t>
      </w:r>
      <w:proofErr w:type="gramEnd"/>
      <w:r>
        <w:rPr>
          <w:sz w:val="44"/>
        </w:rPr>
        <w:t>) function and still seek() and tell() as necessary.</w:t>
      </w:r>
    </w:p>
    <w:p w14:paraId="46E4AEE5" w14:textId="77777777" w:rsidR="001C7279" w:rsidRDefault="00D05A24">
      <w:pPr>
        <w:spacing w:before="915" w:after="8" w:line="265" w:lineRule="auto"/>
        <w:ind w:left="1795" w:hanging="10"/>
        <w:jc w:val="both"/>
      </w:pPr>
      <w:r>
        <w:rPr>
          <w:sz w:val="44"/>
        </w:rPr>
        <w:t xml:space="preserve">There are plenty of </w:t>
      </w:r>
      <w:proofErr w:type="gramStart"/>
      <w:r>
        <w:rPr>
          <w:sz w:val="44"/>
        </w:rPr>
        <w:t>other</w:t>
      </w:r>
      <w:proofErr w:type="gramEnd"/>
    </w:p>
    <w:p w14:paraId="4E1667A0" w14:textId="77777777" w:rsidR="001C7279" w:rsidRDefault="00D05A24">
      <w:pPr>
        <w:spacing w:before="81" w:after="4" w:line="265" w:lineRule="auto"/>
        <w:ind w:left="2080" w:hanging="10"/>
      </w:pPr>
      <w:r>
        <w:rPr>
          <w:sz w:val="46"/>
        </w:rPr>
        <w:lastRenderedPageBreak/>
        <w:t>methods you can use.</w:t>
      </w:r>
    </w:p>
    <w:p w14:paraId="4C923632" w14:textId="77777777" w:rsidR="001C7279" w:rsidRDefault="00D05A24">
      <w:pPr>
        <w:spacing w:before="69" w:after="8" w:line="265" w:lineRule="auto"/>
        <w:ind w:left="750" w:right="1281" w:hanging="255"/>
        <w:jc w:val="both"/>
      </w:pPr>
      <w:r>
        <w:rPr>
          <w:sz w:val="44"/>
        </w:rPr>
        <w:t xml:space="preserve">Remember, if you </w:t>
      </w:r>
      <w:proofErr w:type="gramStart"/>
      <w:r>
        <w:rPr>
          <w:sz w:val="44"/>
        </w:rPr>
        <w:t>aren't</w:t>
      </w:r>
      <w:proofErr w:type="gramEnd"/>
      <w:r>
        <w:rPr>
          <w:sz w:val="44"/>
        </w:rPr>
        <w:t xml:space="preserve"> using a context manager, you must close the handle!</w:t>
      </w:r>
    </w:p>
    <w:p w14:paraId="20360A89" w14:textId="77777777" w:rsidR="001C7279" w:rsidRDefault="00D05A24">
      <w:pPr>
        <w:spacing w:after="0" w:line="265" w:lineRule="auto"/>
        <w:ind w:left="10" w:hanging="10"/>
      </w:pPr>
      <w:r>
        <w:rPr>
          <w:sz w:val="72"/>
        </w:rPr>
        <w:t>The best practice is to just use a context manager.</w:t>
      </w:r>
    </w:p>
    <w:p w14:paraId="543EF299" w14:textId="77777777" w:rsidR="001C7279" w:rsidRDefault="00D05A24">
      <w:pPr>
        <w:tabs>
          <w:tab w:val="center" w:pos="13163"/>
        </w:tabs>
        <w:spacing w:after="3" w:line="265" w:lineRule="auto"/>
      </w:pPr>
      <w:r>
        <w:rPr>
          <w:sz w:val="52"/>
        </w:rPr>
        <w:t>• "Using a context manager" means using the with</w:t>
      </w:r>
      <w:r>
        <w:rPr>
          <w:sz w:val="52"/>
        </w:rPr>
        <w:tab/>
        <w:t>as ... syntax!</w:t>
      </w:r>
    </w:p>
    <w:p w14:paraId="0DEDC6B4" w14:textId="77777777" w:rsidR="001C7279" w:rsidRDefault="00D05A24">
      <w:pPr>
        <w:spacing w:after="45"/>
        <w:ind w:left="-150" w:right="-285"/>
      </w:pPr>
      <w:r>
        <w:rPr>
          <w:noProof/>
        </w:rPr>
        <mc:AlternateContent>
          <mc:Choice Requires="wpg">
            <w:drawing>
              <wp:inline distT="0" distB="0" distL="0" distR="0" wp14:anchorId="597B7F4A" wp14:editId="71CF318A">
                <wp:extent cx="10515600" cy="114300"/>
                <wp:effectExtent l="0" t="0" r="0" b="0"/>
                <wp:docPr id="339445" name="Group 339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114300"/>
                          <a:chOff x="0" y="0"/>
                          <a:chExt cx="10515600" cy="114300"/>
                        </a:xfrm>
                      </wpg:grpSpPr>
                      <wps:wsp>
                        <wps:cNvPr id="339444" name="Shape 339444"/>
                        <wps:cNvSpPr/>
                        <wps:spPr>
                          <a:xfrm>
                            <a:off x="0" y="0"/>
                            <a:ext cx="10515600" cy="114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114300">
                                <a:moveTo>
                                  <a:pt x="0" y="57150"/>
                                </a:moveTo>
                                <a:lnTo>
                                  <a:pt x="10515600" y="57150"/>
                                </a:lnTo>
                              </a:path>
                            </a:pathLst>
                          </a:custGeom>
                          <a:ln w="11430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445" style="width:828pt;height:9pt;mso-position-horizontal-relative:char;mso-position-vertical-relative:line" coordsize="105156,1143">
                <v:shape id="Shape 339444" style="position:absolute;width:105156;height:1143;left:0;top:0;" coordsize="10515600,114300" path="m0,57150l10515600,57150">
                  <v:stroke weight="9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75ECA92D" w14:textId="77777777" w:rsidR="001C7279" w:rsidRDefault="00D05A24">
      <w:pPr>
        <w:spacing w:after="0"/>
        <w:ind w:left="-195" w:right="-1245"/>
      </w:pPr>
      <w:r>
        <w:rPr>
          <w:noProof/>
        </w:rPr>
        <w:lastRenderedPageBreak/>
        <w:drawing>
          <wp:inline distT="0" distB="0" distL="0" distR="0" wp14:anchorId="34AC7E68" wp14:editId="587A3E9C">
            <wp:extent cx="11153775" cy="3876675"/>
            <wp:effectExtent l="0" t="0" r="0" b="0"/>
            <wp:docPr id="339442" name="Picture 3394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42" name="Picture 339442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111537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30F9F" w14:textId="77777777" w:rsidR="001C7279" w:rsidRDefault="00D05A24">
      <w:pPr>
        <w:pStyle w:val="Heading1"/>
        <w:ind w:left="52" w:right="15"/>
      </w:pPr>
      <w:r>
        <w:lastRenderedPageBreak/>
        <w:t>File Handling Reading Material &amp; Resources</w:t>
      </w:r>
    </w:p>
    <w:p w14:paraId="431B0C5F" w14:textId="77777777" w:rsidR="001C7279" w:rsidRDefault="00D05A24">
      <w:pPr>
        <w:numPr>
          <w:ilvl w:val="0"/>
          <w:numId w:val="15"/>
        </w:numPr>
        <w:spacing w:after="507" w:line="216" w:lineRule="auto"/>
        <w:ind w:right="15" w:hanging="552"/>
        <w:jc w:val="both"/>
      </w:pPr>
      <w:r>
        <w:rPr>
          <w:noProof/>
        </w:rPr>
        <w:drawing>
          <wp:anchor distT="0" distB="0" distL="114300" distR="114300" simplePos="0" relativeHeight="251755520" behindDoc="0" locked="0" layoutInCell="1" allowOverlap="0" wp14:anchorId="64C0D6EA" wp14:editId="5501AC98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169659" name="Picture 1696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59" name="Picture 169659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For a more in-depth explanation and other details regarding file handling, check out the official documentation:</w:t>
      </w:r>
    </w:p>
    <w:p w14:paraId="7FB66888" w14:textId="77777777" w:rsidR="001C7279" w:rsidRDefault="00D05A24">
      <w:pPr>
        <w:spacing w:after="3" w:line="265" w:lineRule="auto"/>
        <w:ind w:left="3543" w:right="-4452" w:hanging="3468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rg/3/tutorial/inputoutput.html#rea ding-and-writing-files</w:t>
      </w:r>
    </w:p>
    <w:p w14:paraId="13D52950" w14:textId="77777777" w:rsidR="001C7279" w:rsidRDefault="00D05A24">
      <w:pPr>
        <w:spacing w:after="97"/>
        <w:ind w:left="52" w:right="15" w:hanging="10"/>
      </w:pPr>
      <w:r>
        <w:rPr>
          <w:sz w:val="70"/>
        </w:rPr>
        <w:t>Introducing Modules:</w:t>
      </w:r>
    </w:p>
    <w:p w14:paraId="739E97EF" w14:textId="77777777" w:rsidR="001C7279" w:rsidRDefault="00D05A24">
      <w:pPr>
        <w:numPr>
          <w:ilvl w:val="0"/>
          <w:numId w:val="15"/>
        </w:numPr>
        <w:spacing w:after="212" w:line="265" w:lineRule="auto"/>
        <w:ind w:right="15" w:hanging="552"/>
        <w:jc w:val="both"/>
      </w:pPr>
      <w:r>
        <w:rPr>
          <w:sz w:val="52"/>
        </w:rPr>
        <w:t>Modules (also referred to as libraries) are the best part of Python.</w:t>
      </w:r>
    </w:p>
    <w:p w14:paraId="26379CAB" w14:textId="77777777" w:rsidR="001C7279" w:rsidRDefault="00D05A24">
      <w:pPr>
        <w:numPr>
          <w:ilvl w:val="0"/>
          <w:numId w:val="15"/>
        </w:numPr>
        <w:spacing w:after="280" w:line="265" w:lineRule="auto"/>
        <w:ind w:right="15" w:hanging="552"/>
        <w:jc w:val="both"/>
      </w:pPr>
      <w:r>
        <w:rPr>
          <w:sz w:val="52"/>
        </w:rPr>
        <w:lastRenderedPageBreak/>
        <w:t>There are so many general-purpose modules that can do so many things.</w:t>
      </w:r>
    </w:p>
    <w:p w14:paraId="3E8214E0" w14:textId="77777777" w:rsidR="001C7279" w:rsidRDefault="00D05A24">
      <w:pPr>
        <w:numPr>
          <w:ilvl w:val="0"/>
          <w:numId w:val="15"/>
        </w:numPr>
        <w:spacing w:after="2014" w:line="265" w:lineRule="auto"/>
        <w:ind w:right="15" w:hanging="552"/>
        <w:jc w:val="both"/>
      </w:pPr>
      <w:r>
        <w:rPr>
          <w:sz w:val="52"/>
        </w:rPr>
        <w:t>It is usually "plug and play" -- the modules work out of the box even when you install new ones... and Python comes with plenty of built-in libraries.</w:t>
      </w:r>
    </w:p>
    <w:p w14:paraId="1F67BD87" w14:textId="77777777" w:rsidR="001C7279" w:rsidRDefault="00D05A24">
      <w:pPr>
        <w:spacing w:after="0"/>
        <w:ind w:left="15222" w:right="-1245"/>
      </w:pPr>
      <w:r>
        <w:rPr>
          <w:noProof/>
        </w:rPr>
        <w:drawing>
          <wp:inline distT="0" distB="0" distL="0" distR="0" wp14:anchorId="3C47180A" wp14:editId="0E7202CA">
            <wp:extent cx="1363980" cy="1036320"/>
            <wp:effectExtent l="0" t="0" r="0" b="0"/>
            <wp:docPr id="170110" name="Picture 170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0" name="Picture 17011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EA9F3" w14:textId="77777777" w:rsidR="001C7279" w:rsidRDefault="00D05A24">
      <w:pPr>
        <w:spacing w:after="0" w:line="265" w:lineRule="auto"/>
        <w:ind w:left="55" w:hanging="10"/>
      </w:pPr>
      <w:r>
        <w:rPr>
          <w:sz w:val="72"/>
        </w:rPr>
        <w:t>Python Built-in Libraries</w:t>
      </w:r>
    </w:p>
    <w:p w14:paraId="1E2ABB2D" w14:textId="77777777" w:rsidR="001C7279" w:rsidRDefault="00D05A24">
      <w:pPr>
        <w:tabs>
          <w:tab w:val="right" w:pos="16800"/>
        </w:tabs>
        <w:spacing w:after="0"/>
        <w:ind w:left="-525" w:right="-67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46E1B9FA" wp14:editId="5CA8874E">
                <wp:extent cx="11001375" cy="571500"/>
                <wp:effectExtent l="0" t="0" r="0" b="0"/>
                <wp:docPr id="335372" name="Group 3353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01375" cy="571500"/>
                          <a:chOff x="0" y="0"/>
                          <a:chExt cx="11001375" cy="571500"/>
                        </a:xfrm>
                      </wpg:grpSpPr>
                      <pic:pic xmlns:pic="http://schemas.openxmlformats.org/drawingml/2006/picture">
                        <pic:nvPicPr>
                          <pic:cNvPr id="339446" name="Picture 339446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1375" cy="5429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203" name="Rectangle 170203"/>
                        <wps:cNvSpPr/>
                        <wps:spPr>
                          <a:xfrm>
                            <a:off x="95250" y="428625"/>
                            <a:ext cx="696754" cy="1900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41478F" w14:textId="77777777" w:rsidR="001C7279" w:rsidRDefault="00D05A24">
                              <w:r>
                                <w:rPr>
                                  <w:sz w:val="38"/>
                                </w:rPr>
                                <w:t>str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5372" style="width:866.25pt;height:45pt;mso-position-horizontal-relative:char;mso-position-vertical-relative:line" coordsize="110013,5715">
                <v:shape id="Picture 339446" style="position:absolute;width:110013;height:5429;left:0;top:0;" filled="f">
                  <v:imagedata r:id="rId181"/>
                </v:shape>
                <v:rect id="Rectangle 170203" style="position:absolute;width:6967;height:1900;left:952;top:428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38"/>
                          </w:rPr>
                          <w:t xml:space="preserve">string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sz w:val="28"/>
        </w:rPr>
        <w:t>Common string data &amp; operations</w:t>
      </w:r>
      <w:r>
        <w:rPr>
          <w:sz w:val="28"/>
        </w:rPr>
        <w:tab/>
        <w:t xml:space="preserve">e operations like copy and </w:t>
      </w:r>
      <w:proofErr w:type="gramStart"/>
      <w:r>
        <w:rPr>
          <w:sz w:val="28"/>
        </w:rPr>
        <w:t>move</w:t>
      </w:r>
      <w:proofErr w:type="gramEnd"/>
    </w:p>
    <w:p w14:paraId="685B7667" w14:textId="77777777" w:rsidR="001C7279" w:rsidRDefault="001C7279">
      <w:pPr>
        <w:sectPr w:rsidR="001C7279">
          <w:type w:val="continuous"/>
          <w:pgSz w:w="19200" w:h="10800" w:orient="landscape"/>
          <w:pgMar w:top="1710" w:right="1605" w:bottom="180" w:left="1470" w:header="720" w:footer="720" w:gutter="0"/>
          <w:cols w:space="720"/>
        </w:sectPr>
      </w:pPr>
    </w:p>
    <w:tbl>
      <w:tblPr>
        <w:tblStyle w:val="TableGrid"/>
        <w:tblW w:w="17220" w:type="dxa"/>
        <w:tblInd w:w="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890"/>
        <w:gridCol w:w="330"/>
      </w:tblGrid>
      <w:tr w:rsidR="001C7279" w14:paraId="05E819C7" w14:textId="77777777">
        <w:trPr>
          <w:trHeight w:val="3450"/>
        </w:trPr>
        <w:tc>
          <w:tcPr>
            <w:tcW w:w="16890" w:type="dxa"/>
            <w:tcBorders>
              <w:top w:val="nil"/>
              <w:left w:val="nil"/>
              <w:bottom w:val="nil"/>
              <w:right w:val="nil"/>
            </w:tcBorders>
          </w:tcPr>
          <w:p w14:paraId="17DA2B15" w14:textId="77777777" w:rsidR="001C7279" w:rsidRDefault="001C7279">
            <w:pPr>
              <w:spacing w:after="0"/>
              <w:ind w:left="-1080" w:right="315"/>
            </w:pPr>
          </w:p>
          <w:tbl>
            <w:tblPr>
              <w:tblStyle w:val="TableGrid"/>
              <w:tblW w:w="16575" w:type="dxa"/>
              <w:tblInd w:w="0" w:type="dxa"/>
              <w:tblCellMar>
                <w:top w:w="0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075"/>
              <w:gridCol w:w="4740"/>
              <w:gridCol w:w="4365"/>
              <w:gridCol w:w="4395"/>
            </w:tblGrid>
            <w:tr w:rsidR="001C7279" w14:paraId="04621957" w14:textId="77777777">
              <w:trPr>
                <w:trHeight w:val="353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7B37A0E" w14:textId="77777777" w:rsidR="001C7279" w:rsidRDefault="001C7279"/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B5E321F" w14:textId="77777777" w:rsidR="001C7279" w:rsidRDefault="00D05A24">
                  <w:pPr>
                    <w:spacing w:after="0"/>
                    <w:ind w:left="180"/>
                  </w:pPr>
                  <w:r>
                    <w:rPr>
                      <w:sz w:val="28"/>
                    </w:rPr>
                    <w:t>Regular Expression functionality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7B58A3B" w14:textId="77777777" w:rsidR="001C7279" w:rsidRDefault="00D05A24">
                  <w:pPr>
                    <w:spacing w:after="0"/>
                    <w:ind w:left="900"/>
                  </w:pPr>
                  <w:r>
                    <w:rPr>
                      <w:sz w:val="36"/>
                    </w:rPr>
                    <w:t xml:space="preserve">pic </w:t>
                  </w:r>
                  <w:proofErr w:type="spellStart"/>
                  <w:r>
                    <w:rPr>
                      <w:sz w:val="36"/>
                    </w:rPr>
                    <w:t>kle</w:t>
                  </w:r>
                  <w:proofErr w:type="spellEnd"/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A84D166" w14:textId="77777777" w:rsidR="001C7279" w:rsidRDefault="00D05A24">
                  <w:pPr>
                    <w:spacing w:after="0"/>
                    <w:ind w:left="30"/>
                  </w:pPr>
                  <w:r>
                    <w:rPr>
                      <w:sz w:val="28"/>
                    </w:rPr>
                    <w:t>Python object serialization</w:t>
                  </w:r>
                </w:p>
              </w:tc>
            </w:tr>
            <w:tr w:rsidR="001C7279" w14:paraId="04CBC64D" w14:textId="77777777">
              <w:trPr>
                <w:trHeight w:val="449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4272C592" w14:textId="77777777" w:rsidR="001C7279" w:rsidRDefault="00D05A24">
                  <w:pPr>
                    <w:spacing w:after="0"/>
                    <w:ind w:left="15"/>
                  </w:pPr>
                  <w:proofErr w:type="spellStart"/>
                  <w:r>
                    <w:rPr>
                      <w:sz w:val="44"/>
                    </w:rPr>
                    <w:t>difflib</w:t>
                  </w:r>
                  <w:proofErr w:type="spellEnd"/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81236E6" w14:textId="77777777" w:rsidR="001C7279" w:rsidRDefault="00D05A24">
                  <w:pPr>
                    <w:spacing w:after="0"/>
                    <w:ind w:left="180"/>
                  </w:pPr>
                  <w:r>
                    <w:rPr>
                      <w:sz w:val="28"/>
                    </w:rPr>
                    <w:t>Module for finding differences in data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7DD0EC9E" w14:textId="77777777" w:rsidR="001C7279" w:rsidRDefault="00D05A24">
                  <w:pPr>
                    <w:spacing w:after="0"/>
                    <w:ind w:left="900"/>
                  </w:pPr>
                  <w:r>
                    <w:rPr>
                      <w:sz w:val="34"/>
                    </w:rPr>
                    <w:t>sq1ite3</w:t>
                  </w:r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3126C26" w14:textId="77777777" w:rsidR="001C7279" w:rsidRDefault="00D05A24">
                  <w:pPr>
                    <w:spacing w:after="0"/>
                    <w:ind w:left="30"/>
                  </w:pPr>
                  <w:r>
                    <w:rPr>
                      <w:sz w:val="30"/>
                    </w:rPr>
                    <w:t>DB API for SQLite databases</w:t>
                  </w:r>
                </w:p>
              </w:tc>
            </w:tr>
            <w:tr w:rsidR="001C7279" w14:paraId="749C002E" w14:textId="77777777">
              <w:trPr>
                <w:trHeight w:val="467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88318F2" w14:textId="77777777" w:rsidR="001C7279" w:rsidRDefault="00D05A24">
                  <w:pPr>
                    <w:spacing w:after="0"/>
                  </w:pPr>
                  <w:proofErr w:type="spellStart"/>
                  <w:r>
                    <w:rPr>
                      <w:sz w:val="32"/>
                    </w:rPr>
                    <w:t>textwrap</w:t>
                  </w:r>
                  <w:proofErr w:type="spellEnd"/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860AC64" w14:textId="77777777" w:rsidR="001C7279" w:rsidRDefault="00D05A24">
                  <w:pPr>
                    <w:spacing w:after="0"/>
                    <w:ind w:left="165"/>
                  </w:pPr>
                  <w:r>
                    <w:rPr>
                      <w:sz w:val="28"/>
                    </w:rPr>
                    <w:t>Convenience functions for text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FC2662D" w14:textId="77777777" w:rsidR="001C7279" w:rsidRDefault="00D05A24">
                  <w:pPr>
                    <w:spacing w:after="0"/>
                    <w:ind w:left="900"/>
                  </w:pPr>
                  <w:proofErr w:type="spellStart"/>
                  <w:r>
                    <w:rPr>
                      <w:sz w:val="42"/>
                    </w:rPr>
                    <w:t>zipfile</w:t>
                  </w:r>
                  <w:proofErr w:type="spellEnd"/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FD68AEA" w14:textId="77777777" w:rsidR="001C7279" w:rsidRDefault="00D05A24">
                  <w:pPr>
                    <w:spacing w:after="0"/>
                    <w:ind w:left="30"/>
                  </w:pPr>
                  <w:proofErr w:type="gramStart"/>
                  <w:r>
                    <w:rPr>
                      <w:sz w:val="28"/>
                    </w:rPr>
                    <w:t>Functions</w:t>
                  </w:r>
                  <w:proofErr w:type="gramEnd"/>
                  <w:r>
                    <w:rPr>
                      <w:sz w:val="28"/>
                    </w:rPr>
                    <w:t xml:space="preserve"> handling ZIP archives</w:t>
                  </w:r>
                </w:p>
              </w:tc>
            </w:tr>
            <w:tr w:rsidR="001C7279" w14:paraId="778B5AE9" w14:textId="77777777">
              <w:trPr>
                <w:trHeight w:val="448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1FBFE85D" w14:textId="77777777" w:rsidR="001C7279" w:rsidRDefault="00D05A24">
                  <w:pPr>
                    <w:spacing w:after="0"/>
                    <w:ind w:left="15"/>
                  </w:pPr>
                  <w:proofErr w:type="spellStart"/>
                  <w:r>
                    <w:rPr>
                      <w:sz w:val="34"/>
                    </w:rPr>
                    <w:t>readline</w:t>
                  </w:r>
                  <w:proofErr w:type="spellEnd"/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1F0CF" w14:textId="77777777" w:rsidR="001C7279" w:rsidRDefault="00D05A24">
                  <w:pPr>
                    <w:spacing w:after="0"/>
                    <w:ind w:left="165"/>
                  </w:pPr>
                  <w:r>
                    <w:rPr>
                      <w:sz w:val="28"/>
                    </w:rPr>
                    <w:t xml:space="preserve">GNU </w:t>
                  </w:r>
                  <w:proofErr w:type="spellStart"/>
                  <w:r>
                    <w:rPr>
                      <w:sz w:val="28"/>
                    </w:rPr>
                    <w:t>readline</w:t>
                  </w:r>
                  <w:proofErr w:type="spellEnd"/>
                  <w:r>
                    <w:rPr>
                      <w:sz w:val="28"/>
                    </w:rPr>
                    <w:t xml:space="preserve"> interface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CBFF172" w14:textId="77777777" w:rsidR="001C7279" w:rsidRDefault="00D05A24">
                  <w:pPr>
                    <w:spacing w:after="0"/>
                    <w:ind w:left="900"/>
                  </w:pPr>
                  <w:r>
                    <w:rPr>
                      <w:sz w:val="26"/>
                    </w:rPr>
                    <w:t>CSV</w:t>
                  </w:r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A9E5764" w14:textId="77777777" w:rsidR="001C7279" w:rsidRDefault="00D05A24">
                  <w:pPr>
                    <w:spacing w:after="0"/>
                    <w:ind w:left="30"/>
                  </w:pPr>
                  <w:r>
                    <w:rPr>
                      <w:sz w:val="28"/>
                    </w:rPr>
                    <w:t>Reading and writing to CSV files</w:t>
                  </w:r>
                </w:p>
              </w:tc>
            </w:tr>
            <w:tr w:rsidR="001C7279" w14:paraId="4B71FECD" w14:textId="77777777">
              <w:trPr>
                <w:trHeight w:val="457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82B96B4" w14:textId="77777777" w:rsidR="001C7279" w:rsidRDefault="00D05A24">
                  <w:pPr>
                    <w:spacing w:after="0"/>
                    <w:ind w:left="15"/>
                  </w:pPr>
                  <w:r>
                    <w:rPr>
                      <w:sz w:val="30"/>
                    </w:rPr>
                    <w:t>datetime</w:t>
                  </w:r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B414D2E" w14:textId="77777777" w:rsidR="001C7279" w:rsidRDefault="00D05A24">
                  <w:pPr>
                    <w:spacing w:after="0"/>
                    <w:ind w:left="180"/>
                  </w:pPr>
                  <w:r>
                    <w:rPr>
                      <w:sz w:val="28"/>
                    </w:rPr>
                    <w:t>Date and time functionality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133ADD18" w14:textId="77777777" w:rsidR="001C7279" w:rsidRDefault="00D05A24">
                  <w:pPr>
                    <w:spacing w:after="0"/>
                    <w:ind w:left="900"/>
                  </w:pPr>
                  <w:proofErr w:type="spellStart"/>
                  <w:r>
                    <w:rPr>
                      <w:sz w:val="34"/>
                    </w:rPr>
                    <w:t>hashlib</w:t>
                  </w:r>
                  <w:proofErr w:type="spellEnd"/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4408D1A" w14:textId="77777777" w:rsidR="001C7279" w:rsidRDefault="00D05A24">
                  <w:pPr>
                    <w:spacing w:after="0"/>
                    <w:ind w:left="15"/>
                  </w:pPr>
                  <w:r>
                    <w:rPr>
                      <w:sz w:val="28"/>
                    </w:rPr>
                    <w:t>Secure hash and d gest functions</w:t>
                  </w:r>
                </w:p>
              </w:tc>
            </w:tr>
            <w:tr w:rsidR="001C7279" w14:paraId="4D932972" w14:textId="77777777">
              <w:trPr>
                <w:trHeight w:val="458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F48EEF0" w14:textId="77777777" w:rsidR="001C7279" w:rsidRDefault="00D05A24">
                  <w:pPr>
                    <w:spacing w:after="0"/>
                    <w:ind w:left="15"/>
                  </w:pPr>
                  <w:r>
                    <w:rPr>
                      <w:sz w:val="32"/>
                    </w:rPr>
                    <w:t>calendar</w:t>
                  </w:r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C035FAD" w14:textId="77777777" w:rsidR="001C7279" w:rsidRDefault="00D05A24">
                  <w:pPr>
                    <w:spacing w:after="0"/>
                    <w:ind w:left="165"/>
                  </w:pPr>
                  <w:r>
                    <w:rPr>
                      <w:sz w:val="28"/>
                    </w:rPr>
                    <w:t>Calendar interface and features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87A5EAC" w14:textId="77777777" w:rsidR="001C7279" w:rsidRDefault="001C7279"/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98E9266" w14:textId="77777777" w:rsidR="001C7279" w:rsidRDefault="00D05A24">
                  <w:pPr>
                    <w:spacing w:after="0"/>
                    <w:ind w:left="15"/>
                  </w:pPr>
                  <w:r>
                    <w:rPr>
                      <w:sz w:val="28"/>
                    </w:rPr>
                    <w:t>Operating system functionality</w:t>
                  </w:r>
                </w:p>
              </w:tc>
            </w:tr>
            <w:tr w:rsidR="001C7279" w14:paraId="69DAAB63" w14:textId="77777777">
              <w:trPr>
                <w:trHeight w:val="458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1A9E4D0" w14:textId="77777777" w:rsidR="001C7279" w:rsidRDefault="00D05A24">
                  <w:pPr>
                    <w:spacing w:after="0"/>
                    <w:ind w:left="15"/>
                  </w:pPr>
                  <w:r>
                    <w:rPr>
                      <w:sz w:val="30"/>
                    </w:rPr>
                    <w:t>copy</w:t>
                  </w:r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BBD6B5" w14:textId="77777777" w:rsidR="001C7279" w:rsidRDefault="00D05A24">
                  <w:pPr>
                    <w:spacing w:after="0"/>
                    <w:ind w:left="165"/>
                  </w:pPr>
                  <w:r>
                    <w:rPr>
                      <w:sz w:val="28"/>
                    </w:rPr>
                    <w:t>Shal ow and deep copy operations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A289ABE" w14:textId="77777777" w:rsidR="001C7279" w:rsidRDefault="00D05A24">
                  <w:pPr>
                    <w:spacing w:after="0"/>
                    <w:ind w:left="885"/>
                  </w:pPr>
                  <w:r>
                    <w:rPr>
                      <w:sz w:val="30"/>
                    </w:rPr>
                    <w:t>time</w:t>
                  </w:r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C565AF" w14:textId="77777777" w:rsidR="001C7279" w:rsidRDefault="00D05A24">
                  <w:pPr>
                    <w:spacing w:after="0"/>
                    <w:jc w:val="both"/>
                  </w:pPr>
                  <w:r>
                    <w:rPr>
                      <w:sz w:val="28"/>
                    </w:rPr>
                    <w:t xml:space="preserve">Time access and </w:t>
                  </w:r>
                  <w:proofErr w:type="spellStart"/>
                  <w:r>
                    <w:rPr>
                      <w:sz w:val="28"/>
                    </w:rPr>
                    <w:t>timezone</w:t>
                  </w:r>
                  <w:proofErr w:type="spellEnd"/>
                  <w:r>
                    <w:rPr>
                      <w:sz w:val="28"/>
                    </w:rPr>
                    <w:t xml:space="preserve"> conversions</w:t>
                  </w:r>
                </w:p>
              </w:tc>
            </w:tr>
            <w:tr w:rsidR="001C7279" w14:paraId="6E4686A2" w14:textId="77777777">
              <w:trPr>
                <w:trHeight w:val="359"/>
              </w:trPr>
              <w:tc>
                <w:tcPr>
                  <w:tcW w:w="307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04EDD361" w14:textId="77777777" w:rsidR="001C7279" w:rsidRDefault="00D05A24">
                  <w:pPr>
                    <w:spacing w:after="0"/>
                    <w:ind w:left="15"/>
                  </w:pPr>
                  <w:proofErr w:type="spellStart"/>
                  <w:r>
                    <w:rPr>
                      <w:sz w:val="34"/>
                    </w:rPr>
                    <w:t>pprint</w:t>
                  </w:r>
                  <w:proofErr w:type="spellEnd"/>
                </w:p>
              </w:tc>
              <w:tc>
                <w:tcPr>
                  <w:tcW w:w="47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32D2F59F" w14:textId="77777777" w:rsidR="001C7279" w:rsidRDefault="00D05A24">
                  <w:pPr>
                    <w:spacing w:after="0"/>
                    <w:ind w:left="180"/>
                  </w:pPr>
                  <w:r>
                    <w:rPr>
                      <w:sz w:val="28"/>
                    </w:rPr>
                    <w:t xml:space="preserve">Functions to </w:t>
                  </w:r>
                  <w:proofErr w:type="gramStart"/>
                  <w:r>
                    <w:rPr>
                      <w:sz w:val="28"/>
                    </w:rPr>
                    <w:t>pretty print</w:t>
                  </w:r>
                  <w:proofErr w:type="gramEnd"/>
                  <w:r>
                    <w:rPr>
                      <w:sz w:val="28"/>
                    </w:rPr>
                    <w:t xml:space="preserve"> data</w:t>
                  </w:r>
                </w:p>
              </w:tc>
              <w:tc>
                <w:tcPr>
                  <w:tcW w:w="436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6225B63E" w14:textId="77777777" w:rsidR="001C7279" w:rsidRDefault="00D05A24">
                  <w:pPr>
                    <w:spacing w:after="0"/>
                    <w:ind w:left="900"/>
                  </w:pPr>
                  <w:r>
                    <w:rPr>
                      <w:sz w:val="30"/>
                    </w:rPr>
                    <w:t>get pass</w:t>
                  </w:r>
                </w:p>
              </w:tc>
              <w:tc>
                <w:tcPr>
                  <w:tcW w:w="4395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bottom"/>
                </w:tcPr>
                <w:p w14:paraId="5BCD4E6D" w14:textId="77777777" w:rsidR="001C7279" w:rsidRDefault="00D05A24">
                  <w:pPr>
                    <w:spacing w:after="0"/>
                    <w:ind w:left="30"/>
                  </w:pPr>
                  <w:r>
                    <w:rPr>
                      <w:sz w:val="28"/>
                    </w:rPr>
                    <w:t>Functionality to hide password input</w:t>
                  </w:r>
                </w:p>
              </w:tc>
            </w:tr>
          </w:tbl>
          <w:p w14:paraId="22A7E94B" w14:textId="77777777" w:rsidR="001C7279" w:rsidRDefault="001C7279"/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EADA037" w14:textId="77777777" w:rsidR="001C7279" w:rsidRDefault="00D05A24">
            <w:pPr>
              <w:spacing w:after="0"/>
              <w:ind w:left="315"/>
            </w:pPr>
            <w:r>
              <w:rPr>
                <w:noProof/>
              </w:rPr>
              <w:drawing>
                <wp:inline distT="0" distB="0" distL="0" distR="0" wp14:anchorId="485BB339" wp14:editId="00F75D2A">
                  <wp:extent cx="9525" cy="38100"/>
                  <wp:effectExtent l="0" t="0" r="0" b="0"/>
                  <wp:docPr id="173299" name="Picture 1732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299" name="Picture 173299"/>
                          <pic:cNvPicPr/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3198D2" w14:textId="77777777" w:rsidR="001C7279" w:rsidRDefault="00D05A24">
      <w:pPr>
        <w:spacing w:after="0" w:line="321" w:lineRule="auto"/>
        <w:ind w:left="-5" w:right="1875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56544" behindDoc="0" locked="0" layoutInCell="1" allowOverlap="0" wp14:anchorId="2CBDC45D" wp14:editId="0722EECB">
            <wp:simplePos x="0" y="0"/>
            <wp:positionH relativeFrom="column">
              <wp:posOffset>5153025</wp:posOffset>
            </wp:positionH>
            <wp:positionV relativeFrom="paragraph">
              <wp:posOffset>-85724</wp:posOffset>
            </wp:positionV>
            <wp:extent cx="6124575" cy="2066925"/>
            <wp:effectExtent l="0" t="0" r="0" b="0"/>
            <wp:wrapSquare wrapText="bothSides"/>
            <wp:docPr id="339447" name="Picture 3394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47" name="Picture 339447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7568" behindDoc="0" locked="0" layoutInCell="1" allowOverlap="0" wp14:anchorId="622F99E7" wp14:editId="5730254B">
            <wp:simplePos x="0" y="0"/>
            <wp:positionH relativeFrom="column">
              <wp:posOffset>-190499</wp:posOffset>
            </wp:positionH>
            <wp:positionV relativeFrom="paragraph">
              <wp:posOffset>1143000</wp:posOffset>
            </wp:positionV>
            <wp:extent cx="3257550" cy="685800"/>
            <wp:effectExtent l="0" t="0" r="0" b="0"/>
            <wp:wrapSquare wrapText="bothSides"/>
            <wp:docPr id="339449" name="Picture 3394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49" name="Picture 339449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 xml:space="preserve">math Mathematical operations and values Multiprocessing with threads ran </w:t>
      </w:r>
      <w:proofErr w:type="spellStart"/>
      <w:r>
        <w:rPr>
          <w:sz w:val="28"/>
        </w:rPr>
        <w:t>dom</w:t>
      </w:r>
      <w:proofErr w:type="spellEnd"/>
      <w:r>
        <w:rPr>
          <w:sz w:val="28"/>
        </w:rPr>
        <w:t xml:space="preserve"> Pseudo-random number generation Subprocess management </w:t>
      </w:r>
      <w:proofErr w:type="spellStart"/>
      <w:r>
        <w:rPr>
          <w:sz w:val="28"/>
        </w:rPr>
        <w:t>itertools</w:t>
      </w:r>
      <w:proofErr w:type="spellEnd"/>
      <w:r>
        <w:rPr>
          <w:sz w:val="28"/>
        </w:rPr>
        <w:t xml:space="preserve"> Permutation &amp; combination loops Low </w:t>
      </w:r>
      <w:proofErr w:type="spellStart"/>
      <w:r>
        <w:rPr>
          <w:sz w:val="28"/>
        </w:rPr>
        <w:t>evel</w:t>
      </w:r>
      <w:proofErr w:type="spellEnd"/>
      <w:r>
        <w:rPr>
          <w:sz w:val="28"/>
        </w:rPr>
        <w:t xml:space="preserve"> networking interface operator Standard operators as functions E-mail handl</w:t>
      </w:r>
      <w:r>
        <w:rPr>
          <w:sz w:val="28"/>
        </w:rPr>
        <w:t xml:space="preserve">ing functions Quick creation of temporary </w:t>
      </w:r>
      <w:proofErr w:type="spellStart"/>
      <w:r>
        <w:rPr>
          <w:sz w:val="28"/>
        </w:rPr>
        <w:t>fl</w:t>
      </w:r>
      <w:proofErr w:type="spellEnd"/>
      <w:r>
        <w:rPr>
          <w:sz w:val="28"/>
        </w:rPr>
        <w:t xml:space="preserve"> es Multiple base data </w:t>
      </w:r>
      <w:proofErr w:type="gramStart"/>
      <w:r>
        <w:rPr>
          <w:sz w:val="28"/>
        </w:rPr>
        <w:t>encodings</w:t>
      </w:r>
      <w:proofErr w:type="gramEnd"/>
    </w:p>
    <w:p w14:paraId="6DC08C99" w14:textId="77777777" w:rsidR="001C7279" w:rsidRDefault="00D05A24">
      <w:pPr>
        <w:spacing w:after="0"/>
        <w:ind w:left="3250" w:right="-9855" w:hanging="10"/>
        <w:jc w:val="both"/>
      </w:pPr>
      <w:r>
        <w:rPr>
          <w:sz w:val="28"/>
        </w:rPr>
        <w:t>UNIX-</w:t>
      </w:r>
      <w:proofErr w:type="spellStart"/>
      <w:r>
        <w:rPr>
          <w:sz w:val="28"/>
        </w:rPr>
        <w:t>sty</w:t>
      </w:r>
      <w:proofErr w:type="spellEnd"/>
      <w:r>
        <w:rPr>
          <w:sz w:val="28"/>
        </w:rPr>
        <w:t xml:space="preserve"> e pathname pattern matching</w:t>
      </w:r>
    </w:p>
    <w:p w14:paraId="0EDEC165" w14:textId="77777777" w:rsidR="001C7279" w:rsidRDefault="00D05A24">
      <w:pPr>
        <w:spacing w:after="53" w:line="265" w:lineRule="auto"/>
        <w:ind w:left="400" w:hanging="10"/>
      </w:pPr>
      <w:r>
        <w:rPr>
          <w:sz w:val="72"/>
        </w:rPr>
        <w:t>Where do we get these modules?</w:t>
      </w:r>
    </w:p>
    <w:p w14:paraId="12AE0441" w14:textId="77777777" w:rsidR="001C7279" w:rsidRDefault="00D05A24">
      <w:pPr>
        <w:numPr>
          <w:ilvl w:val="0"/>
          <w:numId w:val="15"/>
        </w:numPr>
        <w:spacing w:after="4" w:line="265" w:lineRule="auto"/>
        <w:ind w:right="15" w:hanging="552"/>
        <w:jc w:val="both"/>
      </w:pPr>
      <w:r>
        <w:rPr>
          <w:sz w:val="50"/>
        </w:rPr>
        <w:t>When Python is told to import a module, it will look for the appropriately named .</w:t>
      </w:r>
      <w:proofErr w:type="spellStart"/>
      <w:r>
        <w:rPr>
          <w:sz w:val="50"/>
        </w:rPr>
        <w:t>py</w:t>
      </w:r>
      <w:proofErr w:type="spellEnd"/>
      <w:r>
        <w:rPr>
          <w:sz w:val="50"/>
        </w:rPr>
        <w:t xml:space="preserve"> file or .</w:t>
      </w:r>
      <w:proofErr w:type="spellStart"/>
      <w:r>
        <w:rPr>
          <w:sz w:val="50"/>
        </w:rPr>
        <w:t>pyc</w:t>
      </w:r>
      <w:proofErr w:type="spellEnd"/>
      <w:r>
        <w:rPr>
          <w:sz w:val="50"/>
        </w:rPr>
        <w:t xml:space="preserve"> file ("compiled" Python modules) in three places:</w:t>
      </w:r>
    </w:p>
    <w:p w14:paraId="38E5ECCF" w14:textId="77777777" w:rsidR="001C7279" w:rsidRDefault="00D05A24">
      <w:pPr>
        <w:spacing w:after="615"/>
        <w:ind w:left="660"/>
      </w:pPr>
      <w:r>
        <w:rPr>
          <w:noProof/>
        </w:rPr>
        <w:lastRenderedPageBreak/>
        <w:drawing>
          <wp:inline distT="0" distB="0" distL="0" distR="0" wp14:anchorId="6D13A5D4" wp14:editId="25CDB253">
            <wp:extent cx="9925050" cy="1781175"/>
            <wp:effectExtent l="0" t="0" r="0" b="0"/>
            <wp:docPr id="339451" name="Picture 3394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51" name="Picture 339451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99250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4220" w:type="dxa"/>
        <w:tblInd w:w="3540" w:type="dxa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0931"/>
        <w:gridCol w:w="3289"/>
      </w:tblGrid>
      <w:tr w:rsidR="001C7279" w14:paraId="6798F493" w14:textId="77777777">
        <w:trPr>
          <w:trHeight w:val="2595"/>
        </w:trPr>
        <w:tc>
          <w:tcPr>
            <w:tcW w:w="10931" w:type="dxa"/>
            <w:tcBorders>
              <w:top w:val="nil"/>
              <w:left w:val="nil"/>
              <w:bottom w:val="nil"/>
              <w:right w:val="nil"/>
            </w:tcBorders>
          </w:tcPr>
          <w:p w14:paraId="67BA87B4" w14:textId="77777777" w:rsidR="001C7279" w:rsidRDefault="001C7279">
            <w:pPr>
              <w:spacing w:after="0"/>
              <w:ind w:left="-4620" w:right="1069"/>
            </w:pPr>
          </w:p>
          <w:tbl>
            <w:tblPr>
              <w:tblStyle w:val="TableGrid"/>
              <w:tblW w:w="9863" w:type="dxa"/>
              <w:tblInd w:w="0" w:type="dxa"/>
              <w:tblCellMar>
                <w:top w:w="0" w:type="dxa"/>
                <w:left w:w="0" w:type="dxa"/>
                <w:bottom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863"/>
            </w:tblGrid>
            <w:tr w:rsidR="001C7279" w14:paraId="14473E8F" w14:textId="77777777">
              <w:trPr>
                <w:trHeight w:val="2214"/>
              </w:trPr>
              <w:tc>
                <w:tcPr>
                  <w:tcW w:w="9863" w:type="dxa"/>
                  <w:tcBorders>
                    <w:top w:val="nil"/>
                    <w:left w:val="nil"/>
                    <w:bottom w:val="single" w:sz="2" w:space="0" w:color="000000"/>
                    <w:right w:val="single" w:sz="2" w:space="0" w:color="000000"/>
                  </w:tcBorders>
                  <w:vAlign w:val="center"/>
                </w:tcPr>
                <w:p w14:paraId="79F501AB" w14:textId="77777777" w:rsidR="001C7279" w:rsidRDefault="00D05A24">
                  <w:pPr>
                    <w:spacing w:after="33"/>
                    <w:ind w:left="630"/>
                  </w:pPr>
                  <w:r>
                    <w:rPr>
                      <w:sz w:val="46"/>
                    </w:rPr>
                    <w:t>Note:</w:t>
                  </w:r>
                </w:p>
                <w:p w14:paraId="474DF1EF" w14:textId="77777777" w:rsidR="001C7279" w:rsidRDefault="00D05A24">
                  <w:pPr>
                    <w:spacing w:after="0"/>
                    <w:ind w:left="135" w:right="323" w:firstLine="15"/>
                  </w:pPr>
                  <w:r>
                    <w:rPr>
                      <w:sz w:val="38"/>
                    </w:rPr>
                    <w:t>Be warned! If you happen to name the Python script you are writing in, the same name as a module yo</w:t>
                  </w:r>
                  <w:r>
                    <w:rPr>
                      <w:sz w:val="38"/>
                    </w:rPr>
                    <w:t>u are trying to import, your Python code will import itself.</w:t>
                  </w:r>
                </w:p>
              </w:tc>
            </w:tr>
          </w:tbl>
          <w:p w14:paraId="0C37BA89" w14:textId="77777777" w:rsidR="001C7279" w:rsidRDefault="001C7279"/>
        </w:tc>
        <w:tc>
          <w:tcPr>
            <w:tcW w:w="3289" w:type="dxa"/>
            <w:tcBorders>
              <w:top w:val="nil"/>
              <w:left w:val="nil"/>
              <w:bottom w:val="nil"/>
              <w:right w:val="nil"/>
            </w:tcBorders>
          </w:tcPr>
          <w:p w14:paraId="50FBD14A" w14:textId="77777777" w:rsidR="001C7279" w:rsidRDefault="00D05A24">
            <w:pPr>
              <w:spacing w:after="0"/>
              <w:ind w:left="1069"/>
            </w:pPr>
            <w:r>
              <w:rPr>
                <w:noProof/>
              </w:rPr>
              <w:drawing>
                <wp:inline distT="0" distB="0" distL="0" distR="0" wp14:anchorId="5F3EDAD0" wp14:editId="095D5467">
                  <wp:extent cx="1409700" cy="1066800"/>
                  <wp:effectExtent l="0" t="0" r="0" b="0"/>
                  <wp:docPr id="175624" name="Picture 1756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624" name="Picture 175624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EB8C6F" w14:textId="77777777" w:rsidR="001C7279" w:rsidRDefault="00D05A24">
      <w:pPr>
        <w:spacing w:after="0" w:line="265" w:lineRule="auto"/>
        <w:ind w:left="400" w:hanging="10"/>
      </w:pPr>
      <w:r>
        <w:rPr>
          <w:sz w:val="72"/>
        </w:rPr>
        <w:t>You can always write your own modules.</w:t>
      </w:r>
    </w:p>
    <w:p w14:paraId="747760C7" w14:textId="77777777" w:rsidR="001C7279" w:rsidRDefault="00D05A24">
      <w:pPr>
        <w:spacing w:after="555"/>
        <w:ind w:left="240"/>
      </w:pPr>
      <w:r>
        <w:rPr>
          <w:noProof/>
        </w:rPr>
        <mc:AlternateContent>
          <mc:Choice Requires="wpg">
            <w:drawing>
              <wp:inline distT="0" distB="0" distL="0" distR="0" wp14:anchorId="5C7BAA0A" wp14:editId="0F372B6F">
                <wp:extent cx="5962650" cy="76200"/>
                <wp:effectExtent l="0" t="0" r="0" b="0"/>
                <wp:docPr id="339462" name="Group 3394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2650" cy="76200"/>
                          <a:chOff x="0" y="0"/>
                          <a:chExt cx="5962650" cy="76200"/>
                        </a:xfrm>
                      </wpg:grpSpPr>
                      <wps:wsp>
                        <wps:cNvPr id="339461" name="Shape 339461"/>
                        <wps:cNvSpPr/>
                        <wps:spPr>
                          <a:xfrm>
                            <a:off x="0" y="0"/>
                            <a:ext cx="596265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2650" h="76200">
                                <a:moveTo>
                                  <a:pt x="0" y="38100"/>
                                </a:moveTo>
                                <a:lnTo>
                                  <a:pt x="5962650" y="38100"/>
                                </a:lnTo>
                              </a:path>
                            </a:pathLst>
                          </a:custGeom>
                          <a:ln w="7620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462" style="width:469.5pt;height:6pt;mso-position-horizontal-relative:char;mso-position-vertical-relative:line" coordsize="59626,762">
                <v:shape id="Shape 339461" style="position:absolute;width:59626;height:762;left:0;top:0;" coordsize="5962650,76200" path="m0,38100l5962650,38100">
                  <v:stroke weight="6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pPr w:vertAnchor="text" w:tblpX="219" w:tblpY="-525"/>
        <w:tblOverlap w:val="never"/>
        <w:tblW w:w="9450" w:type="dxa"/>
        <w:tblInd w:w="0" w:type="dxa"/>
        <w:tblCellMar>
          <w:top w:w="105" w:type="dxa"/>
          <w:left w:w="0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9736"/>
      </w:tblGrid>
      <w:tr w:rsidR="001C7279" w14:paraId="454AE086" w14:textId="77777777">
        <w:trPr>
          <w:trHeight w:val="6999"/>
        </w:trPr>
        <w:tc>
          <w:tcPr>
            <w:tcW w:w="945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2C8A636" w14:textId="77777777" w:rsidR="001C7279" w:rsidRDefault="00D05A24">
            <w:pPr>
              <w:spacing w:after="0"/>
              <w:ind w:left="171"/>
            </w:pPr>
            <w:r>
              <w:rPr>
                <w:sz w:val="44"/>
              </w:rPr>
              <w:lastRenderedPageBreak/>
              <w:t># ** book_titler.py</w:t>
            </w:r>
          </w:p>
          <w:p w14:paraId="069D1919" w14:textId="77777777" w:rsidR="001C7279" w:rsidRDefault="00D05A24">
            <w:pPr>
              <w:spacing w:after="233" w:line="216" w:lineRule="auto"/>
              <w:ind w:left="171" w:right="2535"/>
              <w:jc w:val="both"/>
            </w:pPr>
            <w:r>
              <w:rPr>
                <w:sz w:val="36"/>
              </w:rPr>
              <w:t># This module can be used to properly # capitalize potential book titles.</w:t>
            </w:r>
          </w:p>
          <w:p w14:paraId="53D87F64" w14:textId="77777777" w:rsidR="001C7279" w:rsidRDefault="00D05A24">
            <w:pPr>
              <w:spacing w:after="0"/>
              <w:ind w:left="186"/>
            </w:pPr>
            <w:r>
              <w:rPr>
                <w:sz w:val="40"/>
              </w:rPr>
              <w:t xml:space="preserve">def </w:t>
            </w:r>
            <w:proofErr w:type="spellStart"/>
            <w:r>
              <w:rPr>
                <w:sz w:val="40"/>
              </w:rPr>
              <w:t>book_title</w:t>
            </w:r>
            <w:proofErr w:type="spellEnd"/>
            <w:r>
              <w:rPr>
                <w:sz w:val="40"/>
              </w:rPr>
              <w:t>(name</w:t>
            </w:r>
            <w:proofErr w:type="gramStart"/>
            <w:r>
              <w:rPr>
                <w:sz w:val="40"/>
              </w:rPr>
              <w:t>) :</w:t>
            </w:r>
            <w:proofErr w:type="gramEnd"/>
          </w:p>
          <w:p w14:paraId="339BF8B8" w14:textId="77777777" w:rsidR="001C7279" w:rsidRDefault="00D05A24">
            <w:pPr>
              <w:tabs>
                <w:tab w:val="center" w:pos="1506"/>
                <w:tab w:val="right" w:pos="9366"/>
              </w:tabs>
              <w:spacing w:after="149"/>
            </w:pPr>
            <w:r>
              <w:rPr>
                <w:sz w:val="48"/>
              </w:rPr>
              <w:tab/>
              <w:t>words =</w:t>
            </w:r>
            <w:r>
              <w:rPr>
                <w:sz w:val="48"/>
              </w:rPr>
              <w:tab/>
              <w:t xml:space="preserve">x. </w:t>
            </w:r>
            <w:proofErr w:type="gramStart"/>
            <w:r>
              <w:rPr>
                <w:sz w:val="48"/>
              </w:rPr>
              <w:t>capitalize(</w:t>
            </w:r>
            <w:proofErr w:type="gramEnd"/>
            <w:r>
              <w:rPr>
                <w:sz w:val="48"/>
              </w:rPr>
              <w:t xml:space="preserve">) for x in name . </w:t>
            </w:r>
            <w:proofErr w:type="gramStart"/>
            <w:r>
              <w:rPr>
                <w:sz w:val="48"/>
              </w:rPr>
              <w:t>split(</w:t>
            </w:r>
            <w:proofErr w:type="gramEnd"/>
            <w:r>
              <w:rPr>
                <w:sz w:val="48"/>
              </w:rPr>
              <w:t>)]</w:t>
            </w:r>
          </w:p>
          <w:p w14:paraId="01A17913" w14:textId="77777777" w:rsidR="001C7279" w:rsidRDefault="00D05A24">
            <w:pPr>
              <w:spacing w:after="233" w:line="216" w:lineRule="auto"/>
              <w:ind w:left="3711" w:hanging="2820"/>
              <w:jc w:val="both"/>
            </w:pPr>
            <w:r>
              <w:rPr>
                <w:sz w:val="42"/>
              </w:rPr>
              <w:t>prepositions = " and", "</w:t>
            </w:r>
            <w:proofErr w:type="gramStart"/>
            <w:r>
              <w:rPr>
                <w:sz w:val="42"/>
              </w:rPr>
              <w:t>of ,</w:t>
            </w:r>
            <w:proofErr w:type="gramEnd"/>
            <w:r>
              <w:rPr>
                <w:sz w:val="42"/>
              </w:rPr>
              <w:t xml:space="preserve"> "to", "the" , "on" "at" ]</w:t>
            </w:r>
          </w:p>
          <w:p w14:paraId="2AAE734B" w14:textId="77777777" w:rsidR="001C7279" w:rsidRDefault="00D05A24">
            <w:pPr>
              <w:spacing w:after="227" w:line="216" w:lineRule="auto"/>
              <w:ind w:left="1611" w:right="2760" w:hanging="720"/>
              <w:jc w:val="both"/>
            </w:pPr>
            <w:r>
              <w:rPr>
                <w:sz w:val="44"/>
              </w:rPr>
              <w:t xml:space="preserve">for </w:t>
            </w:r>
            <w:proofErr w:type="spellStart"/>
            <w:r>
              <w:rPr>
                <w:rFonts w:ascii="Calibri" w:eastAsia="Calibri" w:hAnsi="Calibri" w:cs="Calibri"/>
                <w:sz w:val="44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 xml:space="preserve"> </w:t>
            </w:r>
            <w:r>
              <w:rPr>
                <w:sz w:val="44"/>
              </w:rPr>
              <w:t>in range(</w:t>
            </w:r>
            <w:proofErr w:type="spellStart"/>
            <w:proofErr w:type="gramStart"/>
            <w:r>
              <w:rPr>
                <w:sz w:val="44"/>
              </w:rPr>
              <w:t>l,len</w:t>
            </w:r>
            <w:proofErr w:type="spellEnd"/>
            <w:proofErr w:type="gramEnd"/>
            <w:r>
              <w:rPr>
                <w:sz w:val="44"/>
              </w:rPr>
              <w:t>(words)): word = words [</w:t>
            </w:r>
            <w:proofErr w:type="spellStart"/>
            <w:r>
              <w:rPr>
                <w:sz w:val="44"/>
              </w:rPr>
              <w:t>i</w:t>
            </w:r>
            <w:proofErr w:type="spellEnd"/>
            <w:r>
              <w:rPr>
                <w:sz w:val="44"/>
              </w:rPr>
              <w:t>]</w:t>
            </w:r>
          </w:p>
          <w:p w14:paraId="0189D03B" w14:textId="77777777" w:rsidR="001C7279" w:rsidRDefault="00D05A24">
            <w:pPr>
              <w:spacing w:after="0" w:line="220" w:lineRule="auto"/>
              <w:ind w:left="906" w:right="2940" w:hanging="15"/>
              <w:jc w:val="both"/>
            </w:pPr>
            <w:r>
              <w:rPr>
                <w:sz w:val="42"/>
              </w:rPr>
              <w:t xml:space="preserve">if word. </w:t>
            </w:r>
            <w:proofErr w:type="gramStart"/>
            <w:r>
              <w:rPr>
                <w:sz w:val="42"/>
              </w:rPr>
              <w:t>lower(</w:t>
            </w:r>
            <w:proofErr w:type="gramEnd"/>
            <w:r>
              <w:rPr>
                <w:sz w:val="42"/>
              </w:rPr>
              <w:t>) in prepositions: words [</w:t>
            </w:r>
            <w:proofErr w:type="spellStart"/>
            <w:r>
              <w:rPr>
                <w:sz w:val="42"/>
              </w:rPr>
              <w:t>i</w:t>
            </w:r>
            <w:proofErr w:type="spellEnd"/>
            <w:r>
              <w:rPr>
                <w:sz w:val="42"/>
              </w:rPr>
              <w:t xml:space="preserve">] = word. </w:t>
            </w:r>
            <w:proofErr w:type="gramStart"/>
            <w:r>
              <w:rPr>
                <w:sz w:val="42"/>
              </w:rPr>
              <w:t>lower(</w:t>
            </w:r>
            <w:proofErr w:type="gramEnd"/>
            <w:r>
              <w:rPr>
                <w:sz w:val="42"/>
              </w:rPr>
              <w:t>) return ' ' . join(words)</w:t>
            </w:r>
          </w:p>
          <w:p w14:paraId="1F060718" w14:textId="77777777" w:rsidR="001C7279" w:rsidRDefault="00D05A24">
            <w:pPr>
              <w:spacing w:after="0"/>
              <w:ind w:left="-159"/>
            </w:pPr>
            <w:r>
              <w:rPr>
                <w:noProof/>
              </w:rPr>
              <w:drawing>
                <wp:inline distT="0" distB="0" distL="0" distR="0" wp14:anchorId="528A0715" wp14:editId="143E8E98">
                  <wp:extent cx="6048375" cy="323850"/>
                  <wp:effectExtent l="0" t="0" r="0" b="0"/>
                  <wp:docPr id="182742" name="Picture 1827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742" name="Picture 182742"/>
                          <pic:cNvPicPr/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83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279" w14:paraId="29BD28AB" w14:textId="77777777">
        <w:trPr>
          <w:trHeight w:val="51"/>
        </w:trPr>
        <w:tc>
          <w:tcPr>
            <w:tcW w:w="9450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6494563C" w14:textId="77777777" w:rsidR="001C7279" w:rsidRDefault="001C7279"/>
        </w:tc>
      </w:tr>
    </w:tbl>
    <w:p w14:paraId="58CDFF09" w14:textId="77777777" w:rsidR="001C7279" w:rsidRDefault="00D05A24">
      <w:pPr>
        <w:spacing w:after="25"/>
        <w:ind w:left="10615" w:right="1230" w:hanging="10"/>
        <w:jc w:val="right"/>
      </w:pPr>
      <w:r>
        <w:rPr>
          <w:noProof/>
        </w:rPr>
        <w:drawing>
          <wp:anchor distT="0" distB="0" distL="114300" distR="114300" simplePos="0" relativeHeight="251758592" behindDoc="0" locked="0" layoutInCell="1" allowOverlap="0" wp14:anchorId="3EF10827" wp14:editId="3FD29D14">
            <wp:simplePos x="0" y="0"/>
            <wp:positionH relativeFrom="column">
              <wp:posOffset>6867525</wp:posOffset>
            </wp:positionH>
            <wp:positionV relativeFrom="paragraph">
              <wp:posOffset>-161924</wp:posOffset>
            </wp:positionV>
            <wp:extent cx="981075" cy="142875"/>
            <wp:effectExtent l="0" t="0" r="0" b="0"/>
            <wp:wrapSquare wrapText="bothSides"/>
            <wp:docPr id="182569" name="Picture 1825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69" name="Picture 182569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59616" behindDoc="0" locked="0" layoutInCell="1" allowOverlap="0" wp14:anchorId="0DE0EB19" wp14:editId="08A7E7F7">
            <wp:simplePos x="0" y="0"/>
            <wp:positionH relativeFrom="column">
              <wp:posOffset>6867525</wp:posOffset>
            </wp:positionH>
            <wp:positionV relativeFrom="paragraph">
              <wp:posOffset>266700</wp:posOffset>
            </wp:positionV>
            <wp:extent cx="3486150" cy="19050"/>
            <wp:effectExtent l="0" t="0" r="0" b="0"/>
            <wp:wrapSquare wrapText="bothSides"/>
            <wp:docPr id="339453" name="Picture 3394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53" name="Picture 339453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0640" behindDoc="0" locked="0" layoutInCell="1" allowOverlap="0" wp14:anchorId="2C7AA5F4" wp14:editId="783D5675">
            <wp:simplePos x="0" y="0"/>
            <wp:positionH relativeFrom="column">
              <wp:posOffset>9534525</wp:posOffset>
            </wp:positionH>
            <wp:positionV relativeFrom="paragraph">
              <wp:posOffset>1323975</wp:posOffset>
            </wp:positionV>
            <wp:extent cx="828675" cy="276225"/>
            <wp:effectExtent l="0" t="0" r="0" b="0"/>
            <wp:wrapSquare wrapText="bothSides"/>
            <wp:docPr id="182631" name="Picture 1826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" name="Picture 182631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1664" behindDoc="0" locked="0" layoutInCell="1" allowOverlap="0" wp14:anchorId="642AB805" wp14:editId="55E278D9">
            <wp:simplePos x="0" y="0"/>
            <wp:positionH relativeFrom="column">
              <wp:posOffset>7820025</wp:posOffset>
            </wp:positionH>
            <wp:positionV relativeFrom="paragraph">
              <wp:posOffset>1895475</wp:posOffset>
            </wp:positionV>
            <wp:extent cx="2543175" cy="38100"/>
            <wp:effectExtent l="0" t="0" r="0" b="0"/>
            <wp:wrapSquare wrapText="bothSides"/>
            <wp:docPr id="339455" name="Picture 3394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55" name="Picture 339455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2688" behindDoc="0" locked="0" layoutInCell="1" allowOverlap="0" wp14:anchorId="6C42FF49" wp14:editId="61488748">
            <wp:simplePos x="0" y="0"/>
            <wp:positionH relativeFrom="column">
              <wp:posOffset>7258050</wp:posOffset>
            </wp:positionH>
            <wp:positionV relativeFrom="paragraph">
              <wp:posOffset>2190750</wp:posOffset>
            </wp:positionV>
            <wp:extent cx="1685925" cy="19050"/>
            <wp:effectExtent l="0" t="0" r="0" b="0"/>
            <wp:wrapSquare wrapText="bothSides"/>
            <wp:docPr id="339457" name="Picture 3394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57" name="Picture 339457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3712" behindDoc="0" locked="0" layoutInCell="1" allowOverlap="0" wp14:anchorId="367AC76C" wp14:editId="1F415427">
            <wp:simplePos x="0" y="0"/>
            <wp:positionH relativeFrom="column">
              <wp:posOffset>9867900</wp:posOffset>
            </wp:positionH>
            <wp:positionV relativeFrom="paragraph">
              <wp:posOffset>3381375</wp:posOffset>
            </wp:positionV>
            <wp:extent cx="1409700" cy="1066800"/>
            <wp:effectExtent l="0" t="0" r="0" b="0"/>
            <wp:wrapSquare wrapText="bothSides"/>
            <wp:docPr id="182741" name="Picture 1827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41" name="Picture 18274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 xml:space="preserve">Modules let you save and </w:t>
      </w:r>
      <w:proofErr w:type="gramStart"/>
      <w:r>
        <w:rPr>
          <w:sz w:val="46"/>
        </w:rPr>
        <w:t>store</w:t>
      </w:r>
      <w:proofErr w:type="gramEnd"/>
    </w:p>
    <w:p w14:paraId="71BDF114" w14:textId="77777777" w:rsidR="001C7279" w:rsidRDefault="00D05A24">
      <w:pPr>
        <w:spacing w:before="30" w:after="658" w:line="265" w:lineRule="auto"/>
        <w:ind w:left="1455" w:right="1281" w:hanging="960"/>
        <w:jc w:val="both"/>
      </w:pPr>
      <w:r>
        <w:rPr>
          <w:sz w:val="44"/>
        </w:rPr>
        <w:t>useful code that you have written before.</w:t>
      </w:r>
    </w:p>
    <w:p w14:paraId="1ED6934A" w14:textId="77777777" w:rsidR="001C7279" w:rsidRDefault="00D05A24">
      <w:pPr>
        <w:spacing w:before="45" w:after="25"/>
        <w:ind w:left="10615" w:right="1230" w:hanging="10"/>
        <w:jc w:val="right"/>
      </w:pPr>
      <w:r>
        <w:rPr>
          <w:sz w:val="46"/>
        </w:rPr>
        <w:t xml:space="preserve">If you like to use </w:t>
      </w:r>
      <w:proofErr w:type="gramStart"/>
      <w:r>
        <w:rPr>
          <w:sz w:val="46"/>
        </w:rPr>
        <w:t>a</w:t>
      </w:r>
      <w:proofErr w:type="gramEnd"/>
      <w:r>
        <w:rPr>
          <w:sz w:val="46"/>
        </w:rPr>
        <w:t xml:space="preserve"> OOP design,</w:t>
      </w:r>
    </w:p>
    <w:p w14:paraId="28DD3DA6" w14:textId="77777777" w:rsidR="001C7279" w:rsidRDefault="00D05A24">
      <w:pPr>
        <w:spacing w:before="25" w:after="3" w:line="265" w:lineRule="auto"/>
        <w:ind w:left="6250" w:right="1155" w:hanging="10"/>
        <w:jc w:val="right"/>
      </w:pPr>
      <w:proofErr w:type="gramStart"/>
      <w:r>
        <w:rPr>
          <w:sz w:val="44"/>
        </w:rPr>
        <w:t>it's</w:t>
      </w:r>
      <w:proofErr w:type="gramEnd"/>
      <w:r>
        <w:rPr>
          <w:sz w:val="44"/>
        </w:rPr>
        <w:t xml:space="preserve"> best practice to save all your</w:t>
      </w:r>
    </w:p>
    <w:p w14:paraId="4A92D2E2" w14:textId="77777777" w:rsidR="001C7279" w:rsidRDefault="00D05A24">
      <w:pPr>
        <w:spacing w:before="45" w:after="8" w:line="265" w:lineRule="auto"/>
        <w:ind w:left="495" w:right="1281" w:firstLine="255"/>
        <w:jc w:val="both"/>
      </w:pPr>
      <w:r>
        <w:rPr>
          <w:sz w:val="44"/>
        </w:rPr>
        <w:t>class definitions in other scripts... just like modules!</w:t>
      </w:r>
    </w:p>
    <w:p w14:paraId="7DB1102C" w14:textId="77777777" w:rsidR="001C7279" w:rsidRDefault="00D05A24">
      <w:pPr>
        <w:spacing w:after="0" w:line="265" w:lineRule="auto"/>
        <w:ind w:left="382" w:hanging="10"/>
      </w:pPr>
      <w:r>
        <w:rPr>
          <w:sz w:val="72"/>
        </w:rPr>
        <w:lastRenderedPageBreak/>
        <w:t>Any Python script is already a module!</w:t>
      </w:r>
    </w:p>
    <w:p w14:paraId="0CC673A7" w14:textId="77777777" w:rsidR="001C7279" w:rsidRDefault="00D05A24">
      <w:pPr>
        <w:numPr>
          <w:ilvl w:val="0"/>
          <w:numId w:val="15"/>
        </w:numPr>
        <w:spacing w:after="678" w:line="265" w:lineRule="auto"/>
        <w:ind w:right="15" w:hanging="552"/>
        <w:jc w:val="both"/>
      </w:pPr>
      <w:r>
        <w:rPr>
          <w:sz w:val="52"/>
        </w:rPr>
        <w:t>Remember, modules, just like scripts, end in a .</w:t>
      </w:r>
      <w:proofErr w:type="spellStart"/>
      <w:r>
        <w:rPr>
          <w:sz w:val="52"/>
        </w:rPr>
        <w:t>py</w:t>
      </w:r>
      <w:proofErr w:type="spellEnd"/>
      <w:r>
        <w:rPr>
          <w:sz w:val="52"/>
        </w:rPr>
        <w:t xml:space="preserve"> extension.</w:t>
      </w:r>
    </w:p>
    <w:p w14:paraId="344F9753" w14:textId="77777777" w:rsidR="001C7279" w:rsidRDefault="00D05A24">
      <w:pPr>
        <w:numPr>
          <w:ilvl w:val="0"/>
          <w:numId w:val="15"/>
        </w:numPr>
        <w:spacing w:after="736" w:line="265" w:lineRule="auto"/>
        <w:ind w:right="15" w:hanging="552"/>
        <w:jc w:val="both"/>
      </w:pPr>
      <w:r>
        <w:rPr>
          <w:sz w:val="56"/>
        </w:rPr>
        <w:t xml:space="preserve">Just like how all the data types used previously are </w:t>
      </w:r>
      <w:proofErr w:type="gramStart"/>
      <w:r>
        <w:rPr>
          <w:sz w:val="56"/>
        </w:rPr>
        <w:t>actually objects</w:t>
      </w:r>
      <w:proofErr w:type="gramEnd"/>
      <w:r>
        <w:rPr>
          <w:sz w:val="56"/>
        </w:rPr>
        <w:t>...</w:t>
      </w:r>
    </w:p>
    <w:p w14:paraId="6C6D13D5" w14:textId="77777777" w:rsidR="001C7279" w:rsidRDefault="00D05A24">
      <w:pPr>
        <w:numPr>
          <w:ilvl w:val="0"/>
          <w:numId w:val="15"/>
        </w:numPr>
        <w:spacing w:after="1356" w:line="265" w:lineRule="auto"/>
        <w:ind w:right="15" w:hanging="552"/>
        <w:jc w:val="both"/>
      </w:pPr>
      <w:r>
        <w:rPr>
          <w:sz w:val="60"/>
        </w:rPr>
        <w:t xml:space="preserve">Even all the scripts we write are </w:t>
      </w:r>
      <w:proofErr w:type="gramStart"/>
      <w:r>
        <w:rPr>
          <w:sz w:val="60"/>
        </w:rPr>
        <w:t>actually modules</w:t>
      </w:r>
      <w:proofErr w:type="gramEnd"/>
      <w:r>
        <w:rPr>
          <w:sz w:val="60"/>
        </w:rPr>
        <w:t>!</w:t>
      </w:r>
    </w:p>
    <w:p w14:paraId="2F9EB390" w14:textId="77777777" w:rsidR="001C7279" w:rsidRDefault="00D05A24">
      <w:pPr>
        <w:spacing w:after="0"/>
        <w:ind w:left="15612" w:right="-210"/>
      </w:pPr>
      <w:r>
        <w:rPr>
          <w:noProof/>
        </w:rPr>
        <w:lastRenderedPageBreak/>
        <w:drawing>
          <wp:inline distT="0" distB="0" distL="0" distR="0" wp14:anchorId="28460E72" wp14:editId="22A500AF">
            <wp:extent cx="1363980" cy="1036320"/>
            <wp:effectExtent l="0" t="0" r="0" b="0"/>
            <wp:docPr id="183284" name="Picture 1832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4" name="Picture 18328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B656A" w14:textId="77777777" w:rsidR="001C7279" w:rsidRDefault="00D05A24">
      <w:pPr>
        <w:spacing w:after="0" w:line="265" w:lineRule="auto"/>
        <w:ind w:left="400" w:hanging="10"/>
      </w:pPr>
      <w:r>
        <w:rPr>
          <w:sz w:val="72"/>
        </w:rPr>
        <w:t>What if you wanted to declare and execute code?</w:t>
      </w:r>
    </w:p>
    <w:p w14:paraId="2B4E8600" w14:textId="77777777" w:rsidR="001C7279" w:rsidRDefault="00D05A24">
      <w:pPr>
        <w:spacing w:after="724"/>
        <w:ind w:left="240"/>
      </w:pPr>
      <w:r>
        <w:rPr>
          <w:noProof/>
        </w:rPr>
        <mc:AlternateContent>
          <mc:Choice Requires="wpg">
            <w:drawing>
              <wp:inline distT="0" distB="0" distL="0" distR="0" wp14:anchorId="2F18082D" wp14:editId="47FE6E94">
                <wp:extent cx="6619875" cy="66675"/>
                <wp:effectExtent l="0" t="0" r="0" b="0"/>
                <wp:docPr id="339477" name="Group 3394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19875" cy="66675"/>
                          <a:chOff x="0" y="0"/>
                          <a:chExt cx="6619875" cy="66675"/>
                        </a:xfrm>
                      </wpg:grpSpPr>
                      <wps:wsp>
                        <wps:cNvPr id="339476" name="Shape 339476"/>
                        <wps:cNvSpPr/>
                        <wps:spPr>
                          <a:xfrm>
                            <a:off x="0" y="0"/>
                            <a:ext cx="6619875" cy="66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619875" h="66675">
                                <a:moveTo>
                                  <a:pt x="0" y="33338"/>
                                </a:moveTo>
                                <a:lnTo>
                                  <a:pt x="6619875" y="33338"/>
                                </a:lnTo>
                              </a:path>
                            </a:pathLst>
                          </a:custGeom>
                          <a:ln w="666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9477" style="width:521.25pt;height:5.25pt;mso-position-horizontal-relative:char;mso-position-vertical-relative:line" coordsize="66198,666">
                <v:shape id="Shape 339476" style="position:absolute;width:66198;height:666;left:0;top:0;" coordsize="6619875,66675" path="m0,33338l6619875,33338">
                  <v:stroke weight="5.2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pPr w:vertAnchor="text" w:tblpX="227" w:tblpY="-679"/>
        <w:tblOverlap w:val="never"/>
        <w:tblW w:w="10478" w:type="dxa"/>
        <w:tblInd w:w="0" w:type="dxa"/>
        <w:tblCellMar>
          <w:top w:w="105" w:type="dxa"/>
          <w:left w:w="0" w:type="dxa"/>
          <w:bottom w:w="0" w:type="dxa"/>
          <w:right w:w="84" w:type="dxa"/>
        </w:tblCellMar>
        <w:tblLook w:val="04A0" w:firstRow="1" w:lastRow="0" w:firstColumn="1" w:lastColumn="0" w:noHBand="0" w:noVBand="1"/>
      </w:tblPr>
      <w:tblGrid>
        <w:gridCol w:w="10478"/>
      </w:tblGrid>
      <w:tr w:rsidR="001C7279" w14:paraId="69915AED" w14:textId="77777777">
        <w:trPr>
          <w:trHeight w:val="6893"/>
        </w:trPr>
        <w:tc>
          <w:tcPr>
            <w:tcW w:w="10478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7E777674" w14:textId="77777777" w:rsidR="001C7279" w:rsidRDefault="00D05A24">
            <w:pPr>
              <w:spacing w:after="225" w:line="223" w:lineRule="auto"/>
              <w:ind w:left="178" w:right="6375" w:hanging="15"/>
              <w:jc w:val="both"/>
            </w:pPr>
            <w:r>
              <w:rPr>
                <w:sz w:val="40"/>
              </w:rPr>
              <w:lastRenderedPageBreak/>
              <w:t xml:space="preserve"># ** book_titler.py def </w:t>
            </w:r>
            <w:proofErr w:type="spellStart"/>
            <w:r>
              <w:rPr>
                <w:sz w:val="40"/>
              </w:rPr>
              <w:t>book_title</w:t>
            </w:r>
            <w:proofErr w:type="spellEnd"/>
            <w:r>
              <w:rPr>
                <w:sz w:val="40"/>
              </w:rPr>
              <w:t>(name</w:t>
            </w:r>
            <w:proofErr w:type="gramStart"/>
            <w:r>
              <w:rPr>
                <w:sz w:val="40"/>
              </w:rPr>
              <w:t>) :</w:t>
            </w:r>
            <w:proofErr w:type="gramEnd"/>
          </w:p>
          <w:p w14:paraId="480832C8" w14:textId="77777777" w:rsidR="001C7279" w:rsidRDefault="00D05A24">
            <w:pPr>
              <w:spacing w:after="0" w:line="216" w:lineRule="auto"/>
              <w:ind w:left="1618" w:right="600" w:hanging="15"/>
              <w:jc w:val="both"/>
            </w:pPr>
            <w:r>
              <w:rPr>
                <w:sz w:val="44"/>
              </w:rPr>
              <w:t xml:space="preserve">words = x. </w:t>
            </w:r>
            <w:proofErr w:type="gramStart"/>
            <w:r>
              <w:rPr>
                <w:sz w:val="44"/>
              </w:rPr>
              <w:t>capitalize(</w:t>
            </w:r>
            <w:proofErr w:type="gramEnd"/>
            <w:r>
              <w:rPr>
                <w:sz w:val="44"/>
              </w:rPr>
              <w:t xml:space="preserve">) for x in name .split()] prepositions = ["and", "of" , "to" , "the", "on , "at" for </w:t>
            </w:r>
            <w:proofErr w:type="spellStart"/>
            <w:r>
              <w:rPr>
                <w:rFonts w:ascii="Calibri" w:eastAsia="Calibri" w:hAnsi="Calibri" w:cs="Calibri"/>
                <w:sz w:val="44"/>
              </w:rPr>
              <w:t>i</w:t>
            </w:r>
            <w:proofErr w:type="spellEnd"/>
            <w:r>
              <w:rPr>
                <w:rFonts w:ascii="Calibri" w:eastAsia="Calibri" w:hAnsi="Calibri" w:cs="Calibri"/>
                <w:sz w:val="44"/>
              </w:rPr>
              <w:t xml:space="preserve"> </w:t>
            </w:r>
            <w:r>
              <w:rPr>
                <w:sz w:val="44"/>
              </w:rPr>
              <w:t xml:space="preserve">in range(l, </w:t>
            </w:r>
            <w:proofErr w:type="spellStart"/>
            <w:r>
              <w:rPr>
                <w:sz w:val="44"/>
              </w:rPr>
              <w:t>len</w:t>
            </w:r>
            <w:proofErr w:type="spellEnd"/>
            <w:r>
              <w:rPr>
                <w:sz w:val="44"/>
              </w:rPr>
              <w:t>(words)): word = words [</w:t>
            </w:r>
            <w:proofErr w:type="spellStart"/>
            <w:r>
              <w:rPr>
                <w:sz w:val="44"/>
              </w:rPr>
              <w:t>i</w:t>
            </w:r>
            <w:proofErr w:type="spellEnd"/>
            <w:r>
              <w:rPr>
                <w:sz w:val="44"/>
              </w:rPr>
              <w:t xml:space="preserve">] if word. </w:t>
            </w:r>
            <w:proofErr w:type="gramStart"/>
            <w:r>
              <w:rPr>
                <w:sz w:val="44"/>
              </w:rPr>
              <w:t>low</w:t>
            </w:r>
            <w:r>
              <w:rPr>
                <w:sz w:val="44"/>
              </w:rPr>
              <w:t>er(</w:t>
            </w:r>
            <w:proofErr w:type="gramEnd"/>
            <w:r>
              <w:rPr>
                <w:sz w:val="44"/>
              </w:rPr>
              <w:t>) in prepositions: words [</w:t>
            </w:r>
            <w:proofErr w:type="spellStart"/>
            <w:r>
              <w:rPr>
                <w:sz w:val="44"/>
              </w:rPr>
              <w:t>i</w:t>
            </w:r>
            <w:proofErr w:type="spellEnd"/>
            <w:r>
              <w:rPr>
                <w:sz w:val="44"/>
              </w:rPr>
              <w:t xml:space="preserve">] </w:t>
            </w:r>
            <w:r>
              <w:rPr>
                <w:noProof/>
              </w:rPr>
              <w:drawing>
                <wp:inline distT="0" distB="0" distL="0" distR="0" wp14:anchorId="06E50181" wp14:editId="1A776E42">
                  <wp:extent cx="95250" cy="19050"/>
                  <wp:effectExtent l="0" t="0" r="0" b="0"/>
                  <wp:docPr id="189311" name="Picture 1893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11" name="Picture 189311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2CD9CE2" wp14:editId="5508922C">
                  <wp:extent cx="95250" cy="19050"/>
                  <wp:effectExtent l="0" t="0" r="0" b="0"/>
                  <wp:docPr id="189312" name="Picture 1893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12" name="Picture 189312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 xml:space="preserve"> word . lower </w:t>
            </w:r>
            <w:proofErr w:type="gramStart"/>
            <w:r>
              <w:rPr>
                <w:sz w:val="44"/>
              </w:rPr>
              <w:t>( )</w:t>
            </w:r>
            <w:proofErr w:type="gramEnd"/>
          </w:p>
          <w:p w14:paraId="7D90F932" w14:textId="77777777" w:rsidR="001C7279" w:rsidRDefault="00D05A24">
            <w:pPr>
              <w:spacing w:after="0"/>
              <w:ind w:left="2938"/>
            </w:pPr>
            <w:r>
              <w:rPr>
                <w:sz w:val="66"/>
              </w:rPr>
              <w:t>'</w:t>
            </w:r>
          </w:p>
          <w:p w14:paraId="3DB4EB80" w14:textId="77777777" w:rsidR="001C7279" w:rsidRDefault="00D05A24">
            <w:pPr>
              <w:spacing w:after="0"/>
              <w:ind w:left="1633"/>
            </w:pPr>
            <w:r>
              <w:rPr>
                <w:sz w:val="38"/>
              </w:rPr>
              <w:t xml:space="preserve">return </w:t>
            </w:r>
            <w:proofErr w:type="gramStart"/>
            <w:r>
              <w:rPr>
                <w:sz w:val="38"/>
              </w:rPr>
              <w:t>' .</w:t>
            </w:r>
            <w:proofErr w:type="gramEnd"/>
            <w:r>
              <w:rPr>
                <w:sz w:val="38"/>
              </w:rPr>
              <w:t xml:space="preserve"> join (words)</w:t>
            </w:r>
          </w:p>
          <w:p w14:paraId="60BB5C8C" w14:textId="77777777" w:rsidR="001C7279" w:rsidRDefault="00D05A24">
            <w:pPr>
              <w:spacing w:after="0" w:line="216" w:lineRule="auto"/>
              <w:ind w:left="178" w:right="615"/>
            </w:pPr>
            <w:r>
              <w:rPr>
                <w:sz w:val="38"/>
              </w:rPr>
              <w:t>print (</w:t>
            </w:r>
            <w:proofErr w:type="spellStart"/>
            <w:r>
              <w:rPr>
                <w:sz w:val="38"/>
              </w:rPr>
              <w:t>book_</w:t>
            </w:r>
            <w:proofErr w:type="gramStart"/>
            <w:r>
              <w:rPr>
                <w:sz w:val="38"/>
              </w:rPr>
              <w:t>title</w:t>
            </w:r>
            <w:proofErr w:type="spellEnd"/>
            <w:r>
              <w:rPr>
                <w:sz w:val="38"/>
              </w:rPr>
              <w:t>(</w:t>
            </w:r>
            <w:proofErr w:type="gramEnd"/>
            <w:r>
              <w:rPr>
                <w:sz w:val="38"/>
              </w:rPr>
              <w:t xml:space="preserve">"do ANDROIDS </w:t>
            </w:r>
            <w:proofErr w:type="spellStart"/>
            <w:r>
              <w:rPr>
                <w:sz w:val="38"/>
              </w:rPr>
              <w:t>drEam</w:t>
            </w:r>
            <w:proofErr w:type="spellEnd"/>
            <w:r>
              <w:rPr>
                <w:sz w:val="38"/>
              </w:rPr>
              <w:t xml:space="preserve"> OF </w:t>
            </w:r>
            <w:proofErr w:type="spellStart"/>
            <w:r>
              <w:rPr>
                <w:sz w:val="38"/>
              </w:rPr>
              <w:t>ELECTRic</w:t>
            </w:r>
            <w:proofErr w:type="spellEnd"/>
            <w:r>
              <w:rPr>
                <w:sz w:val="38"/>
              </w:rPr>
              <w:t xml:space="preserve"> SHEEP?' </w:t>
            </w:r>
            <w:r>
              <w:rPr>
                <w:noProof/>
              </w:rPr>
              <w:drawing>
                <wp:inline distT="0" distB="0" distL="0" distR="0" wp14:anchorId="44DC766E" wp14:editId="58B828A2">
                  <wp:extent cx="28575" cy="47625"/>
                  <wp:effectExtent l="0" t="0" r="0" b="0"/>
                  <wp:docPr id="189313" name="Picture 1893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313" name="Picture 189313"/>
                          <pic:cNvPicPr/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>print (</w:t>
            </w:r>
            <w:proofErr w:type="spellStart"/>
            <w:r>
              <w:rPr>
                <w:sz w:val="38"/>
              </w:rPr>
              <w:t>book_</w:t>
            </w:r>
            <w:proofErr w:type="gramStart"/>
            <w:r>
              <w:rPr>
                <w:sz w:val="38"/>
              </w:rPr>
              <w:t>title</w:t>
            </w:r>
            <w:proofErr w:type="spellEnd"/>
            <w:r>
              <w:rPr>
                <w:sz w:val="38"/>
              </w:rPr>
              <w:t>( "</w:t>
            </w:r>
            <w:proofErr w:type="spellStart"/>
            <w:proofErr w:type="gramEnd"/>
            <w:r>
              <w:rPr>
                <w:sz w:val="38"/>
              </w:rPr>
              <w:t>vIrtUAL</w:t>
            </w:r>
            <w:proofErr w:type="spellEnd"/>
            <w:r>
              <w:rPr>
                <w:sz w:val="38"/>
              </w:rPr>
              <w:t xml:space="preserve"> Light")) print (</w:t>
            </w:r>
            <w:proofErr w:type="spellStart"/>
            <w:r>
              <w:rPr>
                <w:sz w:val="38"/>
              </w:rPr>
              <w:t>book_title</w:t>
            </w:r>
            <w:proofErr w:type="spellEnd"/>
            <w:r>
              <w:rPr>
                <w:sz w:val="38"/>
              </w:rPr>
              <w:t>("Snow CRASH"))</w:t>
            </w:r>
          </w:p>
          <w:p w14:paraId="0EDA58E7" w14:textId="77777777" w:rsidR="001C7279" w:rsidRDefault="00D05A24">
            <w:pPr>
              <w:spacing w:after="0"/>
              <w:ind w:left="-167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BFBC46A" wp14:editId="74AAF01F">
                      <wp:extent cx="6705600" cy="9525"/>
                      <wp:effectExtent l="0" t="0" r="0" b="0"/>
                      <wp:docPr id="339479" name="Group 33947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05600" cy="9525"/>
                                <a:chOff x="0" y="0"/>
                                <a:chExt cx="6705600" cy="9525"/>
                              </a:xfrm>
                            </wpg:grpSpPr>
                            <wps:wsp>
                              <wps:cNvPr id="339478" name="Shape 339478"/>
                              <wps:cNvSpPr/>
                              <wps:spPr>
                                <a:xfrm>
                                  <a:off x="0" y="0"/>
                                  <a:ext cx="6705600" cy="9525"/>
                                </a:xfrm>
                                <a:custGeom>
                                  <a:avLst/>
                                  <a:gdLst/>
                                  <a:ahLst/>
                                  <a:cxnLst/>
                                  <a:rect l="0" t="0" r="0" b="0"/>
                                  <a:pathLst>
                                    <a:path w="6705600" h="9525">
                                      <a:moveTo>
                                        <a:pt x="0" y="4763"/>
                                      </a:moveTo>
                                      <a:lnTo>
                                        <a:pt x="6705600" y="4763"/>
                                      </a:lnTo>
                                    </a:path>
                                  </a:pathLst>
                                </a:custGeom>
                                <a:ln w="9525" cap="flat">
                                  <a:miter lim="100000"/>
                                </a:ln>
                              </wps:spPr>
                              <wps:style>
                                <a:lnRef idx="1">
                                  <a:srgbClr val="000000"/>
                                </a:lnRef>
                                <a:fillRef idx="0">
                                  <a:srgbClr val="000000"/>
                                </a:fillRef>
                                <a:effectRef idx="0">
                                  <a:scrgbClr r="0" g="0" b="0"/>
                                </a:effectRef>
                                <a:fontRef idx="none"/>
                              </wps:style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39479" style="width:528pt;height:0.75pt;mso-position-horizontal-relative:char;mso-position-vertical-relative:line" coordsize="67056,95">
                      <v:shape id="Shape 339478" style="position:absolute;width:67056;height:95;left:0;top:0;" coordsize="6705600,9525" path="m0,4763l6705600,4763">
                        <v:stroke weight="0.75pt" endcap="flat" joinstyle="miter" miterlimit="1" on="true" color="#000000"/>
                        <v:fill on="false" color="#000000"/>
                      </v:shape>
                    </v:group>
                  </w:pict>
                </mc:Fallback>
              </mc:AlternateContent>
            </w:r>
          </w:p>
        </w:tc>
      </w:tr>
    </w:tbl>
    <w:p w14:paraId="085A1B1B" w14:textId="77777777" w:rsidR="001C7279" w:rsidRDefault="00D05A24">
      <w:pPr>
        <w:spacing w:after="25"/>
        <w:ind w:left="10615" w:right="1995" w:hanging="10"/>
        <w:jc w:val="right"/>
      </w:pPr>
      <w:r>
        <w:rPr>
          <w:noProof/>
        </w:rPr>
        <w:drawing>
          <wp:anchor distT="0" distB="0" distL="114300" distR="114300" simplePos="0" relativeHeight="251764736" behindDoc="0" locked="0" layoutInCell="1" allowOverlap="0" wp14:anchorId="5CCAB864" wp14:editId="6810BA27">
            <wp:simplePos x="0" y="0"/>
            <wp:positionH relativeFrom="column">
              <wp:posOffset>7686675</wp:posOffset>
            </wp:positionH>
            <wp:positionV relativeFrom="paragraph">
              <wp:posOffset>273777</wp:posOffset>
            </wp:positionV>
            <wp:extent cx="1628775" cy="9525"/>
            <wp:effectExtent l="0" t="0" r="0" b="0"/>
            <wp:wrapSquare wrapText="bothSides"/>
            <wp:docPr id="339464" name="Picture 3394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64" name="Picture 339464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5760" behindDoc="0" locked="0" layoutInCell="1" allowOverlap="0" wp14:anchorId="64C26499" wp14:editId="109A3A25">
            <wp:simplePos x="0" y="0"/>
            <wp:positionH relativeFrom="column">
              <wp:posOffset>7362825</wp:posOffset>
            </wp:positionH>
            <wp:positionV relativeFrom="paragraph">
              <wp:posOffset>883377</wp:posOffset>
            </wp:positionV>
            <wp:extent cx="2228850" cy="9525"/>
            <wp:effectExtent l="0" t="0" r="0" b="0"/>
            <wp:wrapSquare wrapText="bothSides"/>
            <wp:docPr id="339466" name="Picture 3394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66" name="Picture 339466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6784" behindDoc="0" locked="0" layoutInCell="1" allowOverlap="0" wp14:anchorId="07B55AE3" wp14:editId="536C67D7">
            <wp:simplePos x="0" y="0"/>
            <wp:positionH relativeFrom="column">
              <wp:posOffset>8391525</wp:posOffset>
            </wp:positionH>
            <wp:positionV relativeFrom="paragraph">
              <wp:posOffset>2083527</wp:posOffset>
            </wp:positionV>
            <wp:extent cx="1066800" cy="133350"/>
            <wp:effectExtent l="0" t="0" r="0" b="0"/>
            <wp:wrapSquare wrapText="bothSides"/>
            <wp:docPr id="189255" name="Picture 1892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55" name="Picture 189255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7808" behindDoc="0" locked="0" layoutInCell="1" allowOverlap="0" wp14:anchorId="00D897D9" wp14:editId="10461329">
            <wp:simplePos x="0" y="0"/>
            <wp:positionH relativeFrom="column">
              <wp:posOffset>8134350</wp:posOffset>
            </wp:positionH>
            <wp:positionV relativeFrom="paragraph">
              <wp:posOffset>2512152</wp:posOffset>
            </wp:positionV>
            <wp:extent cx="1323975" cy="38100"/>
            <wp:effectExtent l="0" t="0" r="0" b="0"/>
            <wp:wrapSquare wrapText="bothSides"/>
            <wp:docPr id="339468" name="Picture 3394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68" name="Picture 339468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8832" behindDoc="0" locked="0" layoutInCell="1" allowOverlap="0" wp14:anchorId="6B59CFA1" wp14:editId="6F7F409E">
            <wp:simplePos x="0" y="0"/>
            <wp:positionH relativeFrom="column">
              <wp:posOffset>8391525</wp:posOffset>
            </wp:positionH>
            <wp:positionV relativeFrom="paragraph">
              <wp:posOffset>2816952</wp:posOffset>
            </wp:positionV>
            <wp:extent cx="1238250" cy="9525"/>
            <wp:effectExtent l="0" t="0" r="0" b="0"/>
            <wp:wrapSquare wrapText="bothSides"/>
            <wp:docPr id="339470" name="Picture 3394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70" name="Picture 339470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69856" behindDoc="0" locked="0" layoutInCell="1" allowOverlap="0" wp14:anchorId="7FDEEFFF" wp14:editId="26A9FA8E">
            <wp:simplePos x="0" y="0"/>
            <wp:positionH relativeFrom="column">
              <wp:posOffset>9867900</wp:posOffset>
            </wp:positionH>
            <wp:positionV relativeFrom="paragraph">
              <wp:posOffset>3283677</wp:posOffset>
            </wp:positionV>
            <wp:extent cx="1409700" cy="1066800"/>
            <wp:effectExtent l="0" t="0" r="0" b="0"/>
            <wp:wrapSquare wrapText="bothSides"/>
            <wp:docPr id="189424" name="Picture 1894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24" name="Picture 18942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Your .</w:t>
      </w:r>
      <w:proofErr w:type="spellStart"/>
      <w:r>
        <w:rPr>
          <w:sz w:val="46"/>
        </w:rPr>
        <w:t>py</w:t>
      </w:r>
      <w:proofErr w:type="spellEnd"/>
      <w:r>
        <w:rPr>
          <w:sz w:val="46"/>
        </w:rPr>
        <w:t xml:space="preserve"> file can both</w:t>
      </w:r>
    </w:p>
    <w:p w14:paraId="03CE8898" w14:textId="77777777" w:rsidR="001C7279" w:rsidRDefault="00D05A24">
      <w:pPr>
        <w:spacing w:before="30" w:after="8" w:line="265" w:lineRule="auto"/>
        <w:ind w:left="495" w:right="1281" w:firstLine="510"/>
        <w:jc w:val="both"/>
      </w:pPr>
      <w:r>
        <w:rPr>
          <w:sz w:val="44"/>
        </w:rPr>
        <w:t>declare things like functions &amp; classes, and</w:t>
      </w:r>
    </w:p>
    <w:p w14:paraId="255AE206" w14:textId="77777777" w:rsidR="001C7279" w:rsidRDefault="00D05A24">
      <w:pPr>
        <w:spacing w:before="30" w:after="1440"/>
        <w:ind w:left="227" w:right="2400"/>
        <w:jc w:val="right"/>
      </w:pPr>
      <w:r>
        <w:rPr>
          <w:sz w:val="42"/>
        </w:rPr>
        <w:t>run code as well.</w:t>
      </w:r>
    </w:p>
    <w:p w14:paraId="2A9DB980" w14:textId="77777777" w:rsidR="001C7279" w:rsidRDefault="00D05A24">
      <w:pPr>
        <w:spacing w:before="48" w:after="3" w:line="265" w:lineRule="auto"/>
        <w:ind w:left="6250" w:right="1590" w:hanging="10"/>
        <w:jc w:val="right"/>
      </w:pPr>
      <w:r>
        <w:rPr>
          <w:sz w:val="44"/>
        </w:rPr>
        <w:t>But if you imported this in</w:t>
      </w:r>
    </w:p>
    <w:p w14:paraId="7FE23B9D" w14:textId="77777777" w:rsidR="001C7279" w:rsidRDefault="00D05A24">
      <w:pPr>
        <w:spacing w:before="16" w:after="3" w:line="265" w:lineRule="auto"/>
        <w:ind w:left="6250" w:right="480" w:hanging="10"/>
        <w:jc w:val="right"/>
      </w:pPr>
      <w:r>
        <w:rPr>
          <w:sz w:val="44"/>
        </w:rPr>
        <w:t>another script, it would run</w:t>
      </w:r>
      <w:r>
        <w:rPr>
          <w:noProof/>
        </w:rPr>
        <w:drawing>
          <wp:inline distT="0" distB="0" distL="0" distR="0" wp14:anchorId="61FDE93C" wp14:editId="64E97FDB">
            <wp:extent cx="209550" cy="57150"/>
            <wp:effectExtent l="0" t="0" r="0" b="0"/>
            <wp:docPr id="339474" name="Picture 3394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74" name="Picture 339474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5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5E741" w14:textId="77777777" w:rsidR="001C7279" w:rsidRDefault="00D05A24">
      <w:pPr>
        <w:spacing w:before="45" w:after="25"/>
        <w:ind w:left="10615" w:right="2385" w:hanging="10"/>
        <w:jc w:val="right"/>
      </w:pPr>
      <w:r>
        <w:rPr>
          <w:sz w:val="46"/>
        </w:rPr>
        <w:lastRenderedPageBreak/>
        <w:t>all this test code!</w:t>
      </w:r>
    </w:p>
    <w:p w14:paraId="54556DC5" w14:textId="77777777" w:rsidR="001C7279" w:rsidRDefault="00D05A24">
      <w:pPr>
        <w:tabs>
          <w:tab w:val="center" w:pos="8108"/>
        </w:tabs>
        <w:spacing w:after="191"/>
      </w:pPr>
      <w:r>
        <w:rPr>
          <w:sz w:val="70"/>
        </w:rPr>
        <w:t xml:space="preserve">The solution: the </w:t>
      </w:r>
      <w:r>
        <w:rPr>
          <w:sz w:val="70"/>
        </w:rPr>
        <w:tab/>
        <w:t>name</w:t>
      </w:r>
      <w:r>
        <w:rPr>
          <w:sz w:val="70"/>
          <w:u w:val="single" w:color="000000"/>
        </w:rPr>
        <w:t xml:space="preserve"> </w:t>
      </w:r>
      <w:r>
        <w:rPr>
          <w:sz w:val="70"/>
        </w:rPr>
        <w:t>value.</w:t>
      </w:r>
    </w:p>
    <w:p w14:paraId="6C611181" w14:textId="77777777" w:rsidR="001C7279" w:rsidRDefault="00D05A24">
      <w:pPr>
        <w:numPr>
          <w:ilvl w:val="0"/>
          <w:numId w:val="15"/>
        </w:numPr>
        <w:spacing w:after="75" w:line="265" w:lineRule="auto"/>
        <w:ind w:right="15" w:hanging="552"/>
        <w:jc w:val="both"/>
      </w:pPr>
      <w:r>
        <w:rPr>
          <w:sz w:val="52"/>
        </w:rPr>
        <w:t xml:space="preserve">The way that Python understands if you are importing a module or not is by using another "magic" variable: name </w:t>
      </w:r>
      <w:r>
        <w:rPr>
          <w:noProof/>
        </w:rPr>
        <w:drawing>
          <wp:inline distT="0" distB="0" distL="0" distR="0" wp14:anchorId="6CDAE553" wp14:editId="249C8928">
            <wp:extent cx="409575" cy="95250"/>
            <wp:effectExtent l="0" t="0" r="0" b="0"/>
            <wp:docPr id="339481" name="Picture 3394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81" name="Picture 339481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467B81" wp14:editId="3EFCD1A4">
            <wp:extent cx="85725" cy="76200"/>
            <wp:effectExtent l="0" t="0" r="0" b="0"/>
            <wp:docPr id="193247" name="Picture 1932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47" name="Picture 193247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</w:t>
      </w:r>
      <w:proofErr w:type="spellStart"/>
      <w:r>
        <w:rPr>
          <w:sz w:val="52"/>
        </w:rPr>
        <w:t>name</w:t>
      </w:r>
      <w:proofErr w:type="spellEnd"/>
      <w:r>
        <w:rPr>
          <w:sz w:val="52"/>
        </w:rPr>
        <w:t xml:space="preserve"> will be the string " main </w:t>
      </w:r>
      <w:r>
        <w:rPr>
          <w:rFonts w:ascii="Calibri" w:eastAsia="Calibri" w:hAnsi="Calibri" w:cs="Calibri"/>
          <w:sz w:val="52"/>
        </w:rPr>
        <w:t>in an actively running script...</w:t>
      </w:r>
    </w:p>
    <w:p w14:paraId="62E97421" w14:textId="77777777" w:rsidR="001C7279" w:rsidRDefault="00D05A24">
      <w:pPr>
        <w:spacing w:after="0"/>
        <w:ind w:left="180" w:right="-21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40348E3" wp14:editId="0D0FEACF">
                <wp:extent cx="11163300" cy="3467100"/>
                <wp:effectExtent l="0" t="0" r="0" b="0"/>
                <wp:docPr id="335944" name="Group 3359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163300" cy="3467100"/>
                          <a:chOff x="0" y="0"/>
                          <a:chExt cx="11163300" cy="3467100"/>
                        </a:xfrm>
                      </wpg:grpSpPr>
                      <pic:pic xmlns:pic="http://schemas.openxmlformats.org/drawingml/2006/picture">
                        <pic:nvPicPr>
                          <pic:cNvPr id="339483" name="Picture 339483"/>
                          <pic:cNvPicPr/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>
                          <a:xfrm>
                            <a:off x="0" y="847725"/>
                            <a:ext cx="11163300" cy="2619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9733" name="Rectangle 189733"/>
                        <wps:cNvSpPr/>
                        <wps:spPr>
                          <a:xfrm>
                            <a:off x="466725" y="0"/>
                            <a:ext cx="696754" cy="4813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681403" w14:textId="77777777" w:rsidR="001C7279" w:rsidRDefault="00D05A24">
                              <w:r>
                                <w:rPr>
                                  <w:sz w:val="54"/>
                                </w:rPr>
                                <w:t xml:space="preserve">bü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4" name="Rectangle 189734"/>
                        <wps:cNvSpPr/>
                        <wps:spPr>
                          <a:xfrm>
                            <a:off x="990600" y="76200"/>
                            <a:ext cx="304038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D4F9A9" w14:textId="77777777" w:rsidR="001C7279" w:rsidRDefault="00D05A24">
                              <w:r>
                                <w:rPr>
                                  <w:sz w:val="52"/>
                                </w:rPr>
                                <w:t xml:space="preserve">i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5" name="Rectangle 189735"/>
                        <wps:cNvSpPr/>
                        <wps:spPr>
                          <a:xfrm>
                            <a:off x="1219200" y="76200"/>
                            <a:ext cx="79810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CF789D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tha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6" name="Rectangle 189736"/>
                        <wps:cNvSpPr/>
                        <wps:spPr>
                          <a:xfrm>
                            <a:off x="1819275" y="76200"/>
                            <a:ext cx="988124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558AAE" w14:textId="77777777" w:rsidR="001C7279" w:rsidRDefault="00D05A24">
                              <w:r>
                                <w:rPr>
                                  <w:sz w:val="52"/>
                                </w:rPr>
                                <w:t xml:space="preserve">cod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7" name="Rectangle 189737"/>
                        <wps:cNvSpPr/>
                        <wps:spPr>
                          <a:xfrm>
                            <a:off x="2562225" y="76200"/>
                            <a:ext cx="1000792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5843CF" w14:textId="77777777" w:rsidR="001C7279" w:rsidRDefault="00D05A24">
                              <w:r>
                                <w:rPr>
                                  <w:sz w:val="52"/>
                                </w:rPr>
                                <w:t xml:space="preserve">wer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8" name="Rectangle 189738"/>
                        <wps:cNvSpPr/>
                        <wps:spPr>
                          <a:xfrm>
                            <a:off x="3314700" y="76200"/>
                            <a:ext cx="1792162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9C5B22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imported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39" name="Rectangle 189739"/>
                        <wps:cNvSpPr/>
                        <wps:spPr>
                          <a:xfrm>
                            <a:off x="4667250" y="76200"/>
                            <a:ext cx="304038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10B92C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i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40" name="Rectangle 189740"/>
                        <wps:cNvSpPr/>
                        <wps:spPr>
                          <a:xfrm>
                            <a:off x="4895850" y="76200"/>
                            <a:ext cx="71536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88BA12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will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41" name="Rectangle 189741"/>
                        <wps:cNvSpPr/>
                        <wps:spPr>
                          <a:xfrm>
                            <a:off x="5829300" y="76200"/>
                            <a:ext cx="684086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C1981E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th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42" name="Rectangle 189742"/>
                        <wps:cNvSpPr/>
                        <wps:spPr>
                          <a:xfrm>
                            <a:off x="6343650" y="52388"/>
                            <a:ext cx="1127474" cy="4117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090575" w14:textId="77777777" w:rsidR="001C7279" w:rsidRDefault="00D05A24">
                              <w:r>
                                <w:rPr>
                                  <w:sz w:val="54"/>
                                </w:rPr>
                                <w:t xml:space="preserve">nam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43" name="Rectangle 189743"/>
                        <wps:cNvSpPr/>
                        <wps:spPr>
                          <a:xfrm>
                            <a:off x="7191375" y="76200"/>
                            <a:ext cx="443389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1BBE9C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o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44" name="Rectangle 189744"/>
                        <wps:cNvSpPr/>
                        <wps:spPr>
                          <a:xfrm>
                            <a:off x="7524750" y="76200"/>
                            <a:ext cx="684086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66AE16" w14:textId="77777777" w:rsidR="001C7279" w:rsidRDefault="00D05A24">
                              <w:r>
                                <w:rPr>
                                  <w:sz w:val="50"/>
                                </w:rPr>
                                <w:t xml:space="preserve">th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9745" name="Rectangle 189745"/>
                        <wps:cNvSpPr/>
                        <wps:spPr>
                          <a:xfrm>
                            <a:off x="8039100" y="76200"/>
                            <a:ext cx="2444972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9C1E04" w14:textId="77777777" w:rsidR="001C7279" w:rsidRDefault="00D05A24">
                              <w:r>
                                <w:rPr>
                                  <w:sz w:val="50"/>
                                </w:rPr>
                                <w:t>script/module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35944" style="width:879pt;height:273pt;mso-position-horizontal-relative:char;mso-position-vertical-relative:line" coordsize="111633,34671">
                <v:shape id="Picture 339483" style="position:absolute;width:111633;height:26193;left:0;top:8477;" filled="f">
                  <v:imagedata r:id="rId203"/>
                </v:shape>
                <v:rect id="Rectangle 189733" style="position:absolute;width:6967;height:4813;left:4667;top: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4"/>
                          </w:rPr>
                          <w:t xml:space="preserve">büt </w:t>
                        </w:r>
                      </w:p>
                    </w:txbxContent>
                  </v:textbox>
                </v:rect>
                <v:rect id="Rectangle 189734" style="position:absolute;width:3040;height:3800;left:9906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2"/>
                          </w:rPr>
                          <w:t xml:space="preserve">if </w:t>
                        </w:r>
                      </w:p>
                    </w:txbxContent>
                  </v:textbox>
                </v:rect>
                <v:rect id="Rectangle 189735" style="position:absolute;width:7981;height:3800;left:12192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that </w:t>
                        </w:r>
                      </w:p>
                    </w:txbxContent>
                  </v:textbox>
                </v:rect>
                <v:rect id="Rectangle 189736" style="position:absolute;width:9881;height:3800;left:18192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2"/>
                          </w:rPr>
                          <w:t xml:space="preserve">code </w:t>
                        </w:r>
                      </w:p>
                    </w:txbxContent>
                  </v:textbox>
                </v:rect>
                <v:rect id="Rectangle 189737" style="position:absolute;width:10007;height:3800;left:25622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2"/>
                          </w:rPr>
                          <w:t xml:space="preserve">were </w:t>
                        </w:r>
                      </w:p>
                    </w:txbxContent>
                  </v:textbox>
                </v:rect>
                <v:rect id="Rectangle 189738" style="position:absolute;width:17921;height:3800;left:33147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imported, </w:t>
                        </w:r>
                      </w:p>
                    </w:txbxContent>
                  </v:textbox>
                </v:rect>
                <v:rect id="Rectangle 189739" style="position:absolute;width:3040;height:3800;left:46672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it </w:t>
                        </w:r>
                      </w:p>
                    </w:txbxContent>
                  </v:textbox>
                </v:rect>
                <v:rect id="Rectangle 189740" style="position:absolute;width:7153;height:3800;left:48958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will </w:t>
                        </w:r>
                      </w:p>
                    </w:txbxContent>
                  </v:textbox>
                </v:rect>
                <v:rect id="Rectangle 189741" style="position:absolute;width:6840;height:3800;left:58293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the </w:t>
                        </w:r>
                      </w:p>
                    </w:txbxContent>
                  </v:textbox>
                </v:rect>
                <v:rect id="Rectangle 189742" style="position:absolute;width:11274;height:4117;left:63436;top:52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4"/>
                          </w:rPr>
                          <w:t xml:space="preserve">name </w:t>
                        </w:r>
                      </w:p>
                    </w:txbxContent>
                  </v:textbox>
                </v:rect>
                <v:rect id="Rectangle 189743" style="position:absolute;width:4433;height:3800;left:71913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of </w:t>
                        </w:r>
                      </w:p>
                    </w:txbxContent>
                  </v:textbox>
                </v:rect>
                <v:rect id="Rectangle 189744" style="position:absolute;width:6840;height:3800;left:75247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the </w:t>
                        </w:r>
                      </w:p>
                    </w:txbxContent>
                  </v:textbox>
                </v:rect>
                <v:rect id="Rectangle 189745" style="position:absolute;width:24449;height:3800;left:80391;top:76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</w:pPr>
                        <w:r>
                          <w:rPr>
                            <w:sz w:val="50"/>
                          </w:rPr>
                          <w:t xml:space="preserve">script/module.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118EFFA" w14:textId="77777777" w:rsidR="001C7279" w:rsidRDefault="00D05A24">
      <w:pPr>
        <w:tabs>
          <w:tab w:val="center" w:pos="3188"/>
          <w:tab w:val="center" w:pos="7665"/>
          <w:tab w:val="center" w:pos="12833"/>
        </w:tabs>
        <w:spacing w:after="0"/>
      </w:pPr>
      <w:r>
        <w:rPr>
          <w:sz w:val="68"/>
        </w:rPr>
        <w:tab/>
        <w:t>Testing the value of</w:t>
      </w:r>
      <w:r>
        <w:rPr>
          <w:sz w:val="68"/>
        </w:rPr>
        <w:tab/>
        <w:t>name</w:t>
      </w:r>
      <w:r>
        <w:rPr>
          <w:sz w:val="68"/>
        </w:rPr>
        <w:tab/>
        <w:t>is important for modules!</w:t>
      </w:r>
    </w:p>
    <w:p w14:paraId="24BB296E" w14:textId="77777777" w:rsidR="001C7279" w:rsidRDefault="00D05A24">
      <w:pPr>
        <w:spacing w:after="1337"/>
        <w:ind w:left="-255"/>
      </w:pPr>
      <w:r>
        <w:rPr>
          <w:noProof/>
        </w:rPr>
        <w:drawing>
          <wp:inline distT="0" distB="0" distL="0" distR="0" wp14:anchorId="36AFBF79" wp14:editId="0F51483F">
            <wp:extent cx="7429500" cy="276225"/>
            <wp:effectExtent l="0" t="0" r="0" b="0"/>
            <wp:docPr id="200573" name="Picture 2005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73" name="Picture 200573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74295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-259" w:tblpY="-1292"/>
        <w:tblOverlap w:val="never"/>
        <w:tblW w:w="11706" w:type="dxa"/>
        <w:tblInd w:w="0" w:type="dxa"/>
        <w:tblCellMar>
          <w:top w:w="50" w:type="dxa"/>
          <w:left w:w="139" w:type="dxa"/>
          <w:bottom w:w="0" w:type="dxa"/>
          <w:right w:w="587" w:type="dxa"/>
        </w:tblCellMar>
        <w:tblLook w:val="04A0" w:firstRow="1" w:lastRow="0" w:firstColumn="1" w:lastColumn="0" w:noHBand="0" w:noVBand="1"/>
      </w:tblPr>
      <w:tblGrid>
        <w:gridCol w:w="11707"/>
      </w:tblGrid>
      <w:tr w:rsidR="001C7279" w14:paraId="0FF01584" w14:textId="77777777">
        <w:trPr>
          <w:trHeight w:val="2306"/>
        </w:trPr>
        <w:tc>
          <w:tcPr>
            <w:tcW w:w="11706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B31321C" w14:textId="77777777" w:rsidR="001C7279" w:rsidRDefault="00D05A24">
            <w:pPr>
              <w:spacing w:after="0" w:line="266" w:lineRule="auto"/>
              <w:ind w:left="15" w:right="7125" w:hanging="15"/>
              <w:jc w:val="both"/>
            </w:pPr>
            <w:r>
              <w:rPr>
                <w:sz w:val="40"/>
              </w:rPr>
              <w:lastRenderedPageBreak/>
              <w:t xml:space="preserve"># ** book_titler.py def </w:t>
            </w:r>
            <w:proofErr w:type="spellStart"/>
            <w:r>
              <w:rPr>
                <w:sz w:val="40"/>
              </w:rPr>
              <w:t>book_title</w:t>
            </w:r>
            <w:proofErr w:type="spellEnd"/>
            <w:r>
              <w:rPr>
                <w:sz w:val="40"/>
              </w:rPr>
              <w:t>(name</w:t>
            </w:r>
            <w:proofErr w:type="gramStart"/>
            <w:r>
              <w:rPr>
                <w:sz w:val="40"/>
              </w:rPr>
              <w:t>) :</w:t>
            </w:r>
            <w:proofErr w:type="gramEnd"/>
          </w:p>
          <w:p w14:paraId="695C2B25" w14:textId="77777777" w:rsidR="001C7279" w:rsidRDefault="00D05A24">
            <w:pPr>
              <w:spacing w:after="0"/>
              <w:ind w:left="1440"/>
            </w:pPr>
            <w:r>
              <w:rPr>
                <w:sz w:val="40"/>
              </w:rPr>
              <w:t># the rest of the function.</w:t>
            </w:r>
          </w:p>
        </w:tc>
      </w:tr>
      <w:tr w:rsidR="001C7279" w14:paraId="071D9FA5" w14:textId="77777777">
        <w:trPr>
          <w:trHeight w:val="1343"/>
        </w:trPr>
        <w:tc>
          <w:tcPr>
            <w:tcW w:w="1170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8763216" w14:textId="77777777" w:rsidR="001C7279" w:rsidRDefault="00D05A24">
            <w:pPr>
              <w:tabs>
                <w:tab w:val="center" w:pos="2723"/>
                <w:tab w:val="center" w:pos="5175"/>
              </w:tabs>
              <w:spacing w:after="0"/>
            </w:pPr>
            <w:r>
              <w:rPr>
                <w:sz w:val="36"/>
              </w:rPr>
              <w:t>if (</w:t>
            </w:r>
            <w:r>
              <w:rPr>
                <w:sz w:val="36"/>
              </w:rPr>
              <w:tab/>
              <w:t>name</w:t>
            </w:r>
            <w:r>
              <w:rPr>
                <w:noProof/>
              </w:rPr>
              <w:drawing>
                <wp:inline distT="0" distB="0" distL="0" distR="0" wp14:anchorId="3C4D50B5" wp14:editId="7D1E15F4">
                  <wp:extent cx="990600" cy="171450"/>
                  <wp:effectExtent l="0" t="0" r="0" b="0"/>
                  <wp:docPr id="200507" name="Picture 2005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507" name="Picture 200507"/>
                          <pic:cNvPicPr/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6"/>
              </w:rPr>
              <w:t>main</w:t>
            </w:r>
            <w:r>
              <w:rPr>
                <w:sz w:val="36"/>
              </w:rPr>
              <w:tab/>
            </w:r>
            <w:r>
              <w:rPr>
                <w:noProof/>
              </w:rPr>
              <w:drawing>
                <wp:inline distT="0" distB="0" distL="0" distR="0" wp14:anchorId="063D288E" wp14:editId="73498D40">
                  <wp:extent cx="38100" cy="28575"/>
                  <wp:effectExtent l="0" t="0" r="0" b="0"/>
                  <wp:docPr id="200508" name="Picture 2005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508" name="Picture 200508"/>
                          <pic:cNvPicPr/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6C3442" w14:textId="77777777" w:rsidR="001C7279" w:rsidRDefault="00D05A24">
            <w:pPr>
              <w:spacing w:after="0"/>
              <w:ind w:left="1455"/>
            </w:pPr>
            <w:r>
              <w:rPr>
                <w:sz w:val="38"/>
              </w:rPr>
              <w:t>print (</w:t>
            </w:r>
            <w:proofErr w:type="spellStart"/>
            <w:r>
              <w:rPr>
                <w:sz w:val="38"/>
              </w:rPr>
              <w:t>book_</w:t>
            </w:r>
            <w:proofErr w:type="gramStart"/>
            <w:r>
              <w:rPr>
                <w:sz w:val="38"/>
              </w:rPr>
              <w:t>title</w:t>
            </w:r>
            <w:proofErr w:type="spellEnd"/>
            <w:r>
              <w:rPr>
                <w:sz w:val="38"/>
              </w:rPr>
              <w:t>(</w:t>
            </w:r>
            <w:proofErr w:type="gramEnd"/>
            <w:r>
              <w:rPr>
                <w:sz w:val="38"/>
              </w:rPr>
              <w:t xml:space="preserve">"do ANDROIDS </w:t>
            </w:r>
            <w:proofErr w:type="spellStart"/>
            <w:r>
              <w:rPr>
                <w:sz w:val="38"/>
              </w:rPr>
              <w:t>drEam</w:t>
            </w:r>
            <w:proofErr w:type="spellEnd"/>
            <w:r>
              <w:rPr>
                <w:sz w:val="38"/>
              </w:rPr>
              <w:t xml:space="preserve"> OF </w:t>
            </w:r>
            <w:proofErr w:type="spellStart"/>
            <w:r>
              <w:rPr>
                <w:sz w:val="38"/>
              </w:rPr>
              <w:t>ELECTRic</w:t>
            </w:r>
            <w:proofErr w:type="spellEnd"/>
            <w:r>
              <w:rPr>
                <w:sz w:val="38"/>
              </w:rPr>
              <w:t xml:space="preserve"> SHEEP?'</w:t>
            </w:r>
          </w:p>
        </w:tc>
      </w:tr>
      <w:tr w:rsidR="001C7279" w14:paraId="1E84E825" w14:textId="77777777">
        <w:trPr>
          <w:trHeight w:val="266"/>
        </w:trPr>
        <w:tc>
          <w:tcPr>
            <w:tcW w:w="1170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682445A" w14:textId="77777777" w:rsidR="001C7279" w:rsidRDefault="001C7279"/>
        </w:tc>
      </w:tr>
    </w:tbl>
    <w:p w14:paraId="6BCA96CD" w14:textId="77777777" w:rsidR="001C7279" w:rsidRDefault="00D05A24">
      <w:pPr>
        <w:spacing w:after="776" w:line="265" w:lineRule="auto"/>
        <w:ind w:left="5100" w:right="420" w:hanging="75"/>
        <w:jc w:val="both"/>
      </w:pPr>
      <w:r>
        <w:rPr>
          <w:sz w:val="44"/>
        </w:rPr>
        <w:t xml:space="preserve">To ensure that code </w:t>
      </w:r>
      <w:proofErr w:type="gramStart"/>
      <w:r>
        <w:rPr>
          <w:sz w:val="44"/>
        </w:rPr>
        <w:t>doesn't</w:t>
      </w:r>
      <w:proofErr w:type="gramEnd"/>
      <w:r>
        <w:rPr>
          <w:sz w:val="44"/>
        </w:rPr>
        <w:t xml:space="preserve"> run when you "import" the script as a module, test if this is the "main file".</w:t>
      </w:r>
    </w:p>
    <w:p w14:paraId="56081BA0" w14:textId="77777777" w:rsidR="001C7279" w:rsidRDefault="00D05A24">
      <w:pPr>
        <w:spacing w:after="36" w:line="265" w:lineRule="auto"/>
        <w:ind w:left="10" w:right="675" w:hanging="10"/>
        <w:jc w:val="right"/>
      </w:pPr>
      <w:r>
        <w:rPr>
          <w:noProof/>
        </w:rPr>
        <w:drawing>
          <wp:anchor distT="0" distB="0" distL="114300" distR="114300" simplePos="0" relativeHeight="251770880" behindDoc="0" locked="0" layoutInCell="1" allowOverlap="0" wp14:anchorId="67BCBCE5" wp14:editId="4EA785B7">
            <wp:simplePos x="0" y="0"/>
            <wp:positionH relativeFrom="column">
              <wp:posOffset>-200024</wp:posOffset>
            </wp:positionH>
            <wp:positionV relativeFrom="paragraph">
              <wp:posOffset>15371</wp:posOffset>
            </wp:positionV>
            <wp:extent cx="7505700" cy="1657350"/>
            <wp:effectExtent l="0" t="0" r="0" b="0"/>
            <wp:wrapSquare wrapText="bothSides"/>
            <wp:docPr id="339484" name="Picture 3394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84" name="Picture 339484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75057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1904" behindDoc="0" locked="0" layoutInCell="1" allowOverlap="0" wp14:anchorId="0BC1A63C" wp14:editId="1F12FCBA">
            <wp:simplePos x="0" y="0"/>
            <wp:positionH relativeFrom="column">
              <wp:posOffset>9744075</wp:posOffset>
            </wp:positionH>
            <wp:positionV relativeFrom="paragraph">
              <wp:posOffset>253496</wp:posOffset>
            </wp:positionV>
            <wp:extent cx="571500" cy="19050"/>
            <wp:effectExtent l="0" t="0" r="0" b="0"/>
            <wp:wrapSquare wrapText="bothSides"/>
            <wp:docPr id="200428" name="Picture 2004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28" name="Picture 200428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1" allowOverlap="0" wp14:anchorId="36763680" wp14:editId="7015988D">
            <wp:simplePos x="0" y="0"/>
            <wp:positionH relativeFrom="column">
              <wp:posOffset>8343900</wp:posOffset>
            </wp:positionH>
            <wp:positionV relativeFrom="paragraph">
              <wp:posOffset>824996</wp:posOffset>
            </wp:positionV>
            <wp:extent cx="1600200" cy="47625"/>
            <wp:effectExtent l="0" t="0" r="0" b="0"/>
            <wp:wrapSquare wrapText="bothSides"/>
            <wp:docPr id="339486" name="Picture 3394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86" name="Picture 339486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3952" behindDoc="0" locked="0" layoutInCell="1" allowOverlap="0" wp14:anchorId="078A4114" wp14:editId="5DEF4673">
            <wp:simplePos x="0" y="0"/>
            <wp:positionH relativeFrom="column">
              <wp:posOffset>8343900</wp:posOffset>
            </wp:positionH>
            <wp:positionV relativeFrom="paragraph">
              <wp:posOffset>1167896</wp:posOffset>
            </wp:positionV>
            <wp:extent cx="1162050" cy="161925"/>
            <wp:effectExtent l="0" t="0" r="0" b="0"/>
            <wp:wrapSquare wrapText="bothSides"/>
            <wp:docPr id="200459" name="Picture 2004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59" name="Picture 200459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4976" behindDoc="0" locked="0" layoutInCell="1" allowOverlap="0" wp14:anchorId="3F6E8DBB" wp14:editId="0F40249D">
            <wp:simplePos x="0" y="0"/>
            <wp:positionH relativeFrom="column">
              <wp:posOffset>10887075</wp:posOffset>
            </wp:positionH>
            <wp:positionV relativeFrom="paragraph">
              <wp:posOffset>1225046</wp:posOffset>
            </wp:positionV>
            <wp:extent cx="390525" cy="952500"/>
            <wp:effectExtent l="0" t="0" r="0" b="0"/>
            <wp:wrapSquare wrapText="bothSides"/>
            <wp:docPr id="200575" name="Picture 2005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75" name="Picture 200575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This code makes your .</w:t>
      </w:r>
      <w:proofErr w:type="spellStart"/>
      <w:r>
        <w:rPr>
          <w:sz w:val="44"/>
        </w:rPr>
        <w:t>py</w:t>
      </w:r>
      <w:proofErr w:type="spellEnd"/>
    </w:p>
    <w:p w14:paraId="1018AB5C" w14:textId="77777777" w:rsidR="001C7279" w:rsidRDefault="00D05A24">
      <w:pPr>
        <w:spacing w:before="67" w:after="20" w:line="225" w:lineRule="auto"/>
        <w:ind w:left="5725" w:right="-5835" w:hanging="10"/>
        <w:jc w:val="center"/>
      </w:pPr>
      <w:r>
        <w:rPr>
          <w:sz w:val="44"/>
        </w:rPr>
        <w:t xml:space="preserve">file </w:t>
      </w:r>
      <w:proofErr w:type="gramStart"/>
      <w:r>
        <w:rPr>
          <w:sz w:val="44"/>
        </w:rPr>
        <w:t>dynamic;</w:t>
      </w:r>
      <w:proofErr w:type="gramEnd"/>
      <w:r>
        <w:rPr>
          <w:sz w:val="44"/>
        </w:rPr>
        <w:t xml:space="preserve"> it can act as a module, and as an</w:t>
      </w:r>
    </w:p>
    <w:p w14:paraId="1D72A0EC" w14:textId="77777777" w:rsidR="001C7279" w:rsidRDefault="00D05A24">
      <w:pPr>
        <w:spacing w:before="60" w:after="25"/>
        <w:ind w:left="10" w:right="1395" w:hanging="10"/>
        <w:jc w:val="right"/>
      </w:pPr>
      <w:r>
        <w:rPr>
          <w:sz w:val="46"/>
        </w:rPr>
        <w:t>executable script.</w:t>
      </w:r>
    </w:p>
    <w:p w14:paraId="51942F90" w14:textId="77777777" w:rsidR="001C7279" w:rsidRDefault="00D05A24">
      <w:pPr>
        <w:spacing w:after="0"/>
        <w:ind w:left="390"/>
      </w:pPr>
      <w:r>
        <w:rPr>
          <w:sz w:val="66"/>
        </w:rPr>
        <w:t>The syntax to import a module:</w:t>
      </w:r>
    </w:p>
    <w:p w14:paraId="3CF17922" w14:textId="77777777" w:rsidR="001C7279" w:rsidRDefault="00D05A24">
      <w:pPr>
        <w:spacing w:after="25"/>
        <w:ind w:left="250" w:right="1665" w:hanging="10"/>
        <w:jc w:val="right"/>
      </w:pPr>
      <w:r>
        <w:rPr>
          <w:noProof/>
        </w:rPr>
        <w:lastRenderedPageBreak/>
        <w:drawing>
          <wp:anchor distT="0" distB="0" distL="114300" distR="114300" simplePos="0" relativeHeight="251776000" behindDoc="0" locked="0" layoutInCell="1" allowOverlap="0" wp14:anchorId="2AC9612B" wp14:editId="0AA18910">
            <wp:simplePos x="0" y="0"/>
            <wp:positionH relativeFrom="column">
              <wp:posOffset>8001000</wp:posOffset>
            </wp:positionH>
            <wp:positionV relativeFrom="paragraph">
              <wp:posOffset>-205056</wp:posOffset>
            </wp:positionV>
            <wp:extent cx="923925" cy="171450"/>
            <wp:effectExtent l="0" t="0" r="0" b="0"/>
            <wp:wrapSquare wrapText="bothSides"/>
            <wp:docPr id="206736" name="Picture 2067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36" name="Picture 206736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7024" behindDoc="0" locked="0" layoutInCell="1" allowOverlap="0" wp14:anchorId="7213E780" wp14:editId="00A51EA7">
            <wp:simplePos x="0" y="0"/>
            <wp:positionH relativeFrom="column">
              <wp:posOffset>152400</wp:posOffset>
            </wp:positionH>
            <wp:positionV relativeFrom="paragraph">
              <wp:posOffset>-205056</wp:posOffset>
            </wp:positionV>
            <wp:extent cx="5295900" cy="2343150"/>
            <wp:effectExtent l="0" t="0" r="0" b="0"/>
            <wp:wrapSquare wrapText="bothSides"/>
            <wp:docPr id="339492" name="Picture 3394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92" name="Picture 339492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8048" behindDoc="0" locked="0" layoutInCell="1" allowOverlap="0" wp14:anchorId="5995979A" wp14:editId="5AE5CBDB">
            <wp:simplePos x="0" y="0"/>
            <wp:positionH relativeFrom="column">
              <wp:posOffset>6981825</wp:posOffset>
            </wp:positionH>
            <wp:positionV relativeFrom="paragraph">
              <wp:posOffset>252143</wp:posOffset>
            </wp:positionV>
            <wp:extent cx="1943100" cy="85725"/>
            <wp:effectExtent l="0" t="0" r="0" b="0"/>
            <wp:wrapSquare wrapText="bothSides"/>
            <wp:docPr id="339494" name="Picture 3394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94" name="Picture 339494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 xml:space="preserve">You can import a module and </w:t>
      </w:r>
      <w:proofErr w:type="gramStart"/>
      <w:r>
        <w:rPr>
          <w:sz w:val="46"/>
        </w:rPr>
        <w:t>retain</w:t>
      </w:r>
      <w:proofErr w:type="gramEnd"/>
    </w:p>
    <w:p w14:paraId="16C0F4AE" w14:textId="77777777" w:rsidR="001C7279" w:rsidRDefault="00D05A24">
      <w:pPr>
        <w:spacing w:before="25" w:after="2580"/>
        <w:ind w:left="240" w:right="3495"/>
        <w:jc w:val="right"/>
      </w:pPr>
      <w:r>
        <w:rPr>
          <w:sz w:val="48"/>
        </w:rPr>
        <w:t>its namespace</w:t>
      </w:r>
    </w:p>
    <w:p w14:paraId="03777D33" w14:textId="77777777" w:rsidR="001C7279" w:rsidRDefault="00D05A24">
      <w:pPr>
        <w:spacing w:before="61" w:after="424" w:line="265" w:lineRule="auto"/>
        <w:ind w:left="645" w:right="1785" w:hanging="150"/>
        <w:jc w:val="both"/>
      </w:pPr>
      <w:r>
        <w:rPr>
          <w:noProof/>
        </w:rPr>
        <w:drawing>
          <wp:anchor distT="0" distB="0" distL="114300" distR="114300" simplePos="0" relativeHeight="251779072" behindDoc="0" locked="0" layoutInCell="1" allowOverlap="0" wp14:anchorId="3CCA7EDB" wp14:editId="3F71596C">
            <wp:simplePos x="0" y="0"/>
            <wp:positionH relativeFrom="column">
              <wp:posOffset>8248650</wp:posOffset>
            </wp:positionH>
            <wp:positionV relativeFrom="paragraph">
              <wp:posOffset>-239062</wp:posOffset>
            </wp:positionV>
            <wp:extent cx="1181100" cy="200025"/>
            <wp:effectExtent l="0" t="0" r="0" b="0"/>
            <wp:wrapSquare wrapText="bothSides"/>
            <wp:docPr id="206803" name="Picture 2068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03" name="Picture 206803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0096" behindDoc="0" locked="0" layoutInCell="1" allowOverlap="0" wp14:anchorId="7A80511C" wp14:editId="27B486F3">
            <wp:simplePos x="0" y="0"/>
            <wp:positionH relativeFrom="column">
              <wp:posOffset>38100</wp:posOffset>
            </wp:positionH>
            <wp:positionV relativeFrom="paragraph">
              <wp:posOffset>-239062</wp:posOffset>
            </wp:positionV>
            <wp:extent cx="5419725" cy="2295525"/>
            <wp:effectExtent l="0" t="0" r="0" b="0"/>
            <wp:wrapSquare wrapText="bothSides"/>
            <wp:docPr id="339498" name="Picture 3394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498" name="Picture 339498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44"/>
        </w:rPr>
        <w:t>Or,</w:t>
      </w:r>
      <w:proofErr w:type="gramEnd"/>
      <w:r>
        <w:rPr>
          <w:sz w:val="44"/>
        </w:rPr>
        <w:t xml:space="preserve"> you can import anything within the module, without retaining its namespace</w:t>
      </w:r>
    </w:p>
    <w:p w14:paraId="1A0AB3AB" w14:textId="77777777" w:rsidR="001C7279" w:rsidRDefault="00D05A24">
      <w:pPr>
        <w:spacing w:after="0"/>
        <w:ind w:left="60" w:right="-210"/>
        <w:jc w:val="right"/>
      </w:pPr>
      <w:r>
        <w:rPr>
          <w:rFonts w:ascii="Times New Roman" w:eastAsia="Times New Roman" w:hAnsi="Times New Roman" w:cs="Times New Roman"/>
          <w:sz w:val="54"/>
        </w:rPr>
        <w:t>Be warned; this overwrite</w:t>
      </w:r>
      <w:r>
        <w:rPr>
          <w:rFonts w:ascii="Times New Roman" w:eastAsia="Times New Roman" w:hAnsi="Times New Roman" w:cs="Times New Roman"/>
          <w:sz w:val="54"/>
        </w:rPr>
        <w:t>s!</w:t>
      </w:r>
      <w:r>
        <w:rPr>
          <w:noProof/>
        </w:rPr>
        <w:drawing>
          <wp:inline distT="0" distB="0" distL="0" distR="0" wp14:anchorId="53A9E1C8" wp14:editId="374796C4">
            <wp:extent cx="1409700" cy="1066800"/>
            <wp:effectExtent l="0" t="0" r="0" b="0"/>
            <wp:docPr id="339500" name="Picture 3395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00" name="Picture 339500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6C0F" w14:textId="77777777" w:rsidR="001C7279" w:rsidRDefault="00D05A24">
      <w:pPr>
        <w:spacing w:after="571"/>
        <w:ind w:left="400" w:right="15" w:hanging="10"/>
      </w:pPr>
      <w:r>
        <w:rPr>
          <w:sz w:val="70"/>
        </w:rPr>
        <w:lastRenderedPageBreak/>
        <w:t>You can "nickname" your imports:</w:t>
      </w:r>
    </w:p>
    <w:p w14:paraId="108D3320" w14:textId="77777777" w:rsidR="001C7279" w:rsidRDefault="00D05A24">
      <w:pPr>
        <w:spacing w:before="37" w:after="8" w:line="265" w:lineRule="auto"/>
        <w:ind w:left="925" w:right="1281" w:hanging="10"/>
        <w:jc w:val="both"/>
      </w:pPr>
      <w:r>
        <w:rPr>
          <w:noProof/>
        </w:rPr>
        <w:drawing>
          <wp:anchor distT="0" distB="0" distL="114300" distR="114300" simplePos="0" relativeHeight="251781120" behindDoc="0" locked="0" layoutInCell="1" allowOverlap="0" wp14:anchorId="506FA043" wp14:editId="656419FB">
            <wp:simplePos x="0" y="0"/>
            <wp:positionH relativeFrom="column">
              <wp:posOffset>4943475</wp:posOffset>
            </wp:positionH>
            <wp:positionV relativeFrom="paragraph">
              <wp:posOffset>-414168</wp:posOffset>
            </wp:positionV>
            <wp:extent cx="5762625" cy="2305050"/>
            <wp:effectExtent l="0" t="0" r="0" b="0"/>
            <wp:wrapSquare wrapText="bothSides"/>
            <wp:docPr id="339502" name="Picture 3395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02" name="Picture 339502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2144" behindDoc="0" locked="0" layoutInCell="1" allowOverlap="0" wp14:anchorId="4C45A4C0" wp14:editId="26CE292D">
            <wp:simplePos x="0" y="0"/>
            <wp:positionH relativeFrom="column">
              <wp:posOffset>2781300</wp:posOffset>
            </wp:positionH>
            <wp:positionV relativeFrom="paragraph">
              <wp:posOffset>-261768</wp:posOffset>
            </wp:positionV>
            <wp:extent cx="1171575" cy="238125"/>
            <wp:effectExtent l="0" t="0" r="0" b="0"/>
            <wp:wrapSquare wrapText="bothSides"/>
            <wp:docPr id="214743" name="Picture 214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43" name="Picture 214743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3168" behindDoc="0" locked="0" layoutInCell="1" allowOverlap="0" wp14:anchorId="4E0E6B81" wp14:editId="1A3F0AA2">
            <wp:simplePos x="0" y="0"/>
            <wp:positionH relativeFrom="column">
              <wp:posOffset>1466850</wp:posOffset>
            </wp:positionH>
            <wp:positionV relativeFrom="paragraph">
              <wp:posOffset>271631</wp:posOffset>
            </wp:positionV>
            <wp:extent cx="923925" cy="19050"/>
            <wp:effectExtent l="0" t="0" r="0" b="0"/>
            <wp:wrapSquare wrapText="bothSides"/>
            <wp:docPr id="214735" name="Picture 2147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5" name="Picture 214735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 xml:space="preserve">If you want a quick, shorthand </w:t>
      </w:r>
      <w:proofErr w:type="gramStart"/>
      <w:r>
        <w:rPr>
          <w:sz w:val="44"/>
        </w:rPr>
        <w:t>name</w:t>
      </w:r>
      <w:proofErr w:type="gramEnd"/>
    </w:p>
    <w:p w14:paraId="13EF0488" w14:textId="77777777" w:rsidR="001C7279" w:rsidRDefault="00D05A24">
      <w:pPr>
        <w:spacing w:before="39" w:after="1923" w:line="265" w:lineRule="auto"/>
        <w:ind w:left="2340" w:right="690" w:hanging="1575"/>
      </w:pPr>
      <w:r>
        <w:rPr>
          <w:sz w:val="46"/>
        </w:rPr>
        <w:t xml:space="preserve">you can "import as" to give an alias </w:t>
      </w:r>
      <w:r>
        <w:rPr>
          <w:noProof/>
        </w:rPr>
        <w:drawing>
          <wp:inline distT="0" distB="0" distL="0" distR="0" wp14:anchorId="7F87A95C" wp14:editId="12793DB0">
            <wp:extent cx="9525" cy="9525"/>
            <wp:effectExtent l="0" t="0" r="0" b="0"/>
            <wp:docPr id="214781" name="Picture 2147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81" name="Picture 214781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46"/>
        </w:rPr>
        <w:t>to what you import.</w:t>
      </w:r>
    </w:p>
    <w:p w14:paraId="538D87D5" w14:textId="77777777" w:rsidR="001C7279" w:rsidRDefault="00D05A24">
      <w:pPr>
        <w:spacing w:after="4" w:line="265" w:lineRule="auto"/>
        <w:ind w:left="700" w:hanging="10"/>
      </w:pPr>
      <w:r>
        <w:rPr>
          <w:noProof/>
        </w:rPr>
        <w:lastRenderedPageBreak/>
        <w:drawing>
          <wp:anchor distT="0" distB="0" distL="114300" distR="114300" simplePos="0" relativeHeight="251784192" behindDoc="0" locked="0" layoutInCell="1" allowOverlap="0" wp14:anchorId="504047CD" wp14:editId="4D0F6C86">
            <wp:simplePos x="0" y="0"/>
            <wp:positionH relativeFrom="column">
              <wp:posOffset>5353050</wp:posOffset>
            </wp:positionH>
            <wp:positionV relativeFrom="paragraph">
              <wp:posOffset>-268435</wp:posOffset>
            </wp:positionV>
            <wp:extent cx="5924550" cy="2514600"/>
            <wp:effectExtent l="0" t="0" r="0" b="0"/>
            <wp:wrapSquare wrapText="bothSides"/>
            <wp:docPr id="339506" name="Picture 3395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06" name="Picture 339506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5216" behindDoc="0" locked="0" layoutInCell="1" allowOverlap="0" wp14:anchorId="63C31D7B" wp14:editId="4F4ED87E">
            <wp:simplePos x="0" y="0"/>
            <wp:positionH relativeFrom="column">
              <wp:posOffset>1000125</wp:posOffset>
            </wp:positionH>
            <wp:positionV relativeFrom="paragraph">
              <wp:posOffset>255439</wp:posOffset>
            </wp:positionV>
            <wp:extent cx="723900" cy="9525"/>
            <wp:effectExtent l="0" t="0" r="0" b="0"/>
            <wp:wrapSquare wrapText="bothSides"/>
            <wp:docPr id="214686" name="Picture 2146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86" name="Picture 214686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6240" behindDoc="0" locked="0" layoutInCell="1" allowOverlap="0" wp14:anchorId="1ED42754" wp14:editId="4BF574EB">
            <wp:simplePos x="0" y="0"/>
            <wp:positionH relativeFrom="column">
              <wp:posOffset>2981325</wp:posOffset>
            </wp:positionH>
            <wp:positionV relativeFrom="paragraph">
              <wp:posOffset>255439</wp:posOffset>
            </wp:positionV>
            <wp:extent cx="152400" cy="9525"/>
            <wp:effectExtent l="0" t="0" r="0" b="0"/>
            <wp:wrapSquare wrapText="bothSides"/>
            <wp:docPr id="214138" name="Picture 2141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138" name="Picture 214138"/>
                    <pic:cNvPicPr/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7264" behindDoc="0" locked="0" layoutInCell="1" allowOverlap="0" wp14:anchorId="22932614" wp14:editId="0228846B">
            <wp:simplePos x="0" y="0"/>
            <wp:positionH relativeFrom="column">
              <wp:posOffset>1000125</wp:posOffset>
            </wp:positionH>
            <wp:positionV relativeFrom="paragraph">
              <wp:posOffset>560239</wp:posOffset>
            </wp:positionV>
            <wp:extent cx="723900" cy="9525"/>
            <wp:effectExtent l="0" t="0" r="0" b="0"/>
            <wp:wrapSquare wrapText="bothSides"/>
            <wp:docPr id="214707" name="Picture 2147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07" name="Picture 214707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8288" behindDoc="0" locked="0" layoutInCell="1" allowOverlap="0" wp14:anchorId="676CA45B" wp14:editId="4DEA2CB3">
            <wp:simplePos x="0" y="0"/>
            <wp:positionH relativeFrom="column">
              <wp:posOffset>2590800</wp:posOffset>
            </wp:positionH>
            <wp:positionV relativeFrom="paragraph">
              <wp:posOffset>560239</wp:posOffset>
            </wp:positionV>
            <wp:extent cx="1971675" cy="19050"/>
            <wp:effectExtent l="0" t="0" r="0" b="0"/>
            <wp:wrapSquare wrapText="bothSides"/>
            <wp:docPr id="339508" name="Picture 3395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08" name="Picture 339508"/>
                    <pic:cNvPicPr/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89312" behindDoc="0" locked="0" layoutInCell="1" allowOverlap="0" wp14:anchorId="2BC1A040" wp14:editId="3E2D8D31">
            <wp:simplePos x="0" y="0"/>
            <wp:positionH relativeFrom="column">
              <wp:posOffset>1000125</wp:posOffset>
            </wp:positionH>
            <wp:positionV relativeFrom="paragraph">
              <wp:posOffset>865039</wp:posOffset>
            </wp:positionV>
            <wp:extent cx="723900" cy="9525"/>
            <wp:effectExtent l="0" t="0" r="0" b="0"/>
            <wp:wrapSquare wrapText="bothSides"/>
            <wp:docPr id="339510" name="Picture 3395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10" name="Picture 339510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0336" behindDoc="0" locked="0" layoutInCell="1" allowOverlap="0" wp14:anchorId="748E77C0" wp14:editId="1894F09F">
            <wp:simplePos x="0" y="0"/>
            <wp:positionH relativeFrom="column">
              <wp:posOffset>2190750</wp:posOffset>
            </wp:positionH>
            <wp:positionV relativeFrom="paragraph">
              <wp:posOffset>865039</wp:posOffset>
            </wp:positionV>
            <wp:extent cx="1543050" cy="9525"/>
            <wp:effectExtent l="0" t="0" r="0" b="0"/>
            <wp:wrapSquare wrapText="bothSides"/>
            <wp:docPr id="339512" name="Picture 3395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12" name="Picture 339512"/>
                    <pic:cNvPicPr/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1360" behindDoc="0" locked="0" layoutInCell="1" allowOverlap="0" wp14:anchorId="24DFBE95" wp14:editId="369F2429">
            <wp:simplePos x="0" y="0"/>
            <wp:positionH relativeFrom="column">
              <wp:posOffset>2590800</wp:posOffset>
            </wp:positionH>
            <wp:positionV relativeFrom="paragraph">
              <wp:posOffset>1169840</wp:posOffset>
            </wp:positionV>
            <wp:extent cx="714375" cy="9525"/>
            <wp:effectExtent l="0" t="0" r="0" b="0"/>
            <wp:wrapSquare wrapText="bothSides"/>
            <wp:docPr id="214656" name="Picture 2146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56" name="Picture 214656"/>
                    <pic:cNvPicPr/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Also, when you use the "from" syntax,</w:t>
      </w:r>
    </w:p>
    <w:p w14:paraId="77A0D995" w14:textId="77777777" w:rsidR="001C7279" w:rsidRDefault="00D05A24">
      <w:pPr>
        <w:spacing w:before="48" w:after="8" w:line="265" w:lineRule="auto"/>
        <w:ind w:left="835" w:hanging="10"/>
        <w:jc w:val="both"/>
      </w:pPr>
      <w:r>
        <w:rPr>
          <w:sz w:val="44"/>
        </w:rPr>
        <w:t xml:space="preserve">you </w:t>
      </w:r>
      <w:proofErr w:type="gramStart"/>
      <w:r>
        <w:rPr>
          <w:sz w:val="44"/>
        </w:rPr>
        <w:t>don't</w:t>
      </w:r>
      <w:proofErr w:type="gramEnd"/>
      <w:r>
        <w:rPr>
          <w:sz w:val="44"/>
        </w:rPr>
        <w:t xml:space="preserve"> have to import everything.</w:t>
      </w:r>
    </w:p>
    <w:p w14:paraId="70C815D9" w14:textId="77777777" w:rsidR="001C7279" w:rsidRDefault="00D05A24">
      <w:pPr>
        <w:spacing w:before="45" w:after="8" w:line="265" w:lineRule="auto"/>
        <w:ind w:left="1585" w:hanging="10"/>
        <w:jc w:val="both"/>
      </w:pPr>
      <w:r>
        <w:rPr>
          <w:sz w:val="44"/>
        </w:rPr>
        <w:t>If there are only one or a few</w:t>
      </w:r>
    </w:p>
    <w:p w14:paraId="46FB1540" w14:textId="77777777" w:rsidR="001C7279" w:rsidRDefault="00D05A24">
      <w:pPr>
        <w:spacing w:before="45" w:after="8" w:line="265" w:lineRule="auto"/>
        <w:ind w:left="1120" w:hanging="10"/>
        <w:jc w:val="both"/>
      </w:pPr>
      <w:r>
        <w:rPr>
          <w:sz w:val="44"/>
        </w:rPr>
        <w:t xml:space="preserve">functions/variables you need, </w:t>
      </w:r>
      <w:proofErr w:type="gramStart"/>
      <w:r>
        <w:rPr>
          <w:sz w:val="44"/>
        </w:rPr>
        <w:t>just</w:t>
      </w:r>
      <w:proofErr w:type="gramEnd"/>
    </w:p>
    <w:p w14:paraId="296B15FD" w14:textId="77777777" w:rsidR="001C7279" w:rsidRDefault="00D05A24">
      <w:pPr>
        <w:spacing w:before="45" w:after="8" w:line="265" w:lineRule="auto"/>
        <w:ind w:left="2920" w:hanging="10"/>
        <w:jc w:val="both"/>
      </w:pPr>
      <w:r>
        <w:rPr>
          <w:sz w:val="44"/>
        </w:rPr>
        <w:t>import those.</w:t>
      </w:r>
    </w:p>
    <w:p w14:paraId="0C37474E" w14:textId="77777777" w:rsidR="001C7279" w:rsidRDefault="00D05A24">
      <w:pPr>
        <w:pStyle w:val="Heading1"/>
        <w:ind w:left="430" w:right="15"/>
      </w:pPr>
      <w:r>
        <w:t>Python Modules Reading Material &amp; Resources</w:t>
      </w:r>
    </w:p>
    <w:p w14:paraId="3FB73E3F" w14:textId="77777777" w:rsidR="001C7279" w:rsidRDefault="00D05A24">
      <w:pPr>
        <w:numPr>
          <w:ilvl w:val="0"/>
          <w:numId w:val="16"/>
        </w:numPr>
        <w:spacing w:after="358" w:line="265" w:lineRule="auto"/>
        <w:ind w:right="8" w:hanging="540"/>
      </w:pPr>
      <w:r>
        <w:rPr>
          <w:sz w:val="50"/>
        </w:rPr>
        <w:t>The example given thus far is only a primitive implementation of writing your own module.</w:t>
      </w:r>
    </w:p>
    <w:p w14:paraId="73DBD897" w14:textId="77777777" w:rsidR="001C7279" w:rsidRDefault="00D05A24">
      <w:pPr>
        <w:numPr>
          <w:ilvl w:val="0"/>
          <w:numId w:val="16"/>
        </w:numPr>
        <w:spacing w:after="376" w:line="265" w:lineRule="auto"/>
        <w:ind w:right="8" w:hanging="540"/>
      </w:pPr>
      <w:r>
        <w:rPr>
          <w:noProof/>
        </w:rPr>
        <w:lastRenderedPageBreak/>
        <w:drawing>
          <wp:anchor distT="0" distB="0" distL="114300" distR="114300" simplePos="0" relativeHeight="251792384" behindDoc="0" locked="0" layoutInCell="1" allowOverlap="0" wp14:anchorId="123AFE0E" wp14:editId="7C312BA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93081"/>
            <wp:effectExtent l="0" t="0" r="0" b="0"/>
            <wp:wrapSquare wrapText="bothSides"/>
            <wp:docPr id="217855" name="Picture 2178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855" name="Picture 217855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For a more in-depth explanation and other details regarding the import statement and what you can do with modules, check out the official documentation:</w:t>
      </w:r>
    </w:p>
    <w:p w14:paraId="541113A9" w14:textId="77777777" w:rsidR="001C7279" w:rsidRDefault="00D05A24">
      <w:pPr>
        <w:spacing w:after="3" w:line="265" w:lineRule="auto"/>
        <w:ind w:left="468" w:right="-4452" w:firstLine="792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rg/3/tutorial/modules.html https://docs.python.org/3/reference/simple stmts.html</w:t>
      </w:r>
    </w:p>
    <w:p w14:paraId="2E2C2F82" w14:textId="77777777" w:rsidR="001C7279" w:rsidRDefault="00D05A24">
      <w:pPr>
        <w:spacing w:after="3" w:line="265" w:lineRule="auto"/>
        <w:ind w:left="5374" w:right="-4452" w:hanging="10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#</w:t>
      </w:r>
      <w:r>
        <w:rPr>
          <w:rFonts w:ascii="Times New Roman" w:eastAsia="Times New Roman" w:hAnsi="Times New Roman" w:cs="Times New Roman"/>
          <w:sz w:val="52"/>
          <w:u w:val="single" w:color="000000"/>
        </w:rPr>
        <w:t>import</w:t>
      </w:r>
    </w:p>
    <w:p w14:paraId="70276464" w14:textId="77777777" w:rsidR="001C7279" w:rsidRDefault="00D05A24">
      <w:pPr>
        <w:spacing w:after="49"/>
        <w:ind w:left="400" w:right="15" w:hanging="10"/>
      </w:pPr>
      <w:r>
        <w:rPr>
          <w:sz w:val="70"/>
        </w:rPr>
        <w:t>Enter the socket module!</w:t>
      </w:r>
    </w:p>
    <w:p w14:paraId="32434C30" w14:textId="77777777" w:rsidR="001C7279" w:rsidRDefault="00D05A24">
      <w:pPr>
        <w:spacing w:after="246" w:line="265" w:lineRule="auto"/>
        <w:ind w:left="511" w:right="15" w:hanging="10"/>
        <w:jc w:val="both"/>
      </w:pPr>
      <w:r>
        <w:rPr>
          <w:rFonts w:ascii="Calibri" w:eastAsia="Calibri" w:hAnsi="Calibri" w:cs="Calibri"/>
          <w:sz w:val="52"/>
          <w:u w:val="single" w:color="000000"/>
        </w:rPr>
        <w:t>socket</w:t>
      </w:r>
      <w:r>
        <w:rPr>
          <w:sz w:val="52"/>
        </w:rPr>
        <w:t>— Low-level networking interface</w:t>
      </w:r>
    </w:p>
    <w:p w14:paraId="5ACE8AA7" w14:textId="77777777" w:rsidR="001C7279" w:rsidRDefault="00D05A24">
      <w:pPr>
        <w:spacing w:after="415" w:line="318" w:lineRule="auto"/>
        <w:ind w:left="390"/>
      </w:pPr>
      <w:r>
        <w:rPr>
          <w:sz w:val="40"/>
        </w:rPr>
        <w:t xml:space="preserve">This module provides access to the BSD socket interface. It is available on all modern Unix </w:t>
      </w:r>
      <w:r>
        <w:rPr>
          <w:sz w:val="40"/>
        </w:rPr>
        <w:lastRenderedPageBreak/>
        <w:t>systems, Windows, MacOS, and probably additional platforms.</w:t>
      </w:r>
    </w:p>
    <w:p w14:paraId="40AA11DE" w14:textId="77777777" w:rsidR="001C7279" w:rsidRDefault="00D05A24">
      <w:pPr>
        <w:spacing w:after="0" w:line="307" w:lineRule="auto"/>
        <w:ind w:left="405" w:right="885" w:hanging="15"/>
        <w:jc w:val="both"/>
      </w:pPr>
      <w:r>
        <w:rPr>
          <w:sz w:val="38"/>
        </w:rPr>
        <w:t>The Python interface is a straigh</w:t>
      </w:r>
      <w:r>
        <w:rPr>
          <w:sz w:val="38"/>
        </w:rPr>
        <w:t xml:space="preserve">tforward transliteration of the Unix system call and library interface for sockets to Python's object-oriented style: the </w:t>
      </w:r>
      <w:r>
        <w:rPr>
          <w:rFonts w:ascii="Calibri" w:eastAsia="Calibri" w:hAnsi="Calibri" w:cs="Calibri"/>
          <w:sz w:val="38"/>
          <w:u w:val="single" w:color="000000"/>
        </w:rPr>
        <w:t xml:space="preserve">socket </w:t>
      </w:r>
      <w:proofErr w:type="gramStart"/>
      <w:r>
        <w:rPr>
          <w:rFonts w:ascii="Calibri" w:eastAsia="Calibri" w:hAnsi="Calibri" w:cs="Calibri"/>
          <w:sz w:val="38"/>
          <w:u w:val="single" w:color="000000"/>
        </w:rPr>
        <w:t>( )</w:t>
      </w:r>
      <w:proofErr w:type="gramEnd"/>
      <w:r>
        <w:rPr>
          <w:rFonts w:ascii="Calibri" w:eastAsia="Calibri" w:hAnsi="Calibri" w:cs="Calibri"/>
          <w:sz w:val="38"/>
          <w:u w:val="single" w:color="000000"/>
        </w:rPr>
        <w:t xml:space="preserve"> </w:t>
      </w:r>
      <w:r>
        <w:rPr>
          <w:sz w:val="38"/>
        </w:rPr>
        <w:t>function returns a socket object whose methods implement the various socket system calls. Parameter types are somewhat high</w:t>
      </w:r>
      <w:r>
        <w:rPr>
          <w:sz w:val="38"/>
        </w:rPr>
        <w:t xml:space="preserve">er-level than in the C interface: as with read </w:t>
      </w:r>
      <w:proofErr w:type="gramStart"/>
      <w:r>
        <w:rPr>
          <w:sz w:val="38"/>
        </w:rPr>
        <w:t>( )</w:t>
      </w:r>
      <w:proofErr w:type="gramEnd"/>
      <w:r>
        <w:rPr>
          <w:sz w:val="38"/>
        </w:rPr>
        <w:t xml:space="preserve"> and write() operations on Python files, buffer allocation on receive operations is automatic, and buffer length is implicit on send operations.</w:t>
      </w:r>
    </w:p>
    <w:p w14:paraId="577C4C63" w14:textId="77777777" w:rsidR="001C7279" w:rsidRDefault="00D05A24">
      <w:pPr>
        <w:spacing w:after="0"/>
        <w:ind w:right="870"/>
        <w:jc w:val="right"/>
      </w:pPr>
      <w:r>
        <w:rPr>
          <w:rFonts w:ascii="Times New Roman" w:eastAsia="Times New Roman" w:hAnsi="Times New Roman" w:cs="Times New Roman"/>
          <w:sz w:val="40"/>
        </w:rPr>
        <w:t>Source: https://docs.python.org/3/library/socket.html</w:t>
      </w:r>
    </w:p>
    <w:p w14:paraId="568B4A87" w14:textId="77777777" w:rsidR="001C7279" w:rsidRDefault="00D05A24">
      <w:pPr>
        <w:pStyle w:val="Heading2"/>
        <w:ind w:left="390" w:right="1530"/>
      </w:pPr>
      <w:r>
        <w:t>We coul</w:t>
      </w:r>
      <w:r>
        <w:t xml:space="preserve">d access a remote </w:t>
      </w:r>
      <w:proofErr w:type="gramStart"/>
      <w:r>
        <w:t>service</w:t>
      </w:r>
      <w:proofErr w:type="gramEnd"/>
    </w:p>
    <w:p w14:paraId="38B711B5" w14:textId="77777777" w:rsidR="001C7279" w:rsidRDefault="00D05A24">
      <w:pPr>
        <w:numPr>
          <w:ilvl w:val="0"/>
          <w:numId w:val="17"/>
        </w:numPr>
        <w:spacing w:after="3" w:line="265" w:lineRule="auto"/>
        <w:ind w:right="15" w:hanging="555"/>
        <w:jc w:val="both"/>
      </w:pPr>
      <w:r>
        <w:rPr>
          <w:sz w:val="52"/>
        </w:rPr>
        <w:t>You normally connect to a socket with "</w:t>
      </w:r>
      <w:proofErr w:type="spellStart"/>
      <w:r>
        <w:rPr>
          <w:sz w:val="52"/>
        </w:rPr>
        <w:t>nc</w:t>
      </w:r>
      <w:proofErr w:type="spellEnd"/>
      <w:r>
        <w:rPr>
          <w:sz w:val="52"/>
        </w:rPr>
        <w:t>" (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>).</w:t>
      </w:r>
    </w:p>
    <w:p w14:paraId="622F1F79" w14:textId="77777777" w:rsidR="001C7279" w:rsidRDefault="00D05A24">
      <w:pPr>
        <w:spacing w:after="0"/>
        <w:ind w:left="180" w:right="-210"/>
      </w:pPr>
      <w:r>
        <w:rPr>
          <w:noProof/>
        </w:rPr>
        <w:lastRenderedPageBreak/>
        <w:drawing>
          <wp:inline distT="0" distB="0" distL="0" distR="0" wp14:anchorId="0564E4AA" wp14:editId="0AA50163">
            <wp:extent cx="11163300" cy="4133850"/>
            <wp:effectExtent l="0" t="0" r="0" b="0"/>
            <wp:docPr id="339516" name="Picture 3395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16" name="Picture 339516"/>
                    <pic:cNvPicPr/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1116330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32D" w14:textId="77777777" w:rsidR="001C7279" w:rsidRDefault="00D05A24">
      <w:pPr>
        <w:spacing w:after="0"/>
        <w:ind w:left="400" w:right="15" w:hanging="10"/>
      </w:pPr>
      <w:r>
        <w:rPr>
          <w:sz w:val="70"/>
        </w:rPr>
        <w:t xml:space="preserve">Often times it is </w:t>
      </w:r>
      <w:proofErr w:type="gramStart"/>
      <w:r>
        <w:rPr>
          <w:sz w:val="70"/>
        </w:rPr>
        <w:t>interactive</w:t>
      </w:r>
      <w:proofErr w:type="gramEnd"/>
    </w:p>
    <w:p w14:paraId="139EC69C" w14:textId="77777777" w:rsidR="001C7279" w:rsidRDefault="00D05A24">
      <w:pPr>
        <w:numPr>
          <w:ilvl w:val="0"/>
          <w:numId w:val="17"/>
        </w:numPr>
        <w:spacing w:after="3" w:line="265" w:lineRule="auto"/>
        <w:ind w:right="15" w:hanging="555"/>
        <w:jc w:val="both"/>
      </w:pPr>
      <w:r>
        <w:rPr>
          <w:sz w:val="52"/>
        </w:rPr>
        <w:t>You will receive data from a socket, and you can send it data back!</w:t>
      </w:r>
    </w:p>
    <w:p w14:paraId="4D35F94E" w14:textId="77777777" w:rsidR="001C7279" w:rsidRDefault="00D05A24">
      <w:pPr>
        <w:spacing w:after="0"/>
        <w:ind w:left="180" w:right="-210"/>
      </w:pPr>
      <w:r>
        <w:rPr>
          <w:noProof/>
        </w:rPr>
        <w:lastRenderedPageBreak/>
        <w:drawing>
          <wp:inline distT="0" distB="0" distL="0" distR="0" wp14:anchorId="7732EC35" wp14:editId="779CA4C3">
            <wp:extent cx="11163300" cy="4133850"/>
            <wp:effectExtent l="0" t="0" r="0" b="0"/>
            <wp:docPr id="339518" name="Picture 3395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18" name="Picture 339518"/>
                    <pic:cNvPicPr/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1116330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A0CBD" w14:textId="77777777" w:rsidR="001C7279" w:rsidRDefault="00D05A24">
      <w:pPr>
        <w:spacing w:after="0"/>
        <w:ind w:left="400" w:right="15" w:hanging="10"/>
      </w:pPr>
      <w:r>
        <w:rPr>
          <w:sz w:val="70"/>
        </w:rPr>
        <w:t xml:space="preserve">With </w:t>
      </w:r>
      <w:proofErr w:type="spellStart"/>
      <w:r>
        <w:rPr>
          <w:sz w:val="70"/>
        </w:rPr>
        <w:t>netcat</w:t>
      </w:r>
      <w:proofErr w:type="spellEnd"/>
      <w:r>
        <w:rPr>
          <w:sz w:val="70"/>
        </w:rPr>
        <w:t xml:space="preserve">, this is a manual </w:t>
      </w:r>
      <w:proofErr w:type="gramStart"/>
      <w:r>
        <w:rPr>
          <w:sz w:val="70"/>
        </w:rPr>
        <w:t>process</w:t>
      </w:r>
      <w:proofErr w:type="gramEnd"/>
    </w:p>
    <w:p w14:paraId="58B77B9C" w14:textId="77777777" w:rsidR="001C7279" w:rsidRDefault="00D05A24">
      <w:pPr>
        <w:numPr>
          <w:ilvl w:val="0"/>
          <w:numId w:val="17"/>
        </w:numPr>
        <w:spacing w:after="3" w:line="265" w:lineRule="auto"/>
        <w:ind w:right="15" w:hanging="555"/>
        <w:jc w:val="both"/>
      </w:pPr>
      <w:r>
        <w:rPr>
          <w:sz w:val="52"/>
        </w:rPr>
        <w:t>You are interacting with a program, listening on a host at a certain port.</w:t>
      </w:r>
    </w:p>
    <w:p w14:paraId="120DFE6B" w14:textId="77777777" w:rsidR="001C7279" w:rsidRDefault="00D05A24">
      <w:pPr>
        <w:spacing w:after="0"/>
        <w:ind w:left="180" w:right="-210"/>
      </w:pPr>
      <w:r>
        <w:rPr>
          <w:noProof/>
        </w:rPr>
        <w:lastRenderedPageBreak/>
        <w:drawing>
          <wp:inline distT="0" distB="0" distL="0" distR="0" wp14:anchorId="4F69C240" wp14:editId="274E035E">
            <wp:extent cx="11163300" cy="4133850"/>
            <wp:effectExtent l="0" t="0" r="0" b="0"/>
            <wp:docPr id="339520" name="Picture 3395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20" name="Picture 339520"/>
                    <pic:cNvPicPr/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1116330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6142E" w14:textId="77777777" w:rsidR="001C7279" w:rsidRDefault="00D05A24">
      <w:pPr>
        <w:spacing w:after="0" w:line="265" w:lineRule="auto"/>
        <w:ind w:left="430" w:hanging="10"/>
      </w:pPr>
      <w:r>
        <w:rPr>
          <w:sz w:val="72"/>
        </w:rPr>
        <w:t xml:space="preserve">But it doesn't have to be </w:t>
      </w:r>
      <w:proofErr w:type="gramStart"/>
      <w:r>
        <w:rPr>
          <w:sz w:val="72"/>
        </w:rPr>
        <w:t>manual</w:t>
      </w:r>
      <w:proofErr w:type="gramEnd"/>
    </w:p>
    <w:p w14:paraId="3EA1033A" w14:textId="77777777" w:rsidR="001C7279" w:rsidRDefault="00D05A24">
      <w:pPr>
        <w:spacing w:after="585"/>
        <w:ind w:left="8520"/>
      </w:pPr>
      <w:r>
        <w:rPr>
          <w:noProof/>
        </w:rPr>
        <w:drawing>
          <wp:inline distT="0" distB="0" distL="0" distR="0" wp14:anchorId="76E3F91F" wp14:editId="22D92182">
            <wp:extent cx="5257800" cy="57150"/>
            <wp:effectExtent l="0" t="0" r="0" b="0"/>
            <wp:docPr id="339522" name="Picture 3395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22" name="Picture 339522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5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8494" w:tblpY="-531"/>
        <w:tblOverlap w:val="never"/>
        <w:tblW w:w="8353" w:type="dxa"/>
        <w:tblInd w:w="0" w:type="dxa"/>
        <w:tblCellMar>
          <w:top w:w="126" w:type="dxa"/>
          <w:left w:w="176" w:type="dxa"/>
          <w:bottom w:w="0" w:type="dxa"/>
          <w:right w:w="302" w:type="dxa"/>
        </w:tblCellMar>
        <w:tblLook w:val="04A0" w:firstRow="1" w:lastRow="0" w:firstColumn="1" w:lastColumn="0" w:noHBand="0" w:noVBand="1"/>
      </w:tblPr>
      <w:tblGrid>
        <w:gridCol w:w="8353"/>
      </w:tblGrid>
      <w:tr w:rsidR="001C7279" w14:paraId="1E9A9968" w14:textId="77777777">
        <w:trPr>
          <w:trHeight w:val="7005"/>
        </w:trPr>
        <w:tc>
          <w:tcPr>
            <w:tcW w:w="8353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2058BBB" w14:textId="77777777" w:rsidR="001C7279" w:rsidRDefault="00D05A24">
            <w:pPr>
              <w:spacing w:after="0" w:line="411" w:lineRule="auto"/>
              <w:ind w:left="30" w:right="2430" w:hanging="30"/>
              <w:jc w:val="both"/>
            </w:pPr>
            <w:proofErr w:type="gramStart"/>
            <w:r>
              <w:rPr>
                <w:sz w:val="46"/>
              </w:rPr>
              <w:lastRenderedPageBreak/>
              <w:t>#!/</w:t>
            </w:r>
            <w:proofErr w:type="gramEnd"/>
            <w:r>
              <w:rPr>
                <w:sz w:val="46"/>
              </w:rPr>
              <w:t>usr/bin/env python3 import socket</w:t>
            </w:r>
          </w:p>
          <w:p w14:paraId="69CE5F98" w14:textId="77777777" w:rsidR="001C7279" w:rsidRDefault="00D05A24">
            <w:pPr>
              <w:spacing w:after="0"/>
            </w:pPr>
            <w:r>
              <w:rPr>
                <w:sz w:val="48"/>
              </w:rPr>
              <w:t># In Python3, there are default</w:t>
            </w:r>
          </w:p>
          <w:p w14:paraId="2D36422E" w14:textId="77777777" w:rsidR="001C7279" w:rsidRDefault="00D05A24">
            <w:pPr>
              <w:spacing w:after="200" w:line="216" w:lineRule="auto"/>
              <w:jc w:val="both"/>
            </w:pPr>
            <w:r>
              <w:rPr>
                <w:sz w:val="48"/>
              </w:rPr>
              <w:t># arguments to the constructor that work # fine for what we are trying to d</w:t>
            </w:r>
            <w:r>
              <w:rPr>
                <w:sz w:val="48"/>
              </w:rPr>
              <w:t xml:space="preserve">o. connection = socket. </w:t>
            </w:r>
            <w:proofErr w:type="gramStart"/>
            <w:r>
              <w:rPr>
                <w:sz w:val="48"/>
              </w:rPr>
              <w:t>socket( )</w:t>
            </w:r>
            <w:proofErr w:type="gramEnd"/>
          </w:p>
          <w:p w14:paraId="1595B123" w14:textId="77777777" w:rsidR="001C7279" w:rsidRDefault="00D05A24">
            <w:pPr>
              <w:spacing w:after="248" w:line="216" w:lineRule="auto"/>
              <w:ind w:left="30" w:hanging="30"/>
            </w:pPr>
            <w:r>
              <w:rPr>
                <w:sz w:val="44"/>
              </w:rPr>
              <w:t xml:space="preserve"># Connect to the service w/ host &amp; port connection. </w:t>
            </w:r>
            <w:proofErr w:type="gramStart"/>
            <w:r>
              <w:rPr>
                <w:sz w:val="44"/>
              </w:rPr>
              <w:t>connect( "</w:t>
            </w:r>
            <w:proofErr w:type="gramEnd"/>
            <w:r>
              <w:rPr>
                <w:sz w:val="44"/>
              </w:rPr>
              <w:t xml:space="preserve">127.0.0.1" , </w:t>
            </w:r>
            <w:r>
              <w:rPr>
                <w:rFonts w:ascii="Calibri" w:eastAsia="Calibri" w:hAnsi="Calibri" w:cs="Calibri"/>
                <w:sz w:val="44"/>
              </w:rPr>
              <w:t>9999 )</w:t>
            </w:r>
          </w:p>
          <w:p w14:paraId="2AB937B3" w14:textId="77777777" w:rsidR="001C7279" w:rsidRDefault="00D05A24">
            <w:pPr>
              <w:spacing w:after="0"/>
              <w:ind w:left="30" w:hanging="30"/>
              <w:jc w:val="both"/>
            </w:pPr>
            <w:r>
              <w:rPr>
                <w:sz w:val="44"/>
              </w:rPr>
              <w:lastRenderedPageBreak/>
              <w:t xml:space="preserve"># Receive 4096 bytes from the service! </w:t>
            </w:r>
            <w:proofErr w:type="gramStart"/>
            <w:r>
              <w:rPr>
                <w:sz w:val="44"/>
              </w:rPr>
              <w:t>print( connection</w:t>
            </w:r>
            <w:proofErr w:type="gramEnd"/>
            <w:r>
              <w:rPr>
                <w:sz w:val="44"/>
              </w:rPr>
              <w:t xml:space="preserve">. </w:t>
            </w:r>
            <w:proofErr w:type="spellStart"/>
            <w:r>
              <w:rPr>
                <w:sz w:val="44"/>
              </w:rPr>
              <w:t>recv</w:t>
            </w:r>
            <w:proofErr w:type="spellEnd"/>
            <w:r>
              <w:rPr>
                <w:sz w:val="44"/>
              </w:rPr>
              <w:t xml:space="preserve"> (4096</w:t>
            </w:r>
            <w:proofErr w:type="gramStart"/>
            <w:r>
              <w:rPr>
                <w:sz w:val="44"/>
              </w:rPr>
              <w:t>) )</w:t>
            </w:r>
            <w:proofErr w:type="gramEnd"/>
          </w:p>
        </w:tc>
      </w:tr>
    </w:tbl>
    <w:p w14:paraId="2BFBFA48" w14:textId="77777777" w:rsidR="001C7279" w:rsidRDefault="00D05A24">
      <w:pPr>
        <w:spacing w:after="8" w:line="265" w:lineRule="auto"/>
        <w:ind w:left="985" w:right="1281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793408" behindDoc="0" locked="0" layoutInCell="1" allowOverlap="0" wp14:anchorId="7EE74CD1" wp14:editId="0A7AF0E7">
            <wp:simplePos x="0" y="0"/>
            <wp:positionH relativeFrom="column">
              <wp:posOffset>3857625</wp:posOffset>
            </wp:positionH>
            <wp:positionV relativeFrom="paragraph">
              <wp:posOffset>-180974</wp:posOffset>
            </wp:positionV>
            <wp:extent cx="914400" cy="161925"/>
            <wp:effectExtent l="0" t="0" r="0" b="0"/>
            <wp:wrapSquare wrapText="bothSides"/>
            <wp:docPr id="246237" name="Picture 2462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237" name="Picture 246237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4432" behindDoc="0" locked="0" layoutInCell="1" allowOverlap="0" wp14:anchorId="297894E0" wp14:editId="11F42FBE">
            <wp:simplePos x="0" y="0"/>
            <wp:positionH relativeFrom="column">
              <wp:posOffset>619125</wp:posOffset>
            </wp:positionH>
            <wp:positionV relativeFrom="paragraph">
              <wp:posOffset>276225</wp:posOffset>
            </wp:positionV>
            <wp:extent cx="4152900" cy="19050"/>
            <wp:effectExtent l="0" t="0" r="0" b="0"/>
            <wp:wrapSquare wrapText="bothSides"/>
            <wp:docPr id="339524" name="Picture 3395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24" name="Picture 339524"/>
                    <pic:cNvPicPr/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5456" behindDoc="0" locked="0" layoutInCell="1" allowOverlap="0" wp14:anchorId="5FD841BF" wp14:editId="065F1F4C">
            <wp:simplePos x="0" y="0"/>
            <wp:positionH relativeFrom="column">
              <wp:posOffset>1733550</wp:posOffset>
            </wp:positionH>
            <wp:positionV relativeFrom="paragraph">
              <wp:posOffset>581025</wp:posOffset>
            </wp:positionV>
            <wp:extent cx="2828925" cy="142875"/>
            <wp:effectExtent l="0" t="0" r="0" b="0"/>
            <wp:wrapSquare wrapText="bothSides"/>
            <wp:docPr id="339526" name="Picture 3395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26" name="Picture 339526"/>
                    <pic:cNvPicPr/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6480" behindDoc="0" locked="0" layoutInCell="1" allowOverlap="0" wp14:anchorId="0A405119" wp14:editId="6073DF2E">
            <wp:simplePos x="0" y="0"/>
            <wp:positionH relativeFrom="column">
              <wp:posOffset>1847850</wp:posOffset>
            </wp:positionH>
            <wp:positionV relativeFrom="paragraph">
              <wp:posOffset>1847850</wp:posOffset>
            </wp:positionV>
            <wp:extent cx="1114425" cy="238125"/>
            <wp:effectExtent l="0" t="0" r="0" b="0"/>
            <wp:wrapSquare wrapText="bothSides"/>
            <wp:docPr id="246366" name="Picture 2463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66" name="Picture 246366"/>
                    <pic:cNvPicPr/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7504" behindDoc="0" locked="0" layoutInCell="1" allowOverlap="0" wp14:anchorId="5845E344" wp14:editId="0C2C95B4">
            <wp:simplePos x="0" y="0"/>
            <wp:positionH relativeFrom="column">
              <wp:posOffset>1847850</wp:posOffset>
            </wp:positionH>
            <wp:positionV relativeFrom="paragraph">
              <wp:posOffset>2381250</wp:posOffset>
            </wp:positionV>
            <wp:extent cx="2590800" cy="28575"/>
            <wp:effectExtent l="0" t="0" r="0" b="0"/>
            <wp:wrapSquare wrapText="bothSides"/>
            <wp:docPr id="339528" name="Picture 3395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28" name="Picture 339528"/>
                    <pic:cNvPicPr/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8528" behindDoc="0" locked="0" layoutInCell="1" allowOverlap="0" wp14:anchorId="2577C062" wp14:editId="7E1C2698">
            <wp:simplePos x="0" y="0"/>
            <wp:positionH relativeFrom="column">
              <wp:posOffset>419100</wp:posOffset>
            </wp:positionH>
            <wp:positionV relativeFrom="paragraph">
              <wp:posOffset>2686050</wp:posOffset>
            </wp:positionV>
            <wp:extent cx="609600" cy="19050"/>
            <wp:effectExtent l="0" t="0" r="0" b="0"/>
            <wp:wrapSquare wrapText="bothSides"/>
            <wp:docPr id="246251" name="Picture 2462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251" name="Picture 246251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99552" behindDoc="0" locked="0" layoutInCell="1" allowOverlap="0" wp14:anchorId="1901A1DD" wp14:editId="6EAB4C83">
            <wp:simplePos x="0" y="0"/>
            <wp:positionH relativeFrom="column">
              <wp:posOffset>2790825</wp:posOffset>
            </wp:positionH>
            <wp:positionV relativeFrom="paragraph">
              <wp:posOffset>2686050</wp:posOffset>
            </wp:positionV>
            <wp:extent cx="2200275" cy="19050"/>
            <wp:effectExtent l="0" t="0" r="0" b="0"/>
            <wp:wrapSquare wrapText="bothSides"/>
            <wp:docPr id="339530" name="Picture 3395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30" name="Picture 339530"/>
                    <pic:cNvPicPr/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0576" behindDoc="0" locked="0" layoutInCell="1" allowOverlap="0" wp14:anchorId="3CA32464" wp14:editId="59B7F242">
            <wp:simplePos x="0" y="0"/>
            <wp:positionH relativeFrom="column">
              <wp:posOffset>1847850</wp:posOffset>
            </wp:positionH>
            <wp:positionV relativeFrom="paragraph">
              <wp:posOffset>2990850</wp:posOffset>
            </wp:positionV>
            <wp:extent cx="1295400" cy="228600"/>
            <wp:effectExtent l="0" t="0" r="0" b="0"/>
            <wp:wrapSquare wrapText="bothSides"/>
            <wp:docPr id="246352" name="Picture 2463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52" name="Picture 246352"/>
                    <pic:cNvPicPr/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Using Python and the socket module,</w:t>
      </w:r>
    </w:p>
    <w:p w14:paraId="7CBD6B47" w14:textId="77777777" w:rsidR="001C7279" w:rsidRDefault="00D05A24">
      <w:pPr>
        <w:spacing w:before="35" w:after="8" w:line="265" w:lineRule="auto"/>
        <w:ind w:left="1315" w:right="1281" w:hanging="10"/>
        <w:jc w:val="both"/>
      </w:pPr>
      <w:r>
        <w:rPr>
          <w:sz w:val="44"/>
        </w:rPr>
        <w:t xml:space="preserve">you can automate this </w:t>
      </w:r>
      <w:proofErr w:type="gramStart"/>
      <w:r>
        <w:rPr>
          <w:sz w:val="44"/>
        </w:rPr>
        <w:t>interaction</w:t>
      </w:r>
      <w:proofErr w:type="gramEnd"/>
    </w:p>
    <w:p w14:paraId="09C97BCE" w14:textId="77777777" w:rsidR="001C7279" w:rsidRDefault="00D05A24">
      <w:pPr>
        <w:spacing w:before="51" w:after="8" w:line="265" w:lineRule="auto"/>
        <w:ind w:left="865" w:right="1281" w:hanging="10"/>
        <w:jc w:val="both"/>
      </w:pPr>
      <w:r>
        <w:rPr>
          <w:sz w:val="44"/>
        </w:rPr>
        <w:t xml:space="preserve">This can be incredibly handy when </w:t>
      </w:r>
      <w:proofErr w:type="gramStart"/>
      <w:r>
        <w:rPr>
          <w:sz w:val="44"/>
        </w:rPr>
        <w:t>you</w:t>
      </w:r>
      <w:proofErr w:type="gramEnd"/>
    </w:p>
    <w:p w14:paraId="119F4ECD" w14:textId="77777777" w:rsidR="001C7279" w:rsidRDefault="00D05A24">
      <w:pPr>
        <w:spacing w:before="25" w:after="4" w:line="265" w:lineRule="auto"/>
        <w:ind w:left="670" w:hanging="10"/>
      </w:pPr>
      <w:r>
        <w:rPr>
          <w:sz w:val="46"/>
        </w:rPr>
        <w:t xml:space="preserve">need to send a lot of input to a </w:t>
      </w:r>
      <w:r>
        <w:rPr>
          <w:sz w:val="46"/>
          <w:u w:val="single" w:color="000000"/>
        </w:rPr>
        <w:t>prog</w:t>
      </w:r>
      <w:r>
        <w:rPr>
          <w:sz w:val="46"/>
        </w:rPr>
        <w:t>ram,</w:t>
      </w:r>
    </w:p>
    <w:p w14:paraId="279ED475" w14:textId="77777777" w:rsidR="001C7279" w:rsidRDefault="00D05A24">
      <w:pPr>
        <w:tabs>
          <w:tab w:val="center" w:pos="4275"/>
          <w:tab w:val="right" w:pos="17550"/>
        </w:tabs>
        <w:spacing w:after="8" w:line="265" w:lineRule="auto"/>
        <w:ind w:right="-21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801600" behindDoc="0" locked="0" layoutInCell="1" allowOverlap="1" wp14:anchorId="00D5B754" wp14:editId="21E6D3D4">
                <wp:simplePos x="0" y="0"/>
                <wp:positionH relativeFrom="column">
                  <wp:posOffset>8229600</wp:posOffset>
                </wp:positionH>
                <wp:positionV relativeFrom="paragraph">
                  <wp:posOffset>1485900</wp:posOffset>
                </wp:positionV>
                <wp:extent cx="1057275" cy="9525"/>
                <wp:effectExtent l="0" t="0" r="0" b="0"/>
                <wp:wrapSquare wrapText="bothSides"/>
                <wp:docPr id="339533" name="Group 3395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7275" cy="9525"/>
                          <a:chOff x="0" y="0"/>
                          <a:chExt cx="1057275" cy="9525"/>
                        </a:xfrm>
                      </wpg:grpSpPr>
                      <wps:wsp>
                        <wps:cNvPr id="339532" name="Shape 339532"/>
                        <wps:cNvSpPr/>
                        <wps:spPr>
                          <a:xfrm>
                            <a:off x="0" y="0"/>
                            <a:ext cx="1057275" cy="95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7275" h="9525">
                                <a:moveTo>
                                  <a:pt x="0" y="4763"/>
                                </a:moveTo>
                                <a:lnTo>
                                  <a:pt x="1057275" y="4763"/>
                                </a:lnTo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533" style="width:83.25pt;height:0.75pt;position:absolute;mso-position-horizontal-relative:text;mso-position-horizontal:absolute;margin-left:648pt;mso-position-vertical-relative:text;margin-top:117pt;" coordsize="10572,95">
                <v:shape id="Shape 339532" style="position:absolute;width:10572;height:95;left:0;top:0;" coordsize="1057275,9525" path="m0,4763l1057275,4763">
                  <v:stroke weight="0.75pt" endcap="flat" joinstyle="miter" miterlimit="1" on="true" color="#000000"/>
                  <v:fill on="false" color="#000000"/>
                </v:shape>
                <w10:wrap type="square"/>
              </v:group>
            </w:pict>
          </mc:Fallback>
        </mc:AlternateContent>
      </w:r>
      <w:r>
        <w:rPr>
          <w:sz w:val="44"/>
        </w:rPr>
        <w:tab/>
        <w:t>or you want automation in your workflow</w:t>
      </w:r>
      <w:r>
        <w:rPr>
          <w:sz w:val="44"/>
        </w:rPr>
        <w:tab/>
      </w:r>
      <w:r>
        <w:rPr>
          <w:noProof/>
        </w:rPr>
        <w:drawing>
          <wp:inline distT="0" distB="0" distL="0" distR="0" wp14:anchorId="2F593C57" wp14:editId="0D6CB029">
            <wp:extent cx="561975" cy="1762125"/>
            <wp:effectExtent l="0" t="0" r="0" b="0"/>
            <wp:docPr id="246478" name="Picture 2464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478" name="Picture 246478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5902" w14:textId="77777777" w:rsidR="001C7279" w:rsidRDefault="00D05A24">
      <w:pPr>
        <w:spacing w:after="0"/>
        <w:ind w:left="385" w:hanging="10"/>
      </w:pPr>
      <w:r>
        <w:rPr>
          <w:sz w:val="68"/>
        </w:rPr>
        <w:t xml:space="preserve">socket can work with a lot of different </w:t>
      </w:r>
      <w:proofErr w:type="gramStart"/>
      <w:r>
        <w:rPr>
          <w:sz w:val="68"/>
        </w:rPr>
        <w:t>connections</w:t>
      </w:r>
      <w:proofErr w:type="gramEnd"/>
    </w:p>
    <w:p w14:paraId="7FE866A8" w14:textId="77777777" w:rsidR="001C7279" w:rsidRDefault="00D05A24">
      <w:pPr>
        <w:numPr>
          <w:ilvl w:val="0"/>
          <w:numId w:val="17"/>
        </w:numPr>
        <w:spacing w:after="4" w:line="265" w:lineRule="auto"/>
        <w:ind w:right="15" w:hanging="555"/>
        <w:jc w:val="both"/>
      </w:pPr>
      <w:r>
        <w:rPr>
          <w:sz w:val="50"/>
        </w:rPr>
        <w:t>The socket module includes a handful of constants, that offer the functionality to work with different kinds of sockets:</w:t>
      </w:r>
    </w:p>
    <w:p w14:paraId="11B73F6F" w14:textId="77777777" w:rsidR="001C7279" w:rsidRDefault="00D05A24">
      <w:pPr>
        <w:numPr>
          <w:ilvl w:val="0"/>
          <w:numId w:val="17"/>
        </w:numPr>
        <w:spacing w:after="119"/>
        <w:ind w:right="15" w:hanging="555"/>
        <w:jc w:val="both"/>
      </w:pPr>
      <w:r>
        <w:rPr>
          <w:rFonts w:ascii="Times New Roman" w:eastAsia="Times New Roman" w:hAnsi="Times New Roman" w:cs="Times New Roman"/>
          <w:sz w:val="50"/>
        </w:rPr>
        <w:t xml:space="preserve">Network sockets, Linux sockets, the CAN </w:t>
      </w:r>
      <w:r>
        <w:rPr>
          <w:rFonts w:ascii="Times New Roman" w:eastAsia="Times New Roman" w:hAnsi="Times New Roman" w:cs="Times New Roman"/>
          <w:sz w:val="50"/>
        </w:rPr>
        <w:t>bus protocol, and more.</w:t>
      </w:r>
    </w:p>
    <w:p w14:paraId="3E09374D" w14:textId="77777777" w:rsidR="001C7279" w:rsidRDefault="00D05A24">
      <w:pPr>
        <w:spacing w:after="66"/>
        <w:ind w:left="480"/>
      </w:pPr>
      <w:proofErr w:type="gramStart"/>
      <w:r>
        <w:rPr>
          <w:sz w:val="26"/>
        </w:rPr>
        <w:t>socket .</w:t>
      </w:r>
      <w:proofErr w:type="gramEnd"/>
      <w:r>
        <w:rPr>
          <w:sz w:val="26"/>
        </w:rPr>
        <w:t xml:space="preserve"> </w:t>
      </w:r>
      <w:r>
        <w:rPr>
          <w:noProof/>
        </w:rPr>
        <w:drawing>
          <wp:inline distT="0" distB="0" distL="0" distR="0" wp14:anchorId="1DAEC8DC" wp14:editId="555C6558">
            <wp:extent cx="1724025" cy="180975"/>
            <wp:effectExtent l="0" t="0" r="0" b="0"/>
            <wp:docPr id="247707" name="Picture 2477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707" name="Picture 247707"/>
                    <pic:cNvPicPr/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6"/>
        </w:rPr>
        <w:t xml:space="preserve">INET, </w:t>
      </w:r>
      <w:r>
        <w:rPr>
          <w:noProof/>
        </w:rPr>
        <w:drawing>
          <wp:inline distT="0" distB="0" distL="0" distR="0" wp14:anchorId="54A8B2C1" wp14:editId="66DE66BC">
            <wp:extent cx="1981200" cy="180975"/>
            <wp:effectExtent l="0" t="0" r="0" b="0"/>
            <wp:docPr id="247706" name="Picture 2477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706" name="Picture 247706"/>
                    <pic:cNvPicPr/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6"/>
        </w:rPr>
        <w:t xml:space="preserve"> proto=O, </w:t>
      </w:r>
      <w:proofErr w:type="spellStart"/>
      <w:r>
        <w:rPr>
          <w:sz w:val="26"/>
        </w:rPr>
        <w:t>fileno</w:t>
      </w:r>
      <w:proofErr w:type="spellEnd"/>
      <w:r>
        <w:rPr>
          <w:sz w:val="26"/>
        </w:rPr>
        <w:t>=None)</w:t>
      </w:r>
    </w:p>
    <w:p w14:paraId="029B64BC" w14:textId="77777777" w:rsidR="001C7279" w:rsidRDefault="00D05A24">
      <w:pPr>
        <w:spacing w:after="231" w:line="324" w:lineRule="auto"/>
        <w:ind w:left="855" w:right="900" w:firstLine="15"/>
        <w:jc w:val="both"/>
      </w:pPr>
      <w:r>
        <w:rPr>
          <w:sz w:val="34"/>
        </w:rPr>
        <w:t xml:space="preserve">Create a new socket using the given address family, socket type and protocol number. The address family </w:t>
      </w:r>
      <w:r>
        <w:rPr>
          <w:sz w:val="34"/>
        </w:rPr>
        <w:t xml:space="preserve">should be </w:t>
      </w:r>
      <w:r>
        <w:rPr>
          <w:sz w:val="34"/>
          <w:u w:val="single" w:color="000000"/>
        </w:rPr>
        <w:t>AF INET</w:t>
      </w:r>
      <w:r>
        <w:rPr>
          <w:sz w:val="34"/>
        </w:rPr>
        <w:t xml:space="preserve"> (the default), </w:t>
      </w:r>
      <w:r>
        <w:rPr>
          <w:sz w:val="34"/>
          <w:u w:val="single" w:color="000000"/>
        </w:rPr>
        <w:t>AF INET6</w:t>
      </w:r>
      <w:r>
        <w:rPr>
          <w:sz w:val="34"/>
        </w:rPr>
        <w:t xml:space="preserve">, </w:t>
      </w:r>
      <w:r>
        <w:rPr>
          <w:sz w:val="34"/>
          <w:u w:val="single" w:color="000000"/>
        </w:rPr>
        <w:t>AF UNIX</w:t>
      </w:r>
      <w:r>
        <w:rPr>
          <w:sz w:val="34"/>
        </w:rPr>
        <w:t xml:space="preserve">, </w:t>
      </w:r>
      <w:r>
        <w:rPr>
          <w:sz w:val="34"/>
          <w:u w:val="single" w:color="000000"/>
        </w:rPr>
        <w:t>AF CAN</w:t>
      </w:r>
      <w:r>
        <w:rPr>
          <w:sz w:val="34"/>
        </w:rPr>
        <w:t xml:space="preserve">, </w:t>
      </w:r>
      <w:r>
        <w:rPr>
          <w:sz w:val="34"/>
          <w:u w:val="single" w:color="000000"/>
        </w:rPr>
        <w:t>AF PACKET</w:t>
      </w:r>
      <w:r>
        <w:rPr>
          <w:sz w:val="34"/>
        </w:rPr>
        <w:t xml:space="preserve">, or </w:t>
      </w:r>
      <w:r>
        <w:rPr>
          <w:sz w:val="34"/>
          <w:u w:val="single" w:color="000000"/>
        </w:rPr>
        <w:t>AF RDS</w:t>
      </w:r>
      <w:r>
        <w:rPr>
          <w:sz w:val="34"/>
        </w:rPr>
        <w:t>. The so</w:t>
      </w:r>
      <w:r>
        <w:rPr>
          <w:sz w:val="34"/>
        </w:rPr>
        <w:t xml:space="preserve">cket type should be </w:t>
      </w:r>
      <w:r>
        <w:rPr>
          <w:sz w:val="34"/>
          <w:u w:val="single" w:color="000000"/>
        </w:rPr>
        <w:t>SOCK STREAM</w:t>
      </w:r>
      <w:r>
        <w:rPr>
          <w:sz w:val="34"/>
        </w:rPr>
        <w:t xml:space="preserve"> (the </w:t>
      </w:r>
      <w:r>
        <w:rPr>
          <w:sz w:val="34"/>
        </w:rPr>
        <w:lastRenderedPageBreak/>
        <w:t xml:space="preserve">default), </w:t>
      </w:r>
      <w:r>
        <w:rPr>
          <w:sz w:val="34"/>
          <w:u w:val="single" w:color="000000"/>
        </w:rPr>
        <w:t>SOCK DGRAM</w:t>
      </w:r>
      <w:r>
        <w:rPr>
          <w:sz w:val="34"/>
        </w:rPr>
        <w:t xml:space="preserve">, </w:t>
      </w:r>
      <w:r>
        <w:rPr>
          <w:sz w:val="34"/>
          <w:u w:val="single" w:color="000000"/>
        </w:rPr>
        <w:t>SOCK RAW</w:t>
      </w:r>
      <w:r>
        <w:rPr>
          <w:sz w:val="34"/>
        </w:rPr>
        <w:t xml:space="preserve"> or perhaps one of the other SOCK constants. </w:t>
      </w:r>
      <w:r>
        <w:rPr>
          <w:sz w:val="34"/>
        </w:rPr>
        <w:t xml:space="preserve">The protocol number is usually zero and may be omitted or in the case where the address family is </w:t>
      </w:r>
      <w:r>
        <w:rPr>
          <w:sz w:val="34"/>
          <w:u w:val="single" w:color="000000"/>
        </w:rPr>
        <w:t>AF CAN</w:t>
      </w:r>
      <w:r>
        <w:rPr>
          <w:sz w:val="34"/>
        </w:rPr>
        <w:t xml:space="preserve">, </w:t>
      </w:r>
      <w:r>
        <w:rPr>
          <w:sz w:val="34"/>
        </w:rPr>
        <w:t>the protocol should be one of CAN RAW,</w:t>
      </w:r>
      <w:r>
        <w:rPr>
          <w:sz w:val="34"/>
        </w:rPr>
        <w:t xml:space="preserve"> </w:t>
      </w:r>
      <w:r>
        <w:rPr>
          <w:sz w:val="34"/>
          <w:u w:val="single" w:color="000000"/>
        </w:rPr>
        <w:t>CAN BCM</w:t>
      </w:r>
      <w:r>
        <w:rPr>
          <w:sz w:val="34"/>
        </w:rPr>
        <w:t xml:space="preserve"> or </w:t>
      </w:r>
      <w:r>
        <w:rPr>
          <w:sz w:val="34"/>
          <w:u w:val="single" w:color="000000"/>
        </w:rPr>
        <w:t>CAN ISOTP</w:t>
      </w:r>
      <w:r>
        <w:rPr>
          <w:sz w:val="34"/>
        </w:rPr>
        <w:t>.</w:t>
      </w:r>
    </w:p>
    <w:p w14:paraId="1E743905" w14:textId="77777777" w:rsidR="001C7279" w:rsidRDefault="00D05A24">
      <w:pPr>
        <w:spacing w:after="426"/>
        <w:ind w:right="870"/>
        <w:jc w:val="right"/>
      </w:pPr>
      <w:r>
        <w:rPr>
          <w:rFonts w:ascii="Times New Roman" w:eastAsia="Times New Roman" w:hAnsi="Times New Roman" w:cs="Times New Roman"/>
          <w:sz w:val="38"/>
        </w:rPr>
        <w:t>Source: https://docs.python.org/3/library/socket.html</w:t>
      </w:r>
    </w:p>
    <w:p w14:paraId="6BBC3B8C" w14:textId="77777777" w:rsidR="001C7279" w:rsidRDefault="00D05A24">
      <w:pPr>
        <w:numPr>
          <w:ilvl w:val="0"/>
          <w:numId w:val="17"/>
        </w:numPr>
        <w:spacing w:after="3" w:line="265" w:lineRule="auto"/>
        <w:ind w:right="15" w:hanging="555"/>
        <w:jc w:val="both"/>
      </w:pPr>
      <w:r>
        <w:rPr>
          <w:sz w:val="52"/>
        </w:rPr>
        <w:t>For our purposes, the defaults (AF_INET &amp; SOCK_STREAM) work fine.</w:t>
      </w:r>
    </w:p>
    <w:p w14:paraId="2F456CAF" w14:textId="77777777" w:rsidR="001C7279" w:rsidRDefault="00D05A24">
      <w:pPr>
        <w:pStyle w:val="Heading2"/>
        <w:spacing w:after="525"/>
        <w:ind w:left="405" w:right="1530"/>
      </w:pPr>
      <w:r>
        <w:lastRenderedPageBreak/>
        <w:t>Some common use cases: a socket server</w:t>
      </w:r>
    </w:p>
    <w:tbl>
      <w:tblPr>
        <w:tblStyle w:val="TableGrid"/>
        <w:tblpPr w:vertAnchor="text" w:tblpX="7868" w:tblpY="-135"/>
        <w:tblOverlap w:val="never"/>
        <w:tblW w:w="8933" w:type="dxa"/>
        <w:tblInd w:w="0" w:type="dxa"/>
        <w:tblCellMar>
          <w:top w:w="105" w:type="dxa"/>
          <w:left w:w="38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893"/>
      </w:tblGrid>
      <w:tr w:rsidR="001C7279" w14:paraId="6EBA2F06" w14:textId="77777777">
        <w:trPr>
          <w:trHeight w:val="6984"/>
        </w:trPr>
        <w:tc>
          <w:tcPr>
            <w:tcW w:w="8933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567551C" w14:textId="77777777" w:rsidR="001C7279" w:rsidRDefault="00D05A24">
            <w:pPr>
              <w:spacing w:after="342"/>
              <w:ind w:left="135"/>
            </w:pPr>
            <w:r>
              <w:rPr>
                <w:sz w:val="38"/>
              </w:rPr>
              <w:lastRenderedPageBreak/>
              <w:t xml:space="preserve">import </w:t>
            </w:r>
            <w:proofErr w:type="gramStart"/>
            <w:r>
              <w:rPr>
                <w:sz w:val="38"/>
              </w:rPr>
              <w:t>socket</w:t>
            </w:r>
            <w:proofErr w:type="gramEnd"/>
          </w:p>
          <w:p w14:paraId="3838DD5A" w14:textId="77777777" w:rsidR="001C7279" w:rsidRDefault="00D05A24">
            <w:pPr>
              <w:spacing w:after="0"/>
              <w:ind w:left="120"/>
            </w:pPr>
            <w:r>
              <w:rPr>
                <w:sz w:val="42"/>
              </w:rPr>
              <w:t xml:space="preserve">with </w:t>
            </w:r>
            <w:proofErr w:type="gramStart"/>
            <w:r>
              <w:rPr>
                <w:sz w:val="42"/>
              </w:rPr>
              <w:t>socket .</w:t>
            </w:r>
            <w:proofErr w:type="gramEnd"/>
            <w:r>
              <w:rPr>
                <w:sz w:val="42"/>
              </w:rPr>
              <w:t xml:space="preserve"> </w:t>
            </w:r>
            <w:proofErr w:type="gramStart"/>
            <w:r>
              <w:rPr>
                <w:sz w:val="42"/>
              </w:rPr>
              <w:t>socket(</w:t>
            </w:r>
            <w:proofErr w:type="gramEnd"/>
            <w:r>
              <w:rPr>
                <w:sz w:val="42"/>
              </w:rPr>
              <w:t>) as s:</w:t>
            </w:r>
          </w:p>
          <w:p w14:paraId="789098CA" w14:textId="77777777" w:rsidR="001C7279" w:rsidRDefault="00D05A24">
            <w:pPr>
              <w:tabs>
                <w:tab w:val="center" w:pos="3653"/>
                <w:tab w:val="center" w:pos="7073"/>
              </w:tabs>
              <w:spacing w:after="0"/>
            </w:pPr>
            <w:r>
              <w:rPr>
                <w:sz w:val="44"/>
              </w:rPr>
              <w:tab/>
              <w:t># Bind to all interfaces</w:t>
            </w:r>
            <w:r>
              <w:rPr>
                <w:sz w:val="44"/>
              </w:rPr>
              <w:tab/>
              <w:t>on port</w:t>
            </w:r>
          </w:p>
          <w:p w14:paraId="5E426814" w14:textId="77777777" w:rsidR="001C7279" w:rsidRDefault="00D05A24">
            <w:pPr>
              <w:spacing w:after="0" w:line="217" w:lineRule="auto"/>
              <w:ind w:left="1560" w:right="1935" w:firstLine="30"/>
              <w:jc w:val="both"/>
            </w:pPr>
            <w:proofErr w:type="spellStart"/>
            <w:proofErr w:type="gramStart"/>
            <w:r>
              <w:rPr>
                <w:sz w:val="40"/>
              </w:rPr>
              <w:t>s.bind</w:t>
            </w:r>
            <w:proofErr w:type="spellEnd"/>
            <w:proofErr w:type="gramEnd"/>
            <w:r>
              <w:rPr>
                <w:sz w:val="40"/>
              </w:rPr>
              <w:t xml:space="preserve">(( ' </w:t>
            </w:r>
            <w:r>
              <w:rPr>
                <w:sz w:val="40"/>
              </w:rPr>
              <w:t xml:space="preserve">' 9999)) </w:t>
            </w:r>
            <w:r>
              <w:rPr>
                <w:sz w:val="40"/>
              </w:rPr>
              <w:t xml:space="preserve">s . </w:t>
            </w:r>
            <w:proofErr w:type="gramStart"/>
            <w:r>
              <w:rPr>
                <w:sz w:val="40"/>
              </w:rPr>
              <w:t>listen(</w:t>
            </w:r>
            <w:proofErr w:type="gramEnd"/>
            <w:r>
              <w:rPr>
                <w:sz w:val="40"/>
              </w:rPr>
              <w:t xml:space="preserve">) connection, </w:t>
            </w:r>
            <w:proofErr w:type="spellStart"/>
            <w:r>
              <w:rPr>
                <w:sz w:val="40"/>
              </w:rPr>
              <w:t>ipaddr</w:t>
            </w:r>
            <w:proofErr w:type="spellEnd"/>
            <w:r>
              <w:rPr>
                <w:sz w:val="40"/>
              </w:rPr>
              <w:t xml:space="preserve"> = s. accept() with connection:</w:t>
            </w:r>
          </w:p>
          <w:p w14:paraId="349FBA48" w14:textId="77777777" w:rsidR="001C7279" w:rsidRDefault="00D05A24">
            <w:pPr>
              <w:spacing w:after="0"/>
              <w:ind w:right="-960"/>
            </w:pPr>
            <w:r>
              <w:rPr>
                <w:noProof/>
              </w:rPr>
              <w:drawing>
                <wp:inline distT="0" distB="0" distL="0" distR="0" wp14:anchorId="7D182537" wp14:editId="2258B6E7">
                  <wp:extent cx="6257925" cy="2476500"/>
                  <wp:effectExtent l="0" t="0" r="0" b="0"/>
                  <wp:docPr id="339538" name="Picture 3395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538" name="Picture 339538"/>
                          <pic:cNvPicPr/>
                        </pic:nvPicPr>
                        <pic:blipFill>
                          <a:blip r:embed="rId2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7925" cy="2476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AAF555" w14:textId="77777777" w:rsidR="001C7279" w:rsidRDefault="00D05A24">
      <w:pPr>
        <w:spacing w:before="30" w:after="8" w:line="265" w:lineRule="auto"/>
        <w:ind w:left="670" w:right="1281" w:hanging="1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802624" behindDoc="0" locked="0" layoutInCell="1" allowOverlap="1" wp14:anchorId="406D8293" wp14:editId="44372642">
                <wp:simplePos x="0" y="0"/>
                <wp:positionH relativeFrom="column">
                  <wp:posOffset>5000625</wp:posOffset>
                </wp:positionH>
                <wp:positionV relativeFrom="paragraph">
                  <wp:posOffset>-180974</wp:posOffset>
                </wp:positionV>
                <wp:extent cx="5648325" cy="66675"/>
                <wp:effectExtent l="0" t="0" r="0" b="0"/>
                <wp:wrapSquare wrapText="bothSides"/>
                <wp:docPr id="339549" name="Group 3395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48325" cy="66675"/>
                          <a:chOff x="0" y="0"/>
                          <a:chExt cx="5648325" cy="66675"/>
                        </a:xfrm>
                      </wpg:grpSpPr>
                      <wps:wsp>
                        <wps:cNvPr id="339548" name="Shape 339548"/>
                        <wps:cNvSpPr/>
                        <wps:spPr>
                          <a:xfrm>
                            <a:off x="0" y="0"/>
                            <a:ext cx="5648325" cy="66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48325" h="66675">
                                <a:moveTo>
                                  <a:pt x="0" y="33338"/>
                                </a:moveTo>
                                <a:lnTo>
                                  <a:pt x="5648325" y="33338"/>
                                </a:lnTo>
                              </a:path>
                            </a:pathLst>
                          </a:custGeom>
                          <a:ln w="666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39549" style="width:444.75pt;height:5.25pt;position:absolute;mso-position-horizontal-relative:text;mso-position-horizontal:absolute;margin-left:393.75pt;mso-position-vertical-relative:text;margin-top:-14.25pt;" coordsize="56483,666">
                <v:shape id="Shape 339548" style="position:absolute;width:56483;height:666;left:0;top:0;" coordsize="5648325,66675" path="m0,33338l5648325,33338">
                  <v:stroke weight="5.25pt" endcap="flat" joinstyle="miter" miterlimit="1" on="true" color="#000000"/>
                  <v:fill on="false" color="#000000"/>
                </v:shape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03648" behindDoc="0" locked="0" layoutInCell="1" allowOverlap="0" wp14:anchorId="12C37830" wp14:editId="6FE6847A">
            <wp:simplePos x="0" y="0"/>
            <wp:positionH relativeFrom="column">
              <wp:posOffset>895350</wp:posOffset>
            </wp:positionH>
            <wp:positionV relativeFrom="paragraph">
              <wp:posOffset>-114299</wp:posOffset>
            </wp:positionV>
            <wp:extent cx="3162300" cy="95250"/>
            <wp:effectExtent l="0" t="0" r="0" b="0"/>
            <wp:wrapSquare wrapText="bothSides"/>
            <wp:docPr id="339536" name="Picture 3395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36" name="Picture 339536"/>
                    <pic:cNvPicPr/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4672" behindDoc="0" locked="0" layoutInCell="1" allowOverlap="0" wp14:anchorId="7975419D" wp14:editId="226329A2">
            <wp:simplePos x="0" y="0"/>
            <wp:positionH relativeFrom="column">
              <wp:posOffset>895350</wp:posOffset>
            </wp:positionH>
            <wp:positionV relativeFrom="paragraph">
              <wp:posOffset>266700</wp:posOffset>
            </wp:positionV>
            <wp:extent cx="3162300" cy="38100"/>
            <wp:effectExtent l="0" t="0" r="0" b="0"/>
            <wp:wrapSquare wrapText="bothSides"/>
            <wp:docPr id="339540" name="Picture 3395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40" name="Picture 339540"/>
                    <pic:cNvPicPr/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5696" behindDoc="0" locked="0" layoutInCell="1" allowOverlap="0" wp14:anchorId="51410098" wp14:editId="45C0B1C4">
            <wp:simplePos x="0" y="0"/>
            <wp:positionH relativeFrom="column">
              <wp:posOffset>1876425</wp:posOffset>
            </wp:positionH>
            <wp:positionV relativeFrom="paragraph">
              <wp:posOffset>571500</wp:posOffset>
            </wp:positionV>
            <wp:extent cx="1647825" cy="19050"/>
            <wp:effectExtent l="0" t="0" r="0" b="0"/>
            <wp:wrapSquare wrapText="bothSides"/>
            <wp:docPr id="339542" name="Picture 3395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42" name="Picture 339542"/>
                    <pic:cNvPicPr/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6720" behindDoc="0" locked="0" layoutInCell="1" allowOverlap="0" wp14:anchorId="0C709149" wp14:editId="55825245">
            <wp:simplePos x="0" y="0"/>
            <wp:positionH relativeFrom="column">
              <wp:posOffset>1876425</wp:posOffset>
            </wp:positionH>
            <wp:positionV relativeFrom="paragraph">
              <wp:posOffset>876300</wp:posOffset>
            </wp:positionV>
            <wp:extent cx="847725" cy="66675"/>
            <wp:effectExtent l="0" t="0" r="0" b="0"/>
            <wp:wrapSquare wrapText="bothSides"/>
            <wp:docPr id="255281" name="Picture 2552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281" name="Picture 255281"/>
                    <pic:cNvPicPr/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66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7744" behindDoc="0" locked="0" layoutInCell="1" allowOverlap="0" wp14:anchorId="039AF61D" wp14:editId="6AE0703A">
            <wp:simplePos x="0" y="0"/>
            <wp:positionH relativeFrom="column">
              <wp:posOffset>457200</wp:posOffset>
            </wp:positionH>
            <wp:positionV relativeFrom="paragraph">
              <wp:posOffset>1619250</wp:posOffset>
            </wp:positionV>
            <wp:extent cx="609600" cy="19050"/>
            <wp:effectExtent l="0" t="0" r="0" b="0"/>
            <wp:wrapSquare wrapText="bothSides"/>
            <wp:docPr id="255400" name="Picture 2554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400" name="Picture 255400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8768" behindDoc="0" locked="0" layoutInCell="1" allowOverlap="0" wp14:anchorId="3F3E5C07" wp14:editId="565D553A">
            <wp:simplePos x="0" y="0"/>
            <wp:positionH relativeFrom="column">
              <wp:posOffset>2343150</wp:posOffset>
            </wp:positionH>
            <wp:positionV relativeFrom="paragraph">
              <wp:posOffset>1619250</wp:posOffset>
            </wp:positionV>
            <wp:extent cx="1752600" cy="9525"/>
            <wp:effectExtent l="0" t="0" r="0" b="0"/>
            <wp:wrapSquare wrapText="bothSides"/>
            <wp:docPr id="339544" name="Picture 3395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44" name="Picture 339544"/>
                    <pic:cNvPicPr/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809792" behindDoc="0" locked="0" layoutInCell="1" allowOverlap="0" wp14:anchorId="559B865C" wp14:editId="4A7E4DAA">
            <wp:simplePos x="0" y="0"/>
            <wp:positionH relativeFrom="column">
              <wp:posOffset>2343150</wp:posOffset>
            </wp:positionH>
            <wp:positionV relativeFrom="paragraph">
              <wp:posOffset>1924050</wp:posOffset>
            </wp:positionV>
            <wp:extent cx="1371600" cy="95250"/>
            <wp:effectExtent l="0" t="0" r="0" b="0"/>
            <wp:wrapSquare wrapText="bothSides"/>
            <wp:docPr id="255437" name="Picture 2554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437" name="Picture 255437"/>
                    <pic:cNvPicPr/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95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4"/>
        </w:rPr>
        <w:t>If we wanted to build the service that</w:t>
      </w:r>
    </w:p>
    <w:p w14:paraId="7492BD54" w14:textId="77777777" w:rsidR="001C7279" w:rsidRDefault="00D05A24">
      <w:pPr>
        <w:spacing w:before="13" w:after="8" w:line="265" w:lineRule="auto"/>
        <w:ind w:left="655" w:right="1281" w:hanging="10"/>
        <w:jc w:val="both"/>
      </w:pPr>
      <w:r>
        <w:rPr>
          <w:sz w:val="44"/>
        </w:rPr>
        <w:t>one connects to, we can do that with</w:t>
      </w:r>
    </w:p>
    <w:p w14:paraId="3C763EAB" w14:textId="77777777" w:rsidR="001C7279" w:rsidRDefault="00D05A24">
      <w:pPr>
        <w:spacing w:before="30" w:after="4" w:line="265" w:lineRule="auto"/>
        <w:ind w:left="2260" w:right="750" w:hanging="10"/>
      </w:pPr>
      <w:r>
        <w:rPr>
          <w:sz w:val="46"/>
        </w:rPr>
        <w:t>the socket module</w:t>
      </w:r>
    </w:p>
    <w:p w14:paraId="1F4F0967" w14:textId="77777777" w:rsidR="001C7279" w:rsidRDefault="00D05A24">
      <w:pPr>
        <w:spacing w:before="652" w:after="8" w:line="265" w:lineRule="auto"/>
        <w:ind w:left="730" w:right="1281" w:hanging="10"/>
        <w:jc w:val="both"/>
      </w:pPr>
      <w:r>
        <w:rPr>
          <w:sz w:val="44"/>
        </w:rPr>
        <w:t xml:space="preserve">Note that in this case, the server </w:t>
      </w:r>
      <w:proofErr w:type="gramStart"/>
      <w:r>
        <w:rPr>
          <w:sz w:val="44"/>
        </w:rPr>
        <w:t>can</w:t>
      </w:r>
      <w:proofErr w:type="gramEnd"/>
    </w:p>
    <w:p w14:paraId="362881BF" w14:textId="77777777" w:rsidR="001C7279" w:rsidRDefault="00D05A24">
      <w:pPr>
        <w:spacing w:before="30" w:after="8" w:line="265" w:lineRule="auto"/>
        <w:ind w:left="970" w:right="1281" w:hanging="10"/>
        <w:jc w:val="both"/>
      </w:pPr>
      <w:r>
        <w:rPr>
          <w:sz w:val="44"/>
        </w:rPr>
        <w:t>only handle one connected client</w:t>
      </w:r>
    </w:p>
    <w:p w14:paraId="4B06413F" w14:textId="77777777" w:rsidR="001C7279" w:rsidRDefault="00D05A24">
      <w:pPr>
        <w:spacing w:before="667" w:after="280" w:line="265" w:lineRule="auto"/>
        <w:ind w:left="870" w:right="750" w:hanging="270"/>
        <w:jc w:val="both"/>
      </w:pPr>
      <w:r>
        <w:rPr>
          <w:sz w:val="44"/>
        </w:rPr>
        <w:t xml:space="preserve">The server must be threaded in order to </w:t>
      </w:r>
      <w:proofErr w:type="gramStart"/>
      <w:r>
        <w:rPr>
          <w:sz w:val="44"/>
        </w:rPr>
        <w:t>accept(</w:t>
      </w:r>
      <w:proofErr w:type="gramEnd"/>
      <w:r>
        <w:rPr>
          <w:sz w:val="44"/>
        </w:rPr>
        <w:t>) multiple connections</w:t>
      </w:r>
    </w:p>
    <w:p w14:paraId="4A01E4F4" w14:textId="77777777" w:rsidR="001C7279" w:rsidRDefault="00D05A24">
      <w:pPr>
        <w:spacing w:after="8" w:line="265" w:lineRule="auto"/>
        <w:ind w:left="495" w:right="750" w:firstLine="315"/>
        <w:jc w:val="both"/>
      </w:pPr>
      <w:r>
        <w:rPr>
          <w:sz w:val="44"/>
        </w:rPr>
        <w:lastRenderedPageBreak/>
        <w:t>The b in the very front of the string indicates that Python3 wants data sent back and forth from a socket to be tr</w:t>
      </w:r>
      <w:r>
        <w:rPr>
          <w:sz w:val="44"/>
        </w:rPr>
        <w:t xml:space="preserve">ansferred in </w:t>
      </w:r>
      <w:proofErr w:type="gramStart"/>
      <w:r>
        <w:rPr>
          <w:sz w:val="44"/>
        </w:rPr>
        <w:t>bytes</w:t>
      </w:r>
      <w:proofErr w:type="gramEnd"/>
    </w:p>
    <w:p w14:paraId="45B94107" w14:textId="77777777" w:rsidR="001C7279" w:rsidRDefault="00D05A24">
      <w:pPr>
        <w:spacing w:after="1022" w:line="265" w:lineRule="auto"/>
        <w:ind w:left="430" w:right="15" w:hanging="10"/>
      </w:pPr>
      <w:r>
        <w:rPr>
          <w:sz w:val="76"/>
        </w:rPr>
        <w:t>Now you have a service to connect to!</w:t>
      </w:r>
    </w:p>
    <w:tbl>
      <w:tblPr>
        <w:tblStyle w:val="TableGrid"/>
        <w:tblpPr w:vertAnchor="text" w:tblpX="289" w:tblpY="-1193"/>
        <w:tblOverlap w:val="never"/>
        <w:tblW w:w="16511" w:type="dxa"/>
        <w:tblInd w:w="0" w:type="dxa"/>
        <w:tblCellMar>
          <w:top w:w="83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2696"/>
        <w:gridCol w:w="5250"/>
        <w:gridCol w:w="681"/>
        <w:gridCol w:w="7884"/>
      </w:tblGrid>
      <w:tr w:rsidR="001C7279" w14:paraId="555C23DC" w14:textId="77777777">
        <w:trPr>
          <w:trHeight w:val="1127"/>
        </w:trPr>
        <w:tc>
          <w:tcPr>
            <w:tcW w:w="269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F0081F5" w14:textId="77777777" w:rsidR="001C7279" w:rsidRDefault="00D05A24">
            <w:pPr>
              <w:spacing w:after="0"/>
              <w:ind w:left="161"/>
            </w:pPr>
            <w:proofErr w:type="spellStart"/>
            <w:r>
              <w:rPr>
                <w:sz w:val="44"/>
              </w:rPr>
              <w:t>root@kali</w:t>
            </w:r>
            <w:proofErr w:type="spellEnd"/>
          </w:p>
        </w:tc>
        <w:tc>
          <w:tcPr>
            <w:tcW w:w="525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1867ABC" w14:textId="77777777" w:rsidR="001C7279" w:rsidRDefault="00D05A24">
            <w:pPr>
              <w:spacing w:after="0"/>
            </w:pPr>
            <w:r>
              <w:rPr>
                <w:sz w:val="42"/>
              </w:rPr>
              <w:t xml:space="preserve">python3 </w:t>
            </w:r>
            <w:proofErr w:type="gramStart"/>
            <w:r>
              <w:rPr>
                <w:sz w:val="42"/>
              </w:rPr>
              <w:t>server .</w:t>
            </w:r>
            <w:proofErr w:type="gramEnd"/>
            <w:r>
              <w:rPr>
                <w:sz w:val="42"/>
              </w:rPr>
              <w:t xml:space="preserve"> </w:t>
            </w:r>
            <w:proofErr w:type="spellStart"/>
            <w:r>
              <w:rPr>
                <w:sz w:val="42"/>
              </w:rPr>
              <w:t>py</w:t>
            </w:r>
            <w:proofErr w:type="spellEnd"/>
            <w:r>
              <w:rPr>
                <w:noProof/>
              </w:rPr>
              <w:drawing>
                <wp:inline distT="0" distB="0" distL="0" distR="0" wp14:anchorId="6A764F38" wp14:editId="57C9F6BA">
                  <wp:extent cx="1238250" cy="819150"/>
                  <wp:effectExtent l="0" t="0" r="0" b="0"/>
                  <wp:docPr id="269138" name="Picture 2691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138" name="Picture 269138"/>
                          <pic:cNvPicPr/>
                        </pic:nvPicPr>
                        <pic:blipFill>
                          <a:blip r:embed="rId2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7A0B202C" wp14:editId="17DE39B0">
                  <wp:extent cx="1171575" cy="161925"/>
                  <wp:effectExtent l="0" t="0" r="0" b="0"/>
                  <wp:docPr id="268694" name="Picture 2686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694" name="Picture 268694"/>
                          <pic:cNvPicPr/>
                        </pic:nvPicPr>
                        <pic:blipFill>
                          <a:blip r:embed="rId2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15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" w:type="dxa"/>
            <w:vMerge w:val="restar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F1F32F9" w14:textId="77777777" w:rsidR="001C7279" w:rsidRDefault="001C7279"/>
        </w:tc>
        <w:tc>
          <w:tcPr>
            <w:tcW w:w="78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AF34889" w14:textId="77777777" w:rsidR="001C7279" w:rsidRDefault="00D05A24">
            <w:pPr>
              <w:tabs>
                <w:tab w:val="center" w:pos="4344"/>
              </w:tabs>
              <w:spacing w:after="0"/>
            </w:pPr>
            <w:r>
              <w:rPr>
                <w:noProof/>
              </w:rPr>
              <w:drawing>
                <wp:inline distT="0" distB="0" distL="0" distR="0" wp14:anchorId="4357D899" wp14:editId="1C1D403F">
                  <wp:extent cx="1323975" cy="38100"/>
                  <wp:effectExtent l="0" t="0" r="0" b="0"/>
                  <wp:docPr id="268851" name="Picture 2688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851" name="Picture 268851"/>
                          <pic:cNvPicPr/>
                        </pic:nvPicPr>
                        <pic:blipFill>
                          <a:blip r:embed="rId2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397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sz w:val="42"/>
              </w:rPr>
              <w:t>root@kali</w:t>
            </w:r>
            <w:proofErr w:type="spellEnd"/>
            <w:r>
              <w:rPr>
                <w:sz w:val="42"/>
              </w:rPr>
              <w:tab/>
              <w:t xml:space="preserve">python3 </w:t>
            </w:r>
            <w:proofErr w:type="gramStart"/>
            <w:r>
              <w:rPr>
                <w:sz w:val="42"/>
              </w:rPr>
              <w:t>server .</w:t>
            </w:r>
            <w:proofErr w:type="gramEnd"/>
            <w:r>
              <w:rPr>
                <w:sz w:val="42"/>
              </w:rPr>
              <w:t xml:space="preserve"> </w:t>
            </w:r>
            <w:proofErr w:type="spellStart"/>
            <w:r>
              <w:rPr>
                <w:sz w:val="42"/>
              </w:rPr>
              <w:t>py</w:t>
            </w:r>
            <w:proofErr w:type="spellEnd"/>
          </w:p>
          <w:p w14:paraId="32327917" w14:textId="77777777" w:rsidR="001C7279" w:rsidRDefault="00D05A24">
            <w:pPr>
              <w:spacing w:after="0"/>
              <w:ind w:left="129"/>
            </w:pPr>
            <w:r>
              <w:rPr>
                <w:sz w:val="44"/>
              </w:rPr>
              <w:t xml:space="preserve">Connection from </w:t>
            </w:r>
            <w:proofErr w:type="gramStart"/>
            <w:r>
              <w:rPr>
                <w:sz w:val="44"/>
              </w:rPr>
              <w:t>( '</w:t>
            </w:r>
            <w:proofErr w:type="gramEnd"/>
            <w:r>
              <w:rPr>
                <w:sz w:val="44"/>
              </w:rPr>
              <w:t>127 .</w:t>
            </w:r>
            <w:proofErr w:type="spellStart"/>
            <w:r>
              <w:rPr>
                <w:sz w:val="44"/>
              </w:rPr>
              <w:t>e.e.l</w:t>
            </w:r>
            <w:proofErr w:type="spellEnd"/>
            <w:r>
              <w:rPr>
                <w:sz w:val="44"/>
              </w:rPr>
              <w:t xml:space="preserve">', </w:t>
            </w:r>
            <w:r>
              <w:rPr>
                <w:sz w:val="44"/>
              </w:rPr>
              <w:t>32786)</w:t>
            </w:r>
          </w:p>
        </w:tc>
      </w:tr>
      <w:tr w:rsidR="001C7279" w14:paraId="0AA672C6" w14:textId="77777777">
        <w:trPr>
          <w:trHeight w:val="553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4AD88F77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7104B6F9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CEC5A21" w14:textId="77777777" w:rsidR="001C7279" w:rsidRDefault="001C7279"/>
        </w:tc>
        <w:tc>
          <w:tcPr>
            <w:tcW w:w="7884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24A7E93" w14:textId="77777777" w:rsidR="001C7279" w:rsidRDefault="00D05A24">
            <w:pPr>
              <w:spacing w:after="46"/>
              <w:ind w:left="1944"/>
            </w:pPr>
            <w:r>
              <w:rPr>
                <w:noProof/>
              </w:rPr>
              <w:drawing>
                <wp:inline distT="0" distB="0" distL="0" distR="0" wp14:anchorId="2936827C" wp14:editId="2B38A178">
                  <wp:extent cx="638175" cy="19050"/>
                  <wp:effectExtent l="0" t="0" r="0" b="0"/>
                  <wp:docPr id="268774" name="Picture 2687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774" name="Picture 268774"/>
                          <pic:cNvPicPr/>
                        </pic:nvPicPr>
                        <pic:blipFill>
                          <a:blip r:embed="rId2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E6BE65" w14:textId="77777777" w:rsidR="001C7279" w:rsidRDefault="00D05A24">
            <w:pPr>
              <w:spacing w:after="27"/>
              <w:ind w:right="270"/>
              <w:jc w:val="right"/>
            </w:pPr>
            <w:r>
              <w:rPr>
                <w:sz w:val="44"/>
              </w:rPr>
              <w:t xml:space="preserve">Once the connection is made on </w:t>
            </w:r>
          </w:p>
          <w:p w14:paraId="6522FF3B" w14:textId="77777777" w:rsidR="001C7279" w:rsidRDefault="00D05A24">
            <w:pPr>
              <w:spacing w:before="26" w:after="0"/>
              <w:ind w:left="3294" w:right="-180" w:hanging="1215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0" wp14:anchorId="36974AF1" wp14:editId="6522CAED">
                  <wp:simplePos x="0" y="0"/>
                  <wp:positionH relativeFrom="column">
                    <wp:posOffset>1196578</wp:posOffset>
                  </wp:positionH>
                  <wp:positionV relativeFrom="paragraph">
                    <wp:posOffset>-64024</wp:posOffset>
                  </wp:positionV>
                  <wp:extent cx="676275" cy="9525"/>
                  <wp:effectExtent l="0" t="0" r="0" b="0"/>
                  <wp:wrapSquare wrapText="bothSides"/>
                  <wp:docPr id="268775" name="Picture 2687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775" name="Picture 268775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7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0" wp14:anchorId="02CFDBF7" wp14:editId="7B363B7D">
                  <wp:simplePos x="0" y="0"/>
                  <wp:positionH relativeFrom="column">
                    <wp:posOffset>3844528</wp:posOffset>
                  </wp:positionH>
                  <wp:positionV relativeFrom="paragraph">
                    <wp:posOffset>-54499</wp:posOffset>
                  </wp:positionV>
                  <wp:extent cx="1266825" cy="38100"/>
                  <wp:effectExtent l="0" t="0" r="0" b="0"/>
                  <wp:wrapSquare wrapText="bothSides"/>
                  <wp:docPr id="268924" name="Picture 2689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924" name="Picture 268924"/>
                          <pic:cNvPicPr/>
                        </pic:nvPicPr>
                        <pic:blipFill>
                          <a:blip r:embed="rId2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6825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4"/>
              </w:rPr>
              <w:t>server, we can see the connection from that IP address</w:t>
            </w:r>
          </w:p>
        </w:tc>
      </w:tr>
      <w:tr w:rsidR="001C7279" w14:paraId="0763C0E2" w14:textId="77777777">
        <w:trPr>
          <w:trHeight w:val="1103"/>
        </w:trPr>
        <w:tc>
          <w:tcPr>
            <w:tcW w:w="269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2E8DBE78" w14:textId="77777777" w:rsidR="001C7279" w:rsidRDefault="001C7279"/>
        </w:tc>
        <w:tc>
          <w:tcPr>
            <w:tcW w:w="525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ED0BF57" w14:textId="77777777" w:rsidR="001C7279" w:rsidRDefault="00D05A24">
            <w:pPr>
              <w:spacing w:after="0"/>
              <w:ind w:left="3255"/>
            </w:pPr>
            <w:r>
              <w:rPr>
                <w:noProof/>
              </w:rPr>
              <w:drawing>
                <wp:inline distT="0" distB="0" distL="0" distR="0" wp14:anchorId="6A95236B" wp14:editId="767CBE1F">
                  <wp:extent cx="1238250" cy="695325"/>
                  <wp:effectExtent l="0" t="0" r="0" b="0"/>
                  <wp:docPr id="269133" name="Picture 2691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133" name="Picture 269133"/>
                          <pic:cNvPicPr/>
                        </pic:nvPicPr>
                        <pic:blipFill>
                          <a:blip r:embed="rId2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1" w:type="dxa"/>
            <w:vMerge w:val="restart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</w:tcPr>
          <w:p w14:paraId="7949137D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037DAD08" w14:textId="77777777" w:rsidR="001C7279" w:rsidRDefault="001C7279"/>
        </w:tc>
      </w:tr>
      <w:tr w:rsidR="001C7279" w14:paraId="13D954DD" w14:textId="77777777">
        <w:trPr>
          <w:trHeight w:val="429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18EB61B1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90F70A3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060CC93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1C94CF17" w14:textId="77777777" w:rsidR="001C7279" w:rsidRDefault="001C7279"/>
        </w:tc>
      </w:tr>
    </w:tbl>
    <w:p w14:paraId="13996A4B" w14:textId="77777777" w:rsidR="001C7279" w:rsidRDefault="00D05A24">
      <w:pPr>
        <w:spacing w:after="2336" w:line="265" w:lineRule="auto"/>
        <w:ind w:left="6250" w:right="-105" w:hanging="10"/>
        <w:jc w:val="right"/>
      </w:pPr>
      <w:r>
        <w:rPr>
          <w:sz w:val="44"/>
        </w:rPr>
        <w:lastRenderedPageBreak/>
        <w:t xml:space="preserve">the </w:t>
      </w:r>
      <w:r>
        <w:rPr>
          <w:noProof/>
        </w:rPr>
        <w:drawing>
          <wp:inline distT="0" distB="0" distL="0" distR="0" wp14:anchorId="2A96ADF0" wp14:editId="719BA1A2">
            <wp:extent cx="114300" cy="971550"/>
            <wp:effectExtent l="0" t="0" r="0" b="0"/>
            <wp:docPr id="269182" name="Picture 2691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182" name="Picture 269182"/>
                    <pic:cNvPicPr/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289" w:tblpY="-1596"/>
        <w:tblOverlap w:val="never"/>
        <w:tblW w:w="16500" w:type="dxa"/>
        <w:tblInd w:w="0" w:type="dxa"/>
        <w:tblCellMar>
          <w:top w:w="47" w:type="dxa"/>
          <w:left w:w="0" w:type="dxa"/>
          <w:bottom w:w="0" w:type="dxa"/>
          <w:right w:w="34" w:type="dxa"/>
        </w:tblCellMar>
        <w:tblLook w:val="04A0" w:firstRow="1" w:lastRow="0" w:firstColumn="1" w:lastColumn="0" w:noHBand="0" w:noVBand="1"/>
      </w:tblPr>
      <w:tblGrid>
        <w:gridCol w:w="2696"/>
        <w:gridCol w:w="5196"/>
        <w:gridCol w:w="787"/>
        <w:gridCol w:w="1052"/>
        <w:gridCol w:w="6769"/>
      </w:tblGrid>
      <w:tr w:rsidR="001C7279" w14:paraId="5D4BD2D0" w14:textId="77777777">
        <w:trPr>
          <w:trHeight w:val="171"/>
        </w:trPr>
        <w:tc>
          <w:tcPr>
            <w:tcW w:w="269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F8F8813" w14:textId="77777777" w:rsidR="001C7279" w:rsidRDefault="00D05A24">
            <w:pPr>
              <w:spacing w:after="0"/>
              <w:ind w:left="161"/>
            </w:pPr>
            <w:proofErr w:type="spellStart"/>
            <w:r>
              <w:rPr>
                <w:sz w:val="44"/>
              </w:rPr>
              <w:lastRenderedPageBreak/>
              <w:t>root@kali</w:t>
            </w:r>
            <w:proofErr w:type="spellEnd"/>
          </w:p>
        </w:tc>
        <w:tc>
          <w:tcPr>
            <w:tcW w:w="5196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0643005" w14:textId="77777777" w:rsidR="001C7279" w:rsidRDefault="00D05A24">
            <w:pPr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0" wp14:anchorId="7A94AEB2" wp14:editId="34FEE3C4">
                  <wp:simplePos x="0" y="0"/>
                  <wp:positionH relativeFrom="column">
                    <wp:posOffset>390525</wp:posOffset>
                  </wp:positionH>
                  <wp:positionV relativeFrom="paragraph">
                    <wp:posOffset>257175</wp:posOffset>
                  </wp:positionV>
                  <wp:extent cx="1095375" cy="619125"/>
                  <wp:effectExtent l="0" t="0" r="0" b="0"/>
                  <wp:wrapSquare wrapText="bothSides"/>
                  <wp:docPr id="269106" name="Picture 2691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106" name="Picture 269106"/>
                          <pic:cNvPicPr/>
                        </pic:nvPicPr>
                        <pic:blipFill>
                          <a:blip r:embed="rId2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5" cy="619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>
              <w:rPr>
                <w:sz w:val="50"/>
              </w:rPr>
              <w:t>nc</w:t>
            </w:r>
            <w:proofErr w:type="spellEnd"/>
            <w:r>
              <w:rPr>
                <w:sz w:val="50"/>
              </w:rPr>
              <w:t xml:space="preserve"> localhost 9999</w:t>
            </w:r>
            <w:r>
              <w:rPr>
                <w:noProof/>
              </w:rPr>
              <w:drawing>
                <wp:inline distT="0" distB="0" distL="0" distR="0" wp14:anchorId="3174AED8" wp14:editId="646469BC">
                  <wp:extent cx="1114425" cy="876300"/>
                  <wp:effectExtent l="0" t="0" r="0" b="0"/>
                  <wp:docPr id="339552" name="Picture 3395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552" name="Picture 339552"/>
                          <pic:cNvPicPr/>
                        </pic:nvPicPr>
                        <pic:blipFill>
                          <a:blip r:embed="rId2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4425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8" w:type="dxa"/>
            <w:vMerge w:val="restart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E93180A" w14:textId="77777777" w:rsidR="001C7279" w:rsidRDefault="001C7279"/>
        </w:tc>
        <w:tc>
          <w:tcPr>
            <w:tcW w:w="1052" w:type="dxa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</w:tcPr>
          <w:p w14:paraId="4C0E2ADF" w14:textId="77777777" w:rsidR="001C7279" w:rsidRDefault="001C7279"/>
        </w:tc>
        <w:tc>
          <w:tcPr>
            <w:tcW w:w="6769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568F94C9" w14:textId="77777777" w:rsidR="001C7279" w:rsidRDefault="00D05A24">
            <w:pPr>
              <w:spacing w:after="0"/>
              <w:ind w:left="1515"/>
              <w:jc w:val="center"/>
            </w:pPr>
            <w:proofErr w:type="spellStart"/>
            <w:r>
              <w:rPr>
                <w:sz w:val="50"/>
              </w:rPr>
              <w:t>nc</w:t>
            </w:r>
            <w:proofErr w:type="spellEnd"/>
            <w:r>
              <w:rPr>
                <w:sz w:val="50"/>
              </w:rPr>
              <w:t xml:space="preserve"> localhost 9999</w:t>
            </w:r>
            <w:r>
              <w:rPr>
                <w:noProof/>
              </w:rPr>
              <w:drawing>
                <wp:inline distT="0" distB="0" distL="0" distR="0" wp14:anchorId="7B394642" wp14:editId="5F494092">
                  <wp:extent cx="1085850" cy="209550"/>
                  <wp:effectExtent l="0" t="0" r="0" b="0"/>
                  <wp:docPr id="268833" name="Picture 2688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833" name="Picture 268833"/>
                          <pic:cNvPicPr/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58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279" w14:paraId="0CFD90E1" w14:textId="77777777">
        <w:trPr>
          <w:trHeight w:val="238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40E34FB4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6B757392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13DF9750" w14:textId="77777777" w:rsidR="001C7279" w:rsidRDefault="001C7279"/>
        </w:tc>
        <w:tc>
          <w:tcPr>
            <w:tcW w:w="1052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03BC8180" w14:textId="77777777" w:rsidR="001C7279" w:rsidRDefault="00D05A24">
            <w:pPr>
              <w:spacing w:after="0"/>
              <w:ind w:left="137"/>
            </w:pPr>
            <w:r>
              <w:rPr>
                <w:noProof/>
              </w:rPr>
              <w:drawing>
                <wp:inline distT="0" distB="0" distL="0" distR="0" wp14:anchorId="183EFEC7" wp14:editId="43C0D4AF">
                  <wp:extent cx="390525" cy="47625"/>
                  <wp:effectExtent l="0" t="0" r="0" b="0"/>
                  <wp:docPr id="339554" name="Picture 33955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554" name="Picture 339554"/>
                          <pic:cNvPicPr/>
                        </pic:nvPicPr>
                        <pic:blipFill>
                          <a:blip r:embed="rId2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52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1C0D022" w14:textId="77777777" w:rsidR="001C7279" w:rsidRDefault="001C7279"/>
        </w:tc>
      </w:tr>
      <w:tr w:rsidR="001C7279" w14:paraId="17BFCE40" w14:textId="77777777">
        <w:trPr>
          <w:trHeight w:val="1129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76ABCA32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778E4CA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3EDE057" w14:textId="77777777" w:rsidR="001C7279" w:rsidRDefault="001C7279"/>
        </w:tc>
        <w:tc>
          <w:tcPr>
            <w:tcW w:w="7821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bottom"/>
          </w:tcPr>
          <w:p w14:paraId="47C443F8" w14:textId="77777777" w:rsidR="001C7279" w:rsidRDefault="00D05A24">
            <w:pPr>
              <w:spacing w:after="150"/>
              <w:ind w:left="77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7AC26D9" wp14:editId="025B348B">
                      <wp:extent cx="4857750" cy="590550"/>
                      <wp:effectExtent l="0" t="0" r="0" b="0"/>
                      <wp:docPr id="338920" name="Group 3389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57750" cy="590550"/>
                                <a:chOff x="0" y="0"/>
                                <a:chExt cx="4857750" cy="5905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39556" name="Picture 339556"/>
                                <pic:cNvPicPr/>
                              </pic:nvPicPr>
                              <pic:blipFill>
                                <a:blip r:embed="rId26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33450" y="0"/>
                                  <a:ext cx="3924300" cy="5905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55916" name="Rectangle 255916"/>
                              <wps:cNvSpPr/>
                              <wps:spPr>
                                <a:xfrm>
                                  <a:off x="0" y="66675"/>
                                  <a:ext cx="1625835" cy="19002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490F6F3" w14:textId="77777777" w:rsidR="001C7279" w:rsidRDefault="00D05A24">
                                    <w:r>
                                      <w:rPr>
                                        <w:sz w:val="38"/>
                                      </w:rPr>
                                      <w:t xml:space="preserve">GREETING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38920" style="width:382.5pt;height:46.5pt;mso-position-horizontal-relative:char;mso-position-vertical-relative:line" coordsize="48577,5905">
                      <v:shape id="Picture 339556" style="position:absolute;width:39243;height:5905;left:9334;top:0;" filled="f">
                        <v:imagedata r:id="rId261"/>
                      </v:shape>
                      <v:rect id="Rectangle 255916" style="position:absolute;width:16258;height:1900;left:0;top:666;" filled="f" stroked="f">
                        <v:textbox inset="0,0,0,0">
                          <w:txbxContent>
                            <w:p>
                              <w:pPr>
                                <w:spacing w:before="0" w:after="160" w:line="259" w:lineRule="auto"/>
                              </w:pPr>
                              <w:r>
                                <w:rPr>
                                  <w:sz w:val="38"/>
                                </w:rPr>
                                <w:t xml:space="preserve">GREETINGS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</w:p>
          <w:p w14:paraId="4F705D2E" w14:textId="77777777" w:rsidR="001C7279" w:rsidRDefault="00D05A24">
            <w:pPr>
              <w:spacing w:after="0" w:line="216" w:lineRule="auto"/>
              <w:ind w:left="1727" w:firstLine="285"/>
              <w:jc w:val="both"/>
            </w:pPr>
            <w:r>
              <w:rPr>
                <w:sz w:val="44"/>
              </w:rPr>
              <w:t xml:space="preserve">The client receives the data that </w:t>
            </w:r>
            <w:r>
              <w:rPr>
                <w:sz w:val="44"/>
                <w:u w:val="single" w:color="000000"/>
              </w:rPr>
              <w:t>prog</w:t>
            </w:r>
            <w:r>
              <w:rPr>
                <w:sz w:val="44"/>
              </w:rPr>
              <w:t xml:space="preserve">rammed </w:t>
            </w:r>
            <w:r>
              <w:rPr>
                <w:noProof/>
              </w:rPr>
              <w:drawing>
                <wp:inline distT="0" distB="0" distL="0" distR="0" wp14:anchorId="7FFB6693" wp14:editId="6A9B0A71">
                  <wp:extent cx="2867025" cy="57150"/>
                  <wp:effectExtent l="0" t="0" r="0" b="0"/>
                  <wp:docPr id="339557" name="Picture 3395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557" name="Picture 339557"/>
                          <pic:cNvPicPr/>
                        </pic:nvPicPr>
                        <pic:blipFill>
                          <a:blip r:embed="rId2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57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 xml:space="preserve">the socket server to </w:t>
            </w:r>
          </w:p>
          <w:p w14:paraId="24B3909E" w14:textId="77777777" w:rsidR="001C7279" w:rsidRDefault="00D05A24">
            <w:pPr>
              <w:spacing w:after="0"/>
              <w:ind w:left="1892"/>
            </w:pPr>
            <w:r>
              <w:rPr>
                <w:noProof/>
              </w:rPr>
              <w:drawing>
                <wp:inline distT="0" distB="0" distL="0" distR="0" wp14:anchorId="58EC7754" wp14:editId="02AAA909">
                  <wp:extent cx="3705225" cy="409575"/>
                  <wp:effectExtent l="0" t="0" r="0" b="0"/>
                  <wp:docPr id="269150" name="Picture 2691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9150" name="Picture 269150"/>
                          <pic:cNvPicPr/>
                        </pic:nvPicPr>
                        <pic:blipFill>
                          <a:blip r:embed="rId2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C7279" w14:paraId="148DA7B5" w14:textId="77777777">
        <w:trPr>
          <w:trHeight w:val="973"/>
        </w:trPr>
        <w:tc>
          <w:tcPr>
            <w:tcW w:w="2696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3458205A" w14:textId="77777777" w:rsidR="001C7279" w:rsidRDefault="001C7279"/>
        </w:tc>
        <w:tc>
          <w:tcPr>
            <w:tcW w:w="5196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33DDF1E4" w14:textId="77777777" w:rsidR="001C7279" w:rsidRDefault="00D05A24">
            <w:pPr>
              <w:spacing w:after="0"/>
              <w:ind w:left="615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82377BD" wp14:editId="33B573B7">
                      <wp:extent cx="2838450" cy="904875"/>
                      <wp:effectExtent l="0" t="0" r="0" b="0"/>
                      <wp:docPr id="340362" name="Group 3403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38450" cy="904875"/>
                                <a:chOff x="0" y="0"/>
                                <a:chExt cx="2838450" cy="9048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69126" name="Picture 269126"/>
                                <pic:cNvPicPr/>
                              </pic:nvPicPr>
                              <pic:blipFill>
                                <a:blip r:embed="rId2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095375" cy="904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69145" name="Picture 269145"/>
                                <pic:cNvPicPr/>
                              </pic:nvPicPr>
                              <pic:blipFill>
                                <a:blip r:embed="rId26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24025" y="0"/>
                                  <a:ext cx="1114425" cy="9048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40362" style="width:223.5pt;height:71.25pt;mso-position-horizontal-relative:char;mso-position-vertical-relative:line" coordsize="28384,9048">
                      <v:shape id="Picture 269126" style="position:absolute;width:10953;height:9048;left:0;top:0;" filled="f">
                        <v:imagedata r:id="rId266"/>
                      </v:shape>
                      <v:shape id="Picture 269145" style="position:absolute;width:11144;height:9048;left:17240;top:0;" filled="f">
                        <v:imagedata r:id="rId267"/>
                      </v:shape>
                    </v:group>
                  </w:pict>
                </mc:Fallback>
              </mc:AlternateContent>
            </w:r>
          </w:p>
        </w:tc>
        <w:tc>
          <w:tcPr>
            <w:tcW w:w="788" w:type="dxa"/>
            <w:vMerge w:val="restart"/>
            <w:tcBorders>
              <w:top w:val="single" w:sz="2" w:space="0" w:color="000000"/>
              <w:left w:val="single" w:sz="2" w:space="0" w:color="000000"/>
              <w:bottom w:val="nil"/>
              <w:right w:val="single" w:sz="2" w:space="0" w:color="000000"/>
            </w:tcBorders>
          </w:tcPr>
          <w:p w14:paraId="64957F75" w14:textId="77777777" w:rsidR="001C7279" w:rsidRDefault="001C7279"/>
        </w:tc>
        <w:tc>
          <w:tcPr>
            <w:tcW w:w="0" w:type="auto"/>
            <w:gridSpan w:val="2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56479E38" w14:textId="77777777" w:rsidR="001C7279" w:rsidRDefault="001C7279"/>
        </w:tc>
      </w:tr>
      <w:tr w:rsidR="001C7279" w14:paraId="3AC7C11F" w14:textId="77777777">
        <w:trPr>
          <w:trHeight w:val="701"/>
        </w:trPr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19678AAC" w14:textId="77777777" w:rsidR="001C7279" w:rsidRDefault="001C7279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43F99A3" w14:textId="77777777" w:rsidR="001C7279" w:rsidRDefault="001C7279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6F5E20D" w14:textId="77777777" w:rsidR="001C7279" w:rsidRDefault="001C7279"/>
        </w:tc>
        <w:tc>
          <w:tcPr>
            <w:tcW w:w="0" w:type="auto"/>
            <w:gridSpan w:val="2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21EDCC6A" w14:textId="77777777" w:rsidR="001C7279" w:rsidRDefault="001C7279"/>
        </w:tc>
      </w:tr>
    </w:tbl>
    <w:p w14:paraId="1C488819" w14:textId="77777777" w:rsidR="001C7279" w:rsidRDefault="00D05A24">
      <w:pPr>
        <w:spacing w:after="526" w:line="216" w:lineRule="auto"/>
        <w:ind w:left="6315" w:right="-15" w:firstLine="60"/>
      </w:pPr>
      <w:r>
        <w:rPr>
          <w:sz w:val="48"/>
        </w:rPr>
        <w:t xml:space="preserve">we </w:t>
      </w:r>
      <w:proofErr w:type="gramStart"/>
      <w:r>
        <w:rPr>
          <w:sz w:val="48"/>
        </w:rPr>
        <w:t>send</w:t>
      </w:r>
      <w:proofErr w:type="gramEnd"/>
    </w:p>
    <w:p w14:paraId="2599E5A6" w14:textId="77777777" w:rsidR="001C7279" w:rsidRDefault="00D05A24">
      <w:pPr>
        <w:spacing w:after="0"/>
        <w:ind w:left="385" w:hanging="10"/>
      </w:pPr>
      <w:r>
        <w:rPr>
          <w:sz w:val="68"/>
        </w:rPr>
        <w:t xml:space="preserve">This is not the best implementation of a socket </w:t>
      </w:r>
      <w:proofErr w:type="gramStart"/>
      <w:r>
        <w:rPr>
          <w:sz w:val="68"/>
        </w:rPr>
        <w:t>server</w:t>
      </w:r>
      <w:proofErr w:type="gramEnd"/>
    </w:p>
    <w:p w14:paraId="1C0BDE7C" w14:textId="77777777" w:rsidR="001C7279" w:rsidRDefault="00D05A24">
      <w:pPr>
        <w:numPr>
          <w:ilvl w:val="0"/>
          <w:numId w:val="18"/>
        </w:numPr>
        <w:spacing w:after="815" w:line="265" w:lineRule="auto"/>
        <w:ind w:right="15" w:hanging="552"/>
        <w:jc w:val="both"/>
      </w:pPr>
      <w:r>
        <w:rPr>
          <w:sz w:val="52"/>
        </w:rPr>
        <w:t xml:space="preserve">If you </w:t>
      </w:r>
      <w:proofErr w:type="gramStart"/>
      <w:r>
        <w:rPr>
          <w:sz w:val="52"/>
        </w:rPr>
        <w:t>open up</w:t>
      </w:r>
      <w:proofErr w:type="gramEnd"/>
      <w:r>
        <w:rPr>
          <w:sz w:val="52"/>
        </w:rPr>
        <w:t xml:space="preserve"> another connection (while you already have one running), you won't see the greeting come through on the client.</w:t>
      </w:r>
    </w:p>
    <w:p w14:paraId="0E62F1F9" w14:textId="77777777" w:rsidR="001C7279" w:rsidRDefault="00D05A24">
      <w:pPr>
        <w:numPr>
          <w:ilvl w:val="0"/>
          <w:numId w:val="18"/>
        </w:numPr>
        <w:spacing w:after="687" w:line="265" w:lineRule="auto"/>
        <w:ind w:right="15" w:hanging="552"/>
        <w:jc w:val="both"/>
      </w:pPr>
      <w:r>
        <w:rPr>
          <w:sz w:val="52"/>
        </w:rPr>
        <w:lastRenderedPageBreak/>
        <w:t xml:space="preserve">To build a quality socket server, you can use the </w:t>
      </w:r>
      <w:proofErr w:type="spellStart"/>
      <w:r>
        <w:rPr>
          <w:sz w:val="52"/>
        </w:rPr>
        <w:t>socketserver</w:t>
      </w:r>
      <w:proofErr w:type="spellEnd"/>
      <w:r>
        <w:rPr>
          <w:sz w:val="52"/>
        </w:rPr>
        <w:t xml:space="preserve"> module.</w:t>
      </w:r>
    </w:p>
    <w:p w14:paraId="04E99668" w14:textId="77777777" w:rsidR="001C7279" w:rsidRDefault="00D05A24">
      <w:pPr>
        <w:numPr>
          <w:ilvl w:val="0"/>
          <w:numId w:val="18"/>
        </w:numPr>
        <w:spacing w:after="895" w:line="265" w:lineRule="auto"/>
        <w:ind w:right="15" w:hanging="552"/>
        <w:jc w:val="both"/>
      </w:pPr>
      <w:r>
        <w:rPr>
          <w:sz w:val="52"/>
        </w:rPr>
        <w:t>Mostly, you will see the socket module just used for client connections.</w:t>
      </w:r>
    </w:p>
    <w:p w14:paraId="103BC90F" w14:textId="77777777" w:rsidR="001C7279" w:rsidRDefault="00D05A24">
      <w:pPr>
        <w:spacing w:after="0"/>
        <w:ind w:left="15612" w:right="-210"/>
      </w:pPr>
      <w:r>
        <w:rPr>
          <w:noProof/>
        </w:rPr>
        <w:drawing>
          <wp:inline distT="0" distB="0" distL="0" distR="0" wp14:anchorId="53250D18" wp14:editId="4F7434D9">
            <wp:extent cx="1363980" cy="1036320"/>
            <wp:effectExtent l="0" t="0" r="0" b="0"/>
            <wp:docPr id="269800" name="Picture 2698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800" name="Picture 26980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FD8B" w14:textId="77777777" w:rsidR="001C7279" w:rsidRDefault="00D05A24">
      <w:pPr>
        <w:spacing w:after="0" w:line="265" w:lineRule="auto"/>
        <w:ind w:left="430" w:hanging="10"/>
      </w:pPr>
      <w:r>
        <w:rPr>
          <w:sz w:val="72"/>
        </w:rPr>
        <w:t>Connecting to a service is simple:</w:t>
      </w:r>
    </w:p>
    <w:p w14:paraId="01B7A713" w14:textId="77777777" w:rsidR="001C7279" w:rsidRDefault="00D05A24">
      <w:pPr>
        <w:spacing w:after="0"/>
        <w:ind w:left="-165" w:right="-210"/>
      </w:pPr>
      <w:r>
        <w:rPr>
          <w:noProof/>
        </w:rPr>
        <w:lastRenderedPageBreak/>
        <w:drawing>
          <wp:inline distT="0" distB="0" distL="0" distR="0" wp14:anchorId="381C4E96" wp14:editId="30FF9D98">
            <wp:extent cx="11382375" cy="4895850"/>
            <wp:effectExtent l="0" t="0" r="0" b="0"/>
            <wp:docPr id="339559" name="Picture 3395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59" name="Picture 339559"/>
                    <pic:cNvPicPr/>
                  </pic:nvPicPr>
                  <pic:blipFill>
                    <a:blip r:embed="rId268"/>
                    <a:stretch>
                      <a:fillRect/>
                    </a:stretch>
                  </pic:blipFill>
                  <pic:spPr>
                    <a:xfrm>
                      <a:off x="0" y="0"/>
                      <a:ext cx="11382375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134C1" w14:textId="77777777" w:rsidR="001C7279" w:rsidRDefault="00D05A24">
      <w:pPr>
        <w:spacing w:after="3"/>
        <w:ind w:left="435" w:right="1530" w:firstLine="5"/>
      </w:pPr>
      <w:r>
        <w:rPr>
          <w:sz w:val="74"/>
        </w:rPr>
        <w:lastRenderedPageBreak/>
        <w:t>Python3 sends socket data back and forth as bytes.</w:t>
      </w:r>
    </w:p>
    <w:p w14:paraId="46A1BA70" w14:textId="77777777" w:rsidR="001C7279" w:rsidRDefault="00D05A24">
      <w:pPr>
        <w:spacing w:after="0"/>
        <w:ind w:left="-165" w:right="-210"/>
      </w:pPr>
      <w:r>
        <w:rPr>
          <w:noProof/>
        </w:rPr>
        <w:lastRenderedPageBreak/>
        <w:drawing>
          <wp:inline distT="0" distB="0" distL="0" distR="0" wp14:anchorId="594DA689" wp14:editId="12FAB934">
            <wp:extent cx="11382375" cy="4895850"/>
            <wp:effectExtent l="0" t="0" r="0" b="0"/>
            <wp:docPr id="339561" name="Picture 3395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61" name="Picture 339561"/>
                    <pic:cNvPicPr/>
                  </pic:nvPicPr>
                  <pic:blipFill>
                    <a:blip r:embed="rId269"/>
                    <a:stretch>
                      <a:fillRect/>
                    </a:stretch>
                  </pic:blipFill>
                  <pic:spPr>
                    <a:xfrm>
                      <a:off x="0" y="0"/>
                      <a:ext cx="11382375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41DD" w14:textId="77777777" w:rsidR="001C7279" w:rsidRDefault="00D05A24">
      <w:pPr>
        <w:pStyle w:val="Heading2"/>
        <w:spacing w:after="32"/>
        <w:ind w:left="420" w:right="1530"/>
      </w:pPr>
      <w:r>
        <w:lastRenderedPageBreak/>
        <w:t>Reading material &amp; resources for Python socket module</w:t>
      </w:r>
    </w:p>
    <w:p w14:paraId="7E3D99B1" w14:textId="77777777" w:rsidR="001C7279" w:rsidRDefault="00D05A24">
      <w:pPr>
        <w:numPr>
          <w:ilvl w:val="0"/>
          <w:numId w:val="19"/>
        </w:numPr>
        <w:spacing w:after="882" w:line="265" w:lineRule="auto"/>
        <w:ind w:right="13" w:hanging="540"/>
      </w:pPr>
      <w:r>
        <w:rPr>
          <w:noProof/>
        </w:rPr>
        <w:drawing>
          <wp:anchor distT="0" distB="0" distL="114300" distR="114300" simplePos="0" relativeHeight="251813888" behindDoc="0" locked="0" layoutInCell="1" allowOverlap="0" wp14:anchorId="379FB4CA" wp14:editId="04E78C5E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282805" name="Picture 2828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805" name="Picture 282805"/>
                    <pic:cNvPicPr/>
                  </pic:nvPicPr>
                  <pic:blipFill>
                    <a:blip r:embed="rId270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For a more in-depth explanation and </w:t>
      </w:r>
      <w:r>
        <w:rPr>
          <w:sz w:val="52"/>
        </w:rPr>
        <w:t>other details regarding the Python socket module, check out the official documentation:</w:t>
      </w:r>
    </w:p>
    <w:p w14:paraId="1C3E1669" w14:textId="77777777" w:rsidR="001C7279" w:rsidRDefault="00D05A24">
      <w:pPr>
        <w:spacing w:after="896" w:line="265" w:lineRule="auto"/>
        <w:ind w:left="1810" w:right="-4452" w:hanging="10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docs.python.org/3/library/socket.html</w:t>
      </w:r>
    </w:p>
    <w:p w14:paraId="14EE7E68" w14:textId="77777777" w:rsidR="001C7279" w:rsidRDefault="00D05A24">
      <w:pPr>
        <w:numPr>
          <w:ilvl w:val="0"/>
          <w:numId w:val="19"/>
        </w:numPr>
        <w:spacing w:after="372" w:line="216" w:lineRule="auto"/>
        <w:ind w:right="13" w:hanging="540"/>
      </w:pPr>
      <w:r>
        <w:rPr>
          <w:rFonts w:ascii="Times New Roman" w:eastAsia="Times New Roman" w:hAnsi="Times New Roman" w:cs="Times New Roman"/>
          <w:sz w:val="58"/>
        </w:rPr>
        <w:t xml:space="preserve">Ex </w:t>
      </w:r>
      <w:proofErr w:type="spellStart"/>
      <w:r>
        <w:rPr>
          <w:rFonts w:ascii="Times New Roman" w:eastAsia="Times New Roman" w:hAnsi="Times New Roman" w:cs="Times New Roman"/>
          <w:sz w:val="58"/>
        </w:rPr>
        <w:t>lorin</w:t>
      </w:r>
      <w:proofErr w:type="spellEnd"/>
      <w:r>
        <w:rPr>
          <w:rFonts w:ascii="Times New Roman" w:eastAsia="Times New Roman" w:hAnsi="Times New Roman" w:cs="Times New Roman"/>
          <w:sz w:val="58"/>
        </w:rPr>
        <w:t xml:space="preserve"> module documentation is hi hl </w:t>
      </w:r>
      <w:r>
        <w:rPr>
          <w:rFonts w:ascii="Times New Roman" w:eastAsia="Times New Roman" w:hAnsi="Times New Roman" w:cs="Times New Roman"/>
          <w:sz w:val="58"/>
          <w:u w:val="single" w:color="000000"/>
        </w:rPr>
        <w:t>recommended.</w:t>
      </w:r>
    </w:p>
    <w:p w14:paraId="1C742178" w14:textId="77777777" w:rsidR="001C7279" w:rsidRDefault="00D05A24">
      <w:pPr>
        <w:pStyle w:val="Heading2"/>
        <w:ind w:left="435"/>
      </w:pPr>
      <w:r>
        <w:lastRenderedPageBreak/>
        <w:t>Exercise: Python in Practice Il</w:t>
      </w:r>
    </w:p>
    <w:p w14:paraId="2E34A939" w14:textId="77777777" w:rsidR="001C7279" w:rsidRDefault="00D05A24">
      <w:pPr>
        <w:spacing w:after="0"/>
        <w:ind w:left="415" w:hanging="10"/>
      </w:pPr>
      <w:r>
        <w:rPr>
          <w:sz w:val="62"/>
        </w:rPr>
        <w:t>Objectives</w:t>
      </w:r>
    </w:p>
    <w:p w14:paraId="354CC520" w14:textId="77777777" w:rsidR="001C7279" w:rsidRDefault="00D05A24">
      <w:pPr>
        <w:spacing w:after="3" w:line="265" w:lineRule="auto"/>
        <w:ind w:left="400" w:right="15" w:hanging="10"/>
        <w:jc w:val="both"/>
      </w:pPr>
      <w:r>
        <w:rPr>
          <w:sz w:val="52"/>
        </w:rPr>
        <w:t>After completing this exercise, students will be able to:</w:t>
      </w:r>
    </w:p>
    <w:p w14:paraId="5D333929" w14:textId="77777777" w:rsidR="001C7279" w:rsidRDefault="00D05A24">
      <w:pPr>
        <w:numPr>
          <w:ilvl w:val="0"/>
          <w:numId w:val="20"/>
        </w:numPr>
        <w:spacing w:after="3" w:line="265" w:lineRule="auto"/>
        <w:ind w:right="15" w:hanging="555"/>
        <w:jc w:val="both"/>
      </w:pPr>
      <w:r>
        <w:rPr>
          <w:sz w:val="52"/>
        </w:rPr>
        <w:t xml:space="preserve">Utilize fundamental scripting concepts in </w:t>
      </w:r>
      <w:proofErr w:type="gramStart"/>
      <w:r>
        <w:rPr>
          <w:sz w:val="52"/>
        </w:rPr>
        <w:t>Python</w:t>
      </w:r>
      <w:proofErr w:type="gramEnd"/>
    </w:p>
    <w:p w14:paraId="1124C040" w14:textId="77777777" w:rsidR="001C7279" w:rsidRDefault="00D05A24">
      <w:pPr>
        <w:numPr>
          <w:ilvl w:val="0"/>
          <w:numId w:val="20"/>
        </w:numPr>
        <w:spacing w:after="432" w:line="265" w:lineRule="auto"/>
        <w:ind w:right="15" w:hanging="555"/>
        <w:jc w:val="both"/>
      </w:pPr>
      <w:r>
        <w:rPr>
          <w:noProof/>
        </w:rPr>
        <w:drawing>
          <wp:anchor distT="0" distB="0" distL="114300" distR="114300" simplePos="0" relativeHeight="251814912" behindDoc="0" locked="0" layoutInCell="1" allowOverlap="0" wp14:anchorId="4200A39A" wp14:editId="2D91204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339565" name="Picture 339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65" name="Picture 339565"/>
                    <pic:cNvPicPr/>
                  </pic:nvPicPr>
                  <pic:blipFill>
                    <a:blip r:embed="rId271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Perform target reconnaissance with Python built-in </w:t>
      </w:r>
      <w:proofErr w:type="gramStart"/>
      <w:r>
        <w:rPr>
          <w:sz w:val="52"/>
        </w:rPr>
        <w:t>libraries</w:t>
      </w:r>
      <w:proofErr w:type="gramEnd"/>
    </w:p>
    <w:p w14:paraId="49F00F5F" w14:textId="77777777" w:rsidR="001C7279" w:rsidRDefault="00D05A24">
      <w:pPr>
        <w:pStyle w:val="Heading3"/>
        <w:spacing w:after="0" w:line="265" w:lineRule="auto"/>
        <w:ind w:left="415"/>
      </w:pPr>
      <w:r>
        <w:rPr>
          <w:sz w:val="60"/>
        </w:rPr>
        <w:lastRenderedPageBreak/>
        <w:t>Duration</w:t>
      </w:r>
    </w:p>
    <w:p w14:paraId="198A8B3A" w14:textId="77777777" w:rsidR="001C7279" w:rsidRDefault="00D05A24">
      <w:pPr>
        <w:spacing w:after="3" w:line="265" w:lineRule="auto"/>
        <w:ind w:left="400" w:right="15" w:hanging="10"/>
        <w:jc w:val="both"/>
      </w:pPr>
      <w:r>
        <w:rPr>
          <w:sz w:val="52"/>
        </w:rPr>
        <w:t>This exercise will take approximately 1 hour to complete, with 15-20 minutes t</w:t>
      </w:r>
      <w:r>
        <w:rPr>
          <w:sz w:val="52"/>
        </w:rPr>
        <w:t>o review answers.</w:t>
      </w:r>
    </w:p>
    <w:p w14:paraId="730BF022" w14:textId="77777777" w:rsidR="001C7279" w:rsidRDefault="001C7279">
      <w:pPr>
        <w:sectPr w:rsidR="001C7279">
          <w:type w:val="continuous"/>
          <w:pgSz w:w="19200" w:h="10800" w:orient="landscape"/>
          <w:pgMar w:top="1347" w:right="570" w:bottom="180" w:left="1080" w:header="720" w:footer="720" w:gutter="0"/>
          <w:cols w:space="720"/>
        </w:sectPr>
      </w:pPr>
    </w:p>
    <w:p w14:paraId="2C082DCE" w14:textId="77777777" w:rsidR="001C7279" w:rsidRDefault="00D05A24">
      <w:pPr>
        <w:spacing w:after="349"/>
        <w:ind w:left="34" w:right="15" w:hanging="10"/>
      </w:pPr>
      <w:r>
        <w:rPr>
          <w:sz w:val="70"/>
        </w:rPr>
        <w:t>Debrief</w:t>
      </w:r>
    </w:p>
    <w:p w14:paraId="50D20F94" w14:textId="77777777" w:rsidR="001C7279" w:rsidRDefault="00D05A24">
      <w:pPr>
        <w:spacing w:after="0"/>
        <w:ind w:left="7" w:hanging="10"/>
      </w:pPr>
      <w:r>
        <w:rPr>
          <w:sz w:val="62"/>
        </w:rPr>
        <w:t>General Questions</w:t>
      </w:r>
    </w:p>
    <w:p w14:paraId="25AC6F24" w14:textId="77777777" w:rsidR="001C7279" w:rsidRDefault="00D05A24">
      <w:pPr>
        <w:numPr>
          <w:ilvl w:val="0"/>
          <w:numId w:val="21"/>
        </w:numPr>
        <w:spacing w:after="3" w:line="265" w:lineRule="auto"/>
        <w:ind w:right="15" w:hanging="528"/>
        <w:jc w:val="both"/>
      </w:pPr>
      <w:r>
        <w:rPr>
          <w:sz w:val="52"/>
        </w:rPr>
        <w:t xml:space="preserve">How did you feel about this procedure? </w:t>
      </w:r>
      <w:r>
        <w:rPr>
          <w:noProof/>
        </w:rPr>
        <w:drawing>
          <wp:inline distT="0" distB="0" distL="0" distR="0" wp14:anchorId="33908C74" wp14:editId="4B690240">
            <wp:extent cx="716280" cy="228600"/>
            <wp:effectExtent l="0" t="0" r="0" b="0"/>
            <wp:docPr id="339568" name="Picture 339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68" name="Picture 339568"/>
                    <pic:cNvPicPr/>
                  </pic:nvPicPr>
                  <pic:blipFill>
                    <a:blip r:embed="rId272"/>
                    <a:stretch>
                      <a:fillRect/>
                    </a:stretch>
                  </pic:blipFill>
                  <pic:spPr>
                    <a:xfrm>
                      <a:off x="0" y="0"/>
                      <a:ext cx="71628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sz w:val="52"/>
        </w:rPr>
        <w:t>there</w:t>
      </w:r>
      <w:proofErr w:type="gramEnd"/>
      <w:r>
        <w:rPr>
          <w:sz w:val="52"/>
        </w:rPr>
        <w:t xml:space="preserve"> any areas in</w:t>
      </w:r>
    </w:p>
    <w:p w14:paraId="633091C4" w14:textId="77777777" w:rsidR="001C7279" w:rsidRDefault="00D05A24">
      <w:pPr>
        <w:spacing w:after="42" w:line="265" w:lineRule="auto"/>
        <w:ind w:left="511" w:right="15" w:hanging="10"/>
        <w:jc w:val="both"/>
      </w:pP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5954F64D" w14:textId="77777777" w:rsidR="001C7279" w:rsidRDefault="00D05A24">
      <w:pPr>
        <w:numPr>
          <w:ilvl w:val="0"/>
          <w:numId w:val="21"/>
        </w:numPr>
        <w:spacing w:after="3" w:line="265" w:lineRule="auto"/>
        <w:ind w:right="15" w:hanging="528"/>
        <w:jc w:val="both"/>
      </w:pPr>
      <w:r>
        <w:rPr>
          <w:noProof/>
        </w:rPr>
        <w:drawing>
          <wp:anchor distT="0" distB="0" distL="114300" distR="114300" simplePos="0" relativeHeight="251815936" behindDoc="0" locked="0" layoutInCell="1" allowOverlap="0" wp14:anchorId="16882F5D" wp14:editId="018DBBA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287550" name="Picture 2875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550" name="Picture 287550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2B79C99B" w14:textId="77777777" w:rsidR="001C7279" w:rsidRDefault="00D05A24">
      <w:pPr>
        <w:spacing w:after="50"/>
        <w:ind w:left="7" w:hanging="10"/>
      </w:pPr>
      <w:r>
        <w:rPr>
          <w:sz w:val="62"/>
        </w:rPr>
        <w:t>Specific Questions</w:t>
      </w:r>
    </w:p>
    <w:p w14:paraId="7A380CC8" w14:textId="77777777" w:rsidR="001C7279" w:rsidRDefault="00D05A24">
      <w:pPr>
        <w:numPr>
          <w:ilvl w:val="0"/>
          <w:numId w:val="21"/>
        </w:numPr>
        <w:spacing w:after="53" w:line="265" w:lineRule="auto"/>
        <w:ind w:right="15" w:hanging="528"/>
        <w:jc w:val="both"/>
      </w:pPr>
      <w:r>
        <w:rPr>
          <w:sz w:val="52"/>
        </w:rPr>
        <w:lastRenderedPageBreak/>
        <w:t>What port did you use to connect to the FTP server?</w:t>
      </w:r>
    </w:p>
    <w:p w14:paraId="534F4DD0" w14:textId="77777777" w:rsidR="001C7279" w:rsidRDefault="00D05A24">
      <w:pPr>
        <w:numPr>
          <w:ilvl w:val="0"/>
          <w:numId w:val="21"/>
        </w:numPr>
        <w:spacing w:after="3" w:line="265" w:lineRule="auto"/>
        <w:ind w:right="15" w:hanging="528"/>
        <w:jc w:val="both"/>
      </w:pPr>
      <w:r>
        <w:rPr>
          <w:sz w:val="52"/>
        </w:rPr>
        <w:t>What did you find to be the FTP server banner?</w:t>
      </w:r>
    </w:p>
    <w:p w14:paraId="246919D4" w14:textId="77777777" w:rsidR="001C7279" w:rsidRDefault="00D05A24">
      <w:pPr>
        <w:numPr>
          <w:ilvl w:val="0"/>
          <w:numId w:val="21"/>
        </w:numPr>
        <w:spacing w:after="108" w:line="265" w:lineRule="auto"/>
        <w:ind w:right="15" w:hanging="528"/>
        <w:jc w:val="both"/>
      </w:pPr>
      <w:r>
        <w:rPr>
          <w:sz w:val="52"/>
        </w:rPr>
        <w:t>Is this version of FTP vulnerable?</w:t>
      </w:r>
    </w:p>
    <w:p w14:paraId="6F1097C1" w14:textId="77777777" w:rsidR="001C7279" w:rsidRDefault="00D05A24">
      <w:pPr>
        <w:numPr>
          <w:ilvl w:val="0"/>
          <w:numId w:val="21"/>
        </w:numPr>
        <w:spacing w:after="4" w:line="265" w:lineRule="auto"/>
        <w:ind w:right="15" w:hanging="528"/>
        <w:jc w:val="both"/>
      </w:pPr>
      <w:r>
        <w:rPr>
          <w:sz w:val="50"/>
        </w:rPr>
        <w:t>What is the vulnerability?</w:t>
      </w:r>
    </w:p>
    <w:p w14:paraId="6A9ABABA" w14:textId="77777777" w:rsidR="001C7279" w:rsidRDefault="001C7279">
      <w:pPr>
        <w:sectPr w:rsidR="001C7279">
          <w:type w:val="continuous"/>
          <w:pgSz w:w="19200" w:h="10800" w:orient="landscape"/>
          <w:pgMar w:top="1440" w:right="1440" w:bottom="1440" w:left="1488" w:header="720" w:footer="720" w:gutter="0"/>
          <w:cols w:num="2" w:space="776"/>
        </w:sectPr>
      </w:pPr>
    </w:p>
    <w:p w14:paraId="4CFA55E6" w14:textId="77777777" w:rsidR="001C7279" w:rsidRDefault="00D05A24">
      <w:pPr>
        <w:pStyle w:val="Heading2"/>
        <w:ind w:left="12" w:right="1530"/>
      </w:pPr>
      <w:r>
        <w:t>Lesson Summary</w:t>
      </w:r>
    </w:p>
    <w:p w14:paraId="3ABE3AB6" w14:textId="77777777" w:rsidR="001C7279" w:rsidRDefault="00D05A24">
      <w:pPr>
        <w:spacing w:after="338"/>
        <w:ind w:left="22" w:right="360" w:hanging="10"/>
        <w:jc w:val="both"/>
      </w:pPr>
      <w:r>
        <w:rPr>
          <w:sz w:val="54"/>
        </w:rPr>
        <w:t>In this lesson we discussed:</w:t>
      </w:r>
    </w:p>
    <w:p w14:paraId="2EDF3002" w14:textId="77777777" w:rsidR="001C7279" w:rsidRDefault="00D05A24">
      <w:pPr>
        <w:numPr>
          <w:ilvl w:val="0"/>
          <w:numId w:val="22"/>
        </w:numPr>
        <w:spacing w:after="91" w:line="265" w:lineRule="auto"/>
        <w:ind w:right="15" w:hanging="552"/>
        <w:jc w:val="both"/>
      </w:pPr>
      <w:r>
        <w:rPr>
          <w:sz w:val="52"/>
        </w:rPr>
        <w:t>Object-Oriented Programming</w:t>
      </w:r>
    </w:p>
    <w:p w14:paraId="4341990A" w14:textId="77777777" w:rsidR="001C7279" w:rsidRDefault="00D05A24">
      <w:pPr>
        <w:numPr>
          <w:ilvl w:val="0"/>
          <w:numId w:val="22"/>
        </w:numPr>
        <w:spacing w:after="3" w:line="265" w:lineRule="auto"/>
        <w:ind w:right="15" w:hanging="552"/>
        <w:jc w:val="both"/>
      </w:pPr>
      <w:r>
        <w:rPr>
          <w:noProof/>
        </w:rPr>
        <w:drawing>
          <wp:anchor distT="0" distB="0" distL="114300" distR="114300" simplePos="0" relativeHeight="251816960" behindDoc="0" locked="0" layoutInCell="1" allowOverlap="0" wp14:anchorId="3564F0B4" wp14:editId="7C72E69B">
            <wp:simplePos x="0" y="0"/>
            <wp:positionH relativeFrom="page">
              <wp:posOffset>10599420</wp:posOffset>
            </wp:positionH>
            <wp:positionV relativeFrom="page">
              <wp:posOffset>5699760</wp:posOffset>
            </wp:positionV>
            <wp:extent cx="1363980" cy="1036320"/>
            <wp:effectExtent l="0" t="0" r="0" b="0"/>
            <wp:wrapSquare wrapText="bothSides"/>
            <wp:docPr id="287983" name="Picture 2879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983" name="Picture 28798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List Comprehension</w:t>
      </w:r>
    </w:p>
    <w:p w14:paraId="4698E614" w14:textId="77777777" w:rsidR="001C7279" w:rsidRDefault="00D05A24">
      <w:pPr>
        <w:numPr>
          <w:ilvl w:val="0"/>
          <w:numId w:val="22"/>
        </w:numPr>
        <w:spacing w:after="83"/>
        <w:ind w:right="15" w:hanging="552"/>
        <w:jc w:val="both"/>
      </w:pPr>
      <w:r>
        <w:rPr>
          <w:sz w:val="54"/>
        </w:rPr>
        <w:t>Dangerous Functions</w:t>
      </w:r>
    </w:p>
    <w:p w14:paraId="72BF781C" w14:textId="77777777" w:rsidR="001C7279" w:rsidRDefault="00D05A24">
      <w:pPr>
        <w:numPr>
          <w:ilvl w:val="0"/>
          <w:numId w:val="22"/>
        </w:numPr>
        <w:spacing w:after="0"/>
        <w:ind w:right="15" w:hanging="552"/>
        <w:jc w:val="both"/>
      </w:pPr>
      <w:r>
        <w:rPr>
          <w:sz w:val="60"/>
        </w:rPr>
        <w:lastRenderedPageBreak/>
        <w:t>Exercise 1: Abusing Python 2 Input Functions</w:t>
      </w:r>
    </w:p>
    <w:p w14:paraId="366FCB20" w14:textId="77777777" w:rsidR="001C7279" w:rsidRDefault="00D05A24">
      <w:pPr>
        <w:numPr>
          <w:ilvl w:val="0"/>
          <w:numId w:val="22"/>
        </w:numPr>
        <w:spacing w:after="3" w:line="265" w:lineRule="auto"/>
        <w:ind w:right="15" w:hanging="552"/>
        <w:jc w:val="both"/>
      </w:pPr>
      <w:r>
        <w:rPr>
          <w:sz w:val="52"/>
        </w:rPr>
        <w:t>File Handling</w:t>
      </w:r>
    </w:p>
    <w:p w14:paraId="79D05553" w14:textId="77777777" w:rsidR="001C7279" w:rsidRDefault="00D05A24">
      <w:pPr>
        <w:numPr>
          <w:ilvl w:val="0"/>
          <w:numId w:val="22"/>
        </w:numPr>
        <w:spacing w:after="4" w:line="265" w:lineRule="auto"/>
        <w:ind w:right="15" w:hanging="552"/>
        <w:jc w:val="both"/>
      </w:pPr>
      <w:r>
        <w:rPr>
          <w:sz w:val="50"/>
        </w:rPr>
        <w:t>Introduction to Modules (socket)</w:t>
      </w:r>
    </w:p>
    <w:p w14:paraId="48665507" w14:textId="77777777" w:rsidR="001C7279" w:rsidRDefault="00D05A24">
      <w:pPr>
        <w:pStyle w:val="Heading3"/>
        <w:ind w:left="730"/>
      </w:pPr>
      <w:r>
        <w:t>• Exercise 2: FTP Banner Grab</w:t>
      </w:r>
    </w:p>
    <w:p w14:paraId="18D8BB65" w14:textId="77777777" w:rsidR="001C7279" w:rsidRDefault="001C7279">
      <w:pPr>
        <w:spacing w:after="0"/>
        <w:ind w:left="-1488" w:right="8340"/>
      </w:pPr>
    </w:p>
    <w:tbl>
      <w:tblPr>
        <w:tblStyle w:val="TableGrid"/>
        <w:tblW w:w="16908" w:type="dxa"/>
        <w:tblInd w:w="-269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1C7279" w14:paraId="23584451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D99E0F7" w14:textId="77777777" w:rsidR="001C7279" w:rsidRDefault="00D05A24">
            <w:pPr>
              <w:spacing w:after="0"/>
              <w:jc w:val="center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1817984" behindDoc="0" locked="0" layoutInCell="1" allowOverlap="1" wp14:anchorId="5F05BCF8" wp14:editId="7A2F6F40">
                      <wp:simplePos x="0" y="0"/>
                      <wp:positionH relativeFrom="column">
                        <wp:posOffset>3911918</wp:posOffset>
                      </wp:positionH>
                      <wp:positionV relativeFrom="paragraph">
                        <wp:posOffset>0</wp:posOffset>
                      </wp:positionV>
                      <wp:extent cx="3886200" cy="563880"/>
                      <wp:effectExtent l="0" t="0" r="0" b="0"/>
                      <wp:wrapSquare wrapText="bothSides"/>
                      <wp:docPr id="340158" name="Group 34015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86200" cy="563880"/>
                                <a:chOff x="0" y="0"/>
                                <a:chExt cx="388620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39570" name="Picture 339570"/>
                                <pic:cNvPicPr/>
                              </pic:nvPicPr>
                              <pic:blipFill>
                                <a:blip r:embed="rId2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9720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93597" name="Picture 293597"/>
                                <pic:cNvPicPr/>
                              </pic:nvPicPr>
                              <pic:blipFill>
                                <a:blip r:embed="rId27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30780" y="541020"/>
                                  <a:ext cx="145542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340158" style="width:306pt;height:44.4pt;position:absolute;mso-position-horizontal-relative:text;mso-position-horizontal:absolute;margin-left:308.025pt;mso-position-vertical-relative:text;margin-top:0pt;" coordsize="38862,5638">
                      <v:shape id="Picture 339570" style="position:absolute;width:15697;height:5486;left:0;top:0;" filled="f">
                        <v:imagedata r:id="rId275"/>
                      </v:shape>
                      <v:shape id="Picture 293597" style="position:absolute;width:14554;height:228;left:24307;top:5410;" filled="f">
                        <v:imagedata r:id="rId276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8CBDF71" wp14:editId="1047A8D4">
                  <wp:extent cx="2263140" cy="1554480"/>
                  <wp:effectExtent l="0" t="0" r="0" b="0"/>
                  <wp:docPr id="339574" name="Picture 3395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574" name="Picture 339574"/>
                          <pic:cNvPicPr/>
                        </pic:nvPicPr>
                        <pic:blipFill>
                          <a:blip r:embed="rId2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28247807" wp14:editId="1A1D6210">
                  <wp:extent cx="1455420" cy="22860"/>
                  <wp:effectExtent l="0" t="0" r="0" b="0"/>
                  <wp:docPr id="293598" name="Picture 2935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598" name="Picture 293598"/>
                          <pic:cNvPicPr/>
                        </pic:nvPicPr>
                        <pic:blipFill>
                          <a:blip r:embed="rId2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42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10</w:t>
            </w:r>
            <w:r>
              <w:rPr>
                <w:noProof/>
              </w:rPr>
              <w:drawing>
                <wp:inline distT="0" distB="0" distL="0" distR="0" wp14:anchorId="7447B828" wp14:editId="7E70C725">
                  <wp:extent cx="2225040" cy="1554480"/>
                  <wp:effectExtent l="0" t="0" r="0" b="0"/>
                  <wp:docPr id="339572" name="Picture 3395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9572" name="Picture 339572"/>
                          <pic:cNvPicPr/>
                        </pic:nvPicPr>
                        <pic:blipFill>
                          <a:blip r:embed="rId2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0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419013" w14:textId="77777777" w:rsidR="00D05A24" w:rsidRDefault="00D05A24"/>
    <w:sectPr w:rsidR="00D05A24">
      <w:type w:val="continuous"/>
      <w:pgSz w:w="19200" w:h="10800" w:orient="landscape"/>
      <w:pgMar w:top="2040" w:right="6036" w:bottom="1483" w:left="148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F5C2F" w14:textId="77777777" w:rsidR="00D05A24" w:rsidRDefault="00D05A24">
      <w:pPr>
        <w:spacing w:after="0" w:line="240" w:lineRule="auto"/>
      </w:pPr>
      <w:r>
        <w:separator/>
      </w:r>
    </w:p>
  </w:endnote>
  <w:endnote w:type="continuationSeparator" w:id="0">
    <w:p w14:paraId="185D033C" w14:textId="77777777" w:rsidR="00D05A24" w:rsidRDefault="00D05A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13FC5" w14:textId="77777777" w:rsidR="00D05A24" w:rsidRDefault="00D05A24">
      <w:pPr>
        <w:spacing w:after="0" w:line="240" w:lineRule="auto"/>
      </w:pPr>
      <w:r>
        <w:separator/>
      </w:r>
    </w:p>
  </w:footnote>
  <w:footnote w:type="continuationSeparator" w:id="0">
    <w:p w14:paraId="53B2CD39" w14:textId="77777777" w:rsidR="00D05A24" w:rsidRDefault="00D05A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13E4F" w14:textId="77777777" w:rsidR="001C7279" w:rsidRDefault="00D05A24">
    <w:pPr>
      <w:spacing w:after="0"/>
      <w:ind w:left="-59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F2404" w14:textId="77777777" w:rsidR="001C7279" w:rsidRDefault="00D05A24">
    <w:pPr>
      <w:spacing w:after="0"/>
      <w:ind w:left="-59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91290" w14:textId="77777777" w:rsidR="001C7279" w:rsidRDefault="001C72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246" style="width:2pt;height:2pt" coordsize="" o:spt="100" o:bullet="t" adj="0,,0" path="" stroked="f">
        <v:stroke joinstyle="miter"/>
        <v:imagedata r:id="rId1" o:title="image256"/>
        <v:formulas/>
        <v:path o:connecttype="segments"/>
      </v:shape>
    </w:pict>
  </w:numPicBullet>
  <w:numPicBullet w:numPicBulletId="1">
    <w:pict>
      <v:shape id="_x0000_i1247" style="width:2.65pt;height:2pt" coordsize="" o:spt="100" o:bullet="t" adj="0,,0" path="" stroked="f">
        <v:stroke joinstyle="miter"/>
        <v:imagedata r:id="rId2" o:title="image257"/>
        <v:formulas/>
        <v:path o:connecttype="segments"/>
      </v:shape>
    </w:pict>
  </w:numPicBullet>
  <w:abstractNum w:abstractNumId="0" w15:restartNumberingAfterBreak="0">
    <w:nsid w:val="05AF2FEC"/>
    <w:multiLevelType w:val="hybridMultilevel"/>
    <w:tmpl w:val="3B3AA990"/>
    <w:lvl w:ilvl="0" w:tplc="75F0D4D2">
      <w:start w:val="1"/>
      <w:numFmt w:val="bullet"/>
      <w:lvlText w:val="•"/>
      <w:lvlJc w:val="left"/>
      <w:pPr>
        <w:ind w:left="105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2A2A0178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96DCF9F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0D5E2266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E3A028C8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DC52D284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925EADD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1EF01E96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A9E40094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7BA1F19"/>
    <w:multiLevelType w:val="hybridMultilevel"/>
    <w:tmpl w:val="590EC8E8"/>
    <w:lvl w:ilvl="0" w:tplc="29BA2BCA">
      <w:start w:val="1"/>
      <w:numFmt w:val="bullet"/>
      <w:lvlText w:val="•"/>
      <w:lvlJc w:val="left"/>
      <w:pPr>
        <w:ind w:left="105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CE6EC16">
      <w:start w:val="1"/>
      <w:numFmt w:val="bullet"/>
      <w:lvlText w:val="o"/>
      <w:lvlJc w:val="left"/>
      <w:pPr>
        <w:ind w:left="1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6B85ADE">
      <w:start w:val="1"/>
      <w:numFmt w:val="bullet"/>
      <w:lvlText w:val="▪"/>
      <w:lvlJc w:val="left"/>
      <w:pPr>
        <w:ind w:left="1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7A6ABAF2">
      <w:start w:val="1"/>
      <w:numFmt w:val="bullet"/>
      <w:lvlText w:val="•"/>
      <w:lvlJc w:val="left"/>
      <w:pPr>
        <w:ind w:left="2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A3EB36A">
      <w:start w:val="1"/>
      <w:numFmt w:val="bullet"/>
      <w:lvlText w:val="o"/>
      <w:lvlJc w:val="left"/>
      <w:pPr>
        <w:ind w:left="3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755A8D46">
      <w:start w:val="1"/>
      <w:numFmt w:val="bullet"/>
      <w:lvlText w:val="▪"/>
      <w:lvlJc w:val="left"/>
      <w:pPr>
        <w:ind w:left="3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59F46E5C">
      <w:start w:val="1"/>
      <w:numFmt w:val="bullet"/>
      <w:lvlText w:val="•"/>
      <w:lvlJc w:val="left"/>
      <w:pPr>
        <w:ind w:left="4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5E26980">
      <w:start w:val="1"/>
      <w:numFmt w:val="bullet"/>
      <w:lvlText w:val="o"/>
      <w:lvlJc w:val="left"/>
      <w:pPr>
        <w:ind w:left="5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266673C">
      <w:start w:val="1"/>
      <w:numFmt w:val="bullet"/>
      <w:lvlText w:val="▪"/>
      <w:lvlJc w:val="left"/>
      <w:pPr>
        <w:ind w:left="6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92B5E74"/>
    <w:multiLevelType w:val="hybridMultilevel"/>
    <w:tmpl w:val="C7EADE3A"/>
    <w:lvl w:ilvl="0" w:tplc="EED63440">
      <w:start w:val="2"/>
      <w:numFmt w:val="decimal"/>
      <w:lvlText w:val="%1"/>
      <w:lvlJc w:val="left"/>
      <w:pPr>
        <w:ind w:left="11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 w:tplc="D09811AC">
      <w:start w:val="1"/>
      <w:numFmt w:val="lowerLetter"/>
      <w:lvlText w:val="%2"/>
      <w:lvlJc w:val="left"/>
      <w:pPr>
        <w:ind w:left="11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6D1C5820">
      <w:start w:val="1"/>
      <w:numFmt w:val="lowerRoman"/>
      <w:lvlText w:val="%3"/>
      <w:lvlJc w:val="left"/>
      <w:pPr>
        <w:ind w:left="18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5088D900">
      <w:start w:val="1"/>
      <w:numFmt w:val="decimal"/>
      <w:lvlText w:val="%4"/>
      <w:lvlJc w:val="left"/>
      <w:pPr>
        <w:ind w:left="25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2CCD18">
      <w:start w:val="1"/>
      <w:numFmt w:val="lowerLetter"/>
      <w:lvlText w:val="%5"/>
      <w:lvlJc w:val="left"/>
      <w:pPr>
        <w:ind w:left="32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BCEA140C">
      <w:start w:val="1"/>
      <w:numFmt w:val="lowerRoman"/>
      <w:lvlText w:val="%6"/>
      <w:lvlJc w:val="left"/>
      <w:pPr>
        <w:ind w:left="40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62CE070C">
      <w:start w:val="1"/>
      <w:numFmt w:val="decimal"/>
      <w:lvlText w:val="%7"/>
      <w:lvlJc w:val="left"/>
      <w:pPr>
        <w:ind w:left="47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A7E8F188">
      <w:start w:val="1"/>
      <w:numFmt w:val="lowerLetter"/>
      <w:lvlText w:val="%8"/>
      <w:lvlJc w:val="left"/>
      <w:pPr>
        <w:ind w:left="54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AD1C7BD8">
      <w:start w:val="1"/>
      <w:numFmt w:val="lowerRoman"/>
      <w:lvlText w:val="%9"/>
      <w:lvlJc w:val="left"/>
      <w:pPr>
        <w:ind w:left="61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93F6830"/>
    <w:multiLevelType w:val="hybridMultilevel"/>
    <w:tmpl w:val="90AE0EC0"/>
    <w:lvl w:ilvl="0" w:tplc="409618DC">
      <w:start w:val="1"/>
      <w:numFmt w:val="bullet"/>
      <w:lvlText w:val="•"/>
      <w:lvlJc w:val="left"/>
      <w:pPr>
        <w:ind w:left="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36CEF744">
      <w:start w:val="1"/>
      <w:numFmt w:val="bullet"/>
      <w:lvlText w:val="o"/>
      <w:lvlJc w:val="left"/>
      <w:pPr>
        <w:ind w:left="12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845097B0">
      <w:start w:val="1"/>
      <w:numFmt w:val="bullet"/>
      <w:lvlText w:val="▪"/>
      <w:lvlJc w:val="left"/>
      <w:pPr>
        <w:ind w:left="19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AB1A8ACC">
      <w:start w:val="1"/>
      <w:numFmt w:val="bullet"/>
      <w:lvlText w:val="•"/>
      <w:lvlJc w:val="left"/>
      <w:pPr>
        <w:ind w:left="26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3D7ABFA6">
      <w:start w:val="1"/>
      <w:numFmt w:val="bullet"/>
      <w:lvlText w:val="o"/>
      <w:lvlJc w:val="left"/>
      <w:pPr>
        <w:ind w:left="33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C8C837DC">
      <w:start w:val="1"/>
      <w:numFmt w:val="bullet"/>
      <w:lvlText w:val="▪"/>
      <w:lvlJc w:val="left"/>
      <w:pPr>
        <w:ind w:left="40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5E0A03F8">
      <w:start w:val="1"/>
      <w:numFmt w:val="bullet"/>
      <w:lvlText w:val="•"/>
      <w:lvlJc w:val="left"/>
      <w:pPr>
        <w:ind w:left="48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88BAAB20">
      <w:start w:val="1"/>
      <w:numFmt w:val="bullet"/>
      <w:lvlText w:val="o"/>
      <w:lvlJc w:val="left"/>
      <w:pPr>
        <w:ind w:left="55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86E686E2">
      <w:start w:val="1"/>
      <w:numFmt w:val="bullet"/>
      <w:lvlText w:val="▪"/>
      <w:lvlJc w:val="left"/>
      <w:pPr>
        <w:ind w:left="62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5E4902"/>
    <w:multiLevelType w:val="hybridMultilevel"/>
    <w:tmpl w:val="13146AD0"/>
    <w:lvl w:ilvl="0" w:tplc="07B28756">
      <w:start w:val="1"/>
      <w:numFmt w:val="bullet"/>
      <w:lvlText w:val="•"/>
      <w:lvlJc w:val="left"/>
      <w:pPr>
        <w:ind w:left="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5414D4B2">
      <w:start w:val="1"/>
      <w:numFmt w:val="bullet"/>
      <w:lvlText w:val="o"/>
      <w:lvlJc w:val="left"/>
      <w:pPr>
        <w:ind w:left="10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70363670">
      <w:start w:val="1"/>
      <w:numFmt w:val="bullet"/>
      <w:lvlText w:val="▪"/>
      <w:lvlJc w:val="left"/>
      <w:pPr>
        <w:ind w:left="18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1FC8C74">
      <w:start w:val="1"/>
      <w:numFmt w:val="bullet"/>
      <w:lvlText w:val="•"/>
      <w:lvlJc w:val="left"/>
      <w:pPr>
        <w:ind w:left="25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EA8CA0EA">
      <w:start w:val="1"/>
      <w:numFmt w:val="bullet"/>
      <w:lvlText w:val="o"/>
      <w:lvlJc w:val="left"/>
      <w:pPr>
        <w:ind w:left="32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C852AF88">
      <w:start w:val="1"/>
      <w:numFmt w:val="bullet"/>
      <w:lvlText w:val="▪"/>
      <w:lvlJc w:val="left"/>
      <w:pPr>
        <w:ind w:left="39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9DB6F1CE">
      <w:start w:val="1"/>
      <w:numFmt w:val="bullet"/>
      <w:lvlText w:val="•"/>
      <w:lvlJc w:val="left"/>
      <w:pPr>
        <w:ind w:left="46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332C8404">
      <w:start w:val="1"/>
      <w:numFmt w:val="bullet"/>
      <w:lvlText w:val="o"/>
      <w:lvlJc w:val="left"/>
      <w:pPr>
        <w:ind w:left="54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27A09932">
      <w:start w:val="1"/>
      <w:numFmt w:val="bullet"/>
      <w:lvlText w:val="▪"/>
      <w:lvlJc w:val="left"/>
      <w:pPr>
        <w:ind w:left="61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255D5E"/>
    <w:multiLevelType w:val="hybridMultilevel"/>
    <w:tmpl w:val="3DECE1D4"/>
    <w:lvl w:ilvl="0" w:tplc="3014D196">
      <w:start w:val="1"/>
      <w:numFmt w:val="bullet"/>
      <w:lvlText w:val="•"/>
      <w:lvlJc w:val="left"/>
      <w:pPr>
        <w:ind w:left="10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DDA6AF10">
      <w:start w:val="1"/>
      <w:numFmt w:val="bullet"/>
      <w:lvlText w:val="o"/>
      <w:lvlJc w:val="left"/>
      <w:pPr>
        <w:ind w:left="125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7C6A8DD2">
      <w:start w:val="1"/>
      <w:numFmt w:val="bullet"/>
      <w:lvlText w:val="▪"/>
      <w:lvlJc w:val="left"/>
      <w:pPr>
        <w:ind w:left="197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1726643E">
      <w:start w:val="1"/>
      <w:numFmt w:val="bullet"/>
      <w:lvlText w:val="•"/>
      <w:lvlJc w:val="left"/>
      <w:pPr>
        <w:ind w:left="269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161A61E0">
      <w:start w:val="1"/>
      <w:numFmt w:val="bullet"/>
      <w:lvlText w:val="o"/>
      <w:lvlJc w:val="left"/>
      <w:pPr>
        <w:ind w:left="341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5E2890C6">
      <w:start w:val="1"/>
      <w:numFmt w:val="bullet"/>
      <w:lvlText w:val="▪"/>
      <w:lvlJc w:val="left"/>
      <w:pPr>
        <w:ind w:left="413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8DACAADC">
      <w:start w:val="1"/>
      <w:numFmt w:val="bullet"/>
      <w:lvlText w:val="•"/>
      <w:lvlJc w:val="left"/>
      <w:pPr>
        <w:ind w:left="485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53BA55EE">
      <w:start w:val="1"/>
      <w:numFmt w:val="bullet"/>
      <w:lvlText w:val="o"/>
      <w:lvlJc w:val="left"/>
      <w:pPr>
        <w:ind w:left="557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060674DA">
      <w:start w:val="1"/>
      <w:numFmt w:val="bullet"/>
      <w:lvlText w:val="▪"/>
      <w:lvlJc w:val="left"/>
      <w:pPr>
        <w:ind w:left="6297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0C46491"/>
    <w:multiLevelType w:val="hybridMultilevel"/>
    <w:tmpl w:val="C8FAB7DA"/>
    <w:lvl w:ilvl="0" w:tplc="A83A3BF8">
      <w:start w:val="1"/>
      <w:numFmt w:val="bullet"/>
      <w:lvlText w:val="•"/>
      <w:lvlJc w:val="left"/>
      <w:pPr>
        <w:ind w:left="5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F0B28204">
      <w:start w:val="1"/>
      <w:numFmt w:val="bullet"/>
      <w:lvlText w:val="o"/>
      <w:lvlJc w:val="left"/>
      <w:pPr>
        <w:ind w:left="10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6CB0253C">
      <w:start w:val="1"/>
      <w:numFmt w:val="bullet"/>
      <w:lvlText w:val="▪"/>
      <w:lvlJc w:val="left"/>
      <w:pPr>
        <w:ind w:left="18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D1E83BDC">
      <w:start w:val="1"/>
      <w:numFmt w:val="bullet"/>
      <w:lvlText w:val="•"/>
      <w:lvlJc w:val="left"/>
      <w:pPr>
        <w:ind w:left="25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EA008A18">
      <w:start w:val="1"/>
      <w:numFmt w:val="bullet"/>
      <w:lvlText w:val="o"/>
      <w:lvlJc w:val="left"/>
      <w:pPr>
        <w:ind w:left="324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40568994">
      <w:start w:val="1"/>
      <w:numFmt w:val="bullet"/>
      <w:lvlText w:val="▪"/>
      <w:lvlJc w:val="left"/>
      <w:pPr>
        <w:ind w:left="39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903CB342">
      <w:start w:val="1"/>
      <w:numFmt w:val="bullet"/>
      <w:lvlText w:val="•"/>
      <w:lvlJc w:val="left"/>
      <w:pPr>
        <w:ind w:left="46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9FEA6268">
      <w:start w:val="1"/>
      <w:numFmt w:val="bullet"/>
      <w:lvlText w:val="o"/>
      <w:lvlJc w:val="left"/>
      <w:pPr>
        <w:ind w:left="54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9356F4A8">
      <w:start w:val="1"/>
      <w:numFmt w:val="bullet"/>
      <w:lvlText w:val="▪"/>
      <w:lvlJc w:val="left"/>
      <w:pPr>
        <w:ind w:left="61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E01DD6"/>
    <w:multiLevelType w:val="hybridMultilevel"/>
    <w:tmpl w:val="9E024E8E"/>
    <w:lvl w:ilvl="0" w:tplc="FA16E8D6">
      <w:start w:val="1"/>
      <w:numFmt w:val="bullet"/>
      <w:lvlText w:val="•"/>
      <w:lvlJc w:val="left"/>
      <w:pPr>
        <w:ind w:left="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2E6AEA4">
      <w:start w:val="1"/>
      <w:numFmt w:val="bullet"/>
      <w:lvlText w:val="o"/>
      <w:lvlJc w:val="left"/>
      <w:pPr>
        <w:ind w:left="11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6220C272">
      <w:start w:val="1"/>
      <w:numFmt w:val="bullet"/>
      <w:lvlText w:val="▪"/>
      <w:lvlJc w:val="left"/>
      <w:pPr>
        <w:ind w:left="18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43AEE2D0">
      <w:start w:val="1"/>
      <w:numFmt w:val="bullet"/>
      <w:lvlText w:val="•"/>
      <w:lvlJc w:val="left"/>
      <w:pPr>
        <w:ind w:left="25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CF8C8FC">
      <w:start w:val="1"/>
      <w:numFmt w:val="bullet"/>
      <w:lvlText w:val="o"/>
      <w:lvlJc w:val="left"/>
      <w:pPr>
        <w:ind w:left="32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175A18B4">
      <w:start w:val="1"/>
      <w:numFmt w:val="bullet"/>
      <w:lvlText w:val="▪"/>
      <w:lvlJc w:val="left"/>
      <w:pPr>
        <w:ind w:left="39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0F8A983E">
      <w:start w:val="1"/>
      <w:numFmt w:val="bullet"/>
      <w:lvlText w:val="•"/>
      <w:lvlJc w:val="left"/>
      <w:pPr>
        <w:ind w:left="47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7BEFF08">
      <w:start w:val="1"/>
      <w:numFmt w:val="bullet"/>
      <w:lvlText w:val="o"/>
      <w:lvlJc w:val="left"/>
      <w:pPr>
        <w:ind w:left="54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B56F8CA">
      <w:start w:val="1"/>
      <w:numFmt w:val="bullet"/>
      <w:lvlText w:val="▪"/>
      <w:lvlJc w:val="left"/>
      <w:pPr>
        <w:ind w:left="61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6242AB7"/>
    <w:multiLevelType w:val="hybridMultilevel"/>
    <w:tmpl w:val="B7E42A78"/>
    <w:lvl w:ilvl="0" w:tplc="B72222D0">
      <w:start w:val="1"/>
      <w:numFmt w:val="bullet"/>
      <w:lvlText w:val="•"/>
      <w:lvlJc w:val="left"/>
      <w:pPr>
        <w:ind w:left="10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037AAD6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B8FE98C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BBF2D5CC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75CA5CDE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0C406F8C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B4629302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52EA364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9A8A0840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FD4E13"/>
    <w:multiLevelType w:val="hybridMultilevel"/>
    <w:tmpl w:val="CEECBCAA"/>
    <w:lvl w:ilvl="0" w:tplc="4532E89C">
      <w:start w:val="1"/>
      <w:numFmt w:val="bullet"/>
      <w:lvlText w:val="•"/>
      <w:lvlJc w:val="left"/>
      <w:pPr>
        <w:ind w:left="94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D6273C2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5909E9A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DEA418E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EFEFE10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2EC214BC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E06C6C6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2044195A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5B8422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D4A1E01"/>
    <w:multiLevelType w:val="hybridMultilevel"/>
    <w:tmpl w:val="759AF5BA"/>
    <w:lvl w:ilvl="0" w:tplc="9FD42114">
      <w:start w:val="1"/>
      <w:numFmt w:val="bullet"/>
      <w:lvlText w:val="•"/>
      <w:lvlJc w:val="left"/>
      <w:pPr>
        <w:ind w:left="102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70C0D442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A4CEF472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3C3A0AD0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3AD0A60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8E18DA6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882C9A36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B7328148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3CE0F08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D81B13"/>
    <w:multiLevelType w:val="hybridMultilevel"/>
    <w:tmpl w:val="A3940540"/>
    <w:lvl w:ilvl="0" w:tplc="EC2CE8BE">
      <w:start w:val="1"/>
      <w:numFmt w:val="bullet"/>
      <w:lvlText w:val="•"/>
      <w:lvlPicBulletId w:val="1"/>
      <w:lvlJc w:val="left"/>
      <w:pPr>
        <w:ind w:left="112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B025E10">
      <w:start w:val="1"/>
      <w:numFmt w:val="bullet"/>
      <w:lvlText w:val="o"/>
      <w:lvlJc w:val="left"/>
      <w:pPr>
        <w:ind w:left="18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8CC73BA">
      <w:start w:val="1"/>
      <w:numFmt w:val="bullet"/>
      <w:lvlText w:val="▪"/>
      <w:lvlJc w:val="left"/>
      <w:pPr>
        <w:ind w:left="25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75E12E8">
      <w:start w:val="1"/>
      <w:numFmt w:val="bullet"/>
      <w:lvlText w:val="•"/>
      <w:lvlJc w:val="left"/>
      <w:pPr>
        <w:ind w:left="33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C428ED30">
      <w:start w:val="1"/>
      <w:numFmt w:val="bullet"/>
      <w:lvlText w:val="o"/>
      <w:lvlJc w:val="left"/>
      <w:pPr>
        <w:ind w:left="402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D105D46">
      <w:start w:val="1"/>
      <w:numFmt w:val="bullet"/>
      <w:lvlText w:val="▪"/>
      <w:lvlJc w:val="left"/>
      <w:pPr>
        <w:ind w:left="474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82078DA">
      <w:start w:val="1"/>
      <w:numFmt w:val="bullet"/>
      <w:lvlText w:val="•"/>
      <w:lvlJc w:val="left"/>
      <w:pPr>
        <w:ind w:left="546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CA8CD45E">
      <w:start w:val="1"/>
      <w:numFmt w:val="bullet"/>
      <w:lvlText w:val="o"/>
      <w:lvlJc w:val="left"/>
      <w:pPr>
        <w:ind w:left="618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C666D0AA">
      <w:start w:val="1"/>
      <w:numFmt w:val="bullet"/>
      <w:lvlText w:val="▪"/>
      <w:lvlJc w:val="left"/>
      <w:pPr>
        <w:ind w:left="6904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2DD15BE"/>
    <w:multiLevelType w:val="hybridMultilevel"/>
    <w:tmpl w:val="86ECB2C0"/>
    <w:lvl w:ilvl="0" w:tplc="2122740E">
      <w:start w:val="1"/>
      <w:numFmt w:val="bullet"/>
      <w:lvlText w:val="•"/>
      <w:lvlJc w:val="left"/>
      <w:pPr>
        <w:ind w:left="5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A2A04772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59081B62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026E93D2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6ED8B1B8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7644737C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E020A7AA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9E62C728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F7287F2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97A4FC3"/>
    <w:multiLevelType w:val="hybridMultilevel"/>
    <w:tmpl w:val="40648E1A"/>
    <w:lvl w:ilvl="0" w:tplc="074AFB28">
      <w:start w:val="1"/>
      <w:numFmt w:val="bullet"/>
      <w:lvlText w:val="•"/>
      <w:lvlJc w:val="left"/>
      <w:pPr>
        <w:ind w:left="9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53A7A70">
      <w:start w:val="1"/>
      <w:numFmt w:val="bullet"/>
      <w:lvlText w:val="o"/>
      <w:lvlJc w:val="left"/>
      <w:pPr>
        <w:ind w:left="10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478D206">
      <w:start w:val="1"/>
      <w:numFmt w:val="bullet"/>
      <w:lvlText w:val="▪"/>
      <w:lvlJc w:val="left"/>
      <w:pPr>
        <w:ind w:left="18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8969CEA">
      <w:start w:val="1"/>
      <w:numFmt w:val="bullet"/>
      <w:lvlText w:val="•"/>
      <w:lvlJc w:val="left"/>
      <w:pPr>
        <w:ind w:left="25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2332BDE4">
      <w:start w:val="1"/>
      <w:numFmt w:val="bullet"/>
      <w:lvlText w:val="o"/>
      <w:lvlJc w:val="left"/>
      <w:pPr>
        <w:ind w:left="325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3B251B0">
      <w:start w:val="1"/>
      <w:numFmt w:val="bullet"/>
      <w:lvlText w:val="▪"/>
      <w:lvlJc w:val="left"/>
      <w:pPr>
        <w:ind w:left="397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7F0F5E8">
      <w:start w:val="1"/>
      <w:numFmt w:val="bullet"/>
      <w:lvlText w:val="•"/>
      <w:lvlJc w:val="left"/>
      <w:pPr>
        <w:ind w:left="469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5D608314">
      <w:start w:val="1"/>
      <w:numFmt w:val="bullet"/>
      <w:lvlText w:val="o"/>
      <w:lvlJc w:val="left"/>
      <w:pPr>
        <w:ind w:left="541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3C50165E">
      <w:start w:val="1"/>
      <w:numFmt w:val="bullet"/>
      <w:lvlText w:val="▪"/>
      <w:lvlJc w:val="left"/>
      <w:pPr>
        <w:ind w:left="613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A03410C"/>
    <w:multiLevelType w:val="hybridMultilevel"/>
    <w:tmpl w:val="3B4E9428"/>
    <w:lvl w:ilvl="0" w:tplc="4ABC5F4A">
      <w:start w:val="1"/>
      <w:numFmt w:val="bullet"/>
      <w:lvlText w:val="•"/>
      <w:lvlJc w:val="left"/>
      <w:pPr>
        <w:ind w:left="6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F81CF038">
      <w:start w:val="1"/>
      <w:numFmt w:val="bullet"/>
      <w:lvlText w:val="o"/>
      <w:lvlJc w:val="left"/>
      <w:pPr>
        <w:ind w:left="1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2156293E">
      <w:start w:val="1"/>
      <w:numFmt w:val="bullet"/>
      <w:lvlText w:val="▪"/>
      <w:lvlJc w:val="left"/>
      <w:pPr>
        <w:ind w:left="22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7284BF84">
      <w:start w:val="1"/>
      <w:numFmt w:val="bullet"/>
      <w:lvlText w:val="•"/>
      <w:lvlJc w:val="left"/>
      <w:pPr>
        <w:ind w:left="29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CAC467DC">
      <w:start w:val="1"/>
      <w:numFmt w:val="bullet"/>
      <w:lvlText w:val="o"/>
      <w:lvlJc w:val="left"/>
      <w:pPr>
        <w:ind w:left="3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E6C0D2B6">
      <w:start w:val="1"/>
      <w:numFmt w:val="bullet"/>
      <w:lvlText w:val="▪"/>
      <w:lvlJc w:val="left"/>
      <w:pPr>
        <w:ind w:left="4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20163224">
      <w:start w:val="1"/>
      <w:numFmt w:val="bullet"/>
      <w:lvlText w:val="•"/>
      <w:lvlJc w:val="left"/>
      <w:pPr>
        <w:ind w:left="5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0884FB6E">
      <w:start w:val="1"/>
      <w:numFmt w:val="bullet"/>
      <w:lvlText w:val="o"/>
      <w:lvlJc w:val="left"/>
      <w:pPr>
        <w:ind w:left="5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4320B572">
      <w:start w:val="1"/>
      <w:numFmt w:val="bullet"/>
      <w:lvlText w:val="▪"/>
      <w:lvlJc w:val="left"/>
      <w:pPr>
        <w:ind w:left="6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ADB3654"/>
    <w:multiLevelType w:val="hybridMultilevel"/>
    <w:tmpl w:val="E5F694D0"/>
    <w:lvl w:ilvl="0" w:tplc="59FA35B8">
      <w:start w:val="1"/>
      <w:numFmt w:val="bullet"/>
      <w:lvlText w:val="•"/>
      <w:lvlPicBulletId w:val="0"/>
      <w:lvlJc w:val="left"/>
      <w:pPr>
        <w:ind w:left="55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3E56FC30">
      <w:start w:val="1"/>
      <w:numFmt w:val="bullet"/>
      <w:lvlText w:val="o"/>
      <w:lvlJc w:val="left"/>
      <w:pPr>
        <w:ind w:left="129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53682122">
      <w:start w:val="1"/>
      <w:numFmt w:val="bullet"/>
      <w:lvlText w:val="▪"/>
      <w:lvlJc w:val="left"/>
      <w:pPr>
        <w:ind w:left="201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8F48288E">
      <w:start w:val="1"/>
      <w:numFmt w:val="bullet"/>
      <w:lvlText w:val="•"/>
      <w:lvlJc w:val="left"/>
      <w:pPr>
        <w:ind w:left="273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2806BF28">
      <w:start w:val="1"/>
      <w:numFmt w:val="bullet"/>
      <w:lvlText w:val="o"/>
      <w:lvlJc w:val="left"/>
      <w:pPr>
        <w:ind w:left="345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EE9C6B50">
      <w:start w:val="1"/>
      <w:numFmt w:val="bullet"/>
      <w:lvlText w:val="▪"/>
      <w:lvlJc w:val="left"/>
      <w:pPr>
        <w:ind w:left="41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40988DD0">
      <w:start w:val="1"/>
      <w:numFmt w:val="bullet"/>
      <w:lvlText w:val="•"/>
      <w:lvlJc w:val="left"/>
      <w:pPr>
        <w:ind w:left="489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0AD05314">
      <w:start w:val="1"/>
      <w:numFmt w:val="bullet"/>
      <w:lvlText w:val="o"/>
      <w:lvlJc w:val="left"/>
      <w:pPr>
        <w:ind w:left="561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B5A06356">
      <w:start w:val="1"/>
      <w:numFmt w:val="bullet"/>
      <w:lvlText w:val="▪"/>
      <w:lvlJc w:val="left"/>
      <w:pPr>
        <w:ind w:left="633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860400F"/>
    <w:multiLevelType w:val="hybridMultilevel"/>
    <w:tmpl w:val="75BE8A90"/>
    <w:lvl w:ilvl="0" w:tplc="4CB4145E">
      <w:start w:val="1"/>
      <w:numFmt w:val="bullet"/>
      <w:lvlText w:val="•"/>
      <w:lvlJc w:val="left"/>
      <w:pPr>
        <w:ind w:left="105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002838A">
      <w:start w:val="1"/>
      <w:numFmt w:val="bullet"/>
      <w:lvlText w:val="o"/>
      <w:lvlJc w:val="left"/>
      <w:pPr>
        <w:ind w:left="12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B33231C0">
      <w:start w:val="1"/>
      <w:numFmt w:val="bullet"/>
      <w:lvlText w:val="▪"/>
      <w:lvlJc w:val="left"/>
      <w:pPr>
        <w:ind w:left="19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D5CDF02">
      <w:start w:val="1"/>
      <w:numFmt w:val="bullet"/>
      <w:lvlText w:val="•"/>
      <w:lvlJc w:val="left"/>
      <w:pPr>
        <w:ind w:left="26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F872CF6A">
      <w:start w:val="1"/>
      <w:numFmt w:val="bullet"/>
      <w:lvlText w:val="o"/>
      <w:lvlJc w:val="left"/>
      <w:pPr>
        <w:ind w:left="33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D7AEA0E">
      <w:start w:val="1"/>
      <w:numFmt w:val="bullet"/>
      <w:lvlText w:val="▪"/>
      <w:lvlJc w:val="left"/>
      <w:pPr>
        <w:ind w:left="41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94E8C34">
      <w:start w:val="1"/>
      <w:numFmt w:val="bullet"/>
      <w:lvlText w:val="•"/>
      <w:lvlJc w:val="left"/>
      <w:pPr>
        <w:ind w:left="48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BE059EA">
      <w:start w:val="1"/>
      <w:numFmt w:val="bullet"/>
      <w:lvlText w:val="o"/>
      <w:lvlJc w:val="left"/>
      <w:pPr>
        <w:ind w:left="55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A46DC32">
      <w:start w:val="1"/>
      <w:numFmt w:val="bullet"/>
      <w:lvlText w:val="▪"/>
      <w:lvlJc w:val="left"/>
      <w:pPr>
        <w:ind w:left="62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DAA4459"/>
    <w:multiLevelType w:val="hybridMultilevel"/>
    <w:tmpl w:val="A53A36A0"/>
    <w:lvl w:ilvl="0" w:tplc="0C9E735A">
      <w:start w:val="1"/>
      <w:numFmt w:val="bullet"/>
      <w:lvlText w:val="•"/>
      <w:lvlJc w:val="left"/>
      <w:pPr>
        <w:ind w:left="5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842086A">
      <w:start w:val="1"/>
      <w:numFmt w:val="bullet"/>
      <w:lvlText w:val="o"/>
      <w:lvlJc w:val="left"/>
      <w:pPr>
        <w:ind w:left="11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C248608">
      <w:start w:val="1"/>
      <w:numFmt w:val="bullet"/>
      <w:lvlText w:val="▪"/>
      <w:lvlJc w:val="left"/>
      <w:pPr>
        <w:ind w:left="18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3B6DECA">
      <w:start w:val="1"/>
      <w:numFmt w:val="bullet"/>
      <w:lvlText w:val="•"/>
      <w:lvlJc w:val="left"/>
      <w:pPr>
        <w:ind w:left="26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79C53F0">
      <w:start w:val="1"/>
      <w:numFmt w:val="bullet"/>
      <w:lvlText w:val="o"/>
      <w:lvlJc w:val="left"/>
      <w:pPr>
        <w:ind w:left="332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2BE2496">
      <w:start w:val="1"/>
      <w:numFmt w:val="bullet"/>
      <w:lvlText w:val="▪"/>
      <w:lvlJc w:val="left"/>
      <w:pPr>
        <w:ind w:left="404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F5149418">
      <w:start w:val="1"/>
      <w:numFmt w:val="bullet"/>
      <w:lvlText w:val="•"/>
      <w:lvlJc w:val="left"/>
      <w:pPr>
        <w:ind w:left="476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436BB4C">
      <w:start w:val="1"/>
      <w:numFmt w:val="bullet"/>
      <w:lvlText w:val="o"/>
      <w:lvlJc w:val="left"/>
      <w:pPr>
        <w:ind w:left="548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1761FD4">
      <w:start w:val="1"/>
      <w:numFmt w:val="bullet"/>
      <w:lvlText w:val="▪"/>
      <w:lvlJc w:val="left"/>
      <w:pPr>
        <w:ind w:left="62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7343782"/>
    <w:multiLevelType w:val="hybridMultilevel"/>
    <w:tmpl w:val="5FB043EC"/>
    <w:lvl w:ilvl="0" w:tplc="3FF89FF8">
      <w:start w:val="1"/>
      <w:numFmt w:val="bullet"/>
      <w:lvlText w:val="•"/>
      <w:lvlJc w:val="left"/>
      <w:pPr>
        <w:ind w:left="10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94B8E274">
      <w:start w:val="1"/>
      <w:numFmt w:val="bullet"/>
      <w:lvlText w:val="o"/>
      <w:lvlJc w:val="left"/>
      <w:pPr>
        <w:ind w:left="10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08A6304C">
      <w:start w:val="1"/>
      <w:numFmt w:val="bullet"/>
      <w:lvlText w:val="▪"/>
      <w:lvlJc w:val="left"/>
      <w:pPr>
        <w:ind w:left="18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3858FFDC">
      <w:start w:val="1"/>
      <w:numFmt w:val="bullet"/>
      <w:lvlText w:val="•"/>
      <w:lvlJc w:val="left"/>
      <w:pPr>
        <w:ind w:left="25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5A7A89BA">
      <w:start w:val="1"/>
      <w:numFmt w:val="bullet"/>
      <w:lvlText w:val="o"/>
      <w:lvlJc w:val="left"/>
      <w:pPr>
        <w:ind w:left="324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3FBA1E0A">
      <w:start w:val="1"/>
      <w:numFmt w:val="bullet"/>
      <w:lvlText w:val="▪"/>
      <w:lvlJc w:val="left"/>
      <w:pPr>
        <w:ind w:left="39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CD6E6926">
      <w:start w:val="1"/>
      <w:numFmt w:val="bullet"/>
      <w:lvlText w:val="•"/>
      <w:lvlJc w:val="left"/>
      <w:pPr>
        <w:ind w:left="468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35F2F114">
      <w:start w:val="1"/>
      <w:numFmt w:val="bullet"/>
      <w:lvlText w:val="o"/>
      <w:lvlJc w:val="left"/>
      <w:pPr>
        <w:ind w:left="54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51B03CAA">
      <w:start w:val="1"/>
      <w:numFmt w:val="bullet"/>
      <w:lvlText w:val="▪"/>
      <w:lvlJc w:val="left"/>
      <w:pPr>
        <w:ind w:left="612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E62FA0"/>
    <w:multiLevelType w:val="hybridMultilevel"/>
    <w:tmpl w:val="B7420AA8"/>
    <w:lvl w:ilvl="0" w:tplc="2DFC9CA0">
      <w:start w:val="1"/>
      <w:numFmt w:val="bullet"/>
      <w:lvlText w:val="•"/>
      <w:lvlJc w:val="left"/>
      <w:pPr>
        <w:ind w:left="102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1CFC6F04">
      <w:start w:val="1"/>
      <w:numFmt w:val="bullet"/>
      <w:lvlText w:val="o"/>
      <w:lvlJc w:val="left"/>
      <w:pPr>
        <w:ind w:left="13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740A2336">
      <w:start w:val="1"/>
      <w:numFmt w:val="bullet"/>
      <w:lvlText w:val="▪"/>
      <w:lvlJc w:val="left"/>
      <w:pPr>
        <w:ind w:left="20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2788F00C">
      <w:start w:val="1"/>
      <w:numFmt w:val="bullet"/>
      <w:lvlText w:val="•"/>
      <w:lvlJc w:val="left"/>
      <w:pPr>
        <w:ind w:left="27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C6621D3C">
      <w:start w:val="1"/>
      <w:numFmt w:val="bullet"/>
      <w:lvlText w:val="o"/>
      <w:lvlJc w:val="left"/>
      <w:pPr>
        <w:ind w:left="350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107001DC">
      <w:start w:val="1"/>
      <w:numFmt w:val="bullet"/>
      <w:lvlText w:val="▪"/>
      <w:lvlJc w:val="left"/>
      <w:pPr>
        <w:ind w:left="422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8CA2CBA8">
      <w:start w:val="1"/>
      <w:numFmt w:val="bullet"/>
      <w:lvlText w:val="•"/>
      <w:lvlJc w:val="left"/>
      <w:pPr>
        <w:ind w:left="494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6388BE50">
      <w:start w:val="1"/>
      <w:numFmt w:val="bullet"/>
      <w:lvlText w:val="o"/>
      <w:lvlJc w:val="left"/>
      <w:pPr>
        <w:ind w:left="56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97922B94">
      <w:start w:val="1"/>
      <w:numFmt w:val="bullet"/>
      <w:lvlText w:val="▪"/>
      <w:lvlJc w:val="left"/>
      <w:pPr>
        <w:ind w:left="638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51B00F6"/>
    <w:multiLevelType w:val="hybridMultilevel"/>
    <w:tmpl w:val="28EC630E"/>
    <w:lvl w:ilvl="0" w:tplc="A36ACD34">
      <w:start w:val="1"/>
      <w:numFmt w:val="bullet"/>
      <w:lvlText w:val="•"/>
      <w:lvlJc w:val="left"/>
      <w:pPr>
        <w:ind w:left="160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A52D360">
      <w:start w:val="1"/>
      <w:numFmt w:val="bullet"/>
      <w:lvlText w:val="o"/>
      <w:lvlJc w:val="left"/>
      <w:pPr>
        <w:ind w:left="141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98629F2">
      <w:start w:val="1"/>
      <w:numFmt w:val="bullet"/>
      <w:lvlText w:val="▪"/>
      <w:lvlJc w:val="left"/>
      <w:pPr>
        <w:ind w:left="213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BE6DDEA">
      <w:start w:val="1"/>
      <w:numFmt w:val="bullet"/>
      <w:lvlText w:val="•"/>
      <w:lvlJc w:val="left"/>
      <w:pPr>
        <w:ind w:left="285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2BE3F0E">
      <w:start w:val="1"/>
      <w:numFmt w:val="bullet"/>
      <w:lvlText w:val="o"/>
      <w:lvlJc w:val="left"/>
      <w:pPr>
        <w:ind w:left="357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0E42A72">
      <w:start w:val="1"/>
      <w:numFmt w:val="bullet"/>
      <w:lvlText w:val="▪"/>
      <w:lvlJc w:val="left"/>
      <w:pPr>
        <w:ind w:left="429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CC0EE50">
      <w:start w:val="1"/>
      <w:numFmt w:val="bullet"/>
      <w:lvlText w:val="•"/>
      <w:lvlJc w:val="left"/>
      <w:pPr>
        <w:ind w:left="501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C6A7D4A">
      <w:start w:val="1"/>
      <w:numFmt w:val="bullet"/>
      <w:lvlText w:val="o"/>
      <w:lvlJc w:val="left"/>
      <w:pPr>
        <w:ind w:left="573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298F55A">
      <w:start w:val="1"/>
      <w:numFmt w:val="bullet"/>
      <w:lvlText w:val="▪"/>
      <w:lvlJc w:val="left"/>
      <w:pPr>
        <w:ind w:left="645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3A6715B"/>
    <w:multiLevelType w:val="hybridMultilevel"/>
    <w:tmpl w:val="FBD4BC00"/>
    <w:lvl w:ilvl="0" w:tplc="E4C6334C">
      <w:start w:val="1"/>
      <w:numFmt w:val="bullet"/>
      <w:lvlText w:val="•"/>
      <w:lvlJc w:val="left"/>
      <w:pPr>
        <w:ind w:left="552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842425C">
      <w:start w:val="1"/>
      <w:numFmt w:val="bullet"/>
      <w:lvlText w:val="o"/>
      <w:lvlJc w:val="left"/>
      <w:pPr>
        <w:ind w:left="12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F3A173A">
      <w:start w:val="1"/>
      <w:numFmt w:val="bullet"/>
      <w:lvlText w:val="▪"/>
      <w:lvlJc w:val="left"/>
      <w:pPr>
        <w:ind w:left="19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2DADC16">
      <w:start w:val="1"/>
      <w:numFmt w:val="bullet"/>
      <w:lvlText w:val="•"/>
      <w:lvlJc w:val="left"/>
      <w:pPr>
        <w:ind w:left="269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BFAF3C2">
      <w:start w:val="1"/>
      <w:numFmt w:val="bullet"/>
      <w:lvlText w:val="o"/>
      <w:lvlJc w:val="left"/>
      <w:pPr>
        <w:ind w:left="341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E082310">
      <w:start w:val="1"/>
      <w:numFmt w:val="bullet"/>
      <w:lvlText w:val="▪"/>
      <w:lvlJc w:val="left"/>
      <w:pPr>
        <w:ind w:left="413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680C03E">
      <w:start w:val="1"/>
      <w:numFmt w:val="bullet"/>
      <w:lvlText w:val="•"/>
      <w:lvlJc w:val="left"/>
      <w:pPr>
        <w:ind w:left="485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DB045D4">
      <w:start w:val="1"/>
      <w:numFmt w:val="bullet"/>
      <w:lvlText w:val="o"/>
      <w:lvlJc w:val="left"/>
      <w:pPr>
        <w:ind w:left="557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A1CFC52">
      <w:start w:val="1"/>
      <w:numFmt w:val="bullet"/>
      <w:lvlText w:val="▪"/>
      <w:lvlJc w:val="left"/>
      <w:pPr>
        <w:ind w:left="6299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B356A71"/>
    <w:multiLevelType w:val="hybridMultilevel"/>
    <w:tmpl w:val="86B683BE"/>
    <w:lvl w:ilvl="0" w:tplc="8ACC37E6">
      <w:start w:val="1"/>
      <w:numFmt w:val="bullet"/>
      <w:lvlText w:val="•"/>
      <w:lvlJc w:val="left"/>
      <w:pPr>
        <w:ind w:left="105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D7F09E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4242AEE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98472B6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0C8CD16E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5D4E35E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7708298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0E8BA5A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01CB81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D24155F"/>
    <w:multiLevelType w:val="hybridMultilevel"/>
    <w:tmpl w:val="0C0CA250"/>
    <w:lvl w:ilvl="0" w:tplc="7166C2E6">
      <w:start w:val="1"/>
      <w:numFmt w:val="bullet"/>
      <w:lvlText w:val="•"/>
      <w:lvlJc w:val="left"/>
      <w:pPr>
        <w:ind w:left="938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A346435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3ECC8446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1A2C8E70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C26E886E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68561D84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D4B25046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ED902E40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D5C8E23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2"/>
  </w:num>
  <w:num w:numId="2">
    <w:abstractNumId w:val="0"/>
  </w:num>
  <w:num w:numId="3">
    <w:abstractNumId w:val="16"/>
  </w:num>
  <w:num w:numId="4">
    <w:abstractNumId w:val="5"/>
  </w:num>
  <w:num w:numId="5">
    <w:abstractNumId w:val="8"/>
  </w:num>
  <w:num w:numId="6">
    <w:abstractNumId w:val="20"/>
  </w:num>
  <w:num w:numId="7">
    <w:abstractNumId w:val="2"/>
  </w:num>
  <w:num w:numId="8">
    <w:abstractNumId w:val="18"/>
  </w:num>
  <w:num w:numId="9">
    <w:abstractNumId w:val="19"/>
  </w:num>
  <w:num w:numId="10">
    <w:abstractNumId w:val="10"/>
  </w:num>
  <w:num w:numId="11">
    <w:abstractNumId w:val="1"/>
  </w:num>
  <w:num w:numId="12">
    <w:abstractNumId w:val="21"/>
  </w:num>
  <w:num w:numId="13">
    <w:abstractNumId w:val="12"/>
  </w:num>
  <w:num w:numId="14">
    <w:abstractNumId w:val="6"/>
  </w:num>
  <w:num w:numId="15">
    <w:abstractNumId w:val="13"/>
  </w:num>
  <w:num w:numId="16">
    <w:abstractNumId w:val="9"/>
  </w:num>
  <w:num w:numId="17">
    <w:abstractNumId w:val="3"/>
  </w:num>
  <w:num w:numId="18">
    <w:abstractNumId w:val="7"/>
  </w:num>
  <w:num w:numId="19">
    <w:abstractNumId w:val="23"/>
  </w:num>
  <w:num w:numId="20">
    <w:abstractNumId w:val="4"/>
  </w:num>
  <w:num w:numId="21">
    <w:abstractNumId w:val="17"/>
  </w:num>
  <w:num w:numId="22">
    <w:abstractNumId w:val="15"/>
  </w:num>
  <w:num w:numId="23">
    <w:abstractNumId w:val="14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1tDQxNzAwNbOwNDNV0lEKTi0uzszPAykwrAUATUg0pSwAAAA="/>
  </w:docVars>
  <w:rsids>
    <w:rsidRoot w:val="001C7279"/>
    <w:rsid w:val="001C7279"/>
    <w:rsid w:val="00A625DF"/>
    <w:rsid w:val="00D05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FE994"/>
  <w15:docId w15:val="{81782A9F-C1B7-44E1-838D-B70710FB2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" w:line="265" w:lineRule="auto"/>
      <w:ind w:left="523" w:right="12" w:hanging="10"/>
      <w:outlineLvl w:val="0"/>
    </w:pPr>
    <w:rPr>
      <w:rFonts w:ascii="Courier New" w:eastAsia="Courier New" w:hAnsi="Courier New" w:cs="Courier New"/>
      <w:color w:val="000000"/>
      <w:sz w:val="7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/>
      <w:ind w:left="525" w:firstLine="5"/>
      <w:outlineLvl w:val="1"/>
    </w:pPr>
    <w:rPr>
      <w:rFonts w:ascii="Courier New" w:eastAsia="Courier New" w:hAnsi="Courier New" w:cs="Courier New"/>
      <w:color w:val="000000"/>
      <w:sz w:val="7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"/>
      <w:ind w:left="1243" w:hanging="10"/>
      <w:outlineLvl w:val="2"/>
    </w:pPr>
    <w:rPr>
      <w:rFonts w:ascii="Courier New" w:eastAsia="Courier New" w:hAnsi="Courier New" w:cs="Courier New"/>
      <w:color w:val="000000"/>
      <w:sz w:val="5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ourier New" w:eastAsia="Courier New" w:hAnsi="Courier New" w:cs="Courier New"/>
      <w:color w:val="000000"/>
      <w:sz w:val="76"/>
    </w:rPr>
  </w:style>
  <w:style w:type="character" w:customStyle="1" w:styleId="Heading3Char">
    <w:name w:val="Heading 3 Char"/>
    <w:link w:val="Heading3"/>
    <w:rPr>
      <w:rFonts w:ascii="Courier New" w:eastAsia="Courier New" w:hAnsi="Courier New" w:cs="Courier New"/>
      <w:color w:val="000000"/>
      <w:sz w:val="58"/>
    </w:rPr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color w:val="000000"/>
      <w:sz w:val="7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eader" Target="header3.xml"/><Relationship Id="rId21" Type="http://schemas.openxmlformats.org/officeDocument/2006/relationships/image" Target="media/image16.jpg"/><Relationship Id="rId63" Type="http://schemas.openxmlformats.org/officeDocument/2006/relationships/image" Target="media/image57.jpg"/><Relationship Id="rId159" Type="http://schemas.openxmlformats.org/officeDocument/2006/relationships/image" Target="media/image141.jpg"/><Relationship Id="rId170" Type="http://schemas.openxmlformats.org/officeDocument/2006/relationships/image" Target="media/image152.jpg"/><Relationship Id="rId226" Type="http://schemas.openxmlformats.org/officeDocument/2006/relationships/image" Target="media/image206.jpg"/><Relationship Id="rId268" Type="http://schemas.openxmlformats.org/officeDocument/2006/relationships/image" Target="media/image245.jpg"/><Relationship Id="rId32" Type="http://schemas.openxmlformats.org/officeDocument/2006/relationships/image" Target="media/image27.jpg"/><Relationship Id="rId74" Type="http://schemas.openxmlformats.org/officeDocument/2006/relationships/image" Target="media/image67.jpg"/><Relationship Id="rId128" Type="http://schemas.openxmlformats.org/officeDocument/2006/relationships/image" Target="media/image111.jpg"/><Relationship Id="rId5" Type="http://schemas.openxmlformats.org/officeDocument/2006/relationships/footnotes" Target="footnotes.xml"/><Relationship Id="rId181" Type="http://schemas.openxmlformats.org/officeDocument/2006/relationships/image" Target="media/image744.jpg"/><Relationship Id="rId237" Type="http://schemas.openxmlformats.org/officeDocument/2006/relationships/image" Target="media/image217.jpg"/><Relationship Id="rId279" Type="http://schemas.openxmlformats.org/officeDocument/2006/relationships/image" Target="media/image254.jpg"/><Relationship Id="rId22" Type="http://schemas.openxmlformats.org/officeDocument/2006/relationships/image" Target="media/image17.jpg"/><Relationship Id="rId43" Type="http://schemas.openxmlformats.org/officeDocument/2006/relationships/image" Target="media/image38.jpg"/><Relationship Id="rId64" Type="http://schemas.openxmlformats.org/officeDocument/2006/relationships/image" Target="media/image58.jpg"/><Relationship Id="rId118" Type="http://schemas.openxmlformats.org/officeDocument/2006/relationships/image" Target="media/image101.jpg"/><Relationship Id="rId139" Type="http://schemas.openxmlformats.org/officeDocument/2006/relationships/image" Target="media/image121.jpg"/><Relationship Id="rId85" Type="http://schemas.openxmlformats.org/officeDocument/2006/relationships/image" Target="media/image78.jpg"/><Relationship Id="rId150" Type="http://schemas.openxmlformats.org/officeDocument/2006/relationships/image" Target="media/image132.jpg"/><Relationship Id="rId171" Type="http://schemas.openxmlformats.org/officeDocument/2006/relationships/image" Target="media/image153.jpg"/><Relationship Id="rId192" Type="http://schemas.openxmlformats.org/officeDocument/2006/relationships/image" Target="media/image173.jpg"/><Relationship Id="rId206" Type="http://schemas.openxmlformats.org/officeDocument/2006/relationships/image" Target="media/image186.jpg"/><Relationship Id="rId227" Type="http://schemas.openxmlformats.org/officeDocument/2006/relationships/image" Target="media/image207.jpg"/><Relationship Id="rId248" Type="http://schemas.openxmlformats.org/officeDocument/2006/relationships/image" Target="media/image228.jpg"/><Relationship Id="rId269" Type="http://schemas.openxmlformats.org/officeDocument/2006/relationships/image" Target="media/image246.jpg"/><Relationship Id="rId12" Type="http://schemas.openxmlformats.org/officeDocument/2006/relationships/image" Target="media/image8.jpg"/><Relationship Id="rId33" Type="http://schemas.openxmlformats.org/officeDocument/2006/relationships/image" Target="media/image28.jpg"/><Relationship Id="rId108" Type="http://schemas.openxmlformats.org/officeDocument/2006/relationships/image" Target="media/image95.jpg"/><Relationship Id="rId129" Type="http://schemas.openxmlformats.org/officeDocument/2006/relationships/image" Target="media/image112.jpg"/><Relationship Id="rId280" Type="http://schemas.openxmlformats.org/officeDocument/2006/relationships/fontTable" Target="fontTable.xml"/><Relationship Id="rId54" Type="http://schemas.openxmlformats.org/officeDocument/2006/relationships/image" Target="media/image48.jpg"/><Relationship Id="rId75" Type="http://schemas.openxmlformats.org/officeDocument/2006/relationships/image" Target="media/image68.jpg"/><Relationship Id="rId96" Type="http://schemas.openxmlformats.org/officeDocument/2006/relationships/image" Target="media/image87.jpg"/><Relationship Id="rId140" Type="http://schemas.openxmlformats.org/officeDocument/2006/relationships/image" Target="media/image122.jpg"/><Relationship Id="rId161" Type="http://schemas.openxmlformats.org/officeDocument/2006/relationships/image" Target="media/image143.jpg"/><Relationship Id="rId182" Type="http://schemas.openxmlformats.org/officeDocument/2006/relationships/image" Target="media/image163.jpg"/><Relationship Id="rId217" Type="http://schemas.openxmlformats.org/officeDocument/2006/relationships/image" Target="media/image197.jpg"/><Relationship Id="rId6" Type="http://schemas.openxmlformats.org/officeDocument/2006/relationships/endnotes" Target="endnotes.xml"/><Relationship Id="rId238" Type="http://schemas.openxmlformats.org/officeDocument/2006/relationships/image" Target="media/image218.jpg"/><Relationship Id="rId259" Type="http://schemas.openxmlformats.org/officeDocument/2006/relationships/image" Target="media/image239.jpg"/><Relationship Id="rId23" Type="http://schemas.openxmlformats.org/officeDocument/2006/relationships/image" Target="media/image18.jpg"/><Relationship Id="rId119" Type="http://schemas.openxmlformats.org/officeDocument/2006/relationships/image" Target="media/image102.jpg"/><Relationship Id="rId270" Type="http://schemas.openxmlformats.org/officeDocument/2006/relationships/image" Target="media/image247.jpg"/><Relationship Id="rId44" Type="http://schemas.openxmlformats.org/officeDocument/2006/relationships/image" Target="media/image39.jpg"/><Relationship Id="rId65" Type="http://schemas.openxmlformats.org/officeDocument/2006/relationships/image" Target="media/image59.jpg"/><Relationship Id="rId86" Type="http://schemas.openxmlformats.org/officeDocument/2006/relationships/image" Target="media/image79.jpg"/><Relationship Id="rId130" Type="http://schemas.openxmlformats.org/officeDocument/2006/relationships/image" Target="media/image113.jpg"/><Relationship Id="rId151" Type="http://schemas.openxmlformats.org/officeDocument/2006/relationships/image" Target="media/image133.jpg"/><Relationship Id="rId172" Type="http://schemas.openxmlformats.org/officeDocument/2006/relationships/image" Target="media/image154.jpg"/><Relationship Id="rId193" Type="http://schemas.openxmlformats.org/officeDocument/2006/relationships/image" Target="media/image174.jpg"/><Relationship Id="rId207" Type="http://schemas.openxmlformats.org/officeDocument/2006/relationships/image" Target="media/image187.jpg"/><Relationship Id="rId228" Type="http://schemas.openxmlformats.org/officeDocument/2006/relationships/image" Target="media/image208.jpg"/><Relationship Id="rId249" Type="http://schemas.openxmlformats.org/officeDocument/2006/relationships/image" Target="media/image229.jpg"/><Relationship Id="rId13" Type="http://schemas.openxmlformats.org/officeDocument/2006/relationships/image" Target="media/image9.jpg"/><Relationship Id="rId109" Type="http://schemas.openxmlformats.org/officeDocument/2006/relationships/image" Target="media/image96.jpg"/><Relationship Id="rId260" Type="http://schemas.openxmlformats.org/officeDocument/2006/relationships/image" Target="media/image240.jpg"/><Relationship Id="rId281" Type="http://schemas.openxmlformats.org/officeDocument/2006/relationships/theme" Target="theme/theme1.xml"/><Relationship Id="rId34" Type="http://schemas.openxmlformats.org/officeDocument/2006/relationships/image" Target="media/image29.jpg"/><Relationship Id="rId55" Type="http://schemas.openxmlformats.org/officeDocument/2006/relationships/image" Target="media/image49.jpg"/><Relationship Id="rId76" Type="http://schemas.openxmlformats.org/officeDocument/2006/relationships/image" Target="media/image69.jpg"/><Relationship Id="rId97" Type="http://schemas.openxmlformats.org/officeDocument/2006/relationships/image" Target="media/image88.jpg"/><Relationship Id="rId120" Type="http://schemas.openxmlformats.org/officeDocument/2006/relationships/image" Target="media/image103.jpg"/><Relationship Id="rId141" Type="http://schemas.openxmlformats.org/officeDocument/2006/relationships/image" Target="media/image123.jpg"/><Relationship Id="rId7" Type="http://schemas.openxmlformats.org/officeDocument/2006/relationships/image" Target="media/image3.jpg"/><Relationship Id="rId162" Type="http://schemas.openxmlformats.org/officeDocument/2006/relationships/image" Target="media/image144.jpg"/><Relationship Id="rId183" Type="http://schemas.openxmlformats.org/officeDocument/2006/relationships/image" Target="media/image164.jpg"/><Relationship Id="rId218" Type="http://schemas.openxmlformats.org/officeDocument/2006/relationships/image" Target="media/image198.jpg"/><Relationship Id="rId239" Type="http://schemas.openxmlformats.org/officeDocument/2006/relationships/image" Target="media/image219.jpg"/><Relationship Id="rId250" Type="http://schemas.openxmlformats.org/officeDocument/2006/relationships/image" Target="media/image230.jpg"/><Relationship Id="rId271" Type="http://schemas.openxmlformats.org/officeDocument/2006/relationships/image" Target="media/image248.jpg"/><Relationship Id="rId24" Type="http://schemas.openxmlformats.org/officeDocument/2006/relationships/image" Target="media/image19.jpg"/><Relationship Id="rId45" Type="http://schemas.openxmlformats.org/officeDocument/2006/relationships/image" Target="media/image40.jpg"/><Relationship Id="rId66" Type="http://schemas.openxmlformats.org/officeDocument/2006/relationships/image" Target="media/image60.jpg"/><Relationship Id="rId87" Type="http://schemas.openxmlformats.org/officeDocument/2006/relationships/image" Target="media/image80.jpg"/><Relationship Id="rId110" Type="http://schemas.openxmlformats.org/officeDocument/2006/relationships/image" Target="media/image328.jpg"/><Relationship Id="rId131" Type="http://schemas.openxmlformats.org/officeDocument/2006/relationships/image" Target="media/image114.jpg"/><Relationship Id="rId152" Type="http://schemas.openxmlformats.org/officeDocument/2006/relationships/image" Target="media/image134.jpg"/><Relationship Id="rId173" Type="http://schemas.openxmlformats.org/officeDocument/2006/relationships/image" Target="media/image155.jpg"/><Relationship Id="rId194" Type="http://schemas.openxmlformats.org/officeDocument/2006/relationships/image" Target="media/image175.jpg"/><Relationship Id="rId208" Type="http://schemas.openxmlformats.org/officeDocument/2006/relationships/image" Target="media/image188.jpg"/><Relationship Id="rId229" Type="http://schemas.openxmlformats.org/officeDocument/2006/relationships/image" Target="media/image209.jpg"/><Relationship Id="rId240" Type="http://schemas.openxmlformats.org/officeDocument/2006/relationships/image" Target="media/image220.jpg"/><Relationship Id="rId261" Type="http://schemas.openxmlformats.org/officeDocument/2006/relationships/image" Target="media/image785.jpg"/><Relationship Id="rId14" Type="http://schemas.openxmlformats.org/officeDocument/2006/relationships/image" Target="media/image10.jpg"/><Relationship Id="rId35" Type="http://schemas.openxmlformats.org/officeDocument/2006/relationships/image" Target="media/image30.jpg"/><Relationship Id="rId56" Type="http://schemas.openxmlformats.org/officeDocument/2006/relationships/image" Target="media/image50.jpg"/><Relationship Id="rId77" Type="http://schemas.openxmlformats.org/officeDocument/2006/relationships/image" Target="media/image70.jpg"/><Relationship Id="rId100" Type="http://schemas.openxmlformats.org/officeDocument/2006/relationships/image" Target="media/image305.jpg"/><Relationship Id="rId8" Type="http://schemas.openxmlformats.org/officeDocument/2006/relationships/image" Target="media/image4.jpg"/><Relationship Id="rId98" Type="http://schemas.openxmlformats.org/officeDocument/2006/relationships/image" Target="media/image304.jpg"/><Relationship Id="rId121" Type="http://schemas.openxmlformats.org/officeDocument/2006/relationships/image" Target="media/image104.jpg"/><Relationship Id="rId142" Type="http://schemas.openxmlformats.org/officeDocument/2006/relationships/image" Target="media/image124.jpg"/><Relationship Id="rId163" Type="http://schemas.openxmlformats.org/officeDocument/2006/relationships/image" Target="media/image145.jpg"/><Relationship Id="rId184" Type="http://schemas.openxmlformats.org/officeDocument/2006/relationships/image" Target="media/image165.jpg"/><Relationship Id="rId219" Type="http://schemas.openxmlformats.org/officeDocument/2006/relationships/image" Target="media/image199.jpg"/><Relationship Id="rId230" Type="http://schemas.openxmlformats.org/officeDocument/2006/relationships/image" Target="media/image210.jpg"/><Relationship Id="rId251" Type="http://schemas.openxmlformats.org/officeDocument/2006/relationships/image" Target="media/image231.jpg"/><Relationship Id="rId25" Type="http://schemas.openxmlformats.org/officeDocument/2006/relationships/image" Target="media/image20.jpg"/><Relationship Id="rId46" Type="http://schemas.openxmlformats.org/officeDocument/2006/relationships/image" Target="media/image41.jpg"/><Relationship Id="rId67" Type="http://schemas.openxmlformats.org/officeDocument/2006/relationships/image" Target="media/image703.jpg"/><Relationship Id="rId272" Type="http://schemas.openxmlformats.org/officeDocument/2006/relationships/image" Target="media/image249.jpg"/><Relationship Id="rId88" Type="http://schemas.openxmlformats.org/officeDocument/2006/relationships/image" Target="media/image81.jpg"/><Relationship Id="rId111" Type="http://schemas.openxmlformats.org/officeDocument/2006/relationships/image" Target="media/image97.jpg"/><Relationship Id="rId132" Type="http://schemas.openxmlformats.org/officeDocument/2006/relationships/image" Target="media/image115.jpg"/><Relationship Id="rId153" Type="http://schemas.openxmlformats.org/officeDocument/2006/relationships/image" Target="media/image135.jpg"/><Relationship Id="rId174" Type="http://schemas.openxmlformats.org/officeDocument/2006/relationships/image" Target="media/image156.jpg"/><Relationship Id="rId195" Type="http://schemas.openxmlformats.org/officeDocument/2006/relationships/image" Target="media/image176.jpg"/><Relationship Id="rId209" Type="http://schemas.openxmlformats.org/officeDocument/2006/relationships/image" Target="media/image189.jpg"/><Relationship Id="rId220" Type="http://schemas.openxmlformats.org/officeDocument/2006/relationships/image" Target="media/image200.jpg"/><Relationship Id="rId241" Type="http://schemas.openxmlformats.org/officeDocument/2006/relationships/image" Target="media/image221.jpg"/><Relationship Id="rId15" Type="http://schemas.openxmlformats.org/officeDocument/2006/relationships/image" Target="media/image11.jpg"/><Relationship Id="rId36" Type="http://schemas.openxmlformats.org/officeDocument/2006/relationships/image" Target="media/image31.jpg"/><Relationship Id="rId57" Type="http://schemas.openxmlformats.org/officeDocument/2006/relationships/image" Target="media/image51.jpg"/><Relationship Id="rId262" Type="http://schemas.openxmlformats.org/officeDocument/2006/relationships/image" Target="media/image241.jpg"/><Relationship Id="rId78" Type="http://schemas.openxmlformats.org/officeDocument/2006/relationships/image" Target="media/image71.jpg"/><Relationship Id="rId99" Type="http://schemas.openxmlformats.org/officeDocument/2006/relationships/image" Target="media/image310.jpg"/><Relationship Id="rId101" Type="http://schemas.openxmlformats.org/officeDocument/2006/relationships/image" Target="media/image89.jpg"/><Relationship Id="rId122" Type="http://schemas.openxmlformats.org/officeDocument/2006/relationships/image" Target="media/image105.jpg"/><Relationship Id="rId143" Type="http://schemas.openxmlformats.org/officeDocument/2006/relationships/image" Target="media/image125.jpg"/><Relationship Id="rId164" Type="http://schemas.openxmlformats.org/officeDocument/2006/relationships/image" Target="media/image146.jpg"/><Relationship Id="rId185" Type="http://schemas.openxmlformats.org/officeDocument/2006/relationships/image" Target="media/image166.jpg"/><Relationship Id="rId9" Type="http://schemas.openxmlformats.org/officeDocument/2006/relationships/image" Target="media/image5.jpg"/><Relationship Id="rId210" Type="http://schemas.openxmlformats.org/officeDocument/2006/relationships/image" Target="media/image190.jpg"/><Relationship Id="rId26" Type="http://schemas.openxmlformats.org/officeDocument/2006/relationships/image" Target="media/image21.jpg"/><Relationship Id="rId231" Type="http://schemas.openxmlformats.org/officeDocument/2006/relationships/image" Target="media/image211.jpg"/><Relationship Id="rId252" Type="http://schemas.openxmlformats.org/officeDocument/2006/relationships/image" Target="media/image232.jpg"/><Relationship Id="rId273" Type="http://schemas.openxmlformats.org/officeDocument/2006/relationships/image" Target="media/image250.jpg"/><Relationship Id="rId47" Type="http://schemas.openxmlformats.org/officeDocument/2006/relationships/image" Target="media/image42.jpg"/><Relationship Id="rId68" Type="http://schemas.openxmlformats.org/officeDocument/2006/relationships/image" Target="media/image61.jpg"/><Relationship Id="rId89" Type="http://schemas.openxmlformats.org/officeDocument/2006/relationships/image" Target="media/image82.jpg"/><Relationship Id="rId112" Type="http://schemas.openxmlformats.org/officeDocument/2006/relationships/image" Target="media/image98.jpg"/><Relationship Id="rId133" Type="http://schemas.openxmlformats.org/officeDocument/2006/relationships/image" Target="media/image116.jpg"/><Relationship Id="rId154" Type="http://schemas.openxmlformats.org/officeDocument/2006/relationships/image" Target="media/image136.jpg"/><Relationship Id="rId175" Type="http://schemas.openxmlformats.org/officeDocument/2006/relationships/image" Target="media/image157.jpg"/><Relationship Id="rId196" Type="http://schemas.openxmlformats.org/officeDocument/2006/relationships/image" Target="media/image177.jpg"/><Relationship Id="rId200" Type="http://schemas.openxmlformats.org/officeDocument/2006/relationships/image" Target="media/image181.jpg"/><Relationship Id="rId16" Type="http://schemas.openxmlformats.org/officeDocument/2006/relationships/image" Target="media/image12.jpg"/><Relationship Id="rId221" Type="http://schemas.openxmlformats.org/officeDocument/2006/relationships/image" Target="media/image201.jpg"/><Relationship Id="rId242" Type="http://schemas.openxmlformats.org/officeDocument/2006/relationships/image" Target="media/image222.jpg"/><Relationship Id="rId263" Type="http://schemas.openxmlformats.org/officeDocument/2006/relationships/image" Target="media/image242.jpg"/><Relationship Id="rId37" Type="http://schemas.openxmlformats.org/officeDocument/2006/relationships/image" Target="media/image32.jpg"/><Relationship Id="rId58" Type="http://schemas.openxmlformats.org/officeDocument/2006/relationships/image" Target="media/image52.jpg"/><Relationship Id="rId79" Type="http://schemas.openxmlformats.org/officeDocument/2006/relationships/image" Target="media/image72.jpg"/><Relationship Id="rId102" Type="http://schemas.openxmlformats.org/officeDocument/2006/relationships/image" Target="media/image90.jpg"/><Relationship Id="rId123" Type="http://schemas.openxmlformats.org/officeDocument/2006/relationships/image" Target="media/image106.jpg"/><Relationship Id="rId144" Type="http://schemas.openxmlformats.org/officeDocument/2006/relationships/image" Target="media/image126.jpg"/><Relationship Id="rId90" Type="http://schemas.openxmlformats.org/officeDocument/2006/relationships/image" Target="media/image83.jpg"/><Relationship Id="rId165" Type="http://schemas.openxmlformats.org/officeDocument/2006/relationships/image" Target="media/image147.jpg"/><Relationship Id="rId186" Type="http://schemas.openxmlformats.org/officeDocument/2006/relationships/image" Target="media/image167.jpg"/><Relationship Id="rId211" Type="http://schemas.openxmlformats.org/officeDocument/2006/relationships/image" Target="media/image191.jpg"/><Relationship Id="rId232" Type="http://schemas.openxmlformats.org/officeDocument/2006/relationships/image" Target="media/image212.jpg"/><Relationship Id="rId253" Type="http://schemas.openxmlformats.org/officeDocument/2006/relationships/image" Target="media/image233.jpg"/><Relationship Id="rId274" Type="http://schemas.openxmlformats.org/officeDocument/2006/relationships/image" Target="media/image251.jpg"/><Relationship Id="rId27" Type="http://schemas.openxmlformats.org/officeDocument/2006/relationships/image" Target="media/image22.jpg"/><Relationship Id="rId48" Type="http://schemas.openxmlformats.org/officeDocument/2006/relationships/image" Target="media/image696.jpg"/><Relationship Id="rId69" Type="http://schemas.openxmlformats.org/officeDocument/2006/relationships/image" Target="media/image62.jpg"/><Relationship Id="rId113" Type="http://schemas.openxmlformats.org/officeDocument/2006/relationships/image" Target="media/image99.jpg"/><Relationship Id="rId134" Type="http://schemas.openxmlformats.org/officeDocument/2006/relationships/image" Target="media/image117.jpg"/><Relationship Id="rId80" Type="http://schemas.openxmlformats.org/officeDocument/2006/relationships/image" Target="media/image73.jpg"/><Relationship Id="rId155" Type="http://schemas.openxmlformats.org/officeDocument/2006/relationships/image" Target="media/image137.jpg"/><Relationship Id="rId176" Type="http://schemas.openxmlformats.org/officeDocument/2006/relationships/image" Target="media/image158.jpg"/><Relationship Id="rId197" Type="http://schemas.openxmlformats.org/officeDocument/2006/relationships/image" Target="media/image178.jpg"/><Relationship Id="rId201" Type="http://schemas.openxmlformats.org/officeDocument/2006/relationships/image" Target="media/image182.jpg"/><Relationship Id="rId222" Type="http://schemas.openxmlformats.org/officeDocument/2006/relationships/image" Target="media/image202.jpg"/><Relationship Id="rId243" Type="http://schemas.openxmlformats.org/officeDocument/2006/relationships/image" Target="media/image223.jpg"/><Relationship Id="rId264" Type="http://schemas.openxmlformats.org/officeDocument/2006/relationships/image" Target="media/image243.jpg"/><Relationship Id="rId17" Type="http://schemas.openxmlformats.org/officeDocument/2006/relationships/image" Target="media/image13.jpg"/><Relationship Id="rId38" Type="http://schemas.openxmlformats.org/officeDocument/2006/relationships/image" Target="media/image33.jpg"/><Relationship Id="rId59" Type="http://schemas.openxmlformats.org/officeDocument/2006/relationships/image" Target="media/image53.jpg"/><Relationship Id="rId103" Type="http://schemas.openxmlformats.org/officeDocument/2006/relationships/image" Target="media/image91.jpg"/><Relationship Id="rId124" Type="http://schemas.openxmlformats.org/officeDocument/2006/relationships/image" Target="media/image107.jpg"/><Relationship Id="rId70" Type="http://schemas.openxmlformats.org/officeDocument/2006/relationships/image" Target="media/image63.jpg"/><Relationship Id="rId91" Type="http://schemas.openxmlformats.org/officeDocument/2006/relationships/image" Target="media/image84.jpg"/><Relationship Id="rId145" Type="http://schemas.openxmlformats.org/officeDocument/2006/relationships/image" Target="media/image127.jpg"/><Relationship Id="rId166" Type="http://schemas.openxmlformats.org/officeDocument/2006/relationships/image" Target="media/image148.jpg"/><Relationship Id="rId187" Type="http://schemas.openxmlformats.org/officeDocument/2006/relationships/image" Target="media/image168.jpg"/><Relationship Id="rId1" Type="http://schemas.openxmlformats.org/officeDocument/2006/relationships/numbering" Target="numbering.xml"/><Relationship Id="rId212" Type="http://schemas.openxmlformats.org/officeDocument/2006/relationships/image" Target="media/image192.jpg"/><Relationship Id="rId233" Type="http://schemas.openxmlformats.org/officeDocument/2006/relationships/image" Target="media/image213.jpg"/><Relationship Id="rId254" Type="http://schemas.openxmlformats.org/officeDocument/2006/relationships/image" Target="media/image234.jpg"/><Relationship Id="rId28" Type="http://schemas.openxmlformats.org/officeDocument/2006/relationships/image" Target="media/image23.jpg"/><Relationship Id="rId49" Type="http://schemas.openxmlformats.org/officeDocument/2006/relationships/image" Target="media/image43.jpg"/><Relationship Id="rId114" Type="http://schemas.openxmlformats.org/officeDocument/2006/relationships/image" Target="media/image100.jpg"/><Relationship Id="rId275" Type="http://schemas.openxmlformats.org/officeDocument/2006/relationships/image" Target="media/image789.jpg"/><Relationship Id="rId60" Type="http://schemas.openxmlformats.org/officeDocument/2006/relationships/image" Target="media/image54.jpg"/><Relationship Id="rId81" Type="http://schemas.openxmlformats.org/officeDocument/2006/relationships/image" Target="media/image74.jpg"/><Relationship Id="rId135" Type="http://schemas.openxmlformats.org/officeDocument/2006/relationships/image" Target="media/image118.jpg"/><Relationship Id="rId156" Type="http://schemas.openxmlformats.org/officeDocument/2006/relationships/image" Target="media/image138.jpg"/><Relationship Id="rId177" Type="http://schemas.openxmlformats.org/officeDocument/2006/relationships/image" Target="media/image159.jpg"/><Relationship Id="rId198" Type="http://schemas.openxmlformats.org/officeDocument/2006/relationships/image" Target="media/image179.jpg"/><Relationship Id="rId202" Type="http://schemas.openxmlformats.org/officeDocument/2006/relationships/image" Target="media/image183.jpg"/><Relationship Id="rId223" Type="http://schemas.openxmlformats.org/officeDocument/2006/relationships/image" Target="media/image203.jpg"/><Relationship Id="rId244" Type="http://schemas.openxmlformats.org/officeDocument/2006/relationships/image" Target="media/image224.jpg"/><Relationship Id="rId18" Type="http://schemas.openxmlformats.org/officeDocument/2006/relationships/image" Target="media/image14.jpg"/><Relationship Id="rId39" Type="http://schemas.openxmlformats.org/officeDocument/2006/relationships/image" Target="media/image34.jpg"/><Relationship Id="rId265" Type="http://schemas.openxmlformats.org/officeDocument/2006/relationships/image" Target="media/image244.jpg"/><Relationship Id="rId50" Type="http://schemas.openxmlformats.org/officeDocument/2006/relationships/image" Target="media/image44.jpg"/><Relationship Id="rId104" Type="http://schemas.openxmlformats.org/officeDocument/2006/relationships/image" Target="media/image92.jpg"/><Relationship Id="rId125" Type="http://schemas.openxmlformats.org/officeDocument/2006/relationships/image" Target="media/image108.jpg"/><Relationship Id="rId146" Type="http://schemas.openxmlformats.org/officeDocument/2006/relationships/image" Target="media/image128.jpg"/><Relationship Id="rId167" Type="http://schemas.openxmlformats.org/officeDocument/2006/relationships/image" Target="media/image149.jpg"/><Relationship Id="rId188" Type="http://schemas.openxmlformats.org/officeDocument/2006/relationships/image" Target="media/image169.jpg"/><Relationship Id="rId71" Type="http://schemas.openxmlformats.org/officeDocument/2006/relationships/image" Target="media/image64.jpg"/><Relationship Id="rId92" Type="http://schemas.openxmlformats.org/officeDocument/2006/relationships/image" Target="media/image717.jpg"/><Relationship Id="rId213" Type="http://schemas.openxmlformats.org/officeDocument/2006/relationships/image" Target="media/image193.jpg"/><Relationship Id="rId234" Type="http://schemas.openxmlformats.org/officeDocument/2006/relationships/image" Target="media/image214.jpg"/><Relationship Id="rId2" Type="http://schemas.openxmlformats.org/officeDocument/2006/relationships/styles" Target="styles.xml"/><Relationship Id="rId29" Type="http://schemas.openxmlformats.org/officeDocument/2006/relationships/image" Target="media/image24.jpg"/><Relationship Id="rId255" Type="http://schemas.openxmlformats.org/officeDocument/2006/relationships/image" Target="media/image235.jpg"/><Relationship Id="rId276" Type="http://schemas.openxmlformats.org/officeDocument/2006/relationships/image" Target="media/image661.jpg"/><Relationship Id="rId40" Type="http://schemas.openxmlformats.org/officeDocument/2006/relationships/image" Target="media/image35.jpg"/><Relationship Id="rId115" Type="http://schemas.openxmlformats.org/officeDocument/2006/relationships/header" Target="header1.xml"/><Relationship Id="rId136" Type="http://schemas.openxmlformats.org/officeDocument/2006/relationships/image" Target="media/image119.jpg"/><Relationship Id="rId157" Type="http://schemas.openxmlformats.org/officeDocument/2006/relationships/image" Target="media/image139.jpg"/><Relationship Id="rId178" Type="http://schemas.openxmlformats.org/officeDocument/2006/relationships/image" Target="media/image160.jpg"/><Relationship Id="rId61" Type="http://schemas.openxmlformats.org/officeDocument/2006/relationships/image" Target="media/image55.jpg"/><Relationship Id="rId82" Type="http://schemas.openxmlformats.org/officeDocument/2006/relationships/image" Target="media/image75.jpg"/><Relationship Id="rId199" Type="http://schemas.openxmlformats.org/officeDocument/2006/relationships/image" Target="media/image180.jpg"/><Relationship Id="rId203" Type="http://schemas.openxmlformats.org/officeDocument/2006/relationships/image" Target="media/image757.jpg"/><Relationship Id="rId19" Type="http://schemas.openxmlformats.org/officeDocument/2006/relationships/image" Target="media/image678.jpg"/><Relationship Id="rId224" Type="http://schemas.openxmlformats.org/officeDocument/2006/relationships/image" Target="media/image204.jpg"/><Relationship Id="rId245" Type="http://schemas.openxmlformats.org/officeDocument/2006/relationships/image" Target="media/image225.jpg"/><Relationship Id="rId266" Type="http://schemas.openxmlformats.org/officeDocument/2006/relationships/image" Target="media/image647.jpg"/><Relationship Id="rId30" Type="http://schemas.openxmlformats.org/officeDocument/2006/relationships/image" Target="media/image25.jpg"/><Relationship Id="rId105" Type="http://schemas.openxmlformats.org/officeDocument/2006/relationships/image" Target="media/image718.jpg"/><Relationship Id="rId126" Type="http://schemas.openxmlformats.org/officeDocument/2006/relationships/image" Target="media/image109.jpg"/><Relationship Id="rId147" Type="http://schemas.openxmlformats.org/officeDocument/2006/relationships/image" Target="media/image129.jpg"/><Relationship Id="rId168" Type="http://schemas.openxmlformats.org/officeDocument/2006/relationships/image" Target="media/image150.jpg"/><Relationship Id="rId51" Type="http://schemas.openxmlformats.org/officeDocument/2006/relationships/image" Target="media/image45.jpg"/><Relationship Id="rId72" Type="http://schemas.openxmlformats.org/officeDocument/2006/relationships/image" Target="media/image65.jpg"/><Relationship Id="rId93" Type="http://schemas.openxmlformats.org/officeDocument/2006/relationships/image" Target="media/image303.jpg"/><Relationship Id="rId189" Type="http://schemas.openxmlformats.org/officeDocument/2006/relationships/image" Target="media/image170.jpg"/><Relationship Id="rId3" Type="http://schemas.openxmlformats.org/officeDocument/2006/relationships/settings" Target="settings.xml"/><Relationship Id="rId214" Type="http://schemas.openxmlformats.org/officeDocument/2006/relationships/image" Target="media/image194.jpg"/><Relationship Id="rId235" Type="http://schemas.openxmlformats.org/officeDocument/2006/relationships/image" Target="media/image215.jpg"/><Relationship Id="rId256" Type="http://schemas.openxmlformats.org/officeDocument/2006/relationships/image" Target="media/image236.jpg"/><Relationship Id="rId277" Type="http://schemas.openxmlformats.org/officeDocument/2006/relationships/image" Target="media/image252.jpg"/><Relationship Id="rId116" Type="http://schemas.openxmlformats.org/officeDocument/2006/relationships/header" Target="header2.xml"/><Relationship Id="rId137" Type="http://schemas.openxmlformats.org/officeDocument/2006/relationships/image" Target="media/image120.jpg"/><Relationship Id="rId158" Type="http://schemas.openxmlformats.org/officeDocument/2006/relationships/image" Target="media/image140.jpg"/><Relationship Id="rId20" Type="http://schemas.openxmlformats.org/officeDocument/2006/relationships/image" Target="media/image15.jpg"/><Relationship Id="rId41" Type="http://schemas.openxmlformats.org/officeDocument/2006/relationships/image" Target="media/image36.jpg"/><Relationship Id="rId62" Type="http://schemas.openxmlformats.org/officeDocument/2006/relationships/image" Target="media/image56.jpg"/><Relationship Id="rId83" Type="http://schemas.openxmlformats.org/officeDocument/2006/relationships/image" Target="media/image76.jpg"/><Relationship Id="rId179" Type="http://schemas.openxmlformats.org/officeDocument/2006/relationships/image" Target="media/image161.jpg"/><Relationship Id="rId190" Type="http://schemas.openxmlformats.org/officeDocument/2006/relationships/image" Target="media/image171.jpg"/><Relationship Id="rId204" Type="http://schemas.openxmlformats.org/officeDocument/2006/relationships/image" Target="media/image184.jpg"/><Relationship Id="rId225" Type="http://schemas.openxmlformats.org/officeDocument/2006/relationships/image" Target="media/image205.jpg"/><Relationship Id="rId246" Type="http://schemas.openxmlformats.org/officeDocument/2006/relationships/image" Target="media/image226.jpg"/><Relationship Id="rId267" Type="http://schemas.openxmlformats.org/officeDocument/2006/relationships/image" Target="media/image650.jpg"/><Relationship Id="rId106" Type="http://schemas.openxmlformats.org/officeDocument/2006/relationships/image" Target="media/image93.jpg"/><Relationship Id="rId127" Type="http://schemas.openxmlformats.org/officeDocument/2006/relationships/image" Target="media/image110.jpg"/><Relationship Id="rId10" Type="http://schemas.openxmlformats.org/officeDocument/2006/relationships/image" Target="media/image6.jpg"/><Relationship Id="rId31" Type="http://schemas.openxmlformats.org/officeDocument/2006/relationships/image" Target="media/image26.jpg"/><Relationship Id="rId52" Type="http://schemas.openxmlformats.org/officeDocument/2006/relationships/image" Target="media/image46.jpg"/><Relationship Id="rId73" Type="http://schemas.openxmlformats.org/officeDocument/2006/relationships/image" Target="media/image66.jpg"/><Relationship Id="rId94" Type="http://schemas.openxmlformats.org/officeDocument/2006/relationships/image" Target="media/image85.jpg"/><Relationship Id="rId148" Type="http://schemas.openxmlformats.org/officeDocument/2006/relationships/image" Target="media/image130.jpg"/><Relationship Id="rId169" Type="http://schemas.openxmlformats.org/officeDocument/2006/relationships/image" Target="media/image151.jpg"/><Relationship Id="rId4" Type="http://schemas.openxmlformats.org/officeDocument/2006/relationships/webSettings" Target="webSettings.xml"/><Relationship Id="rId180" Type="http://schemas.openxmlformats.org/officeDocument/2006/relationships/image" Target="media/image162.jpg"/><Relationship Id="rId215" Type="http://schemas.openxmlformats.org/officeDocument/2006/relationships/image" Target="media/image195.jpg"/><Relationship Id="rId236" Type="http://schemas.openxmlformats.org/officeDocument/2006/relationships/image" Target="media/image216.jpg"/><Relationship Id="rId257" Type="http://schemas.openxmlformats.org/officeDocument/2006/relationships/image" Target="media/image237.jpg"/><Relationship Id="rId278" Type="http://schemas.openxmlformats.org/officeDocument/2006/relationships/image" Target="media/image253.jpg"/><Relationship Id="rId42" Type="http://schemas.openxmlformats.org/officeDocument/2006/relationships/image" Target="media/image37.jpg"/><Relationship Id="rId84" Type="http://schemas.openxmlformats.org/officeDocument/2006/relationships/image" Target="media/image77.jpg"/><Relationship Id="rId138" Type="http://schemas.openxmlformats.org/officeDocument/2006/relationships/image" Target="media/image724.jpg"/><Relationship Id="rId191" Type="http://schemas.openxmlformats.org/officeDocument/2006/relationships/image" Target="media/image172.jpg"/><Relationship Id="rId205" Type="http://schemas.openxmlformats.org/officeDocument/2006/relationships/image" Target="media/image185.jpg"/><Relationship Id="rId247" Type="http://schemas.openxmlformats.org/officeDocument/2006/relationships/image" Target="media/image227.jpg"/><Relationship Id="rId107" Type="http://schemas.openxmlformats.org/officeDocument/2006/relationships/image" Target="media/image94.jpg"/><Relationship Id="rId11" Type="http://schemas.openxmlformats.org/officeDocument/2006/relationships/image" Target="media/image7.jpg"/><Relationship Id="rId53" Type="http://schemas.openxmlformats.org/officeDocument/2006/relationships/image" Target="media/image47.jpg"/><Relationship Id="rId149" Type="http://schemas.openxmlformats.org/officeDocument/2006/relationships/image" Target="media/image131.jpg"/><Relationship Id="rId95" Type="http://schemas.openxmlformats.org/officeDocument/2006/relationships/image" Target="media/image86.jpg"/><Relationship Id="rId160" Type="http://schemas.openxmlformats.org/officeDocument/2006/relationships/image" Target="media/image142.jpg"/><Relationship Id="rId216" Type="http://schemas.openxmlformats.org/officeDocument/2006/relationships/image" Target="media/image196.jpg"/><Relationship Id="rId258" Type="http://schemas.openxmlformats.org/officeDocument/2006/relationships/image" Target="media/image238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0</Pages>
  <Words>3967</Words>
  <Characters>22617</Characters>
  <Application>Microsoft Office Word</Application>
  <DocSecurity>0</DocSecurity>
  <Lines>188</Lines>
  <Paragraphs>53</Paragraphs>
  <ScaleCrop>false</ScaleCrop>
  <Company/>
  <LinksUpToDate>false</LinksUpToDate>
  <CharactersWithSpaces>26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3-30T17:40:00Z</dcterms:created>
  <dcterms:modified xsi:type="dcterms:W3CDTF">2021-03-30T17:40:00Z</dcterms:modified>
</cp:coreProperties>
</file>